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8E5F5E" w14:textId="77777777" w:rsidR="00C92311" w:rsidRDefault="00C92311" w:rsidP="00C92311">
      <w:pPr>
        <w:pStyle w:val="Heading1"/>
        <w:rPr>
          <w:rStyle w:val="Strong"/>
          <w:b w:val="0"/>
          <w:bCs w:val="0"/>
        </w:rPr>
      </w:pPr>
      <w:bookmarkStart w:id="0" w:name="business-analysis-requirements-document"/>
      <w:bookmarkStart w:id="1" w:name="vision"/>
      <w:bookmarkStart w:id="2" w:name="stakeholders-analysis"/>
      <w:r>
        <w:rPr>
          <w:rStyle w:val="Strong"/>
          <w:b w:val="0"/>
          <w:bCs w:val="0"/>
        </w:rPr>
        <w:t>Business Analysis Requirements Document</w:t>
      </w:r>
    </w:p>
    <w:p w14:paraId="6A552814" w14:textId="525BD2C9" w:rsidR="006A4771" w:rsidRDefault="00DC32F7" w:rsidP="006A4771">
      <w:r>
        <w:rPr>
          <w:noProof/>
        </w:rPr>
        <w:pict w14:anchorId="35AF5969">
          <v:rect id="_x0000_i1063" alt="" style="width:468pt;height:.05pt;mso-width-percent:0;mso-height-percent:0;mso-width-percent:0;mso-height-percent:0" o:hralign="center" o:hrstd="t" o:hr="t"/>
        </w:pict>
      </w:r>
      <w:r w:rsidR="006A4771">
        <w:rPr>
          <w:b/>
          <w:bCs/>
        </w:rPr>
        <w:t>Document Prepared By:</w:t>
      </w:r>
      <w:r w:rsidR="006A4771">
        <w:br/>
        <w:t>Roman Radchenko and Aliaksandr Samatyia</w:t>
      </w:r>
    </w:p>
    <w:p w14:paraId="5FEF68AC" w14:textId="77777777" w:rsidR="006A4771" w:rsidRDefault="006A4771" w:rsidP="006A4771">
      <w:pPr>
        <w:pStyle w:val="BodyText"/>
      </w:pPr>
      <w:r>
        <w:rPr>
          <w:b/>
          <w:bCs/>
        </w:rPr>
        <w:t>Prepared For:</w:t>
      </w:r>
      <w:r>
        <w:br/>
        <w:t>Academic Review Committee</w:t>
      </w:r>
    </w:p>
    <w:p w14:paraId="7E8F6D6A" w14:textId="77777777" w:rsidR="006A4771" w:rsidRDefault="006A4771" w:rsidP="006A4771">
      <w:pPr>
        <w:pStyle w:val="BodyText"/>
      </w:pPr>
      <w:r>
        <w:rPr>
          <w:b/>
          <w:bCs/>
        </w:rPr>
        <w:t>Date:</w:t>
      </w:r>
      <w:r>
        <w:br/>
        <w:t>October 15, 2025</w:t>
      </w:r>
    </w:p>
    <w:p w14:paraId="59922EE4" w14:textId="5AB139A5" w:rsidR="00C92311" w:rsidRDefault="006A4771" w:rsidP="006A4771">
      <w:pPr>
        <w:pStyle w:val="BodyText"/>
      </w:pPr>
      <w:r>
        <w:rPr>
          <w:b/>
          <w:bCs/>
        </w:rPr>
        <w:t>Status:</w:t>
      </w:r>
      <w:r>
        <w:br/>
        <w:t>Final for Review</w:t>
      </w:r>
      <w:r w:rsidR="00DC32F7">
        <w:rPr>
          <w:noProof/>
        </w:rPr>
        <w:pict w14:anchorId="6033AA96">
          <v:rect id="_x0000_i1062" alt="" style="width:468pt;height:.05pt;mso-width-percent:0;mso-height-percent:0;mso-width-percent:0;mso-height-percent:0" o:hralign="center" o:hrstd="t" o:hr="t" fillcolor="#a0a0a0" stroked="f"/>
        </w:pict>
      </w:r>
    </w:p>
    <w:p w14:paraId="581DD664" w14:textId="77777777" w:rsidR="00C92311" w:rsidRDefault="00C92311" w:rsidP="00C92311">
      <w:pPr>
        <w:pStyle w:val="Heading2"/>
      </w:pPr>
      <w:r>
        <w:rPr>
          <w:rStyle w:val="Strong"/>
          <w:b w:val="0"/>
          <w:bCs w:val="0"/>
        </w:rPr>
        <w:t>1. Introduction</w:t>
      </w:r>
    </w:p>
    <w:p w14:paraId="0BB693F2" w14:textId="77777777" w:rsidR="00C92311" w:rsidRDefault="00C92311" w:rsidP="00C92311">
      <w:pPr>
        <w:pStyle w:val="Heading3"/>
      </w:pPr>
      <w:r>
        <w:rPr>
          <w:rStyle w:val="Strong"/>
          <w:b w:val="0"/>
          <w:bCs w:val="0"/>
        </w:rPr>
        <w:t>1.1 Objectives</w:t>
      </w:r>
    </w:p>
    <w:p w14:paraId="765667AE" w14:textId="77777777" w:rsidR="00C92311" w:rsidRDefault="00C92311" w:rsidP="00C92311">
      <w:pPr>
        <w:pStyle w:val="NormalWeb"/>
      </w:pPr>
      <w:r>
        <w:t>The primary objectives of this document are to:</w:t>
      </w:r>
    </w:p>
    <w:p w14:paraId="6BD463F6" w14:textId="77777777" w:rsidR="00C92311" w:rsidRDefault="00C92311" w:rsidP="00C92311">
      <w:pPr>
        <w:pStyle w:val="NormalWeb"/>
        <w:numPr>
          <w:ilvl w:val="0"/>
          <w:numId w:val="53"/>
        </w:numPr>
      </w:pPr>
      <w:r>
        <w:t>Define clear project boundaries and scope</w:t>
      </w:r>
    </w:p>
    <w:p w14:paraId="4E0BC7D5" w14:textId="77777777" w:rsidR="00C92311" w:rsidRDefault="00C92311" w:rsidP="00C92311">
      <w:pPr>
        <w:pStyle w:val="NormalWeb"/>
        <w:numPr>
          <w:ilvl w:val="0"/>
          <w:numId w:val="53"/>
        </w:numPr>
      </w:pPr>
      <w:r>
        <w:t>Establish measurable success criteria and business objectives</w:t>
      </w:r>
    </w:p>
    <w:p w14:paraId="34FE0CC6" w14:textId="77777777" w:rsidR="00C92311" w:rsidRDefault="00C92311" w:rsidP="00C92311">
      <w:pPr>
        <w:pStyle w:val="NormalWeb"/>
        <w:numPr>
          <w:ilvl w:val="0"/>
          <w:numId w:val="53"/>
        </w:numPr>
      </w:pPr>
      <w:r>
        <w:t>Document functional requirements through user stories and use cases</w:t>
      </w:r>
    </w:p>
    <w:p w14:paraId="113CCBF8" w14:textId="77777777" w:rsidR="00C92311" w:rsidRDefault="00C92311" w:rsidP="00C92311">
      <w:pPr>
        <w:pStyle w:val="NormalWeb"/>
        <w:numPr>
          <w:ilvl w:val="0"/>
          <w:numId w:val="53"/>
        </w:numPr>
      </w:pPr>
      <w:r>
        <w:t>Identify technical architecture and integration points</w:t>
      </w:r>
    </w:p>
    <w:p w14:paraId="646999DF" w14:textId="77777777" w:rsidR="00C92311" w:rsidRDefault="00C92311" w:rsidP="00C92311">
      <w:pPr>
        <w:pStyle w:val="NormalWeb"/>
        <w:numPr>
          <w:ilvl w:val="0"/>
          <w:numId w:val="53"/>
        </w:numPr>
      </w:pPr>
      <w:r>
        <w:t>Assess risks, dependencies, and mitigation strategies</w:t>
      </w:r>
    </w:p>
    <w:p w14:paraId="4240E35E" w14:textId="77777777" w:rsidR="00C92311" w:rsidRDefault="00C92311" w:rsidP="00C92311">
      <w:pPr>
        <w:pStyle w:val="NormalWeb"/>
        <w:numPr>
          <w:ilvl w:val="0"/>
          <w:numId w:val="53"/>
        </w:numPr>
      </w:pPr>
      <w:r>
        <w:t>Provide a foundation for project evaluation and stakeholder alignment</w:t>
      </w:r>
    </w:p>
    <w:p w14:paraId="4E5F6171" w14:textId="77777777" w:rsidR="00C92311" w:rsidRDefault="00DC32F7" w:rsidP="00C92311">
      <w:r>
        <w:rPr>
          <w:noProof/>
        </w:rPr>
        <w:pict w14:anchorId="6E4FCCFD">
          <v:rect id="_x0000_i1061" alt="" style="width:468pt;height:.05pt;mso-width-percent:0;mso-height-percent:0;mso-width-percent:0;mso-height-percent:0" o:hralign="center" o:hrstd="t" o:hr="t" fillcolor="#a0a0a0" stroked="f"/>
        </w:pict>
      </w:r>
    </w:p>
    <w:p w14:paraId="3C2A1327" w14:textId="77777777" w:rsidR="00C92311" w:rsidRDefault="00C92311" w:rsidP="00C92311">
      <w:pPr>
        <w:pStyle w:val="Heading3"/>
      </w:pPr>
      <w:r>
        <w:rPr>
          <w:rStyle w:val="Strong"/>
          <w:b w:val="0"/>
          <w:bCs w:val="0"/>
        </w:rPr>
        <w:t>1.2 Audience</w:t>
      </w:r>
    </w:p>
    <w:p w14:paraId="352D969C" w14:textId="77777777" w:rsidR="00C92311" w:rsidRDefault="00C92311" w:rsidP="00C92311">
      <w:pPr>
        <w:pStyle w:val="NormalWeb"/>
      </w:pPr>
      <w:r>
        <w:t>This document is intended for:</w:t>
      </w:r>
    </w:p>
    <w:p w14:paraId="30F7B78A" w14:textId="77777777" w:rsidR="00C92311" w:rsidRDefault="00C92311" w:rsidP="00C92311">
      <w:pPr>
        <w:pStyle w:val="NormalWeb"/>
        <w:numPr>
          <w:ilvl w:val="0"/>
          <w:numId w:val="54"/>
        </w:numPr>
      </w:pPr>
      <w:r>
        <w:t>Academic reviewers and professors evaluating the diploma project</w:t>
      </w:r>
    </w:p>
    <w:p w14:paraId="2A48ECF2" w14:textId="77777777" w:rsidR="00C92311" w:rsidRDefault="00C92311" w:rsidP="00C92311">
      <w:pPr>
        <w:pStyle w:val="NormalWeb"/>
        <w:numPr>
          <w:ilvl w:val="0"/>
          <w:numId w:val="54"/>
        </w:numPr>
      </w:pPr>
      <w:r>
        <w:t>Project stakeholders including development team members</w:t>
      </w:r>
    </w:p>
    <w:p w14:paraId="4AB6C226" w14:textId="77777777" w:rsidR="00C92311" w:rsidRDefault="00C92311" w:rsidP="00C92311">
      <w:pPr>
        <w:pStyle w:val="NormalWeb"/>
        <w:numPr>
          <w:ilvl w:val="0"/>
          <w:numId w:val="54"/>
        </w:numPr>
      </w:pPr>
      <w:r>
        <w:t>Technical evaluators assessing architecture and design decisions</w:t>
      </w:r>
    </w:p>
    <w:p w14:paraId="60431B85" w14:textId="77777777" w:rsidR="00C92311" w:rsidRDefault="00C92311" w:rsidP="00C92311">
      <w:pPr>
        <w:pStyle w:val="NormalWeb"/>
        <w:numPr>
          <w:ilvl w:val="0"/>
          <w:numId w:val="54"/>
        </w:numPr>
      </w:pPr>
      <w:r>
        <w:t>Future maintainers requiring comprehensive project understanding</w:t>
      </w:r>
    </w:p>
    <w:p w14:paraId="0983B6DB" w14:textId="77777777" w:rsidR="00C92311" w:rsidRDefault="00DC32F7" w:rsidP="00C92311">
      <w:r>
        <w:rPr>
          <w:noProof/>
        </w:rPr>
        <w:pict w14:anchorId="2F11022F">
          <v:rect id="_x0000_i1060" alt="" style="width:468pt;height:.05pt;mso-width-percent:0;mso-height-percent:0;mso-width-percent:0;mso-height-percent:0" o:hralign="center" o:hrstd="t" o:hr="t" fillcolor="#a0a0a0" stroked="f"/>
        </w:pict>
      </w:r>
    </w:p>
    <w:p w14:paraId="1D0A9480" w14:textId="77777777" w:rsidR="00C92311" w:rsidRDefault="00C92311" w:rsidP="00C92311">
      <w:pPr>
        <w:pStyle w:val="Heading2"/>
      </w:pPr>
      <w:r>
        <w:rPr>
          <w:rStyle w:val="Strong"/>
          <w:b w:val="0"/>
          <w:bCs w:val="0"/>
        </w:rPr>
        <w:lastRenderedPageBreak/>
        <w:t>2. Vision</w:t>
      </w:r>
    </w:p>
    <w:p w14:paraId="39EFBB08" w14:textId="77777777" w:rsidR="00C92311" w:rsidRDefault="00C92311" w:rsidP="00C92311">
      <w:pPr>
        <w:pStyle w:val="Heading3"/>
      </w:pPr>
      <w:r>
        <w:rPr>
          <w:rStyle w:val="Strong"/>
          <w:b w:val="0"/>
          <w:bCs w:val="0"/>
        </w:rPr>
        <w:t>2.1 Vision Statement</w:t>
      </w:r>
    </w:p>
    <w:p w14:paraId="3CE6F527" w14:textId="77777777" w:rsidR="00C92311" w:rsidRDefault="00C92311" w:rsidP="00C92311">
      <w:pPr>
        <w:pStyle w:val="NormalWeb"/>
      </w:pPr>
      <w:r>
        <w:rPr>
          <w:rStyle w:val="Strong"/>
        </w:rPr>
        <w:t>Automaspec</w:t>
      </w:r>
      <w:r>
        <w:t xml:space="preserve"> is an AI-powered test specification and automation platform that revolutionizes how development teams manage, document, and generate test cases.</w:t>
      </w:r>
      <w:r>
        <w:br/>
        <w:t>By combining intelligent test generation with collaborative specification management, Automaspec empowers QA engineers and developers to create comprehensive test coverage faster while maintaining centralized documentation and real-time synchronization with CI/CD pipelines.</w:t>
      </w:r>
    </w:p>
    <w:p w14:paraId="0357AB71" w14:textId="77777777" w:rsidR="00C92311" w:rsidRDefault="00DC32F7" w:rsidP="00C92311">
      <w:r>
        <w:rPr>
          <w:noProof/>
        </w:rPr>
        <w:pict w14:anchorId="5BDF12D7">
          <v:rect id="_x0000_i1059" alt="" style="width:468pt;height:.05pt;mso-width-percent:0;mso-height-percent:0;mso-width-percent:0;mso-height-percent:0" o:hralign="center" o:hrstd="t" o:hr="t" fillcolor="#a0a0a0" stroked="f"/>
        </w:pict>
      </w:r>
    </w:p>
    <w:p w14:paraId="5558D276" w14:textId="77777777" w:rsidR="00C92311" w:rsidRDefault="00C92311" w:rsidP="00C92311">
      <w:pPr>
        <w:pStyle w:val="Heading3"/>
      </w:pPr>
      <w:r>
        <w:rPr>
          <w:rStyle w:val="Strong"/>
          <w:b w:val="0"/>
          <w:bCs w:val="0"/>
        </w:rPr>
        <w:t>2.2 Problem Statement</w:t>
      </w:r>
    </w:p>
    <w:p w14:paraId="4B8ECC7D" w14:textId="77777777" w:rsidR="00C92311" w:rsidRDefault="00C92311" w:rsidP="00C92311">
      <w:pPr>
        <w:pStyle w:val="NormalWeb"/>
      </w:pPr>
      <w:r>
        <w:t>Modern software development teams face significant challenges in test management and documentation.</w:t>
      </w:r>
    </w:p>
    <w:p w14:paraId="4047A629" w14:textId="77777777" w:rsidR="00C92311" w:rsidRDefault="00C92311" w:rsidP="00C92311">
      <w:pPr>
        <w:pStyle w:val="Heading4"/>
      </w:pPr>
      <w:r>
        <w:rPr>
          <w:rStyle w:val="Strong"/>
          <w:b w:val="0"/>
          <w:bCs w:val="0"/>
        </w:rPr>
        <w:t>Current Problems:</w:t>
      </w:r>
    </w:p>
    <w:p w14:paraId="17BE4911" w14:textId="77777777" w:rsidR="00C92311" w:rsidRDefault="00C92311" w:rsidP="00C92311">
      <w:pPr>
        <w:pStyle w:val="NormalWeb"/>
        <w:numPr>
          <w:ilvl w:val="0"/>
          <w:numId w:val="55"/>
        </w:numPr>
      </w:pPr>
      <w:r>
        <w:rPr>
          <w:rStyle w:val="Strong"/>
        </w:rPr>
        <w:t>Scattered Documentation:</w:t>
      </w:r>
      <w:r>
        <w:t xml:space="preserve"> Test specifications are fragmented across multiple tools (Jira, Confluence, Excel, code comments), making it difficult to maintain a single source of truth.</w:t>
      </w:r>
    </w:p>
    <w:p w14:paraId="7A05C04D" w14:textId="77777777" w:rsidR="00C92311" w:rsidRDefault="00C92311" w:rsidP="00C92311">
      <w:pPr>
        <w:pStyle w:val="NormalWeb"/>
        <w:numPr>
          <w:ilvl w:val="0"/>
          <w:numId w:val="55"/>
        </w:numPr>
      </w:pPr>
      <w:r>
        <w:rPr>
          <w:rStyle w:val="Strong"/>
        </w:rPr>
        <w:t>Manual Test Creation:</w:t>
      </w:r>
      <w:r>
        <w:t xml:space="preserve"> Writing test code is time-consuming and repetitive, requiring developers and QA engineers to spend significant effort on boilerplate code.</w:t>
      </w:r>
    </w:p>
    <w:p w14:paraId="49AF53D7" w14:textId="77777777" w:rsidR="00C92311" w:rsidRDefault="00C92311" w:rsidP="00C92311">
      <w:pPr>
        <w:pStyle w:val="NormalWeb"/>
        <w:numPr>
          <w:ilvl w:val="0"/>
          <w:numId w:val="55"/>
        </w:numPr>
      </w:pPr>
      <w:r>
        <w:rPr>
          <w:rStyle w:val="Strong"/>
        </w:rPr>
        <w:t>Lack of Structure:</w:t>
      </w:r>
      <w:r>
        <w:t xml:space="preserve"> No standardized hierarchy for organizing test specifications leads to inconsistent documentation practices.</w:t>
      </w:r>
    </w:p>
    <w:p w14:paraId="66304156" w14:textId="77777777" w:rsidR="00C92311" w:rsidRDefault="00C92311" w:rsidP="00C92311">
      <w:pPr>
        <w:pStyle w:val="NormalWeb"/>
        <w:numPr>
          <w:ilvl w:val="0"/>
          <w:numId w:val="55"/>
        </w:numPr>
      </w:pPr>
      <w:r>
        <w:rPr>
          <w:rStyle w:val="Strong"/>
        </w:rPr>
        <w:t>Poor Visibility:</w:t>
      </w:r>
      <w:r>
        <w:t xml:space="preserve"> Limited real-time visibility into test coverage and status across projects.</w:t>
      </w:r>
    </w:p>
    <w:p w14:paraId="64475F19" w14:textId="77777777" w:rsidR="00C92311" w:rsidRDefault="00C92311" w:rsidP="00C92311">
      <w:pPr>
        <w:pStyle w:val="NormalWeb"/>
        <w:numPr>
          <w:ilvl w:val="0"/>
          <w:numId w:val="55"/>
        </w:numPr>
      </w:pPr>
      <w:r>
        <w:rPr>
          <w:rStyle w:val="Strong"/>
        </w:rPr>
        <w:t>No AI Assistance:</w:t>
      </w:r>
      <w:r>
        <w:t xml:space="preserve"> Existing tools lack intelligent automation for test generation, forcing teams to write every test manually.</w:t>
      </w:r>
    </w:p>
    <w:p w14:paraId="211840A3" w14:textId="77777777" w:rsidR="00C92311" w:rsidRDefault="00C92311" w:rsidP="00C92311">
      <w:pPr>
        <w:pStyle w:val="NormalWeb"/>
        <w:numPr>
          <w:ilvl w:val="0"/>
          <w:numId w:val="55"/>
        </w:numPr>
      </w:pPr>
      <w:r>
        <w:rPr>
          <w:rStyle w:val="Strong"/>
        </w:rPr>
        <w:t>Integration Gaps:</w:t>
      </w:r>
      <w:r>
        <w:t xml:space="preserve"> Disconnect between test documentation and CI/CD execution results.</w:t>
      </w:r>
    </w:p>
    <w:p w14:paraId="3A747F0A" w14:textId="77777777" w:rsidR="00C92311" w:rsidRDefault="00C92311" w:rsidP="00C92311">
      <w:pPr>
        <w:pStyle w:val="Heading4"/>
      </w:pPr>
      <w:r>
        <w:rPr>
          <w:rStyle w:val="Strong"/>
          <w:b w:val="0"/>
          <w:bCs w:val="0"/>
        </w:rPr>
        <w:t>Business Impact:</w:t>
      </w:r>
    </w:p>
    <w:p w14:paraId="223A6399" w14:textId="77777777" w:rsidR="00C92311" w:rsidRDefault="00C92311" w:rsidP="00C92311">
      <w:pPr>
        <w:pStyle w:val="NormalWeb"/>
        <w:numPr>
          <w:ilvl w:val="0"/>
          <w:numId w:val="56"/>
        </w:numPr>
      </w:pPr>
      <w:r>
        <w:t>Increased time-to-market due to slow test creation</w:t>
      </w:r>
    </w:p>
    <w:p w14:paraId="350BAA91" w14:textId="77777777" w:rsidR="00C92311" w:rsidRDefault="00C92311" w:rsidP="00C92311">
      <w:pPr>
        <w:pStyle w:val="NormalWeb"/>
        <w:numPr>
          <w:ilvl w:val="0"/>
          <w:numId w:val="56"/>
        </w:numPr>
      </w:pPr>
      <w:r>
        <w:t>Higher maintenance costs from scattered documentation</w:t>
      </w:r>
    </w:p>
    <w:p w14:paraId="1B9B492E" w14:textId="77777777" w:rsidR="00C92311" w:rsidRDefault="00C92311" w:rsidP="00C92311">
      <w:pPr>
        <w:pStyle w:val="NormalWeb"/>
        <w:numPr>
          <w:ilvl w:val="0"/>
          <w:numId w:val="56"/>
        </w:numPr>
      </w:pPr>
      <w:r>
        <w:t>Reduced test coverage leading to quality issues</w:t>
      </w:r>
    </w:p>
    <w:p w14:paraId="2F532EA5" w14:textId="77777777" w:rsidR="00C92311" w:rsidRDefault="00C92311" w:rsidP="00C92311">
      <w:pPr>
        <w:pStyle w:val="NormalWeb"/>
        <w:numPr>
          <w:ilvl w:val="0"/>
          <w:numId w:val="56"/>
        </w:numPr>
      </w:pPr>
      <w:r>
        <w:t>Team inefficiency from manual, repetitive work</w:t>
      </w:r>
    </w:p>
    <w:p w14:paraId="25314DFA" w14:textId="77777777" w:rsidR="00C92311" w:rsidRDefault="00DC32F7" w:rsidP="00C92311">
      <w:r>
        <w:rPr>
          <w:noProof/>
        </w:rPr>
        <w:pict w14:anchorId="66F234F6">
          <v:rect id="_x0000_i1058" alt="" style="width:468pt;height:.05pt;mso-width-percent:0;mso-height-percent:0;mso-width-percent:0;mso-height-percent:0" o:hralign="center" o:hrstd="t" o:hr="t" fillcolor="#a0a0a0" stroked="f"/>
        </w:pict>
      </w:r>
    </w:p>
    <w:p w14:paraId="6F894815" w14:textId="77777777" w:rsidR="00C92311" w:rsidRDefault="00C92311" w:rsidP="00C92311">
      <w:pPr>
        <w:pStyle w:val="Heading3"/>
      </w:pPr>
      <w:r>
        <w:rPr>
          <w:rStyle w:val="Strong"/>
          <w:b w:val="0"/>
          <w:bCs w:val="0"/>
        </w:rPr>
        <w:t>2.3 Business Goals &amp; Objectives</w:t>
      </w:r>
    </w:p>
    <w:p w14:paraId="009F4CC9" w14:textId="77777777" w:rsidR="00C92311" w:rsidRDefault="00C92311" w:rsidP="00C92311">
      <w:pPr>
        <w:pStyle w:val="Heading4"/>
      </w:pPr>
      <w:r>
        <w:rPr>
          <w:rStyle w:val="Strong"/>
          <w:b w:val="0"/>
          <w:bCs w:val="0"/>
        </w:rPr>
        <w:t>Primary Objectives:</w:t>
      </w:r>
    </w:p>
    <w:p w14:paraId="7A5177EF" w14:textId="77777777" w:rsidR="00C92311" w:rsidRDefault="00C92311" w:rsidP="00C92311">
      <w:pPr>
        <w:pStyle w:val="NormalWeb"/>
        <w:numPr>
          <w:ilvl w:val="0"/>
          <w:numId w:val="57"/>
        </w:numPr>
      </w:pPr>
      <w:r>
        <w:rPr>
          <w:rStyle w:val="Strong"/>
        </w:rPr>
        <w:t>Centralize Test Documentation:</w:t>
      </w:r>
      <w:r>
        <w:t xml:space="preserve"> Provide a single platform for all test specifications with hierarchical organization.</w:t>
      </w:r>
    </w:p>
    <w:p w14:paraId="2272FF84" w14:textId="77777777" w:rsidR="00C92311" w:rsidRDefault="00C92311" w:rsidP="00C92311">
      <w:pPr>
        <w:pStyle w:val="NormalWeb"/>
        <w:numPr>
          <w:ilvl w:val="0"/>
          <w:numId w:val="57"/>
        </w:numPr>
      </w:pPr>
      <w:r>
        <w:rPr>
          <w:rStyle w:val="Strong"/>
        </w:rPr>
        <w:lastRenderedPageBreak/>
        <w:t>Accelerate Test Creation:</w:t>
      </w:r>
      <w:r>
        <w:t xml:space="preserve"> Reduce test creation time by 20–30% using AI-powered code generation.</w:t>
      </w:r>
    </w:p>
    <w:p w14:paraId="30C13B5A" w14:textId="77777777" w:rsidR="00C92311" w:rsidRDefault="00C92311" w:rsidP="00C92311">
      <w:pPr>
        <w:pStyle w:val="NormalWeb"/>
        <w:numPr>
          <w:ilvl w:val="0"/>
          <w:numId w:val="57"/>
        </w:numPr>
      </w:pPr>
      <w:r>
        <w:rPr>
          <w:rStyle w:val="Strong"/>
        </w:rPr>
        <w:t>Improve Test Coverage Tracking:</w:t>
      </w:r>
      <w:r>
        <w:t xml:space="preserve"> Increase visibility into test coverage by 40% through automated status tracking and reporting.</w:t>
      </w:r>
    </w:p>
    <w:p w14:paraId="000EC1B8" w14:textId="77777777" w:rsidR="00C92311" w:rsidRDefault="00C92311" w:rsidP="00C92311">
      <w:pPr>
        <w:pStyle w:val="NormalWeb"/>
        <w:numPr>
          <w:ilvl w:val="0"/>
          <w:numId w:val="57"/>
        </w:numPr>
      </w:pPr>
      <w:r>
        <w:rPr>
          <w:rStyle w:val="Strong"/>
        </w:rPr>
        <w:t>Enable Team Collaboration:</w:t>
      </w:r>
      <w:r>
        <w:t xml:space="preserve"> Facilitate real-time collaboration between QA engineers and developers.</w:t>
      </w:r>
    </w:p>
    <w:p w14:paraId="512A5109" w14:textId="77777777" w:rsidR="00C92311" w:rsidRDefault="00C92311" w:rsidP="00C92311">
      <w:pPr>
        <w:pStyle w:val="NormalWeb"/>
        <w:numPr>
          <w:ilvl w:val="0"/>
          <w:numId w:val="57"/>
        </w:numPr>
      </w:pPr>
      <w:r>
        <w:rPr>
          <w:rStyle w:val="Strong"/>
        </w:rPr>
        <w:t>Automate CI/CD Integration:</w:t>
      </w:r>
      <w:r>
        <w:t xml:space="preserve"> Seamlessly sync test results from GitHub Actions to maintain up-to-date status.</w:t>
      </w:r>
    </w:p>
    <w:p w14:paraId="5F73B204" w14:textId="77777777" w:rsidR="00C92311" w:rsidRDefault="00C92311" w:rsidP="00C92311">
      <w:pPr>
        <w:pStyle w:val="Heading4"/>
      </w:pPr>
      <w:r>
        <w:rPr>
          <w:rStyle w:val="Strong"/>
          <w:b w:val="0"/>
          <w:bCs w:val="0"/>
        </w:rPr>
        <w:t>Secondary Objectives:</w:t>
      </w:r>
    </w:p>
    <w:p w14:paraId="74813292" w14:textId="77777777" w:rsidR="00C92311" w:rsidRDefault="00C92311" w:rsidP="00C92311">
      <w:pPr>
        <w:pStyle w:val="NormalWeb"/>
        <w:numPr>
          <w:ilvl w:val="0"/>
          <w:numId w:val="58"/>
        </w:numPr>
      </w:pPr>
      <w:r>
        <w:t>Establish standardized test documentation practices</w:t>
      </w:r>
    </w:p>
    <w:p w14:paraId="1B7DF331" w14:textId="77777777" w:rsidR="00C92311" w:rsidRDefault="00C92311" w:rsidP="00C92311">
      <w:pPr>
        <w:pStyle w:val="NormalWeb"/>
        <w:numPr>
          <w:ilvl w:val="0"/>
          <w:numId w:val="58"/>
        </w:numPr>
      </w:pPr>
      <w:r>
        <w:t>Reduce technical debt in testing infrastructure</w:t>
      </w:r>
    </w:p>
    <w:p w14:paraId="49E764B5" w14:textId="77777777" w:rsidR="00C92311" w:rsidRDefault="00C92311" w:rsidP="00C92311">
      <w:pPr>
        <w:pStyle w:val="NormalWeb"/>
        <w:numPr>
          <w:ilvl w:val="0"/>
          <w:numId w:val="58"/>
        </w:numPr>
      </w:pPr>
      <w:r>
        <w:t>Improve team productivity and satisfaction</w:t>
      </w:r>
    </w:p>
    <w:p w14:paraId="4D0F5FA6" w14:textId="77777777" w:rsidR="00C92311" w:rsidRDefault="00C92311" w:rsidP="00C92311">
      <w:pPr>
        <w:pStyle w:val="NormalWeb"/>
        <w:numPr>
          <w:ilvl w:val="0"/>
          <w:numId w:val="58"/>
        </w:numPr>
      </w:pPr>
      <w:r>
        <w:t>Create foundation for future multi-framework support</w:t>
      </w:r>
    </w:p>
    <w:p w14:paraId="6BC7D42E" w14:textId="77777777" w:rsidR="00BE38B6" w:rsidRDefault="00000000">
      <w:pPr>
        <w:pStyle w:val="Heading3"/>
      </w:pPr>
      <w:r>
        <w:lastRenderedPageBreak/>
        <w:t>2.4 Stakeholders Analysis</w:t>
      </w:r>
    </w:p>
    <w:p w14:paraId="6C23CB77" w14:textId="77777777" w:rsidR="00BE38B6" w:rsidRDefault="00000000">
      <w:pPr>
        <w:pStyle w:val="FirstParagraph"/>
      </w:pPr>
      <w:r>
        <w:rPr>
          <w:noProof/>
        </w:rPr>
        <w:drawing>
          <wp:inline distT="0" distB="0" distL="0" distR="0" wp14:anchorId="7A8365F1" wp14:editId="1DEAC71D">
            <wp:extent cx="5334000" cy="5334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data:image/png;base64,iVBORw0KGgoAAAANSUhEUgAAAfQAAAH0CAYAAADL1t+KAAAAAXNSR0IArs4c6QAAIABJREFUeJzsnWdYVEcXgF8ERZpt7SUWInZUFOy9965ExRJbLDG2GGNiN0Zj1MQWG9FYsYsdC4gKIigIIggCoqgUKQoLSr3fj/32ykq3i/M+zz6wM3Nnzp29M2fKOXO1JEmSEAgEAoFA8FlT4GMLIBAIBAKB4O0RCl0gEAgEgnyAUOgCgUAgEOQDhEIXCAQCgSAfIBS6QCAQCAT5AKHQBQKBQCDIBwiFLhAIBAJBPkAodIFAIBAI8gFCoQsEAoFAkA8QCv0d4eXlwfbtm/jzzyX8++8/uLo6v5dyfv75B4YM6U5wcNA7yS8hIYEhQ7ozatTAd5KfmrVr/2DIkO5cueKQq/T79+9iyJDuHDli807lyI6IiHAcHM5x44bLW+WTnJyMtfVGJkwYxpQpo7G1PQjAhAnDGDKkO5GRT9+FuJ8VaWlpHD9+iGvXrmiEu7o64+BwjtjY5x9Jss+HlJQUHBzOkZiYmGm8h4cbT548+sBSveLePT8cHS+Qlpb20WQQvIYkeCvS0tKkWbMmSgoFGT5r1vyukTY5OVlyc7v2VuW1a2cmKRRIN29ef6t81Dx//kyW913y3XfDJYUC6fDhfblKv3z5AkmhQFq9+rd3Kkd2nD5tKykUSB07mr9xHqmpqVLfvu01fvetW9dJkiRJlSsbSQoF0qNHD9+VyJ8NLi5XJYUCacGCHzXCW7UylRQKpPPnT79x3nFxsdLt27feVsQPyuPHIdKDB/fzdI2vr7ekUCDZ2Z3MEJecnCxVrmwkLV++4IPLlb78rOQTfBzEDP0t2b3bmu3b/wFg2LAxbNjwH1On/oShoRHNm7eW04WFPaFu3QqMHj3oY4kqeA+cPHmEK1fsqVy5GmfPXiMkJIERI8Z/bLE+OocP7wWgXz/Ld5rvxYtnqVKlCFu3rnun+b5PVq5cjKlpJVxcrubpOh+f2wAcP34oQ9zNm9dRKuNwd3f94HIB6Ojo0KhRUwwNjfjqqypvLIPg3aLzsQX43FE3tm+/ncQff2yQw2fPXoiurq78PSEhgcjICMqVq/jBZRS8P5ydLwMwatR3NG7c9CNL82nw8uVLDhzYhbGxCfXrm73TvCMiwt5pfh+CN90eu3PHE4CTJw+zatUmjf7k3LmTAFy/fhVJktDS0vpgcqk5fPgcSUlJFCpU6K3yEbw7hEJ/S+LjlQA0bGiuEV64cGH5fz8/H3bu3ApAXNxzVq1aCkCtWnXp3r0vAEplHCdOHMbLy4Pw8FDKl69IixZt6dq1V46NNSTkAQcO7AJgxIjxlCpVWo5zcnLk8uWLBAXd46uvqtCwoTndu/elQIGMizORkU+xtT3AzZvXKVGiJN269aFFizYZ0gUFBXDmjC137nhStGhx6tatT79+lujr6+dYXwCSJHH27AmcnR2JjX1Oly69iIuLzTRtSkoKx48f4ubN60RHR2JsbELbtp00lGdUVCQ7dmyiWLHiDBkykuPHD+LsfJlChQoxa9Y8ypfP/SAqMPAex47tZ9Cg4SQmJnLq1FF8fW9ToUIl+vQZLCuo0NDH7N27HQcHOwB8fW+zatVSevbsT40atbPM/84dL86ePU6dOvXp2rWXRpy19QaeP3/G2LFTKFKkqBx+754fp08fw8fHixIlSlKzZh0GDBiKoaGhnGb3bmsKFizIoEHDOXp0P66uzsTHK2nYsDFWVuMydLqSJHH+/Gk8PW8SEOBHuXIVaNjQnC5demk8u8+exXD48D68vNwBMDGpRe/eA6lUqXKW92hvb4dSGcf06b/kVN15kv3ChTOcPn0MgNu3PeR21KlTD0xNG+ZJZk9Pdy5cOE3dug2oU8eU48cP4eHhRrlyFVi8+E85XW7aT3BwEA4O53Bzc6Zmzbo0b94aU1MzChUqxPbtm7h92wNQreaEhAQDMHr0REqUUGRbL15equuUyjicnR1p166zHHfy5BE57uHDYCpXrirHubu7cunSefz8fNDW1qZOnfr06zdEox3kJFd2bap/f0uuX3eS8xo/fipGRkWwtt7As2cxNG/ehmbNWsnxkZFP+e+/zQCMHTuFokWLZXvfgrfgIy/5f/b8/vt8eR9WqVRmmubEicOZ7rEPH95HkiTVflSNGqUzTTN+/FCNvF7fQ4+Li5P3JadNGyenS05OlqZNG5dpnj16tJJiYqIlSdLcQ89Mhl27tmmUf/jwvkzztLAwkQIC/OV0We2hx8fHS2PHWmaax+t76KGhj6Vu3Vpkmm727ClSWlqaJEmS5O9/V5Z/4MAucpq6dStKycnJWf52me2hnz9/WlIokPr2bS/vEab/ODpelCRJkm7ccMlUrr17t8t5ZbaHvnfvdkmhQJo6dUwGeczMqkkKBZK//105bMeOzZmWU7duRenWrZsZnovhw/tkSNu3b3uNckJDH2vUU/rPwIFd5HTXrztl+Vzu378ry3odPXqQpFAgBQcHZYjLbA89t7LPmTM1U1m2bFmbZ5l37dom558+/cSJVpIk5b792NvbZZrm0KG9kiRJkoWFSabxnp7uWdafmvTP3/Tp4+XwgAB/jbxOnjwix/3335Ys21b65yUnubJrU8ePH9K45smTR5IkSZKNzU5JoUCqXNlIio6OkiRJZWNkadlDUiiQJk0ameM9C94OodDfEnd3Vw2FaGOzU0pKStJIo1QqJUfHi/LDfv9+oHT/fqAUFhYqp1m4cLY0dGgv6fz509L1607SggU/yvk6OTnK6dIr9NTUVGnkyAGSQoHUu3dbKTExUU63fv2fskx//71C8ve/K12+bC81a1ZbQ6GkV+itWplKly6dl9zdXaXx44fK8qoHKvfvB8ppV61aKoWFhUr+/r5S//6dMnS+WSn0X3+dIed7+PA+6cGD+5Kd3Um580qv0NUdQceO5pKNzU4pKChA2r9/l5xW3UGrOx/1/V66dF7y9HSXnJ0vZ/vbZafQFQqksWMtJXd3N8ne3k7q0aOV3JlLksowy83tmtS5c1NJoUBas2aZ5OZ2TYqICJfzeluF7uZ2TZbll1+mS+7ubpK3t6dkZdVPUihUg6gXL15oPBeVKxtJ+/fvku7evSOtWfO7fP2VKw6SJKk6WPXvZWZWTbK3t5MePw6Rrl93kiZNGildu3ZFkiRJiomJlhXd6NGDJHt7OykgwF/6449Fcp7pBx5qoqOjNOrpdbJT6DnJHhn5VPrrr+Wy8le3o+fPn+VZZrVCVyiQunVrIXl7e0qOjhflQWlu24/6fiZNGikFBt6TnJ0vS/37d5IiI59KkqQyOlP/XmvW/C7L/PLly0zrR83jxyEaSrNyZSN5cLply1o5TKFA+u23X+XrwsJCpRo1Sktbt66Tbtxwkfbv3yXXb+/ebTXyz06u7NpUdHSU5OZ2TS5frdAlSZIHZWrlvWnTX/KzGhcXl+09C94eodDfASdPHtEYTdetW1E6e/aERprAwHtyXGZkNpNUW0+vW7dSDkuv0FesWCh3zOoRsSRJUlRUpCyLekap5urVS3Lcy5cvNRR6bOxzOV1s7PMMo/bp08dn2lmrO3GFAsnd3VWSpMwVuroO0qdTs2zZPA2Fnl6xqmdDalauXKzRQaXvfHbvts60fjMjO4XeuXNTKTU1VQ739/eVy0jP4MHdMigoNW+r0Dt2NJcUCqQVKxZqpIuLi80w2FM/F/b2dhpp1QMzteW9nd1J+drQ0CdZ1s3ixXNkZfc6vXu3lRQKpD//XJIhTq0oX1/ZUZOdQs9JdknKvv7yInN6hf76wCQv7Uf9m1lbb8z0fiVJkiZNGqkxAM0NFy6ckRQKJEvLHvKKlloWdb+wc+dWSaFA6t+/k8a1r/clzs6XZZlTUlJyJVdu2lRmCj08PEwOTz+Q8vb2zPW9C94csYf+DujRox8tW7Zjx47NrFnzG6Ghjxg2rBdr1mzFympsrvLQ0dHh4cNgdu7cgq+vN5GRT3nwQGW08ujRwwzpDx/ex+bNfwGwevVmihcvIceprWMBXF2dcHN75ROf3mf0wYMgypYtL383Miqi8X+rVu25csWesLAnmJo25NatGwB06NBVQ5bixUvQoUM3Ll48g7//3Qz2BGquXVMZkLVr1yVDmtf39D083AAoV64i1tYbNOIePlTt93l63sxQRpcuvTKEvQklSig0ZPrqq1d7lEplHIaGRu+knKx48eKFXAdRUZHyfrGacuUqEhr6iIAAPw1vitf3J7/+ugag8rKAV/U6atR3lC1bLsvy1Xukurq6GcpW4+/vmyHMxuY/QNUm8kpOsufEm8hcu7Yp1avX0AjLS/sZMmQEf/yxkNmzJ/H0aThjxkymZMlSuZI3O+7c8QKgTp36mJlZcPSoDadOHcXUtKHsVTFw4DCmTx/HzZsupKWlaTyvR47YYG9vR1DQPfT0Xtm2REY+pUyZsnmSJS9tqnTpMqxfv4NRowawYsUCAFav3kKdOqZ5KlPwZgiF/o4oWrQYP/zwEyNGjGPq1G85c8aWP/5YlGuFvn37Jn78caL83cSkNi9fvgAgJSU5Q3q1Mgewtt5ImzYd5e/pO63ly+dnWaaubuEs4wD09Q0AlQEVQFDQPQAsLFpkSFuqVBkA2bgmM+7duwtA3br1sy0XwNfXG4DQ0Ef8/vu8TNMYGRXV+F6uXMV30plmRnoL4w9xkMb9+wHy/9bW67NMV7iwXrb5qH9Dtcx+fj4AGBubZHudt/ctAK5csefKFftclf3gwX1cXK7Qs+cAjQHmm/K67DnxJjJn5pmQl/YzY8YvxMXF8s8/q1m5chErVy5i48ZdDB48PFcyZ4XaYK127Xq0bdsJgP37/8PCojkAAwYMRU9PDxOT2vj7+xAcHES1al8TGfmU/v074uOjGhAYGhpRpsyrgVtqakqe5HiTNtWzZ3+aNm2Fi8sVGjY0Z8SIcXm6XvDmCD/0d0zx4iVYu/ZfQKWMcnOSk6enu6zMV6xYj49PGM7Od1iyZHW219nYnKZkydKcPn1Utv4FMDBQWT9bWLTg8eOXmX6ePEnUsIzNDWoFWrBgwQxxaovi7Dry1NRUQOXClxPqGfCsWfOzvAcPj/sa1+Qn9xm1MgMIDo7Nsg4GDRr2Rvm+eJH9b6BWfIcPn8+y7NWrN2tcc/TofoC3VmZvypvInJm3R17aj46ODkuWrOL6dX9691adMTFpkhX//vvPW92L2r+8Vq266OvrY2k5CqUyjpkzJwCvVkDMzCyAVwOA6dPH4ePjhYVFC06fdiIwMIbr1/3eeEXpTdqUh4cbLi5X5P8dHS+8UdmCvCMU+nsgvcILDLynERca+oikpCSNsDNnbAGVy9mYMZMpXbpMjmXs2HGYjh27yb7vM2ZMkI/TNDGpBYCPjxdJSYno6upm+LxJQ1Xne/fuHY3w6OgoeUZQuXI1jbj0iqNateoAuLk5y7P+rKhVq+7/017LVH5dXV10dD6PBab0AxhtbZXMwcGBGmnS0tJkF0hAw8Xqzh2vLOsgr/7Hapc6JyfHbNM1atQEUHXIWZWtra2tcc2+fdsxNDSiffuumWX5TslsoPwmMmfGm7QfY+Pq/PvvAaZNmwvAoUN7MuQbGvo4V/cWFxcrb7epV1L69h0MqLZ7KleuJrvp1avXAFBtP8XHx8t9ydat+7CwaJ6r+82tXLlBqVQydqzqMKEWLdoCMHJkfx4/DnlnZQiyRij0tyQ4OAhr641yp/3ixQvWr3/lx6reO0rvc6rei1ajVkzPnz+Tw+Lj42Vf08x8tNU+pb17D6RTpx5ERkawbJlqabp27XoYG5ugVMbx888/aAwgoqOj3njE3KePagayYcOfPHsWI4fv378TUM2qmzRRLccXK6aaqR8/fkheMm3Zsh2gms1v3vy3rNQlSSIk5IFGWZ079wTA0fG87MOvxs/PR2Of81NFvdSZfvVEraidnC4RHq46JEWSJP78cwmRkRH/TyWhra2NlZVqqfLHHyfx9GmEnEdycrL8bOSVrl17A6p63bFDc7Z669ZNee+2b98hACxdOhdPT3eNdA4O5zR+fwAPjxsEBvozcOAwDT/2d02JEiX/L4MdL1680IjLq8xZkZf24+rqzM2b1+Xv6v149fYUIJ8LcfVq7t5roN4WqV3bVB44tG7dQZ5lDxgwVB7I1apVD1ANYtIrb6UyTv7/4sWz8vf04XmVKzfMnz+TBw+CaNGiLUeOXGDwYCuUyjhGjRqQ5Zn0gnfIRzXJywcsWTJXtuRUWyWrP8uWzdNIm96n2sqqn9SunZnk5nZNunnzuhw+fHgf6ZdfpsvWs2q3kaioSEmSMj/L/cGD+3Ja9Vnx6f2kzcyqSd9//600cuQA2QI1NPSxJEnZn+U+dGgvSaFAtthPSkqSrZTr1q0o/fjjJDnN69awtrYHNaz+1a5Fv/wyXQ5v1cpU+v77bzXqLb3b2j//rJHDO3duKk2fPl72iW3XziyDH7qZWbU8/XbZWblbWvbIkF4ti/peJCl7K/fZs6do/N6SJEkJCQlS3boVNcLTf1dZXftKkqTphlW5spE0dqylNHGilZw+vSdFVmf8q92vFi36SQ5btWqpXFa7dmbS1KljZMvpwYO7yenS+4VbWvaQpk4dI5fz+hntanfEnFwFs7Nyz43skZFP5WdYXScWFiayq2huZVZbuc+c+V2mcua2/ah//x49WkmjRw+S4//+e4Wcl6PjBTkvCwsTaeTIAdLYsZZZ1pH67IHJk0dphM+c+Z2kUGj6k0dEhGtYsKvbY926FaW5c6fJZwKoP7mVKzdt6nUr91Onjsr53b8fKEmSyiND7fP+44+TssxL8G4QCv0t2b3bOsNBFjVqlJZ27tyq4SIiSZIUFBQgd2jqj/oAivRuNGolc/v2LdnPfMeOzZIkSbLf8+ud34YNq2Qlqcbb2zPDwSxmZtWk5csXSPHx8ZIk5U6hp+984+Jipe+//1Yjz7p1K0qnTh3TuDYtLU0+dEehQAoPD5MkSfUykzVrfs/g5qeWc+3aPzTyOX78UAaF17GjucYBLm+r0Dt3biqHqQ8KyU6hx8XFZqijS5fOZ0gfExMtd6gWFiZyuKenu+zPrI47csRG7vjSu1E9fRohuwCmf74mTx4lPXwYLKfL6rlQK8UlS+ZqhB87diBDvVpYmGi4XyUmJkp//rlE47eqXNlIGjy4m+TiclVOl5aWJtWoUVqqW7eihqtfZqiVa/pnKq+y29vbZTj0R61Aciuzur1lp2Ry034WL56jUVazZrWl3377VUpISNDIK71ffU7PqvoAnX/+WaMR7uh4Uapbt6I8kFWj7n8CA+9JoaFP5DMT1Pe+fPkCycnJUf6eG7nyotDDwkKlqKhI+fvrLnze3p5y/seOHcgyP8HboyVJOWxmCnIkNTWV8PBQnj6NoEyZspQpUy7LvU1Jknj06CEFChSgTJlyGvvAiYmJPHr0kHLlKmgcoxoW9gQjo6IYGBhklmWOJCQkEBr6mPLlK6Knl71VdG5JTU0lJOQBxYoVp1ix4lmmS0pKIizsCeXLV9S4V0mSePw4hMKF9XJlRRsdHUVs7HMqVvzqs9k7VxMfH090dGSG41KfPo0gJSWZcuUq5JhHSkoKDx8GU6KEItv6zivPnsUQFRVJ2bLls3y+JEniyZNHaGtra7g5fkzU9WFkVASFomQG47Z3KXNO7Sc1NZWnT8MBsi0rPj6eJ08eUbp0mTc6/jQlJYXw8FAqVKiUY9qwsCdIkkTZsuXlvighIYFnz6IzHIX8tnIJPh2EQhcIBAKBIB8gjOIEAoFAIMgHCIUuEAgEAkE+QCh0gUAgEAjyAUKhCwQCgUCQDxAKXSAQCASCfIBQ6AKBQCAQ5AOEQhcIBAKBIB8gFLpAIBAIBPkAodAFAoFAIMgHCIUuEAgEAkE+QCh0gUAgEAjyAUKhCwQCgUCQDxAKXSAQCASCfIBQ6AKBQCAQ5AOEQhcIBAKBIB8gFLpAIBAIBPkAnY9RaGRkMhERSR+jaIFAIBAIPgtq1jSgQB6m3R9FoScmphEbm/oxihYIBAKB4LNAkvKW/qModG3tAujpFcDQsCAGBh9FBIFAkI5nz5IpVKgAhQppf2xRBIIvnqiol2hpSWhp5e26j6JNU1PTePEiDSMj0NcXHYhA8LGJjk5ER0cHPT3RHgWCj01ychopKVKeZ+jCKE4gEAgEgnyAUOgCgUAgEOQDhEL/iDx7Fs2uXZu4dctVI/zaNUd27drE/fv3PpJkKlJSUjhyZDeLFs3gt99ms3fvNmJjY98632fPnrFjxwaePg3PZfpoliyZxdChnZk//wcAAgP92L17MykpKW8sx/Pnz+nXryX79lm/cR6Cz5/r1x0zbWvnzx8lJibqI0j0/rh+3ZEtW1awcOEktm79gzt3PEhLSwNg3bqFjBnT9YPJ8qHL+xIQFmkfkfDwUObOnciMGYto0MACgODgQAYPbkvVqiYMGDDio8o3ebIlp08f1ggzMipKr16DcnW9p+dNnJ3tmTjxR41wR8ezzJs3hdTUFMaM+SHHfH74YQT29qfo2XMwFSp8BcC2bX+xe/cmTE3NMTU1y+UdaSJJqdy44UTTpm3e6HpB/mDTpt+oVq0m8+atlcMSEhKYMqU/GzYco2PHPh9RundDQkICCxd+h63trtdifsLdPRYDAyMCA325etXug8n0ocv7EhAz9E+I1NRUZs4cDcC6dXvR19f/aLL4+d3h9OnD9Os3HD+/eO7fT2bHjpO0a9ct13ksXjydffu2ZQjv2LEXf/+9i/79cx6wPH/+HHv7U/z88wr++Wc/EybMBGDKlLmsX7+POnXq5/6mBILXkCQJT08XzpzZT2rqK1faGzcuA+Dj4/6xRHunrFgxE1vbXXTtOggHhwf4+Uk4OYVjbW2HgYHRxxZP8I4QM/RPiH//XYur6xVmzVpC/fqN5PCXL19y/vwJAgJ8KVmyNM2bt8PYuIbGtRERYdjbnyY0NISvvqpG+/bdKV5cAcDt2x74+npSt64Zly+fIy0tjXr1GtGqVYcsZXFzcwKgZ89B8sCiQ4ceGmlu3HDG3d2FuLjntGnThUaNmqH1fz+Lq1ftCQm5T1JSEgcO7Ph/XoN5/PgBHh7X/39fCUBxUlNTuX37Jk5O9pQrV5FGjVpQuXJVPD1vcOzYXgCeP4/h2LF99O37DU5ODjx+/ABQdch5qaf79+/h6HiO1NQUGjZskotfRZCfCQt7RHx8HPHxcdy65UKjRi0AuHTpFAC3b7tppHd3d+bWLReUyue0bNmFhg1fPfMREWFcu3aBHj0suXTpJAEBPigUZeje3RIDAwMAkpKSuHrVDj8/L7S1dejceQBVqnytUUZ4+GMuXDjGs2fRNG7cGnt7W6pVq8WQIePkNNeuXcTLy5WCBXWpV88cc/NWWd5jUJAfNjabqFPHjFWr9qKjo+r2S5YsTcuWnXOso5s3nbh16xoAdeua06TJqxWthIQEbty4jLf3DWrWrI+ZWQuKFSshx/v7e3P9ugNKZSxff12btm17UrBgwUzLOXFiH0WLFqd161fL8JIkYWu7i5Ily+ZK1i8dodA/Efz9fVi8eAb165szefIcOTw09DHDhnXm3j0fjfS//76J4cMnAODsfIkxY3qjVMbJ8YaGRuzZcw4zs6acPXuEtWuXyuHqdH37DmXt2t1yh5Se+vXNAdi5cyNNmrShaNGiGvE2Nv/y449j5O9//bWYWrVMOXbsGvr6+uzfb01o6CMAli37CVANCBwd7Vi0aDoAe/acp1y5CixaNJ3t29dpyO7lFcWxY3vZtm0NABs3LsfQ0Ii+fb9h27Y1XLhwAlANEnR0dHJVTydOHGTSpMEZ6kHw5eLv7y3/f/78ERo1aoEkSZw9ewCAmzevIkkSWlpaHDr0L7/88uqZ37BhMTVqmGJjo3rm/f29mD3bil271moMBPbv38yBAy4UKFCAX38dq7HsvWrVHCwtv2PRon8A1QBi4EDV9puBgRFr184HYN48VftISUlh5syhnD17UOM++vSxYsWK/zJty5cvnwFg1KgZsjLPLYsXf8+ePesxMDAiPl7VXgYOHMNvv20jJSUFS8tm+Pl5yenbtevFpk3HAdi+fQ3Ll8/QyK9GDVN27nTQUPpqzp49yIULR+UtAABvb3d++mkks2atEAo9F4gl90+ApKREpk2zAmDOnOUajW7OnAncu+fDli1HCApKws7Ok3r1zPj55+94/DiEZ8+eMWnSEEqUKMWJE9e5fz+ZPXvOo1TGMW3aSI1ydu48jY/Pc44fd6F9+x4cO7aXs2ePZSpT7dqmDBo0CkdHO5o2rYS19d8kJb06rrdbtwFMmTKXU6du4uUVzejRU/H19eL06UMArFu3BwuLVlStasKtW+HcuhWOQlGKsWOnsXXrUTmflJQUtm9fR9WqJty/n8yVK4GsWrWDggULsmDBav7+W9X5HT3qhK+vyiBv+/bjjB07XUPenOrpyZNHTJo0mKpVTbhyJRBf31i2bz/xpj+ZIJ9w964nAPXrN+X48d2kpaXh43OLqKgI6tdvSnx8HCEh9wHo0mUAEybM5fDhm7i6RmNlNRU/Py/OnTukkWfJkmVxdY3m5s3ndO06iNu33fDyUhm+WllNZfbsP7G3D8bePhgzsxbY2GziwYNAAJYvV20pHTrkiqtrNKNGqZ5zY+NaAOzcuZazZw8yZcpC3NxiuHLlMf36jcLWdhd2dpr2LmoePFAZ/NWsmbftKQeHU+zZs56+fUfKZXXrNphDh6xxcDjFrVsu+Pl58c03E7l7N439+68xfrxqMuLpeZ3ly2fQsWM/Ll68j7u7krlz/8LPz4u1axdkWt7AgarB0vnzr/oHOzvVwKV79yF5kv1LRSj0T4D165dx+7Zqr2737k1yeGjoY+ztT2Fh0YqKFatw9643qamptGmjWpLy8rrB5ct2REVF0KVLX7S1C+Lre5vixRW0adOF+/f9iYyMkPNr0MACLS0tGjZswrJlqhnBpUuZGYFrAAAgAElEQVRnMpVJW1ub1au3s3KlNbq6eixcOI0hQ9oTEREGQNGiRfnpp99ITU3GweEURYsWA8izZb6Ojs7/lbk/dna2VK5cle7d++cpj9zU0/79/wLw3Xc/UqVKNQAaN26ep3IE+Q9fXw8MDIz47rtfiIqK4PZtN65cUbWJqVMXAXD37i1AZRA6Y4bqmb906RRFiqie+eBgzWd+0KCxFC1aHEPDIrRv3xtA3iKqV68xw4dP4cGDe1y/7kDp0uUBCAkJ/L88t6hRw5R69czR0dGhZ89hANy4cRWAvXs3ANC2bXdCQu7z9Gk47dv3AsDd3SnTe4yOfgqQ6aw4O86c2Q/A0KET0dbWpnTp8owYoTJivXTpJJUqVQXg6lU77t71okGDppiZqdrU0aP/AdCz5zc8fx5DcLA/ZmYtMTAwwsXFPtPyWrXqgkJRmoMHVXY3aWlpHDmyHQuLtlSoUDlPsn+piCX3T4SpU3/F29uDU6cO4uh4jjZtOhMQcBcAV9crdO+e0ZI7OTmJgABfALZuXc3WraszpEk/q05PhQqVAOSZQVZYWn5L796WrFv3G+vXL2PJkpmsW7cHpVKJlVVXbtxQdSLlylUEID5emcs7fsU//xxg9OiefPfdQOrVM2P16v+oWbNurq/PTT35+amWVjt27Jln+QT5F2/vG9SrZ07z5h0xMDDi/PmjuLjY065dL8zMWv4/zU06d+6PUqlk3LiusuIsU0b1zCckZP3MV66s2h9PTk4E4O5dL8aP70F4+CMNY7QXL+IB1UqBs/N5nj+PoWjR4rJRXqNGLUhISCAkJAhAXpZPT1JSYqYyVKhQBYDw8CfyACI3qAcqdeq8suepVashAA8fBlKmTAX+/HMvs2YNpW/fBvToYcn8+RsoVqyEvAw/bdrgTOR8mWl5Ojo6DBkygY0bl3D//j1iYp4SFRXBrFkrci3zl46YoX8C1Ktnxg8/zGPRIpXbzNy5E0lMTERPTw+AoUPHExSUlOHTq9dgdHVVadau3Z1pmvLlK2ZapnombWRUNNP49Ojr6/PTT79Rq5YpV65cQJIkVq2az40bTvz++2b8/OJxdPR/4/uvU6c+V68GsmzZP9y+7U6nTvUIC3uS6+tzU0+SpPK1jY199sZyCvIXcXHPCQkJolatBhQuXJhu3QazdesKbt92o1u3wejr61Oliom8H75u3Xzc3Z1YtGgzHh7x2Nnl/Myn39NOSUlh7tzRhIc/Ys+eK7i5xbBhw1GN9OoZcLt2lRk3rjvz54+nUqVqWFi0pVChQgBUqlSN27cT8fZO0vjMn78+UxkqV64OvNpLzy3qvkG9dw4QFaU6O0K9OtGr1zdcu/aUUaOmc+qUDUOHqozz9PUNAbh48X4GOc+e9cuyzD59VJ4vJ07sxs5OtZXRsWPfPMn9JSMU+idAp059KFSoEFWqVOOnn5bx8GEQ27atkffNjh/fhyRJFCxYUOOjpaVF7dqmAJw8eTBDfFbWpACXLqn8P2vXznpf7eXLVyPppKQkIiLCSEx8QWpqKjY226hevTbDh49HX19fTpua+uqgFz09fe7f9+fFixfZ3n9KSgqFChXCyuo7/vhDtdx29eqFbK9JT27qqXr12gA4OOStUxPkX+7duwOAiUk9ALp1ezWbbNtW5dFhamqBp6cLaWlpHDy4DWPj2lhaqp559Uwzt4cbBQb6cueOO6NGTadx45Zoa2unazcql7natc2oX78phQvroVTGMmHCXI4edUdHRwcdHR3q1TMnJCSIe/fuZHjOC2Txns2uXQdiYGCEtfVKAgN9NeIcHc/I8qsnB+pBb/XqdQBNS/+bN6/+P66ufO8lSpTk559X07v3cAIDfXjwIJDatVUzeQeHExnkVNsIvV4eQJUqX2Nh0RYbm00cPLiNHj0s5cGDIGeEQv/EGDduBlWrmrB8+c8olbHMmLEIpTKO/v1bsmvXJtav/53WrWtgZ2cLQJs2XWjWrC3nztkyZkxf+WQ3C4tKPHnySCPvv/9eyokTB5k4cQjz538PwLBhEzKV49GjhzRsWJolS2axbdtfDBnSnqioCGbPXoaOjg49egzi3j0fbG1tcHA4w8iR3QGwszsmdxCdO6sO5Fi8eAYnThzEyckh07KGDu3ExIlDsLW14dQplRHM66482VG8ePEc6+mbb8bJskye/A3Hj+9n6dIfs8tWkM/x978NvFJOTZq0w8DAiHbtelG0aHFAZUgWHx/HgweBdO06iMBAH06etMHR8Qzjxqme+QsXjuVKqX/9dW3KlKnIlSt2XL58lhMn9vHLL98CYG+vsgzfsuV3PD1dGDlyGqamFjx/Ho2T03mUStWy/syZywGYOLE369cvZv/+rVhZtZON6TKjaNHizJy5nPj4OAYNasKff85hz54NTJs2hPHju2Njo7LbadxYNbv++edvCQ0NYdiwKQDMnm2FtfWfnDxpw4oVqnIGDx6PUhlL69YV+P33GZw4sY/r1y9hYGBEiRIlGTFiGgYGRixdOpWFCydx/PgeZs4cxuDBzeS6er08NYMGjSUqKoL4+Dh69RqeY70KXiH20D8i6hF1+pG1rq4uy5b9wzffdGDZstmsW7cHbW1tVq78FU9P1Ui5Vi1TeZRboEABNm06yMKF0zl6dDfnzr1S9Op9OTX791tjbf2XnMeff26ndOmymcoWExNFo0bN2bJllRw2Zsw0hg5VKcbvvvuRhw+DmDLlGwCGD/+ORo2asW3bGry93WnQwILevYfg7OzA7t2b2L17E5aWY2jRop3GfaekpFChQmUcHM5w8uQBvvpKtUqhNlgrUED19i9tbc23gKmXMtV/v/9+brb1VKFCJQ4cuMQPPwzn+HEbnJzs6dSpV4b6F3w5qF3WqlVTrfAULFiQvn1HUr/+q/MJatRQrYDdu3ebsWN/JCQkiJkzVc+8peV3NGzYjB071mgcQKOllfF50tIqgLa2NgsX/sOKFTMZN64bBgZG/PDDEs6dO4yt7S7++GMnHTv25cyZ/Wze/DsVK1YlIUGJjc0mrKym8uuvf9OsWXvWrz/CggXfsW6dylq8TJmKtG6d/YFPw4ZNokSJUvz++wy2bn21J21lNZV+/VTeMJ0798fNzRFb210MGPAt7dv3ZPfuy/z88yj++EM1+DU2rs3mzScpXboswcEB1Ktnzo4dKtfS+vWbMmHCBoyMimJkVJS9e68yf/4E9u37h337/sHAwIiuXQeRmKh6s9/r5ZUrp7LradVKZcxqYGBEixadcvVbClRoSVJeX9D29jx+nEhISCKlS+tSsqTuhy7+syQtLY3w8FAUilLyXtrrJCYmEh0dSZky5TSU1MqV81i7dimenk9JTU2lcGF9jIxydzpUQkICERGhlC9fKdNynz4Np3hxhaw4o6Mj0dc3pHDhwnKamJgYtLW1KVKkSJblSJJETEwUJUqUzJVcWZGbeoqJicHIyCjPPrn5mUePEjA0LISBwZddJ0plLIUKFc7y2YHcPfPZkZaWxtOn4ZQuXRYtLS0kSSIyMoJSpcqQlpZGWlqaxrNpZdUOV9dL+PqmarTrp0/D0dfXz/NJbzExUbx4EU/ZshUzHcw+fx5DwYK6GidVxsU9R5KkTJe/k5KSSEx8kaU9jlIZy8uXLylZsnSm8a+XFx4eSuvW5Rk5chpz567J073lF+7fjyMlRcLcvAjaeXij8Zfdej8jChQoQLlyFbJNo6urm20aLS0tSpUqk6dyVYZBxlnGv55fZgq5ePHiOZajpaX11soccldPuZFH8GViaJj1oFNNbp757ChQoABlypSTv6dvl3v2bOC///5i9OiZlC9fGR8fd1xdL9G4casMyjevbVlN8eIK+RTJzFBvN6QnO+PZQoUKZTsAMjQskm29qst7+fIlx47t5NAhlR1N//6js7xGkDlCoQsEAsEnQvHipQBYvHgyoFp27tPHilmzln9MsT4IUVHhLFgwgSpVTNi69Qw1a5p+bJE+O8SS+xfAkyePePo0nHr1Gor9YkGmiCX3T4vIyAhiY6OpUsXki2mzKSkpREU91Vi9+FIRS+6CLClfvmKW/ugCgeDTo2TJ0lnuOedXdHR0hDJ/S76MoZ9AIBAIBPkcodAFAoFAIMgHCIUuEAgEAkE+QCh0gUAgEAjyAUKhCwQCgUCQDxAKXSAQCASCfIBQ6AKBQCAQ5AOEQhcIBAKBIB8gFLpAIBAIBPkAodAFAoFAIMgHCIUuEAgEAkE+QCh0gUAgEAjyAUKhCwQCgUCQDxAKXSAQCASCfIBQ6AKBQCAQ5APE+9AFAoHgE0GpjGP37i0EBvoTHv4EY+MadOrUk+bN235s0QSfAUKhCwQCwSdAQIAfs2dPID5eKYeFh4fi7HyJTp16MmvWwo8oneBzQCy5CwQCwUdGqYxj8eJZGso8PefPn+TcuRMfWCrB54ZQ6AKBQPCROXfuBOHhodmm2b17yweSRvC5IhS6QCAQfGTCw5/kIk0oSmXcB5BG8LkiFLpAIBAIBPkAodAFAoHgI2NsXCPHNKVLl8XQ0OgDSCP4XBEKXSAQCD4yzZu3pXTpstmmsbKa8IGkEXyuCLc1geAd4eFxAy8vdwCMjU2oX78RRkZiRiXIGUNDIxYsWJXBbU1Np0496dy510eQTPA5IRS6QPCWxMXFsWDBLG7duqkRXrZsORYt+pPq1XNeThUIvv66Bjt3nmDXrs0EBfkTFqY6WKZz517iYBlBrtCSJEn60IU+fpxISEgipUvrUrKk7ocuXiB4p0yfPh5PT/dM4wwNDdm8eS/lypX/wFLljUePEjA0LISBQf4b47u5XeH0aRu0tXWoWLEq5uZtqFOn4VvluWHDEnR0dJgw4ec3ul6SJLS0tLKMt7XdTdu2PShatDgAAQE+REaG07RpuzcqT/B5cf9+HCkpEubmRdDWzv11Yg9dIHgLDh3am6UyB1AqlWzcuOoDSiR4HX9/L2xtd6Gtrc3p0/vp39+MAwe2vVWeERFPiIjI3m88K1xdL/Ptt12yTfPff2u4dOmU/P348T2cOLHnjcoTfDnkv+G4QPABCQz0fydpBO+XihWr8vPPqwH48Ucrdu9eR6tWXYiIeEKxYiXx9HShceNWlC//FbduufDwYSDGxrU1ZvIJCQlcv+6Arq4uiYkv0dEpSHJyMteuXcTcvA16enoolUrc3a/SvHlHdHR0SEhI4NYtZ6KinlKnjhmVKlXj4sVjBAb6cvnyWSpVMqZq1eoasiYlJXHnjjt2dofo02c4AHZ2h9DWftVdh4eHcuuWM1paWrRs2RV9fX1SU1Nxc7tM7doNcXGxp1IlY2rVqg9AWloaHh7XePDgHnXrNsbEpK6cV3JyMlevnkNf35AHD+5hbt6GqlWrk5aWhqurI0plLM2bd0JfXx8AX19PChfWJzY2muDge3Tq1J+wsIf4+npSq1YDqlY1yXb1QfD+EApdIHgLwsJyPhAkLOzNZnKC94OBgRGJiS+xtz/Ohg2LAahcuToWFm1YvnwW27evomnT9ri42DNnzmpGj57Os2fRjBjRDj8/L2rUMMXPz4vhw7/n+fMYxo3rhoPDA/T0viIi4hHjxnXD3V1JePhjRo5sT3T0Uyws2rJgwQQOH76Jm5sjSuVzjhzZTpcuAzMo9KCguwBcvGiLUhlLZGQEwcGqQaFSqcTAwIBBgyxISUlCX9+QOXNG4eDwgEKFCjNyZHuMjWtToUJlLl8+w/ffL2LKlPmcOLGX2bOtqFfPnNu33Zg6dTGTJ88jJiaKHj1qU7FiNcLCHhEe/ogzZ3xJSUlhwoSeeHg4U6tWA2bPtmLBgo306TOcjRuX4Ol5nUKFCmFiUo+0tDTmzBlJ69bdmDHDElfXaHmrQPBhEQpdIHgLjI1Nsl1yV6Wpnm284P0TGRnGoUP/4unpwoEDW5k6VaXIo6IiuHTpIeXKVSI+Pp7t21exb58TZmbNOXVqP2vWzGX06Ols2/YHCQlKWVnNmPFNjmX+/fc8ihQpxvHjt9HX1yc5OZmCBQsyYsQ0/v33T/76a3+m1/n738bYuDb6+gZcuWJHVFQ4bdv2wM3tMv7+XpiZNefgQRdKlizLixcvGDCgEVeu2NGhQx8A5s1bR7Nm7bGx2czOnWuZMmU+XbsOokWLzpQoUZJjx3ayceMSJk+ex9Gj/1GyZFkOHLhGaGgIbdt+RVJSEra2u/DwcObKlccYGBhx8qQN69YtkFcM9PT0OXXqDjo6Oixe/D2VKlXj778PIUkSBgYG7+hXE+QVsYcuELwFLVrkbH2cmzSC90tUVASHD//Ls2fRLF26TTZmq1fPnHLlKgFw7doFDAyMqF+/CQDm5q0ICQkiIMAHZ+fzdO8+RJ55GhkVy7FMFxcHune3lJeqCxYsmCtZ/fy8qFfPnF69hnH27EHOnz9K9+6WNGrUEl9fDwC8vFz59tvOtG5dnuBgf+7evSVfr1CUBqB69boEBvoA8OJFPBs3LqFly3IsXTqVkJAgYmOfUaBAARISlKSlpZGYmAioVjBu3XIhPj6OTp2+pnnzMsyfP57gYH+iop4C0Llzf3R0VPPB4cOnkJSURL9+DfHwcMrVPQreD3lW6B/BKF4g+GRp2LAx/ftbZhlvbFydUaPEgSAfmxo1TNm37yrr1h1i0KAxsjLS1S0spylRohTx8XEkJSUBEB0dCUDx4qVQKMpk6h+u3itOTk7OEKenp09sbEym8qSkpGQpq4+PBzVqmNK5c3/Onj2Ii4s9bdv2oFathty+fYPg4ACmTOnPoEHjcHOLoV+/UZn2y+p7BFi1ag6+vh6cOOHNkSOqFSVJkujefTDa2jp07lyd/v3N6NPHikqVqlKokC516phx+fJjLl9+jKtrNHfuJKNQlPp/venJeVerVoNz5+4xaNBYxozpgqfn9SzvTfB+yZVCj4gIZ/LkUVSpUoRSpQrw9GkEoHqIIyLC36uAAsGnzpQps5g0aQaGhoYa4f37W7J6tXhD1udC/fpNMDAw4tChbTx7Fs2ePetp2rQ9CkUpunQZyJkz+7l2zZ6EhASePHkAQIkSJSlTpqK8371//6vfu0OHPhw6ZM316448exaNre1u0tLSKFeuEoGBPjx6FExs7DMNGSRJwtPThZo1TSlXrhKNG7eS3ddq1DDFw8OZ6GhV/9uqVRd8fG7h4eFMRET2thxPnjzE3Lw1enoGsrV8VFQEz5/HkJqaQp8+VkydupgFC/4BoHXrbty5487Zs4dITHwhL/1nxp07Hnh5uTJkyHgMDIy4d+/Om/0AgrcmR4WekpLCsGG92L//P3l0lpqqGl1aWvZg4kSr9yuh4IslMPAuly6dead5jhnTk6tXL7yTvCIiwli5ci7JyckMHDiU48cvsWfPcTZv3oO9/Q2mTJmV6UlxubmvnOSUJIm//lpISEjwW9/Hl0yBAq+cfLW1tfntN2vWrPmFJk0UODqeYfr03wDo0mUAtWo1ZNSoDvTuXY/79/3Q1tZGS0uLGTN+Y9u2FTRqVJQHDwIA1cx98uR5NGvWkREj2tKkiYLjx3cTHv5YVtIdOlSla1fNQ4fCwh4RHx/H11/XBqBnz6F0765aATIxqUtwsD8mJnXp1m0wFhYlGDmyHc2adeD48d3yknlmjBv3E4cOWdOwoQF373pibFwbO7tDlCypOm52+/bV7N69DjMzQ27edKJNm24sW/YvW7b8jplZEX755Vvu3PGQ80tvxX7r1jW++64njRsXo2HD5nTtOvhtfhLBW5DjwTJXr16ib992LFr0J/36DcHUtBLe3o8pW7Y8S5fO5a+/fufhw3h5nyg3iINlBLlh6dIZ+Ph4sHevwzvLs00bY+bM+YNu3Qa8dV7BwQH8+usENm2yzTA7z47c3FdOcqakpDBuXG+mT1+CqWmjPMv+Ovn5YJm8IkkSsbHPMrXUVluZv+6WlZKSQlpaGoUKFcpwzYsXL9DW1s4Q9/x5DIaGRdDO5uSQpKQktLS0Mt1/VypjMTAwQktLS+P/rEhOTiY5ORl9fX1SUlJ4+fIlenp6+Pt7y+5t48Z1p2rVGsydu0a+Lj4+DgOD7I8wTk1N5eXLl8Ig7h3xpgfL5Nh61T60lpYjSUx8qRHXqlV7/vrrd+7fD6BOHdO8SSwQZENCQgIHDmxDqYzj4cP7fPVVVTkuIiKMW7euk5aWSqNGLShVqgwvXrzg+vVLxMRE0aJFR40XXYSHh3LjxlW++so4Qzm+vl4EBPjQpMmrl2N4eLhQrVpN3NyuIEkSzZq1Izz8CXfvetGsWTtKlChJUlISDx4EMGHCT7IyT0hIwN3dmeholc9xZm/Qyu6+MpPT0fEs1avXoXx5leHWvXs+KJWxpKWlMWrUVKpU+VquEze3K1SqVIVatRpQsGBBXr58yfXrl4iLe06DBk2pWLEyAE5O9nz9dU18fT1JSUmhY8dePHjgx6NHvjRo0OiL9yPW0tLK0u0qq4Fb+v3q19HT08s0PDeuXZkNEF7JUiTT/7OiYMGC8sBAR0cHQ0NDLl8+y7hx3ahSxQRd3cL4+Xnxww9LNa7LSZmDanVDKPOPT44KvUQJBQD+/r5UrlxVI+7y5YsAFC2as8WnQJAX7OyOUKVKdRSKMpw8uY9Jk+YCcOXKOUaO7ELVqiaUL1+ZLVtWcuTINZYsmYaNzRbq1jVj5kwrdu26QIsWHfDyusHw4e0xNCwKqJY01WzY8BurVv1K8+bt+eWX8fTrN5JFi9axbNksgoPvUbt2Qzw8nNHV1UNf3xCFojTffz+Y8+d9USjKsGbNfLy83AgKknj06AHDhrUnJuYpTZq05ddfJ+DgEChvU+V0X1nJuW/fFooWLc6KFdYAzJxpRe/ewwgI8OHAAWtsbW+ir29Ap041ad68PV5ebvz11z5at+7C4MEtCA6+R7VqNfHycuPgQScaNWqOlVUHypatSNmyFWnVqjOxsc+YNWsELVp05eefhwk/4i+I1q27cu5cAD4+7igUZahfvwm6up//qqlSGcemTavw8rpJeHgoZcqUo3nztgwfPj5fv4I2xyX3p08jMDf/mmrVqjNhwjQmTx7BkSMXcXV1Yv36lZQvXwknJ+88jejFkrsgJ/r3b0avXpbo6xuyceMyLl0KQJIkmjQpR8+elsybt4YCBQrIvr0xMVHo6uqhra3NokXfU6CANkuX/kPv3o2oVq0mK1fuIC0tjZYtv2Lx4o2YmNSlU6eaHDvmiqmpOY8ePaB16ypcu/aYKVMG07JlJ374YYE8gHBzi0ChKEXfvhZ06TKAiRN/4sYNJwYPbklQkMTMmSO4d+8ONjZXNHyOc3NfWlpaWcpZpEgxrKw64uUVy8OHQfTs2QB39yiKFCnG119rY2t7k5CQIKZMGYSd3R2++soYbW1tbtxwYvz4Xjg7P8HQ0JB58yaRmprKsmWbqVZNi2HDJrJkyUYAFiz4nosXT3Hw4C309MRMS/B5ExDgl+Vb68qUKcfGjXs/eaX+3s5yL1WqNJs378XLy53Jk0cA0L9/B5Yvn0/hwnps2rT7i16eE7x77t69za1bLnTrNpB27XoQEhLEzZvOPHkSQlRUBL17f0OBAqpHV600w8IeM3v2aMzNS2FjsxUvL1diY5/j7e1Ov35WFCxYEF1dXfT1VUumd+6oXHfGjOmJuXkZ+vWzAMDT0xWAkiXLACqXJXi1PFqzpqlsZZyea9cc6NEje5/jrO4rOzmbNWtH1aomnDt3lCNH/mPYsIkUK1ZCI9+2bbvTvHl7Bgxoyt69myhQoAAXLtjSrFl7eYm4adN2nDy5T3Zv6tDh1as4R4yYQnJyEkOHmgs/YsFnz6pVCzNV5qDa1lq1atEHlujDkSsLmC5deuLlFYKNzX8EBPghSRK1atXDymosxYuXyDkDgSAPHDz4LwCzZo2Qw44d2833388HyODqk5yczJQpg2jXrgcuLmGcPn2AnTvXUaiQavUnISE+QxkFC6r2Jk+f9qJ4cYUcrq2tzdatf+ZZ5ux8jnO6r19/XZOlnAUKFGDUqB/YseNvgoPvceBARoWrr6/Prl0XuHDhBDNnDic5ORmFojQ+Pq+skqOjn1KxYlV58J3ej9jYuAZ793px8uRWxozpwoEDLvLhKgLB54Sn5w2Cgu5lm8bZ+RJKZdwnP0t/E3Llh65UKilfviIzZvzCxo07+eefXUydOpuiRYsRGfn0fcso+IJISEjg4EFrfvzxd376aSU//bSSH39czt69mzAyKkrdumZs27aagABfHj68z8WLJ0lOTub+fX9atuxEXNwzLlw4TmjoI3R0dOjXz4pdu9bj5+dNZGQEMTGq59XMrDkA1tarUCpj8fa+yZ077m+82tSpUx8OHLDGxUXlc3z0qMrnODf3lZaWlqWcAH36DMPb2x1TU3Nq1qyXoeyYmChOnTpAs2btMTdvjZ+fFx069MLF5RJublcJCQnm8OEd9OiRuTuRt7cHvr436N9/rPAjFnzW5PZFSIGBfu9Zko9DjgpdqYyjcWNjTp8+liFu0KCuzJs3470IJvgysbM7glIZxzffTKBePTPq1TPjm2/GAeDgcIo1a/YSF/eMzp1r07Nnfc6cOYSenh6//LKab7/tTrNmFShTpgJRURHcvOnM+PGzefz4Id261WP8+D4olXEUKFCAMmXKYWNzGT8/b8zMFPTv3zRb3/D0il79f/qwKVPm0aJFR4YObYuZmYJjx3YTFvY41/eVlZwARYoUxcpqCiNH/pCpbEFBfqxcORdTUyNCQ0MYPXo6JiZ1GD/+R4YMaUWbNlXR1S3MwIHfZno/Hh7XmDNnIG3alBR+xILPmvw4684LORrFnTt3iqFDe+LkdIcaNWprxC1d+gvbtq0jKOiZ3PnkBmEUJ3hb4uJiMTAw1HjuEhISKFSoEDo6Orx8+RItLS3ZYje7JbasfIvfhKx8jnNLVnImJCRQuHDhbNtZXFwsRkaa7kvJyckkJr7MsaN78Bb8gGsAACAASURBVCCOggXTKFWq6BvJLRB8CgQE+DF58rAc09nZ3fgA0rw5780o7tGjhwBUr14zQ1yLFm1QKuMICMifyxeCTxcjoyIZlJu+vr7sD1y4cGEN95vsFJqhoeE7M+zU09N7Y2WukiVzOfX19XMcNL+uzEFlnJebWYu2tjb6+sK6XfB58/XXNWjWrE22aYYPH/eBpPnw5KjQq1ZVHXLh7e2ZIe7s2RMAGBjk/pQsgUAgEAjeF7NmLcTU1CzTuL59LbGyyr8vS8rRyr1hQ3MMDY0YPXogkyfPolOn7rx8+ZIzZ2yxtl6PsbEJFSpU+hCyCgQCgUCQLYaGRqxcuYVz5078/2CZJ1SrZkLz5m2pX7/xxxbvvZLjHjq82kd/HUNDI44dc6BBg7ydJS320AWCTwtxlrvgfSBJEra2u7l27SKFC+vRtGl7unUblCGdtfUqRo+enum2UkTEE3bs+EsjTEdHhxkzlr2RPOvXL6Jfv1FUrFglz9d/KN7bHjpA58498PR8yJw5i+nTZzADBgzl11+XceNGYJ6VuUAgEAi+DH77bRqLF0+mfPmv0NMzYNq0wSxZMlUjTUREGH/8MYsbN65mmkd0dCTW1iuJj48jNTWF1NSUbN8nnx2pqal4ebkSExP1Rtd/6uR6OF6hQiVmzZr3PmURCAQCQT4hIMCHXbvWsn37eZo37whA8+YdGTeuG9988538ilhb253yXwuL1lnmN23aUo1DoFJTU3Fzu0zt2g1xcbGnUiVj+a1xoDqAysnpPFWqmHD58hmGD/8ePz9PrKxULzWKjo4kIuIJhoZF8PS8jrl5K0qXLi9fHxb2iJs3nTAxqUv16nXk8LS0NFxdHVEqY2nevJN8OuS1a/YYG6teepSamkL79r0ICrqLr68ntWo1+CAvPcrVDP3UqaN06mRByZJamX5iYqLfq5ACgUAg+LxwcbEHoGHDFnJYq1ZdMDAwwsPjGqBSyrt2rWP8+DkcOmRNfHzG0xLVBAT44Od3m6AglVdVUlISI0e2x9KyBQcPbqNv3wasX7/4/2U7YG5enEOHrOnbtwFHjmwnLS2Fw4f/Zdy4bjx4EIifnydDh7ZkzJgu2NhsolWrCly7pnrh2NWr52jTphLbt69i5Mj29O/fiJcvX/7/tcXdmTSpD9u3r6Jly7LY2u4GYNSoDgwc2IQNGxbj7X2DY8d20a1bLY4d+49u3WpmOOHyfZDjDN3H5zYjR/YHwNTUjNq1TTO8vzezc6sFAoFA8OXy5MlD6tQx03h9rJaWFhUrVpXfJnj9ugNK5XMmTZrP4cP/cvHiMXr3ztyPfMKEHhQurEf58pU5dMhVDp83bx3NmrXHxmYzO3euZcqU+WzfvorRo2cyZ86fnDxpw/z549HTM2DJki0cOmQtXxsfH8elSw8pUqQY06YN4dKlUzRp0o7Zs6346adVfPvtDFL+x959x1VZ/n8cfyFHEDiIA3HvlVucuEfukWZp5kqzLNPKMtNKzZY2XF+1XDlzj9y5EgfuLYqKioqKgoqLw1L0/P7g5yni4AFj6On9fDx4BNd9n+v+nJvwfe77vu7rjoujdetybN++DpPpHkeO7MbPLwQ3N3fWrl3ExIlf0q5dNwAaN27LiBHxDz36+uv3KViwGP/73zLMZnO6PPTIZqAfPLgXgN9/30L9+o3TvCAREXn+eXjk4OLFszx8+NByEBgdHU1goD+vvdYHgMWLp9GuXXdcXFxo06YLK1bMSTLQt2y5kOCU+2M5c3oBULJkeYKCTgLg4JCJ6Oj4o/3792MwGj2sDrhzc3Mna9b4x3+XKVOZgwf9CA29Qnj4dSZNGsGvv/4AQHj4dQ4f3kVUVCSRkRE0bVoCgJiYaCIjIwgPj5+quVGjvx561K1bf/78cyUvv+zNsGETqVu3WQr3YMrZDHRPz/inTVWpUj3NixEREftQsmR5IiMjOHfuJKVLxz+DICDgEABFi5YmLOwaGzYspUiRUrzxxouEhFzk8uXzXL16iXz5CqV4e48nlQLo3XsQ3brV5/jx/QQEHOabb6aTKVOmBM9XSPz6zP//3/iJoUaPnk/9+i0tyzNlysR33w2gXLkqLFmyz+q2s2T562xEsWKl2bTpLPPmTUy3hx7ZvIZeu3YDChcuxuzZU9O0EBERsR/167egYMFifP/9QC5dOs+ZMyf48cdBtGzZidq1m7B69W/kzl2AMWMWMmjQT4wfv5TcuQuwdu1Cq/1duBDI+fPxXxcvnnvitq9eDaZcuSo0btyOMWMW0qFDz2TX7eWVhwoVqvPbbxO5evUSISHB7NixgUyZMlG/fksCAg6zYcMyYmOj8fPbSHh4mNV+AgKO4O+/n9de65NuDz2yeYR+48Z1DAYDI0YMYvTor62uc/RoMNmyZU/14kRE5PlkMBiYOXMzAwZ0pGnT4pb2CROWYjab+e23ibRv34Py5f+a1e2ll7qyfPlM+vQZnKi/11//a3Bdzpxe+PoGJ7ntwoVLEBBw2HKtfuTID9m06Syurn+f1TTpEefjxi1mypTvLHXXrducBg1a0qBBS0aOnMm0aaMYOPB1cub04ttvZ5A7d/5EfR49uocxY4YQGRlB3brN0+WhRzYnlvH3P8Lo0d88sZOff55tdR7ppGhiGZFniyaWkbR09+5trl+/St++L+HoaKBhw9aULl0xRUfOKXHr1k1iYqLIl68QsbGxVKyYhUmTfqdp05dT1E90dDSZM2dOcDr/scjICNzcnvychIcPHxITE5PiAXFPO7GMzb/eihW9mTv3d8vPZrM5ze+lExER++HhkR0Pj+wsX36QrVvXsHv3n4SFhdh+4VOaPXscU6eOpFIlH0JDr1CkSClq1myU4n7+PkL/n2yFOcQ/9Cg9Rrc/lqypX69fD+Orrwazbl38M51PnQojVy4vHjx4wO3bt/Dyyp2ijeoIXeTZoiN0sSdms5kTJw4RHHyOEiXKUqpU+RQ94jujpdkRelxcHF27tuXIkQMULlwMkyl++j2Azp1bA7B8+aanq1pERCSVOTg4UKFCNSpUsO+HsfyTzY8se/fu5MiRA3z11WjWrNmeYJm3dzW2b99MVFRUmhUoIiIittkM9KCgMwB07vxGomX16sVPNHPhwpNvIRAREZG0ZTPQc+SIn5nnzJlTiZbt2BE/762HR7ZULktERERSwmag+/jUw2h054svBuDntxWAM2dOM3r0N8yY8TOlSpUlf/6CaV6oiIiIJC1Zo9w3blxL165tE7V7enqxZMkGKlb0TtFGNcpd5NmiUe4iz440G+UO0Lx5G/z9L7No0RzOnQvEbDZTpkwFund/i+zZczxtzSIiIpJKkv1xPF++Anz88RdpWYuIiDxjjh07yObNawkLuwZA7doNadq0DUaj7YlVJH3ZDPQ9e/wYPLh/0h0YDKxc6UvWrB6pWpiIiGSsyZNHs3LlogRt/v6HWLFiAcOHj6ZEidIZVJlYY3NQnIODA87Ozom+bt++xcmT/kRGmtKjThERSUe7d29LFOaPhYVdY+zYr9K5IrHF5hG6j09dNm/en6g9Ojqanj1fwWh019G5iIidmTx59BOXBwWdYdOmNTRrlnjAtGSMp57c1sXFhbfffp9Vq5YQHn4zNWsSEZEMdv16qM11goIC06ESSa5/NVt9cPB5IP5RdSIiYh9MpoiMLkGegs1T7qdOnWDu3OmJ2k+fPoGfny/e3tUpWfKFNClORETSn9HojpdXHptH6blz50uniiQ5bAb65cvBTJ8+IVG70ehOjx59ePPN99KkMBERyTgvv9yFqVPHJrncyyuPrp8/Y2wG+osvtuDy5cRPU3NycsIxJVPYiIjIc6NDhy6cP3+GzZvXJlrm5mbkyy/H6F70Z4zNa+iOjo64uLgk+nJ0dGT//t28914PQkIup0etIiKSjj75ZARffjmaihWr4OZmpFixktSq1YBfflmge9CfQVaP0AMC/Ll58/oTXxgefpPx40dx6dIFJkyYmSbFiYjYq2XLZnL8+AGMxqwUKFCUF198CS+vlF+Tnjz5O5o3f5VixZ4+YM1mMw4ODlaXlSxZhsaNm/LTT9MsbfPmTaJr135JvkYyhtVAHzPmW1avXpqsDgYP/gqDQQ90EBFJie3b/yAk5AIVKtRg9uxx/PTTp8yZs5UKFaomuw+z2czx4weoVq3+Uwf6hx92ol27HjRu3Mbq8hMnDjJq1Me0aPEqDg4O3Lt3h2++eZ+GDdtQoECRp9qmpA2rSdyv30BefbXLE1/o6GigevValueli4hIytSo0ZAhQ8Zw//59mjQpzrp1CzAYDGTJ4sq9e7e4ePEsTZt2IFOmTOzfv42IiLtUruxD/vyFAdizZwudO79L7tz5LX1GRkawd+9WjEYPqlWraxnrZDabOXZsH8HB5yhcuASVKtXk3LmT+PltoESJshgMBurWbUamTAmvxAYGHiMs7AonTx6lXDlv9uzZAsDp00cpUKAI0dHR7N+/jTt3wqlVqwleXnkAuHDhLC4uLty4EcbVqxepW7cFbm5uQPxMc0eP7sbBwYG6dVvg6upq2d7lyxc4dmwfRYuWZv/+bfTq9dH/b8+fc+dOUqNGQ8s2rl27zPXrV8mWzZNjx/ZSrVo9DAYnDh3yo0CBIrzwQmUyZ86cFr+6Z5LVQI+KisLT04saNWqndz0iIv85BoMBFxdX4uLi+OWXbzh2bB9OTk6UKlWBVq1e47XXfLh48SzFir3A8eMHWLhwF1Wq1GbOnPEcOLCD/v1H8OabHxMaeoVOnWrh5OSEq6uRmzdDmTlzMyVKlKVfv/Zs27aORo3a4u+/j++/n8ONG9eIjIxg9+4/CQo6Re3aTRIF+qlTRwHYsmUl5cp5s3Vr/CC5gIDDNGnSnpEjB7BkyTTKlavCp592Z/bsP6lV60XWrp3P0qUz8PT0IiYmhs8+68XWrcFkzZqNjh1rEBd3H1dXI0OG9GTr1mA8PLIzdeoopk4dhbd3bXbu3Ei7dt0xm81MmTKS8eOH4uPTmOHD+9C+/RsMHz4RX9/V/Pzz1wAULlyS3LkL0KNHQ3x8GnP8+AHGjFlIo0at0/eXmYGsDopbtmw+48aNBCAo6Cxjx35HVFTike4iIvL0AgOPM3/+L7z3XnsuXjxD06YdAHBxcWXDhkB++WUlhw/v5uLFs+zYcZVly/bz+ut9WbFiDgBTp67F2/uvA69x44ZStqw3mzefY/XqYzRt2oGlS39l5cq5bNu2jm3bLjFlymq2b79C/foteOWVXuTM6cXbbw9m/PjFVi+fHjmyh5df7snq1fOIi4tj06blvPxyT/z946cE//jjkRw5EsnChbvp1OltNmxYZnlt4cIlWLbsAOvWnQDgwIEdODg4sHTpXvz8rrJy5TFy5cqLn99GoqOjmTp1FKNHz2fGjA107vwusbExXLhwhvHjh7Js2X7mzNnCmjXHmT9/EtevXwUgPPw6y5cfZOHCndy+fQOAYcMmsmfPDerVa54Gv7Vnl9VAd3fPyubN67h06SJBQWcYOXIo0dEKdBGR1BQYeIw//lhE1qzZmD17CzVrNgCgWbMOlnD19V2Fj09jjEYjADVrNmLduoWYzeZE/e3Zs4WtW9dQp04eatfOzZo189mzZwvHju2lfv2W5M1bECDZp6Hv3r1NWNgVevf+hFu3brB48VSMRg86d36HI0d2YzabCQsL4fPPe1GrVi6WLJnO8eN/PfsjZ04vMmXKhIODA5Uq+RAcfBYAf//9vPlmM+rXz8fFi2c4ffoomTNnJjIygqioSABiY2MwGrMSEHAYgHfeaUPt2rnp2LGGpQ+AChWqW95X/fqt8PFpTKdOPixaNCXR2QZ7Z/WUe+fObzBlyjiqVCmKp6cXAK1a1cHRMfHqBoOBNWu24+GRLW0rFRGxMy+91I0hQ8Ykand2drF8nyOHFydPHrH8fOvWDQoUKGp1hLmLiyu9ew/i449HJmgfOfIjbt9Oeoruhw/jrLafO3cSgGLFXqBt2658/XV/+vQZQsmS5YiMjCAo6DQfftiRhg1bs3NnKBs2LGHevIlW+3r8AeXixXP079+BMWMWMnPmJr744i3MZjMGg4HPPx/PwIGvM3PmT1y8eJY5c7Zy9epFAFat8id79r/GbDk6OrJgwS84O2extLm6ujJ79p/4+q5h0KBuxMU9oHfvT5J83/bG6seX8uUrceJECGPHTqNYsZIAODtnwd09a6IvFxdX3bogIpJGGjduy/792zh4cCdXrlxkxYrZtGzZyeq6zZp1YOXKOQQEHCIi4i7r18ffrVS3bnOOHz/AqlXziIi4i6/vGssp66JFS7Nnjy9RUVGJLq0GBvpTqZIPjo6Olm02a9YBNzd3ChYsRkDAYS5ePEPt2k0xme6wZctqQkOvEBdn/QMCwK1b8bdE16vXnJMnj3LkyG5LLZcuBdGoUVsaNXqJ6dPXU6FCVSpXjr+kMGvWGEymewQEHOLkycNWc+f27XD++GMJNWs2pnr1+gQG+qdkVz/3krzfLE+efPTo8TYFCxamY8fmrFixhZw5PdOzNhGR/6S/h1XJkuXo3XsQXbvWA6BatXp06PCmZfmjR48s3/ftOwwnJ2f69n2J8PDrFC9elkqVatK4cRs++ug7Pv20OxB/mnrgwFF4eeWjT5/P+Oij15g/fxI//DCH9u17WPoLDPSnXLkqlu1WqFCd8uWrAVC+fDWCgk4yZMhY+vRpBUDXrv0JD7/O4cO7AesHet7etWjZshM1auTAzc2dl17qxsKFk/nmm+kUKlScefMmcu5cALNmjaF69fpMnbqWefN2MG3aKGrWjD9C799/BBUrxp96z5TprxlLL1wIZNy4z/n4486ULl2RDz745ul+Ac8pB7O1CzFpLCQklsuXY/HycsbT0zm9Ny8i/3DlShRGoxNubppT4ln14MED7t+Pwc3tr+lWo6KiqFs3D19/PY02bTpb2uPi4rh//36C28Eet8fGRifoAyA2NpYHDx5YrtMnJTIy0nLr2d9FRUXh5OSEwWAgJiYGBwcHnJ2f/G+7yXQPNzd3HBwcLN8HBweRM2cu3N09OHp0L6+9Votdu8Isl35NJhNubm42zwqbTPcwGrM+cZ1n2YULEcTFmalePSspmWE9WX+9Fy4EMW/erwQFnbU6OG7GjMWa01dEJA1lzpw5wWC28eOHMXfu/8iTpyDNm7+SYF2DwWB1xHp8e+J/q52dnW0GMGA1zIEEHxyyZMlidZ1/+nvgPv7+k0+6cPz4AWrUaEhAwCHatOlCzpy5/rbekz9wWOv7v8RmoIeGXqVRI2/L83E9Pb3InNkpwToPHjxIm+pERMSqWrVepEaNBlSrVt9uJk+ZP9+PI0d2Ex5+HW/vWuTLVyijS3qu2Az0HTt8MZkiGDHiJ7p3f0uj2UVEngE1azbM6BJSnbOzMz4+jTK6jOdWsi+Y9ez5brJPd4iIiEj6snnXvY9PXQB2796e5sWIiIjI07F5hO7mZqRevcb06fM6zZu3tbrOmDFTdfQuIiKSgWwG+okTR/Hz8wVg+fIFVtcZNWoCoEAXERHJKDYDvUGDJty8me63qouIiEgK/LdmrhcREbFTVo/Q//xzPR991CfZnfj5+ZMtW/ZUK0pERERSxmqgu7i4kiuXV3rXIiIiIk/JaqDXqdMAX99D6V2LiIiIPCVdQxcREbEDCnQRERE7oEAXERGxAwp0ERERO6BAFxERsQMKdBERETuQrEA/fHg/gwe/zwsv5MbT0yHRV3j4zbSuU0RERJ7A5lzuJlMEHTo0wWSKoE6dhrRs2S7ROs7OzmlSnIiIiCSPzUBftWopJlMEixev58UXW6RHTSIiIpJCNk+5Z83qAUDNmnXSvBgREfnvMZkiMroEu2DzCL1u3UZ4enoxZ840+vUbmB41iYiInTOZIpgyZQy7d28jMtIEQO3aDXnnnY/JkydfBlf3fHIwm82JHnb+4YdvsWrVEsvPjz89GY3uVjs5ejQ4RU9bCwmJ5fLlWLy8nPH01PV3kYx25UoURqMTbm42P+OL/GsmUwTvvdeFsLBriZa5uRn58ceplChROgMqezZcuBBBXJyZ6tWz4uiY/NdZ/estXrwU9es3SXYnjinZooiI/KeNHj3CapgDREaaGDv2K378cWqSB5FindVA/+CDT1PUickUwaNHj8iUSbe1i4hI0kymCPbs2f7EdYKCzhAUFEilStXSqSr7YDOB582bwSef9GXNmuV8+mk/5s2bwZ07twGIjY2lf/9eFCmSlWLFsnHw4N40L1hERJ5fQUGByVrP31+P8E4pm4FuNpuZPXsKvXq9ysyZvzBgwFuUKJGDsLBQ9u71Y9Gi2bz0UkcARoxI2ZG9iIj8t7i5Je80eu7cGhiXUjYDvVo1HwD69x/EkSMXWbp0I0ajO9OnT2TXru0Yje7MmLGYH374mb17/bh3726aFy0iIs+nEiVK4+ZmtLlesWKl0qEa+2Iz0B+fRh806EsKFixMo0bNePXVrixePNdyj7qDgwOlSpUBwN//SBqWKyIiz7tu3fo8cXn79p3/06Pcn5bNQM+Z0xOAtWuXYzabCQ29ysaNa7l27QqZMmXCZIrAZDJx7lz8dZHcufOkbcUiIvJc69ChC926vW11Wa1aDeje/Z10rsg+WL0P/e+ioqKoV68CwcHnMRrdLfekt2vXiVWrluDp6cWpU6HUqVOeW7ducuJECAbDk+9l1X3oIs8W3YcuGeHcuUD27NlGUNAZihcvRcWKVTWynVS+D/3vXF1dWbt2B999NxR//8OULPkC3br1xsenHjVq1KZGjdo4ODjw9dejuXv3js0wFxGRf+fAAT/Wr1/Cw4dx5M1bEB+fxlSu7JPq21m7dhE7d27k++9npXrfEH89PS1OrYeGXmHu3AlWl1Wv3oBGjVqn+jafBclK37x58zNpUuJf6DvvfGj5vkmTlqlXlYiIJOnMGX9WrpxDp05vs2zZDMaN+4IPP/yG994bmqrbuXs3nMuXg1K1z9QSHn6D7t0bsmCBH9my5Ui0/OHDOAAOHdrJ1avBtG3bFYBHjx6ma53pyWqg37x5g8mTx9K9+9s4OTmxa1fSkwBkypSJtm1fwcnJKc2KFBGRhAoUKMqQIWMYPHg0CxZM5uuv+9G48Uu88EJFHj16xP792zGZ7lG7dlNcXV25fPkCly8HUbt2/CygcXFx+PltxNu7Ftmy5eD0aX/OnTtJjRoN8fJKeizU0aN7uXQpiOLFy1KunLelLWfO3Fy5cp7o6Ghq1myAm5s7t27d5MaNazg5ZeH48f2UKlWBwoVLsnevL+7uHlStWgcHBwcAqzU/fPiQAwd2ULasN3v3+lKwYHHKlKkEwP792wgKOsmePVvIl68QlSrVtNSYJ08BPvtsLACTJn3NoUM7LT8DVt9rdHQ0+/dv486dcGrVamJpv3DhLK6uroSEBHPt2mWqVq2DweDEgQPbKV26IsWKxZ9hiIyM5ODBHWTOnJmKFX0wGm2P5E9tVgN99+7t/O9/3+Pp6UXx4qXo27fbEztp2PCGZfCciIikHwcHB9q27cLXX/dj376tlChRlnfeacORI7spU6Yyn37anS+//IVSpSrQq1dTNm8OolChYvj5bWTgwNfZuTOUyZO/Y/z4ofj4NGb48D60b/8Gw4dPTLSt77//hFmzxuDj05i9e30ZMmQsvXp9xA8/fMLhw7uoW7c5O3duJHfuAqxff5rAwGP06/cyuXLlxcsrH/v3byN37gKULFmOI0d206zZK3z//Szi4uKs1tys2Su88UZjihcvS/78hdmxYz3vv/8V/fsPZ+fOjQCsWTOfMmW8EwT6kyT1XkeOHMCSJdMoV64Kn37andmz/6RWrRdZu3Y+CxdOpkCBYty9e4sbN65hNHpQvHgZdu/ezKhRs2jd+nXatauIq6uR2NgYmjZ9mU8++T5Vf8/JYTXQW7Zsx++/b6FaNR927twKwLx5q8mRI6fVTjw8sqVdhSIi8kRZs2ajePGy3LhxjVWrfuPIkd34+YXg5ubO2rWLmDjxSzZuDKRKlTqsWTOffv2GsWzZDHr0+JDQ0MuMHz+UZcv2U6FCdUJCgmncuAjvvvtZgm1ERkYya9YYFi7cRZUqtVm3bjHjxn1Or14fATB8+CS6du2HyWSifv187Nu3FRcXFyIjI9i+/TLu7h68+moNqlaty2efjWX79vX06dOKESMms27dQqs1N2v2CgDDhk2kVq3GLFo0lblzJ9C//3Deeedzli2bwciRM62ecrfm/PnAJN/rxx+P5LPPxuHo6Mi3377Phg3LqFXrRQCKFi3NvHnbiYi4S/Xq2fnxx7k0adKeMWM+Y926RdSp05zLl8/z9dfT6NTpLaKjo1Pxt5t8VgM9c+bM1K/fGIBKlaoydeoCGjVqhrOzRqSLiDxrTKZ7BAWdpGvX9zh6dC+RkRE0bVoCgJiYaCIjIwgPv0GPHh8yatTHdOzYmz//XMEXX4zn0KFdALzzTpsEffr770/w8549f+Lm5m45Eq5evR6XL5/n3LmTAGTKFD8c22g00rBha7ZvX0eLFq/i5uaOu3v8nCVeXvnIli3+wLB48fi5S6KjI5Os+datGwDkzOkFQMmS5QkKOvnU+ykg4HCS77VAgWJMmfIdO3asJzIygnLlqliW58qVFwcHB7JmjT949fCIfw8lSpRj+/Y/yJ07L336DGH48D6cPn2UgQNHPXWN/4bNQXG5c+fhlVdeT49aRETkKezfvwOAMmW8OX8+kHLlqrBkyb4E6xgMBl58sR3ffNOfwYN70rJlJ/LlK8Tx4wcAWLXKn+zZ/zoL6+joyIIFv1h+zpEjF5GREdy/fx8XFxdu3boJQPbsuRLVc+3aZYoWTf7odScnZ6s1P3jwINF7+Ke4uLgUbCd+rNc/3+ujR49o27YCDRu2ZufOUDZsWMK8eYkvOTzJwIGjaN36dT7/vBcffdSZzLlWZwAAIABJREFU6dP/SNHrU4PViWV27NhC/fqVkv31+GEtIiKSPqKiTJw+7c+6dYsZOrQ3DRu2pkqV2tSv35KAgMNs2LCM2Nho/Pw2Eh4eBsQHWpcu/di9ezNdu/YHoHLl2gDMmjUGk+keAQGHOHnyMA4ODnh55ePUqaNcu3aZSpVq4ubmzrJlv3Lnzi3mz5+Ej09jcuaMD/SwsBCioqJYv34phw/volGjl5L9Xp5Uc1Ieb3fvXl9Mpns8evTI5naSeq9xcXFcvHiG2rWbYjLdYcuW1YSGXknRh4WVK+fi5ZWP5s07EhCQMQ+WsRroZrOZ27dvJfg6edKfkyf9E7Xfvn0rvWsWEfnPu3z5PO3aVWLGjB/p2rU/EyYsB6BBg5aMHDmTadNGUaVKVr744k0CAv6akrtjx96UK1eF6tXrAZA7d17mzdvB2bMnqFkzJ506+bB9+3oA6tVrSYUK1fnww044Ojry3Xfxt8jVrJmT7dvX89FH31n6nTz5W7y93RgwoBO9eg38/xHwDglqdnDIlOgx2w4ODknW/HgEvDVubu4MGPAtAwe+TtWqHly6dN7mPkvqvbq6ujJkyFj69GlFvXr5yZ07P+Hh1zl8eHei9wAkeg93795m3rxJ1KqVizlzxjF48BibtaQFmzPFPVa/fiUqV67GhAkz/vVGNVOcyLNFM8XZp8jICKtPNzOZTFZvqzKZTLi5uSUK0piYGLJkyQLEH/Ddu3cHD4/sluWvv16Xl17qRuvWnXF1Nf6rCcaSqjkpJpMJJyenFN86be29RkVF4eTkhMFgICYmBgcHhxSNHYuMjMDV1fjEDyLJkWYzxYmIyPMpqWBM6h7ppNofhznEH1H/Pcz/7vGgsX8jJWEOSdf8NK9zdXW1fP/395xcKa09tSnQRUTkX3n77cEUKlQ8o8v4z1Ogi4jIv9K4cduMLkFIItBDQi6zf//uBG3Xr4cSGHiSFSsWJ2jPlCkTLVu209SvIiIiGchqoB89epC33+6cqP3mzetW2wMDNfWriIhIRrIa6FWq1GDu3BXJ7iRrVo9UK0hERERSzmqg582bn7x586d3LSIiIvKUrE4sIyIiIs8XBbqIiIgdUKCLiIjYAQW6iIiIHVCgi4iI2AEFuoiIiB1QoIuIiNgBBbqIiIgdUKCLiIjYAQW6iIiIHVCgi4iI2AEFuoiIiB1QoIuIiNgBBbqIiIgdUKCLiIjYAQW6iIiIHVCgi4iI2AEFuoiIiB1QoIuIiNgBBbqIiIgdUKCLiIjYAQW6iIiIHVCgi4iI2AEFuoiIiB1QoIuIiNgBBbqIiIgdUKCLiIjYAQW6iIiIHVCgi4iI2AEFuoiIiB1QoIuIiNgBBbqIiIgdUKCLiIjYAQW6iIiIHVCgi4iI2AEFuoiIiB1QoIuIiNgBBbqIiIgdUKCLiIjYAQW6iIiIHVCgi4iI2AEFuoiIiB1QoIuIiNgBBbqIiIgdUKCLiIjYAQW6iIiIHVCgi4iI2AEFuoiIiB1QoIuIiNgBBbqIiIgdUKCLiIjYAQW6iIiIHTBk5Mbv33/E1avRGVmCiABRUQ+Ji4slMvJBRpciIk8pQwPdYMiEq6tOEohktNjYR7i7G/T3KPIMiIqKe6rXZXCgQ/bsmTOyBBEB7t59QNasjnh4ZOg/CSICXLkS81Sv08dxERERO6BAFxERsQMKdBERETugQLdzy5cvJDIyMkFbXFwc8+fPSvVt3blzh19//ZmwsLBU71skLZ04cYLp06cQEhKSoH3x4oVMnz4l0d9Qelu4cD4rV/6e4tedOHGCPn160bZtC2bO/DUNKkt9d+/epXHjusyaNSOjS3nuKNDt2P379+nTpwtbtmxI0H7o0D4++OBNbt68marb8/XdwODB/VmxYhEAZrOZ9etXs2LF4lTdjkhq27t3Fx980Jdz585Y2pYvX0rPnl04dOgAbm5uGVgdDB78MePG/ZSi18TGxtKoUW1WrFhOgQIFyJs3bxpVl7oePnzInj27uHjxfEaX8txRoNuxx/84rV69LEH7pk3rADhx4miqbq9587ZMnvwbr73WA4j/QNGtWzv27t2ZqtsRSWvXrl3j3Xd7kz9/AX74YWxGl/NU/Py2YzJFsHbtJiZP/pWWLVtndEmSxnSPih07ffoEACtWLGLChBm4uroCsGbNcgCOHz9Cw4ZNLOufPRvIzp1buXnzBi+8UI7mzdvg5OQEwLFjR7h9O5xKlaqyceMaQkIu88IL5WjVqh0ODg4EBp7i0KF9AERHR5E9e3aWLVsAwKlTJ1iwYDZubkbatXvVsr19+3Zx4MAeALy9q1OnTgPLMj+/rVy7FkKzZm3YtGktFy4E0aZNB8qVq5BWu0vEon//dzCZIvj99zV4eHhY2kNDQ9mw4Q9CQi5TpEgxWrRoRc6cORO8duvWLRw4sB9nZ2eqVq1O3br1LMs2blxPbGwsOXLkZMeObeTIkYM6depToULy/79++PAhCxfOp0WLVpw9e4Z9+/ZgMBho27Y9hQsXBmDVqhXMnh1/yvrkyQBiY2OoX78hEH/Jbf36dRw/7o+npyf16jWkTJkylv4XLpxPnjx5KFKkGBs3/sGdO3d466132LDhD1q3bsuRI4fYs2c3BQoUpHnzljg7O7N+/TquXg2hXbsOlCxZMkG9ydlnZ8+eZcuWTcTFxVG9es1k7wv5B3MGuHIlxrxnz13zhQsx5qgos77S6Gvw4MFmFxfMLi6Yly9fZY6KMptPnDhraevcuaNl3Tlz5lnac+VyN7u4YPbxqWIOCblljooym4cOHWp2ccFcuXJZy3ouLpgHDx5sjooym8eMGWdp++OPzeaoKLO5UCEvS1uhQl7mBg3qWLb3/vv9E2zLxQXz22/3tizv3LmT2cUFc+3a1S3LT506n+H71F6/Tp6MNN+8+cD84IH5P/k1efIUs8GA+c8/fc0zZswyGwyYBw4cmGCdLVu2mrNlczcbDFi+smVzN+/cucf84IHZHB39wNypU8cEyw0GzD16dDffv//I/OCB2Vy7tk+i5QYD5kmTfn5ifXnzeplr1/YxP3hgNt+5YzIbDJhr1qyeqJbg4BDzgwdmc/XqVRIs6969m/nBA7P5xo3b5nr16pgNBsx583pZlv/660zLtrJlczeXKVPK8l5LlixmDg+/azYYMJcpUypBv3nzepkLFy6QoG306DHJ3mcPHpjNixYtSbDs8feff/55hv9/kVFfBw/eM+/Zc9ccF5eybNUpdzvm73+YfPkKkCuXF2vXxg+oeXw9vVo1H3bv3g48Pr3YjdKly3L2bDinToUybNgojh07zIQJPyTos3371wgNvc+xY8EULlyMCRN+IC4ujr59BzB37op/bP8yAG+91Z/Tp8NYvz7+1PvGjev49ddJdO78BufP3+bEiRDatevEvHkz2LhxXYI+ChQoRGDgDc6eDadw4aKpv5NE/ubChQu8804vAL744ktL+507d+jW7TVy5crFjh37iIh4wLp1mzGZInj77TcA+PnnCfz++1KGDh3BtWu3CQoKoXv3nixY8BsrViy39GU0unPq1AXu3Ilh+fI1lCxZigED+nHlypUU1XrrVjhHjpwiIuIB3333IyZTBIsWzQdg9+5D9OzZG4DoaDMzZ/4GwOjR37Nnzy5++eVXLl0KY/fuw5QpU5Z3332T0NBQS99nz55h4MDB3LkTw65dB3F0dATij+5PnjzPvXv3eeutd7lx4zo1a9bi1q0ozp27Qv78BZgzZ0ay99mVK1fo1q0TJUuWIiAgiBs37rF8+ZoU7Qf5iwLdjh08uJfq1WvRuXNPFi2aQ0xMDOvWrcDbuzrt23fixo3rhIWF4esbH/JduvQiR44cuLq60rfvRwCsWrU0QZ+9e/cjc+bMFChQiHr1GgFw/XrKRrWvXBk/SK5Xr744OjqSN28+3n33QwA2bVqbYN2PPvoCT09PcuTIkfIdIJJCffv2tny/YMFvlu83b97IjRvXadu2PQZDZo4fP0727Dlp0qQ5Z8+e4fr160yd+jMAzZu34sKFC4SFhdGqVVsA9uzZZemraNGiFClSBGdnZ1q1asPQoV8B8de8U6Jt2/a88MILGAwGOnToCMDFixee+Jq5c+PvbunatTsA3t7evP56/Pc7dmyzrGc0ujNw4Kc4OzuTPXv2BNssWrQomTNn5uWXXwGgY8fOuLi4kD9/ftq2bc+pUycJCwtL1j6bM2cmAAMGDKJYsWIA+PjUTtF+kL/oGrqdCgm5jMkUQblylWjYsCkTJ/7I6tXL8PPz5dtvx1GmTHkAAgKOcelS/D8CPj51La93dnbGx6cee/f6ERdnfV7hEiVKAxAbm7JpCs+fPwtA5cpVLW0VKngDcPFiUIJ1K1XyTlHfIv/W3LmLGDjwA4YOHUL79q+QO3duAgNPATBhwlgmTEg8SO7u3btcuBA/KrtevRqJlsfGxia5veLFSwBw6VLwU9dcpEgRAGJikn7YVVRUFDduXKdx46aWsTEANWrEX7MODr5oaWvYsDGZMz95Wu5MmRIfD+bK5QXEX+e3tc/u37/PyZPx43xatWrzxG1J8ijQ7dTjP5SyZStQpUp18uUrwKBB7wHQunV7nJyyAHDs2CFcXeNvyQkPD0/Qx6VLFzAa3TEYrP9v4uDg8FS1Zc0aP8goIiLC8un/xo34o3wPj2xP1adIaujffwAdO74GQI8enRk2bAjTps0iSxYXAGbOnMerr3ZK9LrHfwtFixbj6NFTif42Hp+ytubEieMAZM2aNVXeQ1Ieh/jt2wn/zh/fe//3wX9J/c2nhK19ljlzZh49egTEn57PkyfPv97mf51OudupgIBjAJQuXRYHBwdef70nJlME3t7VKVSoCHny5MFodOfIkQOUKhU/wvXAgd2W1wcHX+Dq1SuUL1/5qWt4/An+1KkTCdpLly4HwJEjByxtj29te+GF8k+9PZF/q02blwB49dVONG7clN9+m83u3buoUKEiAL//vpTMmTMn+jIYDFStWp0LF84TEBCQaLm1o9nH/vgj/ppxmTJl0/S9GQwGKlSoyJEjh7l3756l3c8v/lR76dIvpOr2bO0z+Os9b9q0PlW3/V+lQLdT/v5HACwDydq2jb9d7JVXuljW8fGpy/79u2jatBXFi5di3LiRDBnyARs2rOXdd+Ovqw0Y8NlT12AwGGjXriO7dm1j0qTRLFgwm/Pnz/H22/0BeO+97kyaNJrff1/E8OEDAejRo89Tb08ktTg4ODB27EQABgx4j0aNXqR+/YasXbuKjh3bs2DBPD799GNKlChoGcz27bffA9Cx40t8993XzJgxnebNGzF48MAEfR8/7s+kSf9jzpxZNGlSn9WrV1C1anUaNGiU5u/rk0/i/56bNKnHggXzGD9+DLNnz6Bq1eqW29pSS9OmzW3us1693gbiJ87p0eN1li5dzOefD0rVOv5LdMrdTp04cZQaNepYTvVVqFCJ4sVL0bp1e8s6lSpV5c8/1xMeHs6KFX/ywQe9mT59ItOnT8RodOeXX+bStGnLBP1aO9J43PbP/wJ8+OFnXLp0kS+/jP8jnTz5Nzp16sbatTvo16+npb106bIsWLDWctrNYDBgNLqn1u4QeSIHh8f/7/51arx06dIMHTqCb78dwZw5M5k/fymffvoRCxfOY+3aVQA0adLcMi1sw4aNWbTod95//12+/TZ+hHz+/AVo1qwl//TVV8MwmSIAaNOmHT//PC3Fl7Csncb/e9vf38tjnTp15u7dO3z++af07h3/ob1Vq7aJtp/UGYWE/Sf+e//nclv7rGDBgmzatI1evbqxdOkitm3zpXXrtk+sQZLmYDabzem90ZCQWC5fjiVPHmdy53ZO783/Z924cYNcuXI9cZ2oqCiioqLw9PRM1W2HhYXh4eFBlixZErTfvXsXs9lMtmy6dp6RLl6MwsvLSc9DT4bY2Fhu3rxJ3rx5kwydsLAwXF1dcXdP+KG0QYNaREdHsWfPYUJDQ8mVK1eCAWrp6caNG7i7uyf6m0wLydlnt2/fxt096TE7/yXHjkXw4IGZ6tWz8oThF4loz/2H2ApzAFdXV8uMcqkpd+7cVtv/PhBH5Hng7OxM/vz5n7hOUv+/P+bo6Gizj7SWnH8PUkty9tnfb4+Tp6NzGiIiInZAR+giIulkypSZujYsaUaBLiKSTv7+EBSR1KaPiiIiInZAgS4iImIHFOgiIiJ2QIEuIiJiBxToIiIidkCBLiIiYgd025qIyHMuIiKCHTu2c+ZMIO7u7uTNm4/WrfWM8f8aBbqIyHMsMDCQIUM+4dq1awnaFy9ewBdffEnp0qUzqDJJbzrlLiLynIqIiKBfv3cShTnAmTNnGDLkEyIiIjKgMskICnQRkefUN9+MwGQyJbn82rVrrFu3Jh0rkoykQBcReU5du3bV5jrbt29Lh0rkWaBAFxF5Tlk71S7/XQp0EZHnVMmSpWyuky9fvnSoRJ4FCnQRkedUgwYNba7TqpVuX/uvUKCLiDynOnfu8sT7zTt16kzVqtXSsSLJSLoPXUTkOTZs2AhKlizFr79Os4x4z5MnDx999EmyjuDFfijQRUSsWLhwFseOHQSgePFSNG/ejkKFijx1f5GRkcye/QvHjh2kQIHCtG7dgapVff51nfv27eTMmaPUr1+D+/fvA1C+fOWnCvOwsFBmzJjAoEFfkTlz5n9dm6QvnXIXEbHizz/XcfjwXh49esQPPwyjRo2i+PpueKq+YmNjefnl+ixePJuyZSsSGhpC69a1WL166b+u8+TJY8ydO4W4uDgyZcpEpkyZePDgwVP1FRlp4vDhfcTGxv7ruiT96QhdRCQJtWo15KuvxvD11+MYNKgPH3zwBgcOXMTFxQWTKYKdO7eSNasHNWvWxdHREV/fDZQuXY78+QsCEBh4EpPpHidPHsff/zCBgbfx8MgGQIEChfn88/60aNGOy5eDiYw0kTlzZs6ePUW1arXIl68AEH9kv3fvDjJnzkyVKj4YjcZEdRYqVJSvvx6boC08/CahoVdxd8/K4cP78PGpR548f414Dw6+wOHD+yhevDR79myjV69+XLx4jv79B2M0GgkKOouLiwvXr4dx5cpFGjVqgZubm+X1AQH+nDlzktq1G5I7dx5Lu7X9EhkZyb59flSqVI1du7ZSqFARypf35tixg4SFXaNq1VoJ+pCno0AXEbEhS5YsvPxyF5Yu/Y0zZ06RK5cXrVvXwsnJCTc3I9evh7J48WZ++20a2bJlZ9y4GQC8/353OnToyr59O6ldu6ElzAE6duzBhAmjCA6+wMqVCxkz5ivq1m3M6dMnuHnzOhs2HKRMmfI0blwRNzcjsbExtGz5MkOHfp+ovshIEydPHgcge/Yc5M2bn5Mnj9Gr18vkzp2X3Lnz8e67nVm69E/q1XuRCRNGMWHCKKpVq822bRvp2LE7kZEmfvxxOEePHiA01Mzvv89nwYIZ5MrlRUxMDAMG9OLgwWCyZcvO+PHf8f33Q6lbtzGDBvWhY8c3GDVqIlevXrG6XwC6dGlJ4cLFKFiwCL17f8CcOVPYvHktxYuXJjr6WzZtOpQOv0n7plPuIiLJUKlS/GjxmzfD+P77oVSo4M3evefw9T1Gq1YdmD//V958sx8LF87EZIrgxIlj+Psf5rXXehISEoy3d40E/Xl6egEQGhoCQMuWL7Ns2RaOHg2hSZPWrF69mNu3bxEcfJ5evfqzc+dpPv54uNXagoPP06lTEzp1asKvv06wtJtMEfzxxz5+/30rL73Uic2b1xEdHc2ECaP4+ef5LFq0gR493iUmJobs2XPw9dfjEvRbtGgJNmw4wPbtJwDYs2cHZ88G8v33Q9mwYT/Llm1h69bjzJo1idDQq0nul8c++2wky5ZtoWXLduzfv5P69ZuwatUOVqzY8S9/OwI6QhcRSZbjxw8DkCdPfvz8tnDt2hUqVIg/TRwTE02+fAX59tvxFC9eij/+WMGJE0d5442+ZM+eg2zZcnL+/NkE/QUGBgDg4ZEdwDIIzWAw0KzZS/z88w8MH/4j778/hEGD+hAQcJQvvhhltbayZSvi63ssUbvR6G45K1C+fGX27vUjc+bMmEwRREVFAhAbG4O7e1ar/Xp6epEpU/xxX5UqPly4cJbo6CgAunVLeLvckSP7k9wvXbu+BcCLL7a0rD906A/06vUyt26F8913EylevKTVGiT5dIQuIpIMO3b8idHoTuHCxXB1deW99wZx9GgIR4+GcPr0LXx9j5EpUybeeutDfv31fyxY8CtvvNEXiA9TP78/efTokaW/ffv8AChSpFiibV2/fg0vr7wAfPHFKLZsOcbhw3t5553OT12/wfDXB4ZvvhlP376v06xZVdatW06PHn2T8fr44z8nJycAfH39Le//ypUHtGjRLsn98pizcxbL9y1btuf48TBy5MhJ8+ZViY6Ofur3JvEU6CIiSbhxI5Rjxw4zefIYfvnlJz75ZARGo5FWrTqwZMkc/P0Pce/e3QSj1V95pSv+/oepXLk6ZctWAKB793cwmSIYNeoLQkOvsmPHn0yf/j/efPN9smb1ACAs7BrR0dHs3evH0qVzeemljgAsWTKXPHny0aZNR/z9rV9njow0cfZsoOUrNPTJD225cCGIZs3a0qzZSyxYsJ7Klasme59Uq1YbgClTxhARcQ9//0McP34YBweHJ+6Xf9q8eR137tymZ8/3MJkiuHLlUrJrEOt0yl1EJAm//76ATZvWUKZMRaZMWUT79q8B8NFHw3BycqZHj5e4efM6pUqVpUqVmhQpUoysWT3o1as/DRo0tfRTtGhxFi3aSP/+3Zk4MX5Q2xtv9GXYsB8s6+zb50fRoq4ANG7ckldf7c6dO7eZOXMSH3zwBp6eXnz55RirdQYHn6devRcsP7/2Wk9efbV7ku+raNHizJw5kcDAAKZMGYOPT33mzVuLg4ODZZ2/f/93efLkZeXKHUyYMIoyZXIC8MknI/D2rpHkfrHW55o1S1myZA5Gozt9+nxEyZKlk6xXksfBbDab03ujISGxXL4cS548zuTO7ZzemxeRf7h4MQovLyc8PPQZPyXi4uK4f/8+rq6uCdqjoqLIkiWL5frz312/Hn+a+fEpbICffhrB2bOnGD9+Fg4ODri4uCR4jckUgZubMcmQTanz58/h6ZmLrFk9OHRoL61b1+L48TBy5fJKUT8mkwk3N7dEdSW1X/4pJiYGR0dHTWLzD8eORfDggZnq1bPi6Jj81+mvV0TkKRkMhgTB/NiTgszLK3eSy5J6ndHonvLinuC997pw9OgBatduiL//ITp06IKnZ64U92PtnnhIer/8U5YsWWyuI8mnQBcRyWBNm7bBx6deum1v1So/DhzYzc2b16lWrRYFChRKt21L2lGgi4hksMqV0/eJaM7OztSt2yhdtylpT6PcRURE7IACXURExA4o0EVEROyAAl1ERMQOJGtQ3KNHj1i8eC47dmzh3r27TJ78m2V2IxEREcl4yQr0Dz7ozaJFsy0/R0VFkjWrB8OGDSQmJpqffvolzQoUERER22yecj9x4hiLFs2mc+ee+PoeTrDs3r27zJo1mbi4uDQrUERERGyzGegBAfFPyvn44y8SzSTUtu0rAAQHX0iD0kRERCS5kj0o7uHDh4nm6w0KOvP/y3SELiIikpFsBvrjJ+WMHfstt2/fAuLDfdeu7UybNgGj0Z1ixfRgehERkYxkc1BcyZKlGTz4K3744UuWLp0HQKVKf837O336omRNwi8iIiJpJ1mn3AcNGs68eaupV68xRqM7RqM7jRo1Z926nbz88mtpXaOIiIjYkKxDa5PJRIsWbWnRom2C9kePHnHz5o2neuyeiIiIpB6bR+gmUwTVqhXnjz9WJlrWsWMLhg37OE0KExERkeSzGei7d+/g5s3rFC9eKtEyb+/qrF+/ikePHqVJcSIiIpI8NgP9ypVLAJQs+UKiZXXqNMBkiuDcucDUr0xERESSzWagFy1aHIifMe6fNmxYA4CbmzGVyxIREZGUsDkoztu7OkajO716vUq/fp/QtGkrYmJiWL9+FTNmTKJ48VLkz18wPWoVERGRJNgM9GzZsjNt2kK6dGnDp5++l2CZ0ejO1KkL0qw4ERERSZ5k3bbWrFlrjh27xMKFszl16gQGg4EyZcrTrdtbumVNRETkGZDsKd7y5y/IJ58MS8taRERE5CklK9AvXAhi3rxfCQo6S3R0VKLlM2Ysxmh0T/XiREREJHlsBnpo6FUaNfLGZIoAwNPTi8yZnRKs8+DBg7SpTkRERJLFZqDv2OGLyRTBiBE/0b37W3h4ZEuPukRERCQFkn0NvWfPdzEadb+5iIjIs8jmxDI+PnUB2L17e5oXIyIiIk/H5hG6m5uRevUa06fP6zRv3tbqOmPGTNXRu4iISAayGegnThzFz88XgOXLrU8iM2rUBECBLiIiklFsBnqDBk24edOcHrWIiIjIU0rWoLhHjx6xePFcduzYwr17d5k8+TeyZvVI69pEREQkmZIV6B980JtFi2Zbfo6KiiRrVg+GDRtITEw0P/30S5oVKCIiIrbZHOV+4sQxFi2aTefOPfH1PZxg2b17d5k1azJxcXFpVqCIiIjYZjPQAwLin4P+8cdfJHoQS9u2rwAQHHwhDUoTERGR5LIZ6I89fPgQBweHBG1BQWf+f5mO0EVERDKSzUCvUqUmAGPHfsvt27eA+HDftWs706ZNwGh0p1ixkmlbpYiIiDyRzUFxJUuWZvDgr/jhhy9ZunQeAJUqFbIsnz59EQZDsmeQFRERkTSQrFPugwYNZ9681dSr1xij0R2j0Z1GjZqzbt1OXn75tbSuUURERGxI9qF1ixZtadHC+tSvIiIikrFsBvqePX4MHtw/6Q4MBlau9NVEMyIiIhnIZqA7ODjg7OycqD009BrXrl2hePFSaVKYiIiIJJ/NQPfxqcvmzfsTtUdHR9NSe4+DAAAZaUlEQVSz5ysYje46OhcREclgyb4P/Z9cXFx4++33WbVqCeHhN1OzJhEREUmhpw50gODg8wDcuqVAFxERyUg2T7mfOnWCuXOnJ2o/ffoEfn6+eHtXp2TJF9KkOBEREUkem4F++XIw06dPSNRuNLrTo0cf3nzzvTQpTERERJLPZqC/+GILLl+OStTu5OSEo6NjmhQlIiIiKWPzGrqjoyMuLi6JvhwdHbl8OZj582dy8+aN9KhVREREkmD1CD02NpaHDx8+8YV37tziyy8HsXr1UoKDTWlSnIiIiCSP1UDv27c7q1cvTVYHzZu3xc3NLVWLEhERkZSxGuhNmrQkX74CT36hwUDduo1o2LBpmhQmIiIiyWc10AsWLEKJEqWpUaN2etcjIiIiT8HqoLhly+YzbtxIAIKCzjJ27HdERSUe6S4iIiLPBquB7u6elc2b13Hp0kWCgs4wcuRQoqMV6CIiIs8qq6fcO3d+gylTxlGlSlE8Pb0AaNWqDo6OiVc3GAysWbMdD49saVupiIiIJMlqoJcvX4kTJ0LYtGkdixbN4ebN6zg7Z8HFxdVqJw4ODmlapIiIiDxZkjPF5cmTjx493qZgwcJ07NicFSu2kDOnZ3rWJiIiIslkc+rXRo2acfOmOT1qERERkadkM9AB4uLi2LZtM8HB562Odn/rrf64uLikenEiIiKSPDYDPSoqijZt6uHvfzjJdbp06aVAFxERyUA2A93XdwP+/od55ZUuvPJKF0qUKJ3oKWvZsmVPswJFRETENpuBfutWOADffjuOXLm80rwgERERSTmbj0+tWLEKAOHhekSqiIjIs8rmEXqFCpVp2rQ1b77ZiXffHZBouYODA506dcfZ2TlNChQRERHbbAb6li0b2Lx5HQAff9zH6jqtWrVXoIuIiGQgm4Fep05DfH2THuEOaNpXERGRDGYz0N3c3KhY0Ts9ahEREZGnZDXQjx49xKxZk5PdyXffjcNodE+1okRERCRlrAb61auXmT9/RrI7GT78ewW6iIhIBrIa6M2ateHcuVvJ7kTX0EVERDKW1UA3GAya/U1Enmtr167Bz287ERERuLu7U6VKVV577fWMLkskzSTr4SwiIs+TTz8dyI4d2xO0bd++jXXr1vDzz1Nxd9clQrE/NmeKExF5nkyfPjVRmD925swZvv32q3SuSCR9KNBFxK7MmDH9icu3b99GYGBgOlUjkn4U6CJiNw4dOpis9c6ePZPGlYikP5uBfvDgXkaNGs7Jk8fTox4RkTRnMkVkdAkiqc5moN+9e4cxY76hfv2K1K5djokTfyI4+EJ61CYikiKlSpVO1nolS5ZK40pE0p/NQH/xxRYcOXKRr74ajcFg4KuvPqVq1WK0alWXWbOmcOPG9fSoU0TEJnd3dzp16vzEdby9q1C1arV0qkgk/TiYzWZzSl4QGHiSzz8fwPbtmy1t+/efpVixEsnuIyQklsuXY8mTx5ncufWUNpGMdvFiFF5eTnh4PP93skZERPDee304e/ZsomV58uThl1+mkS9fvgyoTCR5jh2L4MEDM9WrZ8XRMfmvS/aguJiYGH7/fREffNCb7ds34+npxYgRP3HmzM0UhbmISFpyd3fnt98W0rv323h7VwHij8o7derMb78tVJiL3bL5cTw8/Cb/196dh0VV9n0A/wKDyDKIHkJRlNwgecmEgnB7Kx8rJZRHkyRTKXdM7VEjLbenstwSzUeNTMOlNCoql0rcFRcSAyUXxFxAECgUhAHZ7/cPXs7LyCwg4Oh5v5/rmuuSM+c+5zde8+M7c859Dl988R9ERKyARlMAP7++2LgxGgMGDIZK9fB/mici08nKuoF161ZqLVOpVHjvvY/rvI3w8A+hUqkwbdq7WssHDRqEzMzLCA+PhbW1NQAgPv444uOPY/LktxtePNEDxug39Pz82zh37ow8K9TVtRPatWvPMCeiBrt5Mwdr1y6DRlOA8vJy+VEfWVk3kJWVqXfbd+4UycuSk8/h668NX6dO9LAymsodO3bGli0/ISPjOrZujcSGDWsQFbUJTz7ph4kT30JAwFA0a9bsftRKRAo1e/ZCtGolyT9XVFTgxIkjePxxLxw9egCurp3h6fmE/HxRURGOHTsIKysrlJQUQ6WyrPc+CwsLERd3BJaWlvD29oOdnR0A4Ny5JKSknEevXs+ides2AICMjOvIzr6Bli0d8fvvcfDz64uWLSWd44lMpc5fs9u1a4+wsPkIDg7BlCmv49ixQ5gwIQ6Ojk745ZdjPI9ORPcsJeU87O0dYGnZDF27uqO0tBTDhvWDm5sHXFxcceDArwgLex8zZ85Hbu4tvPzyczh/PgkeHt1x/nwSxoyZWq/9lZSUoF+/7rC1tUNJSTEGDhyCuXMXY+XKj7B48Vz06dMPYWETEBQUgkWL/oM9e3Zg+fIPAAAdO3bFk0/66RxPZEp1CvT09DTExOzEjz9GIS4uFgDg7OyCV199HYGBQQxzImqQkSNfQvPm1nBxccXu3Sfl5R999B/07dsPmzd/jvXrV2HmzPlYs2YpCgs1SE6+BQeHlpg0qf5/QS039xZSU69g2bJ1GDlyHO7cuYNLly5i8eK52L37JHr08MH166nw8XkUb71VdW4+J+cv/P57Gtq1a4+srMxa44lMzWig79v3K4KD/QEAdnZqjB8/DUOGDMdTT/nB3Jx3jiWihjt58qrWIfdqjo5OAIDHHvNESsp5AMCRI3sRGDhc/hPP9vYO9d5fmzbOmDp1NsLCJuDcudOYM2cR/vgjAQAwcmSA1rqJiVUfMHr08EG7du31jicyNaOJbGFhgeDg1/HddzG4dOkmFi36FL6+vRjmRHTf1JyE6+jYGhqNxugYtdoeAHDjRrq87Pr1q7Cyag4AmDNnEfbvP4OEhDhMnBgszwU6cCAJp09n4PTpDKSnl2HAgEAAkMdVu3s8kakZTeXnnnsBq1dHoksXd2zevA7z5s3Exx/PQ1TUFhQVFRkbTkRk1OXLF3HpUtXjypU/Da4bEDAMO3ZEITb2AIqKipCenqpzvQ4dHoWPT28sXToPycnncOjQHmzdugHDh78OAPj2281o06YtAgKCkJT0O556qhcAICJiOQoK8pGU9Dv++CMBZmZmOrd/93giU6vTOfQtW9Zj+vTxtZYvWPA2vv9+j9bsUyKi+ho0qLf8b0dHJ5w6pTukASAg4GXs2PEtgoL+AVfXTgCAzp1138N93rwlWLnyIzz7rCfs7NQICgrBq6+OQV5eLr78cjWmTQuBo6MTFixYjjZtnPHTT0ewatUidOtWdfj/7bf/DS8vXwBVRyur6RpPZGpGb/2alnYN3t4d4eHRHWPHvomnnvJDXl4ujh8/jDVrPkHr1s6Ii0vW+ylWF976lejB8jDe+lWj0cDW1rZOv3vy82/Dxsa21v0zNJoC2Nra1dpGXbetbzxRQ9zrrV+Ndu+xY4cAAMuWrcXTT//fp+jevZ+Bh8fjCAkZioyM63Bx6VD/qomI7lF9rvu2t2+hZxvqBm1b33giUzB6Dr2iogIA4O3tW+s5C4uqzwM5OX83cllERERUH0YD3dOzBwDggw9mIzs7S15+40Y6Vqyout+ym1u3JiqPiIiI6sLoIfcePZ5EcPDr+OyzcHz2WTg6d3ZDUVERMjOrLgWZP38JbGxsmrxQIiIi0q9OM2BWrvwCvr69sGXLF0hMjIednRq9ez+L0NAZePHFAOMbICIioiZVp7vDqFQqjB49Hnv3nkROjsC1a/nYvv0g2rZ1wZdfruVtD4mIiEysQbd7O378MGbNmoKiosLGqoeIiIjuAe/fSkREpAAMdCIiIgVgoBMRESmAzlnuGRnXcfLkcaODk5ISGr0gIiIiqj+dgX769CmMH88/B0hERPSw0Bno3t6+2Lz5xzpvRN99komIiOj+0Bnozs7t4Ozc7n7XQkRERPeIk+KIiIgUgIFORESkAAx0IiIiBWCgExERKQADnYiISAEY6ERERArAQCciIlIABjoREZECMNCJiIgUgIFORESkAAx0IiIiBWCgExERKQADnYiISAEY6ERERArAQCciIlIABjoREZECMNCJiIgUgIFORESkAAx0IiIiBWCgExERKQADnYiISAEY6ERERArAQCciIlIABjoREZECMNCJiIgUgIFORESkAAx0IiIiBWCgExERKQADnYiISAEY6ERERArAQCciIlIABjoREZECMNCJiIgUgIFORESkAAx0IiIiBWCgExERKQADnYiISAEY6ERERArAQCciIlIABjoREZECMNCJiIgUgIFORESkAAx0IiIiBWCgExERKQADnYiISAEY6ERERArAQCciIlIABjoREZECMNCJiIgUgIFORESkAAx0IiIiBWCgExERKQADnYiISAFUJtmpyhxqtQVKSgSyskpMUQIR1WBmBty+XY7CwgpTl0L0/561tQWsrQWEqN84kwR6eXklCgoqAPCXBxERkS5mZvVb3ySBbm+vgouLKfZMRET0cKhvoJsJUd8v9URERPSg4aQ4IiIiBWCgExERKQADnYiISAEY6ERERArAQCciIlIABjoREZECMNCJiIgUgIH+AMrNvYXIyAgkJJw0WQ0ajQaRkRE4dSrOZDUQmdrBg3sQGRmBigrtu1reunUTkZERSEpKlJddunQRGzd+jvLycqPbvXPnDvz9+2D9+tX1qod9SYYw0B9A2dmZCAsLxf79u01WQ2ZmBsLCQrF37y91HiOEwK+/7sCPP0Y1YWV196DVQw+fr77agLCw0FohnZp6BWFhoYiNPSAv+/zzlXj77Uk4dy7J6HYrKytx8uQxpKZerVc999KXhYWF2LRpHRITT9VrX03lQatHSRjo1GhKS0sxalQg4uKOmroUAA9ePaRs06e/h3XrtsHT8wlTl6IlMTEeM2dOxPXr10xdCoAHrx4lMcm93Klx/PbbMcTHnwAAeHn5oHfvZwAAW7dGwtbWDoGBQfK6p07FoXNnN7Rs2QpA1TeEr77agC5d3NGr138b3VdFRQW+//5r9O/vj8uXUxAffwIqlQr+/v9E+/auAIDo6K0AgOTks9i2bSNsbe0wePAweRsXLpzF0aMHUVCQD3d3D7zwQgAsLS0BALGxB5GZmYEXXwxATMwuXLt2GQEBQ+Hh8TgA4MiR/UhIOIlmzazg5eWDnj37ytu9eTMHhw/vQ1raNfj69oKXlw+sra2N1kPUWGJjDyI9PRVA1ZGhamfOJODw4X2wtLSEn19fLF48H7Nnvw83Nw95nRMnYhEXFwt7ewcMHjwMjzziVOf9Zmdn4fDhfRg6NBh79uzCxYvn8cgjrTFkSDBsbW2Rl5eLffuqvs0fObIfhYUadO7sBl/fXvI2DPWWob4sLi5GTMxOpKRcgKOjE/r0eQ5du7rLY3X1ZUlJsdF6qAEEPXAuXDgrJAli6dL39a7zzjtThCRBuLqqhSRBSBLEtGljhRBCjBo1REgSxK1bN+X1e/b0EKtWLZV/jos7KiQJYsuW9Tq3n5KSLCQJ4uOP5wkhhNBoNEKSIPr395H3V73/zMwMIYQQ7u5O8nJ3dycxcGBveXtr14ZrjZMkiL59u8s1jhnzSq3tX7t2RZSVlYk33giqNTY0dJSorKwUaWnXaj23dm240XqI6qL6fVlcXKy1PCHhpJAkiNWrPxFCCDFixCD5vVZYWCiEECIyMqLWe1OSIH777ZjcT3c/3N2dau2rprv78sCBGJ192b+/j6ioqBBnziTIvyNcXdXC3d1JfPjhe0IIYbS3ar7+u/vyxo100bOnR62xkZERQgihty8N1UMNx0B/ABkL9JiYXUKSICZPDhHl5eUiMzNDbryYmF1i+/bvhCRBREVtEUII8dtvx4QkQXh6uoiysjIhhBCzZk0VkgRx82aOzn3oC3Rv704iJeWCKCsrE6tWLRWSBPmDQklJiZAkiHfemaK1rVOn4oQkQYwaNUSkpl4VGo1GRESs1Fq3uv6QkJdFTs7fctCvWbNcSBLEkiX/Fnl5uSIzM0O8+ebrQpIgtm//ToSHfyQkCSI6epsoKSkRP//8o0hPTzNYD1FdVb8vXV3VWo/qkKoOdCGEmDNnuhzoNfslOztL3L6dJwYO7C0kCaKgIL9WP5WWlorlyxcKSYI4dGiv3nr0BfqIEYNEbu4tkZ9/Ww7p+PgTQgghYmMPyv1Sk7Heqvn67+7L4OCXhCRB7Nr1gygtLRVnz54Rzz3nLSQJIj09zWBf6quHGo7n0B9CP/1UNclrzJhQWFhYoE2btpg48S0AwJ49u9C/vz8AYPv2bwEAmzd/AQDIzEzH/v27UVZWhm++2YiBAwPRqpVUr337+/8TXbs+BpVKJR/ST0szPLHnm282AQBefvlV5OXl4vLlFDz9dB/Y2am1JhUBwIwZcyBJjvKpgQ0b1gAAnn/eH6mpV/HXX9kYMGAQgKpTDl26VB3ii47eiry8XPj7/xPt2rWv12siMuaNN0IxbtxU+TF8eIjB9avPDw8ePAxOTq1hb99CPt2TkBAvr1fdT5aWlggJmQgA9ZrwVm3kyHFwcGgJtdoeAwYM/t8aUg2OMdZbNdXsy8zMDOzd+zP8/PqifftHceHCWVRUVKBfvwEAgNOnT7EvTYTn0B9Cly9fAgA88cST8rLHH/cCAFy9ehk2NjYYPjwEUVGbcPXqZXzzzUbMmvU+du6Mxvr1q6FSqaDRFGDYsNcaVEeHDo8CqLoEx5DqWb9jx75S67mSkmKtn7t395L/XVRUhNTUKwCA55/3rTW2tLQEL700BJMmTUdExAp4eLTB7Nkf4F//ehcqFd/a1Hhmz/4AVlZW8s+JifGIitqkd/2OHbsAAI4fP4LKykqYm5sjMbEqyJ94wlvnGElyBFB12WpDdOpUte/S0hK969Slt2qq2ZeXLiUDAOLiYtGvX+3XUlpaisDAIPalCfB/9yFkb98CAKDRFMDBoSUA4O+/swEALVo4AACGDg1GVNQmhIQMBQCMGjUOHTo8ijffDMHNm38DgPxNvqnZ2toBABISrsLZuZ3Wc2ZmZnrHNWvWDADg6toJJ05cqLWuhYUFzM3NsXBhOEaPHo85c6Zj8eL5yMvLxcKF4Y38KojqzsrKCjNmzEV4+EL07NkN9vYtkJgYjxEjxqBFCwcUFhY22b719ZSoMVmvLr2lT/Pm1gCA0aMnYMmS2tfRq1QqmJmZGe3LmvVQ4+Ah94fQY4/9FwDIn/gByJdmdevmCQDo27cf7OzUOH8+CUFBI9GmTVsMHhwEOzs1kpIS8Moro2Bra9uodZmbV72dkpPPai2v/nQfE7MTlpaWWg9Dn9hVKhW8vHyQmnoFycnnao01NzeHEAKVlZVwc+uGqKhf4OjohO+//9pgPUT3w8CBgbCzU6O8vBz29g4ID1+HFSvW3fc6qsP7zz8vysvq0lv6uLl1AwD88MM2CCFqjTUzMzPYl7rqocbBb+gPsIMH96C4WPtwtre3L8aNm4LPPgtHaOgoTJkShrZtXTB//kwAVZ+agaqmGT48BBs2rMbYsW8CAKytrREaOgPLlr2PoUNfbfR6VSoVBg8Owo4d32H16k8gSY54+uk+mDjxX9iwYQ3efXcaUlIuwNe3N/bt+wXXrl3Bzz/HGgz1efMWY+jQf+C11wZj9OjxaN3aGdHRW9G9uzc+/HA5jh49hMmTR2PChGlQq+2Rk/MXnnnmeYP1VB+SJGpKkya9htatnTFixBikp6fizz8v4tixw/LlpfeLl5cP7OzU2Ljxc7Rt64LCQg1CQiYa7S19HBxaYtas97FkyQK89FIfjBgxBrdv52Lbto1YsGAp/P0DDfalvnqqL2GlBjDplDzS6eLF8zovaZEkiLCwyUIIIY4fPyK8vTvJy3v29BAJCSe1tnPiRKzo399Ha9mNG+nC1VUtSkpKDNagb5b7ggVhWuvVvFxOCCHOnEnQusSleqb92bNnxAsv+Gld7jZ16hih0WiEEEJMmDBCuLqqddaya9cPWpegeXq6iE8/XSKEEGLv3l/k2cPVs30vXjxvtB6iupgwYYSQJIjS0lKt5XdftiaEEHPnzhCSBFFUVCSEEGL16k/kWfH9+/vI7+GdO6MN9tPkySF669E3y3337p3yOtVXldR8r0dHbxOeni5yH1y58qcQwnBvVb9+XX1ZVlYmz8qveRlqTMwuIYTxvtRXDzWMmRA8kfEwy8+/DSGEfO68psrKSuTl5daayZ6T8zccHR9p0rr++isb9vYt0Lx5c63lBQX5KC4urtfNM2pu08bGBnZ26lrPFRYWwszMDDY2NvWqh6iplJaWyoeXgaqJaB062GLgwEBs2fLTfa+nvLwct27dRKtWUq2jYoZ6y5DKykpkZ2dCkh7Req3VDPWloXro3vB/8SFXPUFOF3Nzc52XpTV1mAOAk1NrncvVanuo1faNuk0ARucDGBpL1BTGjn0F+fm3MXr0BFhZWWH37p0AgO7ddc9yb2oqlUpvH9xrf5ibm9ea6FqTob40VA/dG35DJyJqZOXl5fjkkw8REbECGk0BgKoZ5YGBQXjvvYX8RkpNgoFORNREKisrkZ6eBjMzM/lvHhA1FQY6ERGRAvA6dCIiIgVgoBMRESkAA52IiEgBGOhEREQKwEAnIiJSAAY6ERGRAjDQiYiIFICBTkREpAAMdCIiIgVgoBMRESkAA52IiEgBGOhEREQK8D+UtKYSDaOz5QAAAABJRU5ErkJggg==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17D81" w14:textId="77777777" w:rsidR="00BE38B6" w:rsidRDefault="00000000">
      <w:pPr>
        <w:pStyle w:val="BodyText"/>
      </w:pPr>
      <w:r>
        <w:rPr>
          <w:b/>
          <w:bCs/>
        </w:rPr>
        <w:t>Stakeholder Descriptions:</w:t>
      </w:r>
    </w:p>
    <w:tbl>
      <w:tblPr>
        <w:tblStyle w:val="TableGridLight"/>
        <w:tblW w:w="5485" w:type="pct"/>
        <w:tblLayout w:type="fixed"/>
        <w:tblLook w:val="0020" w:firstRow="1" w:lastRow="0" w:firstColumn="0" w:lastColumn="0" w:noHBand="0" w:noVBand="0"/>
      </w:tblPr>
      <w:tblGrid>
        <w:gridCol w:w="2039"/>
        <w:gridCol w:w="1872"/>
        <w:gridCol w:w="1570"/>
        <w:gridCol w:w="1727"/>
        <w:gridCol w:w="3297"/>
      </w:tblGrid>
      <w:tr w:rsidR="00BE38B6" w14:paraId="4A184ACD" w14:textId="77777777" w:rsidTr="00C92311">
        <w:tc>
          <w:tcPr>
            <w:tcW w:w="2038" w:type="dxa"/>
          </w:tcPr>
          <w:p w14:paraId="4F789FA5" w14:textId="77777777" w:rsidR="00BE38B6" w:rsidRDefault="00000000">
            <w:pPr>
              <w:pStyle w:val="Compact"/>
            </w:pPr>
            <w:r>
              <w:t>Stakeholder</w:t>
            </w:r>
          </w:p>
        </w:tc>
        <w:tc>
          <w:tcPr>
            <w:tcW w:w="1872" w:type="dxa"/>
          </w:tcPr>
          <w:p w14:paraId="6191585A" w14:textId="77777777" w:rsidR="00BE38B6" w:rsidRDefault="00000000">
            <w:pPr>
              <w:pStyle w:val="Compact"/>
            </w:pPr>
            <w:r>
              <w:t>Role</w:t>
            </w:r>
          </w:p>
        </w:tc>
        <w:tc>
          <w:tcPr>
            <w:tcW w:w="1570" w:type="dxa"/>
          </w:tcPr>
          <w:p w14:paraId="1FF7659D" w14:textId="77777777" w:rsidR="00BE38B6" w:rsidRDefault="00000000">
            <w:pPr>
              <w:pStyle w:val="Compact"/>
            </w:pPr>
            <w:r>
              <w:t>Interest</w:t>
            </w:r>
          </w:p>
        </w:tc>
        <w:tc>
          <w:tcPr>
            <w:tcW w:w="1727" w:type="dxa"/>
          </w:tcPr>
          <w:p w14:paraId="7102079B" w14:textId="77777777" w:rsidR="00BE38B6" w:rsidRDefault="00000000">
            <w:pPr>
              <w:pStyle w:val="Compact"/>
            </w:pPr>
            <w:r>
              <w:t>Influence</w:t>
            </w:r>
          </w:p>
        </w:tc>
        <w:tc>
          <w:tcPr>
            <w:tcW w:w="3297" w:type="dxa"/>
          </w:tcPr>
          <w:p w14:paraId="75EAC1C3" w14:textId="77777777" w:rsidR="00BE38B6" w:rsidRDefault="00000000">
            <w:pPr>
              <w:pStyle w:val="Compact"/>
            </w:pPr>
            <w:r>
              <w:t>Engagement Strategy</w:t>
            </w:r>
          </w:p>
        </w:tc>
      </w:tr>
      <w:tr w:rsidR="00BE38B6" w14:paraId="50110B0F" w14:textId="77777777" w:rsidTr="00C92311">
        <w:tc>
          <w:tcPr>
            <w:tcW w:w="2038" w:type="dxa"/>
          </w:tcPr>
          <w:p w14:paraId="20FA8925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QA Engineers</w:t>
            </w:r>
          </w:p>
        </w:tc>
        <w:tc>
          <w:tcPr>
            <w:tcW w:w="1872" w:type="dxa"/>
          </w:tcPr>
          <w:p w14:paraId="466C0EC8" w14:textId="77777777" w:rsidR="00BE38B6" w:rsidRDefault="00000000">
            <w:pPr>
              <w:pStyle w:val="Compact"/>
            </w:pPr>
            <w:r>
              <w:t>Primary Users</w:t>
            </w:r>
          </w:p>
        </w:tc>
        <w:tc>
          <w:tcPr>
            <w:tcW w:w="1570" w:type="dxa"/>
          </w:tcPr>
          <w:p w14:paraId="3A7FED4B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727" w:type="dxa"/>
          </w:tcPr>
          <w:p w14:paraId="58BF1988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3297" w:type="dxa"/>
          </w:tcPr>
          <w:p w14:paraId="36435498" w14:textId="77777777" w:rsidR="00BE38B6" w:rsidRDefault="00000000">
            <w:pPr>
              <w:pStyle w:val="Compact"/>
            </w:pPr>
            <w:r>
              <w:t>Direct involvement in requirements, beta testing, feedback</w:t>
            </w:r>
          </w:p>
        </w:tc>
      </w:tr>
      <w:tr w:rsidR="00BE38B6" w14:paraId="4B466130" w14:textId="77777777" w:rsidTr="00C92311">
        <w:tc>
          <w:tcPr>
            <w:tcW w:w="2038" w:type="dxa"/>
          </w:tcPr>
          <w:p w14:paraId="38E20EFF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Development Teams</w:t>
            </w:r>
          </w:p>
        </w:tc>
        <w:tc>
          <w:tcPr>
            <w:tcW w:w="1872" w:type="dxa"/>
          </w:tcPr>
          <w:p w14:paraId="53663097" w14:textId="01062D8D" w:rsidR="00BE38B6" w:rsidRDefault="00000000">
            <w:pPr>
              <w:pStyle w:val="Compact"/>
            </w:pPr>
            <w:r>
              <w:t>Prima</w:t>
            </w:r>
            <w:r w:rsidR="00C92311">
              <w:t>r</w:t>
            </w:r>
            <w:r>
              <w:t>y Users</w:t>
            </w:r>
          </w:p>
        </w:tc>
        <w:tc>
          <w:tcPr>
            <w:tcW w:w="1570" w:type="dxa"/>
          </w:tcPr>
          <w:p w14:paraId="1262F689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727" w:type="dxa"/>
          </w:tcPr>
          <w:p w14:paraId="7998ABE6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3297" w:type="dxa"/>
          </w:tcPr>
          <w:p w14:paraId="7107975B" w14:textId="77777777" w:rsidR="00BE38B6" w:rsidRDefault="00000000">
            <w:pPr>
              <w:pStyle w:val="Compact"/>
            </w:pPr>
            <w:r>
              <w:t>Co-design features, continuous feedback, adoption support</w:t>
            </w:r>
          </w:p>
        </w:tc>
      </w:tr>
      <w:tr w:rsidR="00BE38B6" w14:paraId="060DD3C5" w14:textId="77777777" w:rsidTr="00C92311">
        <w:tc>
          <w:tcPr>
            <w:tcW w:w="2038" w:type="dxa"/>
          </w:tcPr>
          <w:p w14:paraId="660B5443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Product Managers</w:t>
            </w:r>
          </w:p>
        </w:tc>
        <w:tc>
          <w:tcPr>
            <w:tcW w:w="1872" w:type="dxa"/>
          </w:tcPr>
          <w:p w14:paraId="5BAC88C5" w14:textId="77777777" w:rsidR="00BE38B6" w:rsidRDefault="00000000">
            <w:pPr>
              <w:pStyle w:val="Compact"/>
            </w:pPr>
            <w:r>
              <w:t>Decision Makers</w:t>
            </w:r>
          </w:p>
        </w:tc>
        <w:tc>
          <w:tcPr>
            <w:tcW w:w="1570" w:type="dxa"/>
          </w:tcPr>
          <w:p w14:paraId="0507E621" w14:textId="77777777" w:rsidR="00BE38B6" w:rsidRDefault="00000000">
            <w:pPr>
              <w:pStyle w:val="Compact"/>
            </w:pPr>
            <w:r>
              <w:t>Medium-High</w:t>
            </w:r>
          </w:p>
        </w:tc>
        <w:tc>
          <w:tcPr>
            <w:tcW w:w="1727" w:type="dxa"/>
          </w:tcPr>
          <w:p w14:paraId="1B143D6F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3297" w:type="dxa"/>
          </w:tcPr>
          <w:p w14:paraId="72857CB3" w14:textId="77777777" w:rsidR="00BE38B6" w:rsidRDefault="00000000">
            <w:pPr>
              <w:pStyle w:val="Compact"/>
            </w:pPr>
            <w:r>
              <w:t>Regular updates, demos, ROI metrics</w:t>
            </w:r>
          </w:p>
        </w:tc>
      </w:tr>
      <w:tr w:rsidR="00BE38B6" w14:paraId="76CDED5F" w14:textId="77777777" w:rsidTr="00C92311">
        <w:tc>
          <w:tcPr>
            <w:tcW w:w="2038" w:type="dxa"/>
          </w:tcPr>
          <w:p w14:paraId="5B81DFE4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lastRenderedPageBreak/>
              <w:t>Managers</w:t>
            </w:r>
          </w:p>
        </w:tc>
        <w:tc>
          <w:tcPr>
            <w:tcW w:w="1872" w:type="dxa"/>
          </w:tcPr>
          <w:p w14:paraId="207717EE" w14:textId="77777777" w:rsidR="00BE38B6" w:rsidRDefault="00000000">
            <w:pPr>
              <w:pStyle w:val="Compact"/>
            </w:pPr>
            <w:r>
              <w:lastRenderedPageBreak/>
              <w:t>Oversight</w:t>
            </w:r>
          </w:p>
        </w:tc>
        <w:tc>
          <w:tcPr>
            <w:tcW w:w="1570" w:type="dxa"/>
          </w:tcPr>
          <w:p w14:paraId="13DDC0BB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727" w:type="dxa"/>
          </w:tcPr>
          <w:p w14:paraId="3D379369" w14:textId="77777777" w:rsidR="00BE38B6" w:rsidRDefault="00000000">
            <w:pPr>
              <w:pStyle w:val="Compact"/>
            </w:pPr>
            <w:r>
              <w:t>Medium-High</w:t>
            </w:r>
          </w:p>
        </w:tc>
        <w:tc>
          <w:tcPr>
            <w:tcW w:w="3297" w:type="dxa"/>
          </w:tcPr>
          <w:p w14:paraId="181EF5F1" w14:textId="77777777" w:rsidR="00BE38B6" w:rsidRDefault="00000000">
            <w:pPr>
              <w:pStyle w:val="Compact"/>
            </w:pPr>
            <w:r>
              <w:t xml:space="preserve">Status reports, risk </w:t>
            </w:r>
            <w:r>
              <w:lastRenderedPageBreak/>
              <w:t>management</w:t>
            </w:r>
          </w:p>
        </w:tc>
      </w:tr>
      <w:tr w:rsidR="00BE38B6" w14:paraId="356C0AAD" w14:textId="77777777" w:rsidTr="00C92311">
        <w:tc>
          <w:tcPr>
            <w:tcW w:w="2038" w:type="dxa"/>
          </w:tcPr>
          <w:p w14:paraId="55185903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cademic Advisors</w:t>
            </w:r>
          </w:p>
        </w:tc>
        <w:tc>
          <w:tcPr>
            <w:tcW w:w="1872" w:type="dxa"/>
          </w:tcPr>
          <w:p w14:paraId="221B998A" w14:textId="77777777" w:rsidR="00BE38B6" w:rsidRDefault="00000000">
            <w:pPr>
              <w:pStyle w:val="Compact"/>
            </w:pPr>
            <w:r>
              <w:t>Evaluators</w:t>
            </w:r>
          </w:p>
        </w:tc>
        <w:tc>
          <w:tcPr>
            <w:tcW w:w="1570" w:type="dxa"/>
          </w:tcPr>
          <w:p w14:paraId="17DE079F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727" w:type="dxa"/>
          </w:tcPr>
          <w:p w14:paraId="3BD712FD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3297" w:type="dxa"/>
          </w:tcPr>
          <w:p w14:paraId="45003E8A" w14:textId="77777777" w:rsidR="00BE38B6" w:rsidRDefault="00000000">
            <w:pPr>
              <w:pStyle w:val="Compact"/>
            </w:pPr>
            <w:r>
              <w:t>Documentation, presentations, quality assurance</w:t>
            </w:r>
          </w:p>
        </w:tc>
      </w:tr>
      <w:tr w:rsidR="00BE38B6" w14:paraId="35898EA3" w14:textId="77777777" w:rsidTr="00C92311">
        <w:tc>
          <w:tcPr>
            <w:tcW w:w="2038" w:type="dxa"/>
          </w:tcPr>
          <w:p w14:paraId="0CE260D3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DevOps Engineers</w:t>
            </w:r>
          </w:p>
        </w:tc>
        <w:tc>
          <w:tcPr>
            <w:tcW w:w="1872" w:type="dxa"/>
          </w:tcPr>
          <w:p w14:paraId="63A92730" w14:textId="77777777" w:rsidR="00BE38B6" w:rsidRDefault="00000000">
            <w:pPr>
              <w:pStyle w:val="Compact"/>
            </w:pPr>
            <w:r>
              <w:t>Integration Support</w:t>
            </w:r>
          </w:p>
        </w:tc>
        <w:tc>
          <w:tcPr>
            <w:tcW w:w="1570" w:type="dxa"/>
          </w:tcPr>
          <w:p w14:paraId="6B51408A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727" w:type="dxa"/>
          </w:tcPr>
          <w:p w14:paraId="2725E1C0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3297" w:type="dxa"/>
          </w:tcPr>
          <w:p w14:paraId="735240B7" w14:textId="77777777" w:rsidR="00BE38B6" w:rsidRDefault="00000000">
            <w:pPr>
              <w:pStyle w:val="Compact"/>
            </w:pPr>
            <w:r>
              <w:t>Technical consultation for CI/CD</w:t>
            </w:r>
          </w:p>
        </w:tc>
      </w:tr>
      <w:tr w:rsidR="00BE38B6" w14:paraId="21FD1766" w14:textId="77777777" w:rsidTr="00C92311">
        <w:tc>
          <w:tcPr>
            <w:tcW w:w="2038" w:type="dxa"/>
          </w:tcPr>
          <w:p w14:paraId="7931DB1A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End Users</w:t>
            </w:r>
          </w:p>
        </w:tc>
        <w:tc>
          <w:tcPr>
            <w:tcW w:w="1872" w:type="dxa"/>
          </w:tcPr>
          <w:p w14:paraId="08AF7720" w14:textId="77777777" w:rsidR="00BE38B6" w:rsidRDefault="00000000">
            <w:pPr>
              <w:pStyle w:val="Compact"/>
            </w:pPr>
            <w:r>
              <w:t>Indirect Users</w:t>
            </w:r>
          </w:p>
        </w:tc>
        <w:tc>
          <w:tcPr>
            <w:tcW w:w="1570" w:type="dxa"/>
          </w:tcPr>
          <w:p w14:paraId="4E79B1B5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727" w:type="dxa"/>
          </w:tcPr>
          <w:p w14:paraId="2DA3579A" w14:textId="77777777" w:rsidR="00BE38B6" w:rsidRDefault="00000000">
            <w:pPr>
              <w:pStyle w:val="Compact"/>
            </w:pPr>
            <w:r>
              <w:t>Low</w:t>
            </w:r>
          </w:p>
        </w:tc>
        <w:tc>
          <w:tcPr>
            <w:tcW w:w="3297" w:type="dxa"/>
          </w:tcPr>
          <w:p w14:paraId="6E648988" w14:textId="77777777" w:rsidR="00BE38B6" w:rsidRDefault="00000000">
            <w:pPr>
              <w:pStyle w:val="Compact"/>
            </w:pPr>
            <w:r>
              <w:t>Training materials, documentation</w:t>
            </w:r>
          </w:p>
        </w:tc>
      </w:tr>
    </w:tbl>
    <w:p w14:paraId="05777A9A" w14:textId="77777777" w:rsidR="00BE38B6" w:rsidRDefault="00000000">
      <w:pPr>
        <w:pStyle w:val="Heading3"/>
      </w:pPr>
      <w:bookmarkStart w:id="3" w:name="success-criteria"/>
      <w:bookmarkEnd w:id="2"/>
      <w:r>
        <w:t>2.5 Success Criteria</w:t>
      </w:r>
    </w:p>
    <w:p w14:paraId="53A7118D" w14:textId="77777777" w:rsidR="00BE38B6" w:rsidRDefault="00000000">
      <w:pPr>
        <w:pStyle w:val="FirstParagraph"/>
      </w:pPr>
      <w:r>
        <w:rPr>
          <w:b/>
          <w:bCs/>
        </w:rPr>
        <w:t>Measurable KPIs:</w:t>
      </w:r>
    </w:p>
    <w:p w14:paraId="4B59437C" w14:textId="77777777" w:rsidR="00BE38B6" w:rsidRDefault="00000000" w:rsidP="00C92311">
      <w:pPr>
        <w:pStyle w:val="Compact"/>
        <w:numPr>
          <w:ilvl w:val="0"/>
          <w:numId w:val="1"/>
        </w:numPr>
      </w:pPr>
      <w:r>
        <w:rPr>
          <w:b/>
          <w:bCs/>
        </w:rPr>
        <w:t>Test Creation Efficiency</w:t>
      </w:r>
    </w:p>
    <w:p w14:paraId="3A7ED027" w14:textId="77777777" w:rsidR="00BE38B6" w:rsidRDefault="00000000" w:rsidP="00C92311">
      <w:pPr>
        <w:pStyle w:val="Compact"/>
        <w:numPr>
          <w:ilvl w:val="1"/>
          <w:numId w:val="2"/>
        </w:numPr>
      </w:pPr>
      <w:r>
        <w:t>Target: 20-30% reduction in average time to create test code</w:t>
      </w:r>
    </w:p>
    <w:p w14:paraId="2E04356C" w14:textId="77777777" w:rsidR="00BE38B6" w:rsidRDefault="00000000" w:rsidP="00C92311">
      <w:pPr>
        <w:pStyle w:val="Compact"/>
        <w:numPr>
          <w:ilvl w:val="1"/>
          <w:numId w:val="2"/>
        </w:numPr>
      </w:pPr>
      <w:r>
        <w:t>Measurement: Time from requirement definition to completed test code</w:t>
      </w:r>
    </w:p>
    <w:p w14:paraId="72822E1F" w14:textId="77777777" w:rsidR="00BE38B6" w:rsidRDefault="00000000" w:rsidP="00C92311">
      <w:pPr>
        <w:pStyle w:val="Compact"/>
        <w:numPr>
          <w:ilvl w:val="1"/>
          <w:numId w:val="2"/>
        </w:numPr>
      </w:pPr>
      <w:r>
        <w:t>Baseline: Manual test creation time (pre-AI)</w:t>
      </w:r>
    </w:p>
    <w:p w14:paraId="07305CD1" w14:textId="77777777" w:rsidR="00BE38B6" w:rsidRDefault="00000000" w:rsidP="00C92311">
      <w:pPr>
        <w:pStyle w:val="Compact"/>
        <w:numPr>
          <w:ilvl w:val="0"/>
          <w:numId w:val="1"/>
        </w:numPr>
      </w:pPr>
      <w:r>
        <w:rPr>
          <w:b/>
          <w:bCs/>
        </w:rPr>
        <w:t>Platform Adoption</w:t>
      </w:r>
    </w:p>
    <w:p w14:paraId="656573A6" w14:textId="77777777" w:rsidR="00BE38B6" w:rsidRDefault="00000000" w:rsidP="00C92311">
      <w:pPr>
        <w:pStyle w:val="Compact"/>
        <w:numPr>
          <w:ilvl w:val="1"/>
          <w:numId w:val="3"/>
        </w:numPr>
      </w:pPr>
      <w:r>
        <w:t>Target: 80% of invited users actively using platform within 2 months</w:t>
      </w:r>
    </w:p>
    <w:p w14:paraId="00128A37" w14:textId="77777777" w:rsidR="00BE38B6" w:rsidRDefault="00000000" w:rsidP="00C92311">
      <w:pPr>
        <w:pStyle w:val="Compact"/>
        <w:numPr>
          <w:ilvl w:val="1"/>
          <w:numId w:val="3"/>
        </w:numPr>
      </w:pPr>
      <w:r>
        <w:t>Measurement: Monthly active users / Total registered users</w:t>
      </w:r>
    </w:p>
    <w:p w14:paraId="624D0A77" w14:textId="77777777" w:rsidR="00BE38B6" w:rsidRDefault="00000000" w:rsidP="00C92311">
      <w:pPr>
        <w:pStyle w:val="Compact"/>
        <w:numPr>
          <w:ilvl w:val="1"/>
          <w:numId w:val="3"/>
        </w:numPr>
      </w:pPr>
      <w:r>
        <w:t>Success threshold: &gt;=5 organizations onboarded for beta</w:t>
      </w:r>
    </w:p>
    <w:p w14:paraId="409750B2" w14:textId="77777777" w:rsidR="00BE38B6" w:rsidRDefault="00000000" w:rsidP="00C92311">
      <w:pPr>
        <w:pStyle w:val="Compact"/>
        <w:numPr>
          <w:ilvl w:val="0"/>
          <w:numId w:val="1"/>
        </w:numPr>
      </w:pPr>
      <w:r>
        <w:rPr>
          <w:b/>
          <w:bCs/>
        </w:rPr>
        <w:t>Test Coverage Improvement</w:t>
      </w:r>
    </w:p>
    <w:p w14:paraId="07FF9F80" w14:textId="77777777" w:rsidR="00BE38B6" w:rsidRDefault="00000000" w:rsidP="00C92311">
      <w:pPr>
        <w:pStyle w:val="Compact"/>
        <w:numPr>
          <w:ilvl w:val="1"/>
          <w:numId w:val="4"/>
        </w:numPr>
      </w:pPr>
      <w:r>
        <w:t>Target: 40% improvement in test coverage visibility</w:t>
      </w:r>
    </w:p>
    <w:p w14:paraId="74969503" w14:textId="77777777" w:rsidR="00BE38B6" w:rsidRDefault="00000000" w:rsidP="00C92311">
      <w:pPr>
        <w:pStyle w:val="Compact"/>
        <w:numPr>
          <w:ilvl w:val="1"/>
          <w:numId w:val="4"/>
        </w:numPr>
      </w:pPr>
      <w:r>
        <w:t>Measurement: Percentage of specs with tracked status vs. undocumented</w:t>
      </w:r>
    </w:p>
    <w:p w14:paraId="4FDF980A" w14:textId="77777777" w:rsidR="00BE38B6" w:rsidRDefault="00000000" w:rsidP="00C92311">
      <w:pPr>
        <w:pStyle w:val="Compact"/>
        <w:numPr>
          <w:ilvl w:val="1"/>
          <w:numId w:val="4"/>
        </w:numPr>
      </w:pPr>
      <w:r>
        <w:t>Success threshold: 90% of test specs have associated status tracking</w:t>
      </w:r>
    </w:p>
    <w:p w14:paraId="4FD88C87" w14:textId="77777777" w:rsidR="00BE38B6" w:rsidRDefault="00000000" w:rsidP="00C92311">
      <w:pPr>
        <w:pStyle w:val="Compact"/>
        <w:numPr>
          <w:ilvl w:val="0"/>
          <w:numId w:val="1"/>
        </w:numPr>
      </w:pPr>
      <w:r>
        <w:rPr>
          <w:b/>
          <w:bCs/>
        </w:rPr>
        <w:t>User Satisfaction</w:t>
      </w:r>
    </w:p>
    <w:p w14:paraId="4193E92A" w14:textId="77777777" w:rsidR="00BE38B6" w:rsidRDefault="00000000" w:rsidP="00C92311">
      <w:pPr>
        <w:pStyle w:val="Compact"/>
        <w:numPr>
          <w:ilvl w:val="1"/>
          <w:numId w:val="5"/>
        </w:numPr>
      </w:pPr>
      <w:r>
        <w:t>Target: Net Promoter Score (NPS) &gt;= 40</w:t>
      </w:r>
    </w:p>
    <w:p w14:paraId="6264CD18" w14:textId="77777777" w:rsidR="00BE38B6" w:rsidRDefault="00000000" w:rsidP="00C92311">
      <w:pPr>
        <w:pStyle w:val="Compact"/>
        <w:numPr>
          <w:ilvl w:val="1"/>
          <w:numId w:val="5"/>
        </w:numPr>
      </w:pPr>
      <w:r>
        <w:t>Measurement: User survey responses</w:t>
      </w:r>
    </w:p>
    <w:p w14:paraId="501CED95" w14:textId="77777777" w:rsidR="00BE38B6" w:rsidRDefault="00000000" w:rsidP="00C92311">
      <w:pPr>
        <w:pStyle w:val="Compact"/>
        <w:numPr>
          <w:ilvl w:val="1"/>
          <w:numId w:val="5"/>
        </w:numPr>
      </w:pPr>
      <w:r>
        <w:t>Success threshold: &gt;=70% users rate experience as “Good” or “Excellent”</w:t>
      </w:r>
    </w:p>
    <w:p w14:paraId="00D33B22" w14:textId="77777777" w:rsidR="00BE38B6" w:rsidRDefault="00000000" w:rsidP="00C92311">
      <w:pPr>
        <w:pStyle w:val="Compact"/>
        <w:numPr>
          <w:ilvl w:val="0"/>
          <w:numId w:val="1"/>
        </w:numPr>
      </w:pPr>
      <w:r>
        <w:rPr>
          <w:b/>
          <w:bCs/>
        </w:rPr>
        <w:t>System Performance</w:t>
      </w:r>
    </w:p>
    <w:p w14:paraId="42903E33" w14:textId="77777777" w:rsidR="00BE38B6" w:rsidRDefault="00000000" w:rsidP="00C92311">
      <w:pPr>
        <w:pStyle w:val="Compact"/>
        <w:numPr>
          <w:ilvl w:val="1"/>
          <w:numId w:val="6"/>
        </w:numPr>
      </w:pPr>
      <w:r>
        <w:t>Target: Page load time &lt; 2 seconds, AI generation &lt; 60 seconds</w:t>
      </w:r>
    </w:p>
    <w:p w14:paraId="32AF02DF" w14:textId="77777777" w:rsidR="00BE38B6" w:rsidRDefault="00000000" w:rsidP="00C92311">
      <w:pPr>
        <w:pStyle w:val="Compact"/>
        <w:numPr>
          <w:ilvl w:val="1"/>
          <w:numId w:val="6"/>
        </w:numPr>
      </w:pPr>
      <w:r>
        <w:t>Measurement: Performance monitoring metrics</w:t>
      </w:r>
    </w:p>
    <w:p w14:paraId="7F0DE9DE" w14:textId="77777777" w:rsidR="00BE38B6" w:rsidRDefault="00000000" w:rsidP="00C92311">
      <w:pPr>
        <w:pStyle w:val="Compact"/>
        <w:numPr>
          <w:ilvl w:val="1"/>
          <w:numId w:val="6"/>
        </w:numPr>
      </w:pPr>
      <w:r>
        <w:t>Success threshold: 95th percentile within targets</w:t>
      </w:r>
    </w:p>
    <w:p w14:paraId="53D1E714" w14:textId="77777777" w:rsidR="00BE38B6" w:rsidRDefault="00000000" w:rsidP="00C92311">
      <w:pPr>
        <w:pStyle w:val="Compact"/>
        <w:numPr>
          <w:ilvl w:val="0"/>
          <w:numId w:val="1"/>
        </w:numPr>
      </w:pPr>
      <w:r>
        <w:rPr>
          <w:b/>
          <w:bCs/>
        </w:rPr>
        <w:t>CI/CD Integration Success</w:t>
      </w:r>
    </w:p>
    <w:p w14:paraId="369AC6A7" w14:textId="77777777" w:rsidR="00BE38B6" w:rsidRDefault="00000000" w:rsidP="00C92311">
      <w:pPr>
        <w:pStyle w:val="Compact"/>
        <w:numPr>
          <w:ilvl w:val="1"/>
          <w:numId w:val="7"/>
        </w:numPr>
      </w:pPr>
      <w:r>
        <w:t>Target: Automated test result sync in &gt;=80% of connected repositories</w:t>
      </w:r>
    </w:p>
    <w:p w14:paraId="6AC3CD15" w14:textId="77777777" w:rsidR="00BE38B6" w:rsidRDefault="00000000" w:rsidP="00C92311">
      <w:pPr>
        <w:pStyle w:val="Compact"/>
        <w:numPr>
          <w:ilvl w:val="1"/>
          <w:numId w:val="7"/>
        </w:numPr>
      </w:pPr>
      <w:r>
        <w:t>Measurement: Successful sync events / Total test runs</w:t>
      </w:r>
    </w:p>
    <w:p w14:paraId="749F855A" w14:textId="77777777" w:rsidR="00BE38B6" w:rsidRDefault="00000000" w:rsidP="00C92311">
      <w:pPr>
        <w:pStyle w:val="Compact"/>
        <w:numPr>
          <w:ilvl w:val="1"/>
          <w:numId w:val="7"/>
        </w:numPr>
      </w:pPr>
      <w:r>
        <w:t>Success threshold: Zero data loss, &lt; 5-minute sync delay</w:t>
      </w:r>
    </w:p>
    <w:p w14:paraId="26CBCF06" w14:textId="77777777" w:rsidR="00BE38B6" w:rsidRDefault="00DC32F7">
      <w:r>
        <w:rPr>
          <w:noProof/>
        </w:rPr>
        <w:pict w14:anchorId="772065DB">
          <v:rect id="_x0000_i1057" alt="" style="width:468pt;height:.05pt;mso-width-percent:0;mso-height-percent:0;mso-width-percent:0;mso-height-percent:0" o:hralign="center" o:hrstd="t" o:hr="t"/>
        </w:pict>
      </w:r>
    </w:p>
    <w:p w14:paraId="73D1E049" w14:textId="77777777" w:rsidR="00BE38B6" w:rsidRDefault="00000000">
      <w:pPr>
        <w:pStyle w:val="Heading2"/>
      </w:pPr>
      <w:bookmarkStart w:id="4" w:name="scope"/>
      <w:bookmarkEnd w:id="1"/>
      <w:bookmarkEnd w:id="3"/>
      <w:r>
        <w:lastRenderedPageBreak/>
        <w:t>3. Scope</w:t>
      </w:r>
    </w:p>
    <w:p w14:paraId="559638D2" w14:textId="77777777" w:rsidR="00BE38B6" w:rsidRDefault="00000000">
      <w:pPr>
        <w:pStyle w:val="Heading3"/>
      </w:pPr>
      <w:bookmarkStart w:id="5" w:name="in-scope"/>
      <w:r>
        <w:t>3.1 In-Scope</w:t>
      </w:r>
    </w:p>
    <w:p w14:paraId="7F0EA421" w14:textId="77777777" w:rsidR="00BE38B6" w:rsidRDefault="00000000">
      <w:pPr>
        <w:pStyle w:val="FirstParagraph"/>
      </w:pPr>
      <w:r>
        <w:rPr>
          <w:b/>
          <w:bCs/>
        </w:rPr>
        <w:t>Core Functionality:</w:t>
      </w:r>
      <w:r>
        <w:t xml:space="preserve"> 1. </w:t>
      </w:r>
      <w:r>
        <w:rPr>
          <w:b/>
          <w:bCs/>
        </w:rPr>
        <w:t>Test Specification Management</w:t>
      </w:r>
      <w:r>
        <w:t xml:space="preserve"> - Hierarchical organization (Folders → Specs → Requirements → Tests) - CRUD operations for all entities - Drag-and-drop reordering - Rich text descriptions and documentation</w:t>
      </w:r>
    </w:p>
    <w:p w14:paraId="6FBB9001" w14:textId="77777777" w:rsidR="00BE38B6" w:rsidRDefault="00000000" w:rsidP="00C92311">
      <w:pPr>
        <w:pStyle w:val="Compact"/>
        <w:numPr>
          <w:ilvl w:val="0"/>
          <w:numId w:val="8"/>
        </w:numPr>
      </w:pPr>
      <w:r>
        <w:rPr>
          <w:b/>
          <w:bCs/>
        </w:rPr>
        <w:t>AI-Powered Test Code Generation</w:t>
      </w:r>
    </w:p>
    <w:p w14:paraId="09906689" w14:textId="77777777" w:rsidR="00BE38B6" w:rsidRDefault="00000000" w:rsidP="00C92311">
      <w:pPr>
        <w:pStyle w:val="Compact"/>
        <w:numPr>
          <w:ilvl w:val="1"/>
          <w:numId w:val="9"/>
        </w:numPr>
      </w:pPr>
      <w:r>
        <w:t>Vitest framework support</w:t>
      </w:r>
    </w:p>
    <w:p w14:paraId="03BA461A" w14:textId="77777777" w:rsidR="00BE38B6" w:rsidRDefault="00000000" w:rsidP="00C92311">
      <w:pPr>
        <w:pStyle w:val="Compact"/>
        <w:numPr>
          <w:ilvl w:val="1"/>
          <w:numId w:val="9"/>
        </w:numPr>
      </w:pPr>
      <w:r>
        <w:t>AI SDK integration for intelligent code generation</w:t>
      </w:r>
    </w:p>
    <w:p w14:paraId="1C200CFE" w14:textId="77777777" w:rsidR="00BE38B6" w:rsidRDefault="00000000" w:rsidP="00C92311">
      <w:pPr>
        <w:pStyle w:val="Compact"/>
        <w:numPr>
          <w:ilvl w:val="1"/>
          <w:numId w:val="9"/>
        </w:numPr>
      </w:pPr>
      <w:r>
        <w:t>Context-aware test generation based on requirements</w:t>
      </w:r>
    </w:p>
    <w:p w14:paraId="149F32EF" w14:textId="77777777" w:rsidR="00BE38B6" w:rsidRDefault="00000000" w:rsidP="00C92311">
      <w:pPr>
        <w:pStyle w:val="Compact"/>
        <w:numPr>
          <w:ilvl w:val="1"/>
          <w:numId w:val="9"/>
        </w:numPr>
      </w:pPr>
      <w:r>
        <w:t>Code review and editing capabilities</w:t>
      </w:r>
    </w:p>
    <w:p w14:paraId="3A71B951" w14:textId="77777777" w:rsidR="00BE38B6" w:rsidRDefault="00000000" w:rsidP="00C92311">
      <w:pPr>
        <w:pStyle w:val="Compact"/>
        <w:numPr>
          <w:ilvl w:val="0"/>
          <w:numId w:val="8"/>
        </w:numPr>
      </w:pPr>
      <w:r>
        <w:rPr>
          <w:b/>
          <w:bCs/>
        </w:rPr>
        <w:t>Multi-Organization Support</w:t>
      </w:r>
    </w:p>
    <w:p w14:paraId="37DF1EA2" w14:textId="77777777" w:rsidR="00BE38B6" w:rsidRDefault="00000000" w:rsidP="00C92311">
      <w:pPr>
        <w:pStyle w:val="Compact"/>
        <w:numPr>
          <w:ilvl w:val="1"/>
          <w:numId w:val="10"/>
        </w:numPr>
      </w:pPr>
      <w:r>
        <w:t>Organization creation and management</w:t>
      </w:r>
    </w:p>
    <w:p w14:paraId="05A70E43" w14:textId="77777777" w:rsidR="00BE38B6" w:rsidRDefault="00000000" w:rsidP="00C92311">
      <w:pPr>
        <w:pStyle w:val="Compact"/>
        <w:numPr>
          <w:ilvl w:val="1"/>
          <w:numId w:val="10"/>
        </w:numPr>
      </w:pPr>
      <w:r>
        <w:t>Role-based access control (Owner, Admin, Member)</w:t>
      </w:r>
    </w:p>
    <w:p w14:paraId="74DAD8E8" w14:textId="77777777" w:rsidR="00BE38B6" w:rsidRDefault="00000000" w:rsidP="00C92311">
      <w:pPr>
        <w:pStyle w:val="Compact"/>
        <w:numPr>
          <w:ilvl w:val="1"/>
          <w:numId w:val="10"/>
        </w:numPr>
      </w:pPr>
      <w:r>
        <w:t>Team invitation system</w:t>
      </w:r>
    </w:p>
    <w:p w14:paraId="0AC041CF" w14:textId="77777777" w:rsidR="00BE38B6" w:rsidRDefault="00000000" w:rsidP="00C92311">
      <w:pPr>
        <w:pStyle w:val="Compact"/>
        <w:numPr>
          <w:ilvl w:val="1"/>
          <w:numId w:val="10"/>
        </w:numPr>
      </w:pPr>
      <w:r>
        <w:t>Organization-level isolation</w:t>
      </w:r>
    </w:p>
    <w:p w14:paraId="0CA9498A" w14:textId="77777777" w:rsidR="00BE38B6" w:rsidRDefault="00000000" w:rsidP="00C92311">
      <w:pPr>
        <w:pStyle w:val="Compact"/>
        <w:numPr>
          <w:ilvl w:val="0"/>
          <w:numId w:val="8"/>
        </w:numPr>
      </w:pPr>
      <w:r>
        <w:rPr>
          <w:b/>
          <w:bCs/>
        </w:rPr>
        <w:t>Test Status Tracking and Reporting</w:t>
      </w:r>
    </w:p>
    <w:p w14:paraId="5576F478" w14:textId="77777777" w:rsidR="00BE38B6" w:rsidRDefault="00000000" w:rsidP="00C92311">
      <w:pPr>
        <w:pStyle w:val="Compact"/>
        <w:numPr>
          <w:ilvl w:val="1"/>
          <w:numId w:val="11"/>
        </w:numPr>
      </w:pPr>
      <w:r>
        <w:t>Real-time status updates (passed, failed, pending, skipped, etc.)</w:t>
      </w:r>
    </w:p>
    <w:p w14:paraId="4F8D886B" w14:textId="77777777" w:rsidR="00BE38B6" w:rsidRDefault="00000000" w:rsidP="00C92311">
      <w:pPr>
        <w:pStyle w:val="Compact"/>
        <w:numPr>
          <w:ilvl w:val="1"/>
          <w:numId w:val="11"/>
        </w:numPr>
      </w:pPr>
      <w:r>
        <w:t>Aggregated status at spec level</w:t>
      </w:r>
    </w:p>
    <w:p w14:paraId="03B74F23" w14:textId="77777777" w:rsidR="00BE38B6" w:rsidRDefault="00000000" w:rsidP="00C92311">
      <w:pPr>
        <w:pStyle w:val="Compact"/>
        <w:numPr>
          <w:ilvl w:val="1"/>
          <w:numId w:val="11"/>
        </w:numPr>
      </w:pPr>
      <w:r>
        <w:t>Visual status indicators</w:t>
      </w:r>
    </w:p>
    <w:p w14:paraId="2A639229" w14:textId="77777777" w:rsidR="00BE38B6" w:rsidRDefault="00000000" w:rsidP="00C92311">
      <w:pPr>
        <w:pStyle w:val="Compact"/>
        <w:numPr>
          <w:ilvl w:val="1"/>
          <w:numId w:val="11"/>
        </w:numPr>
      </w:pPr>
      <w:r>
        <w:t>Basic reporting dashboards</w:t>
      </w:r>
    </w:p>
    <w:p w14:paraId="48EAFB52" w14:textId="77777777" w:rsidR="00BE38B6" w:rsidRDefault="00000000" w:rsidP="00C92311">
      <w:pPr>
        <w:pStyle w:val="Compact"/>
        <w:numPr>
          <w:ilvl w:val="0"/>
          <w:numId w:val="8"/>
        </w:numPr>
      </w:pPr>
      <w:r>
        <w:rPr>
          <w:b/>
          <w:bCs/>
        </w:rPr>
        <w:t>Authentication and User Management</w:t>
      </w:r>
    </w:p>
    <w:p w14:paraId="79B85D1D" w14:textId="77777777" w:rsidR="00BE38B6" w:rsidRDefault="00000000" w:rsidP="00C92311">
      <w:pPr>
        <w:pStyle w:val="Compact"/>
        <w:numPr>
          <w:ilvl w:val="1"/>
          <w:numId w:val="12"/>
        </w:numPr>
      </w:pPr>
      <w:r>
        <w:t>Email/password authentication via Better Auth</w:t>
      </w:r>
    </w:p>
    <w:p w14:paraId="30D92A0E" w14:textId="77777777" w:rsidR="00BE38B6" w:rsidRDefault="00000000" w:rsidP="00C92311">
      <w:pPr>
        <w:pStyle w:val="Compact"/>
        <w:numPr>
          <w:ilvl w:val="1"/>
          <w:numId w:val="12"/>
        </w:numPr>
      </w:pPr>
      <w:r>
        <w:t>User profile management</w:t>
      </w:r>
    </w:p>
    <w:p w14:paraId="162F32FB" w14:textId="77777777" w:rsidR="00BE38B6" w:rsidRDefault="00000000" w:rsidP="00C92311">
      <w:pPr>
        <w:pStyle w:val="Compact"/>
        <w:numPr>
          <w:ilvl w:val="1"/>
          <w:numId w:val="12"/>
        </w:numPr>
      </w:pPr>
      <w:r>
        <w:t>Session management</w:t>
      </w:r>
    </w:p>
    <w:p w14:paraId="2BC37D22" w14:textId="77777777" w:rsidR="00BE38B6" w:rsidRDefault="00000000" w:rsidP="00C92311">
      <w:pPr>
        <w:pStyle w:val="Compact"/>
        <w:numPr>
          <w:ilvl w:val="1"/>
          <w:numId w:val="12"/>
        </w:numPr>
      </w:pPr>
      <w:r>
        <w:t>Secure password handling</w:t>
      </w:r>
    </w:p>
    <w:p w14:paraId="05A452CD" w14:textId="77777777" w:rsidR="00BE38B6" w:rsidRDefault="00000000" w:rsidP="00C92311">
      <w:pPr>
        <w:pStyle w:val="Compact"/>
        <w:numPr>
          <w:ilvl w:val="0"/>
          <w:numId w:val="8"/>
        </w:numPr>
      </w:pPr>
      <w:r>
        <w:rPr>
          <w:b/>
          <w:bCs/>
        </w:rPr>
        <w:t>CI/CD Integration (GitHub Actions)</w:t>
      </w:r>
    </w:p>
    <w:p w14:paraId="0C0946F6" w14:textId="77777777" w:rsidR="00BE38B6" w:rsidRDefault="00000000" w:rsidP="00C92311">
      <w:pPr>
        <w:pStyle w:val="Compact"/>
        <w:numPr>
          <w:ilvl w:val="1"/>
          <w:numId w:val="13"/>
        </w:numPr>
      </w:pPr>
      <w:r>
        <w:t>GitHub Actions API integration</w:t>
      </w:r>
    </w:p>
    <w:p w14:paraId="5AF3FF97" w14:textId="77777777" w:rsidR="00BE38B6" w:rsidRDefault="00000000" w:rsidP="00C92311">
      <w:pPr>
        <w:pStyle w:val="Compact"/>
        <w:numPr>
          <w:ilvl w:val="1"/>
          <w:numId w:val="13"/>
        </w:numPr>
      </w:pPr>
      <w:r>
        <w:t>Automated test result synchronization</w:t>
      </w:r>
    </w:p>
    <w:p w14:paraId="5DA134D9" w14:textId="77777777" w:rsidR="00BE38B6" w:rsidRDefault="00000000" w:rsidP="00C92311">
      <w:pPr>
        <w:pStyle w:val="Compact"/>
        <w:numPr>
          <w:ilvl w:val="1"/>
          <w:numId w:val="13"/>
        </w:numPr>
      </w:pPr>
      <w:r>
        <w:t>Test status updates from CI/CD runs</w:t>
      </w:r>
    </w:p>
    <w:p w14:paraId="0C753F61" w14:textId="77777777" w:rsidR="00BE38B6" w:rsidRDefault="00000000" w:rsidP="00C92311">
      <w:pPr>
        <w:pStyle w:val="Compact"/>
        <w:numPr>
          <w:ilvl w:val="1"/>
          <w:numId w:val="13"/>
        </w:numPr>
      </w:pPr>
      <w:r>
        <w:t>Webhook support for real-time updates</w:t>
      </w:r>
    </w:p>
    <w:p w14:paraId="090D17DA" w14:textId="77777777" w:rsidR="00BE38B6" w:rsidRDefault="00000000" w:rsidP="00C92311">
      <w:pPr>
        <w:pStyle w:val="Compact"/>
        <w:numPr>
          <w:ilvl w:val="0"/>
          <w:numId w:val="8"/>
        </w:numPr>
      </w:pPr>
      <w:r>
        <w:rPr>
          <w:b/>
          <w:bCs/>
        </w:rPr>
        <w:t>Docker Containerization</w:t>
      </w:r>
    </w:p>
    <w:p w14:paraId="5658AEBB" w14:textId="77777777" w:rsidR="00BE38B6" w:rsidRDefault="00000000" w:rsidP="00C92311">
      <w:pPr>
        <w:pStyle w:val="Compact"/>
        <w:numPr>
          <w:ilvl w:val="1"/>
          <w:numId w:val="14"/>
        </w:numPr>
      </w:pPr>
      <w:r>
        <w:t>Dockerfile for application deployment</w:t>
      </w:r>
    </w:p>
    <w:p w14:paraId="2334200A" w14:textId="77777777" w:rsidR="00BE38B6" w:rsidRDefault="00000000" w:rsidP="00C92311">
      <w:pPr>
        <w:pStyle w:val="Compact"/>
        <w:numPr>
          <w:ilvl w:val="1"/>
          <w:numId w:val="14"/>
        </w:numPr>
      </w:pPr>
      <w:r>
        <w:t>Docker Compose for local development</w:t>
      </w:r>
    </w:p>
    <w:p w14:paraId="21BDECE3" w14:textId="77777777" w:rsidR="00BE38B6" w:rsidRDefault="00000000" w:rsidP="00C92311">
      <w:pPr>
        <w:pStyle w:val="Compact"/>
        <w:numPr>
          <w:ilvl w:val="1"/>
          <w:numId w:val="14"/>
        </w:numPr>
      </w:pPr>
      <w:r>
        <w:t>Container optimization for cloud deployment</w:t>
      </w:r>
    </w:p>
    <w:p w14:paraId="0E357E5C" w14:textId="77777777" w:rsidR="00BE38B6" w:rsidRDefault="00000000">
      <w:pPr>
        <w:pStyle w:val="Heading3"/>
      </w:pPr>
      <w:bookmarkStart w:id="6" w:name="out-of-scope"/>
      <w:bookmarkEnd w:id="5"/>
      <w:r>
        <w:lastRenderedPageBreak/>
        <w:t>3.2 Out-of-Scope</w:t>
      </w:r>
    </w:p>
    <w:p w14:paraId="353D443F" w14:textId="77777777" w:rsidR="00BE38B6" w:rsidRDefault="00000000">
      <w:pPr>
        <w:pStyle w:val="FirstParagraph"/>
      </w:pPr>
      <w:r>
        <w:rPr>
          <w:b/>
          <w:bCs/>
        </w:rPr>
        <w:t>Explicitly Excluded from Current Phase:</w:t>
      </w:r>
      <w:r>
        <w:t xml:space="preserve"> 1. </w:t>
      </w:r>
      <w:r>
        <w:rPr>
          <w:b/>
          <w:bCs/>
        </w:rPr>
        <w:t>Test Execution Engine</w:t>
      </w:r>
      <w:r>
        <w:t xml:space="preserve"> - Automaspec manages specifications and code, but does not run tests - Test execution handled by external test runners (Vitest, CI/CD)</w:t>
      </w:r>
    </w:p>
    <w:p w14:paraId="0A7000E7" w14:textId="77777777" w:rsidR="00BE38B6" w:rsidRDefault="00000000" w:rsidP="00C92311">
      <w:pPr>
        <w:pStyle w:val="Compact"/>
        <w:numPr>
          <w:ilvl w:val="0"/>
          <w:numId w:val="15"/>
        </w:numPr>
      </w:pPr>
      <w:r>
        <w:rPr>
          <w:b/>
          <w:bCs/>
        </w:rPr>
        <w:t>Mobile Applications</w:t>
      </w:r>
    </w:p>
    <w:p w14:paraId="05DF537F" w14:textId="77777777" w:rsidR="00BE38B6" w:rsidRDefault="00000000" w:rsidP="00C92311">
      <w:pPr>
        <w:pStyle w:val="Compact"/>
        <w:numPr>
          <w:ilvl w:val="1"/>
          <w:numId w:val="16"/>
        </w:numPr>
      </w:pPr>
      <w:r>
        <w:t>No native iOS or Android applications</w:t>
      </w:r>
    </w:p>
    <w:p w14:paraId="6392DDBE" w14:textId="77777777" w:rsidR="00BE38B6" w:rsidRDefault="00000000" w:rsidP="00C92311">
      <w:pPr>
        <w:pStyle w:val="Compact"/>
        <w:numPr>
          <w:ilvl w:val="1"/>
          <w:numId w:val="16"/>
        </w:numPr>
      </w:pPr>
      <w:r>
        <w:t>Responsive web design for mobile browsers only</w:t>
      </w:r>
    </w:p>
    <w:p w14:paraId="14519B1E" w14:textId="77777777" w:rsidR="00BE38B6" w:rsidRDefault="00000000" w:rsidP="00C92311">
      <w:pPr>
        <w:pStyle w:val="Compact"/>
        <w:numPr>
          <w:ilvl w:val="0"/>
          <w:numId w:val="15"/>
        </w:numPr>
      </w:pPr>
      <w:r>
        <w:rPr>
          <w:b/>
          <w:bCs/>
        </w:rPr>
        <w:t>Multi-Framework Support</w:t>
      </w:r>
      <w:r>
        <w:t xml:space="preserve"> (Future Phase)</w:t>
      </w:r>
    </w:p>
    <w:p w14:paraId="19B88041" w14:textId="77777777" w:rsidR="00BE38B6" w:rsidRDefault="00000000" w:rsidP="00C92311">
      <w:pPr>
        <w:pStyle w:val="Compact"/>
        <w:numPr>
          <w:ilvl w:val="1"/>
          <w:numId w:val="17"/>
        </w:numPr>
      </w:pPr>
      <w:r>
        <w:t>Current version supports Vitest only</w:t>
      </w:r>
    </w:p>
    <w:p w14:paraId="561CF37C" w14:textId="77777777" w:rsidR="00BE38B6" w:rsidRDefault="00000000" w:rsidP="00C92311">
      <w:pPr>
        <w:pStyle w:val="Compact"/>
        <w:numPr>
          <w:ilvl w:val="1"/>
          <w:numId w:val="17"/>
        </w:numPr>
      </w:pPr>
      <w:r>
        <w:t>Jest, Playwright, Cypress support planned for future releases</w:t>
      </w:r>
    </w:p>
    <w:p w14:paraId="2FB5CCE4" w14:textId="77777777" w:rsidR="00BE38B6" w:rsidRDefault="00000000" w:rsidP="00C92311">
      <w:pPr>
        <w:pStyle w:val="Compact"/>
        <w:numPr>
          <w:ilvl w:val="0"/>
          <w:numId w:val="15"/>
        </w:numPr>
      </w:pPr>
      <w:r>
        <w:rPr>
          <w:b/>
          <w:bCs/>
        </w:rPr>
        <w:t>Jira Integration</w:t>
      </w:r>
      <w:r>
        <w:t xml:space="preserve"> (Future Phase)</w:t>
      </w:r>
    </w:p>
    <w:p w14:paraId="6C820F6E" w14:textId="77777777" w:rsidR="00BE38B6" w:rsidRDefault="00000000" w:rsidP="00C92311">
      <w:pPr>
        <w:pStyle w:val="Compact"/>
        <w:numPr>
          <w:ilvl w:val="1"/>
          <w:numId w:val="18"/>
        </w:numPr>
      </w:pPr>
      <w:r>
        <w:t>Integration with Jira for issue tracking</w:t>
      </w:r>
    </w:p>
    <w:p w14:paraId="5496EF89" w14:textId="77777777" w:rsidR="00BE38B6" w:rsidRDefault="00000000" w:rsidP="00C92311">
      <w:pPr>
        <w:pStyle w:val="Compact"/>
        <w:numPr>
          <w:ilvl w:val="1"/>
          <w:numId w:val="18"/>
        </w:numPr>
      </w:pPr>
      <w:r>
        <w:t>Bidirectional sync with Jira test management</w:t>
      </w:r>
    </w:p>
    <w:p w14:paraId="3D704F49" w14:textId="77777777" w:rsidR="00BE38B6" w:rsidRDefault="00000000" w:rsidP="00C92311">
      <w:pPr>
        <w:pStyle w:val="Compact"/>
        <w:numPr>
          <w:ilvl w:val="1"/>
          <w:numId w:val="18"/>
        </w:numPr>
      </w:pPr>
      <w:r>
        <w:t>Planned as post-MVP feature</w:t>
      </w:r>
    </w:p>
    <w:p w14:paraId="189E684E" w14:textId="77777777" w:rsidR="00BE38B6" w:rsidRDefault="00000000" w:rsidP="00C92311">
      <w:pPr>
        <w:pStyle w:val="Compact"/>
        <w:numPr>
          <w:ilvl w:val="0"/>
          <w:numId w:val="15"/>
        </w:numPr>
      </w:pPr>
      <w:r>
        <w:rPr>
          <w:b/>
          <w:bCs/>
        </w:rPr>
        <w:t>Advanced Analytics and Reporting</w:t>
      </w:r>
      <w:r>
        <w:t xml:space="preserve"> (Future Phase)</w:t>
      </w:r>
    </w:p>
    <w:p w14:paraId="10144870" w14:textId="77777777" w:rsidR="00BE38B6" w:rsidRDefault="00000000" w:rsidP="00C92311">
      <w:pPr>
        <w:pStyle w:val="Compact"/>
        <w:numPr>
          <w:ilvl w:val="1"/>
          <w:numId w:val="19"/>
        </w:numPr>
      </w:pPr>
      <w:r>
        <w:t>Custom report builders</w:t>
      </w:r>
    </w:p>
    <w:p w14:paraId="752BAAD4" w14:textId="77777777" w:rsidR="00BE38B6" w:rsidRDefault="00000000" w:rsidP="00C92311">
      <w:pPr>
        <w:pStyle w:val="Compact"/>
        <w:numPr>
          <w:ilvl w:val="1"/>
          <w:numId w:val="19"/>
        </w:numPr>
      </w:pPr>
      <w:r>
        <w:t>Trend analysis and historical data</w:t>
      </w:r>
    </w:p>
    <w:p w14:paraId="2745856C" w14:textId="77777777" w:rsidR="00BE38B6" w:rsidRDefault="00000000" w:rsidP="00C92311">
      <w:pPr>
        <w:pStyle w:val="Compact"/>
        <w:numPr>
          <w:ilvl w:val="1"/>
          <w:numId w:val="19"/>
        </w:numPr>
      </w:pPr>
      <w:r>
        <w:t>Predictive quality metrics</w:t>
      </w:r>
    </w:p>
    <w:p w14:paraId="311C4432" w14:textId="77777777" w:rsidR="00BE38B6" w:rsidRDefault="00000000">
      <w:pPr>
        <w:pStyle w:val="Heading3"/>
      </w:pPr>
      <w:bookmarkStart w:id="7" w:name="assumptions"/>
      <w:bookmarkEnd w:id="6"/>
      <w:r>
        <w:t>3.3 Assumptions</w:t>
      </w:r>
    </w:p>
    <w:p w14:paraId="24710257" w14:textId="77777777" w:rsidR="00BE38B6" w:rsidRDefault="00000000">
      <w:pPr>
        <w:pStyle w:val="FirstParagraph"/>
      </w:pPr>
      <w:r>
        <w:t>The project is built on the following key assumptions:</w:t>
      </w:r>
    </w:p>
    <w:p w14:paraId="1E7384B8" w14:textId="77777777" w:rsidR="00BE38B6" w:rsidRDefault="00000000" w:rsidP="00C92311">
      <w:pPr>
        <w:pStyle w:val="Compact"/>
        <w:numPr>
          <w:ilvl w:val="0"/>
          <w:numId w:val="20"/>
        </w:numPr>
      </w:pPr>
      <w:r>
        <w:rPr>
          <w:b/>
          <w:bCs/>
        </w:rPr>
        <w:t>User Competency</w:t>
      </w:r>
    </w:p>
    <w:p w14:paraId="50B75AC3" w14:textId="77777777" w:rsidR="00BE38B6" w:rsidRDefault="00000000" w:rsidP="00C92311">
      <w:pPr>
        <w:pStyle w:val="Compact"/>
        <w:numPr>
          <w:ilvl w:val="1"/>
          <w:numId w:val="21"/>
        </w:numPr>
      </w:pPr>
      <w:r>
        <w:t>Users have basic knowledge of software testing concepts</w:t>
      </w:r>
    </w:p>
    <w:p w14:paraId="2521D577" w14:textId="77777777" w:rsidR="00BE38B6" w:rsidRDefault="00000000" w:rsidP="00C92311">
      <w:pPr>
        <w:pStyle w:val="Compact"/>
        <w:numPr>
          <w:ilvl w:val="1"/>
          <w:numId w:val="21"/>
        </w:numPr>
      </w:pPr>
      <w:r>
        <w:t>Users are familiar with Vitest testing framework</w:t>
      </w:r>
    </w:p>
    <w:p w14:paraId="1E06FBEB" w14:textId="77777777" w:rsidR="00BE38B6" w:rsidRDefault="00000000" w:rsidP="00C92311">
      <w:pPr>
        <w:pStyle w:val="Compact"/>
        <w:numPr>
          <w:ilvl w:val="1"/>
          <w:numId w:val="21"/>
        </w:numPr>
      </w:pPr>
      <w:r>
        <w:t>Users understand version control and CI/CD basics</w:t>
      </w:r>
    </w:p>
    <w:p w14:paraId="0CFB1701" w14:textId="77777777" w:rsidR="00BE38B6" w:rsidRDefault="00000000" w:rsidP="00C92311">
      <w:pPr>
        <w:pStyle w:val="Compact"/>
        <w:numPr>
          <w:ilvl w:val="0"/>
          <w:numId w:val="20"/>
        </w:numPr>
      </w:pPr>
      <w:r>
        <w:rPr>
          <w:b/>
          <w:bCs/>
        </w:rPr>
        <w:t>Technical Environment</w:t>
      </w:r>
    </w:p>
    <w:p w14:paraId="17AE306C" w14:textId="77777777" w:rsidR="00BE38B6" w:rsidRDefault="00000000" w:rsidP="00C92311">
      <w:pPr>
        <w:pStyle w:val="Compact"/>
        <w:numPr>
          <w:ilvl w:val="1"/>
          <w:numId w:val="22"/>
        </w:numPr>
      </w:pPr>
      <w:r>
        <w:t>Organizations use Vitest for their testing needs</w:t>
      </w:r>
    </w:p>
    <w:p w14:paraId="10845569" w14:textId="77777777" w:rsidR="00BE38B6" w:rsidRDefault="00000000" w:rsidP="00C92311">
      <w:pPr>
        <w:pStyle w:val="Compact"/>
        <w:numPr>
          <w:ilvl w:val="1"/>
          <w:numId w:val="22"/>
        </w:numPr>
      </w:pPr>
      <w:r>
        <w:t>Users have access to modern web browsers (Chrome, Firefox, Safari, Edge)</w:t>
      </w:r>
    </w:p>
    <w:p w14:paraId="3FCD5D22" w14:textId="77777777" w:rsidR="00BE38B6" w:rsidRDefault="00000000" w:rsidP="00C92311">
      <w:pPr>
        <w:pStyle w:val="Compact"/>
        <w:numPr>
          <w:ilvl w:val="1"/>
          <w:numId w:val="22"/>
        </w:numPr>
      </w:pPr>
      <w:r>
        <w:t>GitHub Actions is available and accessible for CI/CD integration</w:t>
      </w:r>
    </w:p>
    <w:p w14:paraId="447ABFD6" w14:textId="77777777" w:rsidR="00BE38B6" w:rsidRDefault="00000000" w:rsidP="00C92311">
      <w:pPr>
        <w:pStyle w:val="Compact"/>
        <w:numPr>
          <w:ilvl w:val="1"/>
          <w:numId w:val="22"/>
        </w:numPr>
      </w:pPr>
      <w:r>
        <w:t>Stable internet connection for cloud-based platform access</w:t>
      </w:r>
    </w:p>
    <w:p w14:paraId="341E5075" w14:textId="77777777" w:rsidR="00BE38B6" w:rsidRDefault="00000000" w:rsidP="00C92311">
      <w:pPr>
        <w:pStyle w:val="Compact"/>
        <w:numPr>
          <w:ilvl w:val="0"/>
          <w:numId w:val="20"/>
        </w:numPr>
      </w:pPr>
      <w:r>
        <w:rPr>
          <w:b/>
          <w:bCs/>
        </w:rPr>
        <w:t>AI Service Availability</w:t>
      </w:r>
    </w:p>
    <w:p w14:paraId="0A015892" w14:textId="77777777" w:rsidR="00BE38B6" w:rsidRDefault="00000000" w:rsidP="00C92311">
      <w:pPr>
        <w:pStyle w:val="Compact"/>
        <w:numPr>
          <w:ilvl w:val="1"/>
          <w:numId w:val="23"/>
        </w:numPr>
      </w:pPr>
      <w:r>
        <w:t>AI SDK and underlying LLM APIs remain available and stable</w:t>
      </w:r>
    </w:p>
    <w:p w14:paraId="70AF9820" w14:textId="77777777" w:rsidR="00BE38B6" w:rsidRDefault="00000000" w:rsidP="00C92311">
      <w:pPr>
        <w:pStyle w:val="Compact"/>
        <w:numPr>
          <w:ilvl w:val="1"/>
          <w:numId w:val="23"/>
        </w:numPr>
      </w:pPr>
      <w:r>
        <w:t>API rate limits are sufficient for expected usage</w:t>
      </w:r>
    </w:p>
    <w:p w14:paraId="1B6C0195" w14:textId="77777777" w:rsidR="00BE38B6" w:rsidRDefault="00000000" w:rsidP="00C92311">
      <w:pPr>
        <w:pStyle w:val="Compact"/>
        <w:numPr>
          <w:ilvl w:val="1"/>
          <w:numId w:val="23"/>
        </w:numPr>
      </w:pPr>
      <w:r>
        <w:t>AI-generated code quality meets minimum standards</w:t>
      </w:r>
    </w:p>
    <w:p w14:paraId="198571A5" w14:textId="77777777" w:rsidR="00BE38B6" w:rsidRDefault="00000000" w:rsidP="00C92311">
      <w:pPr>
        <w:pStyle w:val="Compact"/>
        <w:numPr>
          <w:ilvl w:val="0"/>
          <w:numId w:val="20"/>
        </w:numPr>
      </w:pPr>
      <w:r>
        <w:rPr>
          <w:b/>
          <w:bCs/>
        </w:rPr>
        <w:t>Data and Security</w:t>
      </w:r>
    </w:p>
    <w:p w14:paraId="2F65897B" w14:textId="77777777" w:rsidR="00BE38B6" w:rsidRDefault="00000000" w:rsidP="00C92311">
      <w:pPr>
        <w:pStyle w:val="Compact"/>
        <w:numPr>
          <w:ilvl w:val="1"/>
          <w:numId w:val="24"/>
        </w:numPr>
      </w:pPr>
      <w:r>
        <w:t>Users consent to storing test specifications in cloud database</w:t>
      </w:r>
    </w:p>
    <w:p w14:paraId="6557F28C" w14:textId="77777777" w:rsidR="00BE38B6" w:rsidRDefault="00000000" w:rsidP="00C92311">
      <w:pPr>
        <w:pStyle w:val="Compact"/>
        <w:numPr>
          <w:ilvl w:val="1"/>
          <w:numId w:val="24"/>
        </w:numPr>
      </w:pPr>
      <w:r>
        <w:t>Organizations accept shared hosting environment (multi-tenancy)</w:t>
      </w:r>
    </w:p>
    <w:p w14:paraId="7A00CDE8" w14:textId="77777777" w:rsidR="00BE38B6" w:rsidRDefault="00000000" w:rsidP="00C92311">
      <w:pPr>
        <w:pStyle w:val="Compact"/>
        <w:numPr>
          <w:ilvl w:val="1"/>
          <w:numId w:val="24"/>
        </w:numPr>
      </w:pPr>
      <w:r>
        <w:t>GDPR compliance measures are sufficient for target markets</w:t>
      </w:r>
    </w:p>
    <w:p w14:paraId="0BE83073" w14:textId="77777777" w:rsidR="00BE38B6" w:rsidRDefault="00000000">
      <w:pPr>
        <w:pStyle w:val="Heading3"/>
      </w:pPr>
      <w:bookmarkStart w:id="8" w:name="constraints"/>
      <w:bookmarkEnd w:id="7"/>
      <w:r>
        <w:lastRenderedPageBreak/>
        <w:t>3.4 Constraints</w:t>
      </w:r>
    </w:p>
    <w:p w14:paraId="6597664B" w14:textId="77777777" w:rsidR="00BE38B6" w:rsidRDefault="00000000">
      <w:pPr>
        <w:pStyle w:val="FirstParagraph"/>
      </w:pPr>
      <w:r>
        <w:rPr>
          <w:b/>
          <w:bCs/>
        </w:rPr>
        <w:t>Technical Constraints:</w:t>
      </w:r>
      <w:r>
        <w:t xml:space="preserve"> 1. </w:t>
      </w:r>
      <w:r>
        <w:rPr>
          <w:b/>
          <w:bCs/>
        </w:rPr>
        <w:t>Hosting Platform Limitations</w:t>
      </w:r>
      <w:r>
        <w:t xml:space="preserve"> - Cloudflare free tier bandwidth and compute limits - Turso database storage and read/write quotas - Potential cold start delays on free hosting</w:t>
      </w:r>
    </w:p>
    <w:p w14:paraId="7C3C4620" w14:textId="77777777" w:rsidR="00BE38B6" w:rsidRDefault="00000000" w:rsidP="00C92311">
      <w:pPr>
        <w:pStyle w:val="Compact"/>
        <w:numPr>
          <w:ilvl w:val="0"/>
          <w:numId w:val="25"/>
        </w:numPr>
      </w:pPr>
      <w:r>
        <w:rPr>
          <w:b/>
          <w:bCs/>
        </w:rPr>
        <w:t>Team Resources</w:t>
      </w:r>
    </w:p>
    <w:p w14:paraId="2F5B35A2" w14:textId="77777777" w:rsidR="00BE38B6" w:rsidRDefault="00000000" w:rsidP="00C92311">
      <w:pPr>
        <w:pStyle w:val="Compact"/>
        <w:numPr>
          <w:ilvl w:val="1"/>
          <w:numId w:val="26"/>
        </w:numPr>
      </w:pPr>
      <w:r>
        <w:t>Two-developer team limits development velocity</w:t>
      </w:r>
    </w:p>
    <w:p w14:paraId="59255301" w14:textId="77777777" w:rsidR="00BE38B6" w:rsidRDefault="00000000" w:rsidP="00C92311">
      <w:pPr>
        <w:pStyle w:val="Compact"/>
        <w:numPr>
          <w:ilvl w:val="1"/>
          <w:numId w:val="26"/>
        </w:numPr>
      </w:pPr>
      <w:r>
        <w:t>Limited time for extensive feature development</w:t>
      </w:r>
    </w:p>
    <w:p w14:paraId="07EE2E53" w14:textId="77777777" w:rsidR="00BE38B6" w:rsidRDefault="00000000" w:rsidP="00C92311">
      <w:pPr>
        <w:pStyle w:val="Compact"/>
        <w:numPr>
          <w:ilvl w:val="1"/>
          <w:numId w:val="26"/>
        </w:numPr>
      </w:pPr>
      <w:r>
        <w:t>No dedicated designer or UX specialist</w:t>
      </w:r>
    </w:p>
    <w:p w14:paraId="5773DB47" w14:textId="77777777" w:rsidR="00BE38B6" w:rsidRDefault="00000000" w:rsidP="00C92311">
      <w:pPr>
        <w:pStyle w:val="Compact"/>
        <w:numPr>
          <w:ilvl w:val="0"/>
          <w:numId w:val="25"/>
        </w:numPr>
      </w:pPr>
      <w:r>
        <w:rPr>
          <w:b/>
          <w:bCs/>
        </w:rPr>
        <w:t>Database Technology</w:t>
      </w:r>
    </w:p>
    <w:p w14:paraId="12B00451" w14:textId="77777777" w:rsidR="00BE38B6" w:rsidRDefault="00000000" w:rsidP="00C92311">
      <w:pPr>
        <w:pStyle w:val="Compact"/>
        <w:numPr>
          <w:ilvl w:val="1"/>
          <w:numId w:val="27"/>
        </w:numPr>
      </w:pPr>
      <w:r>
        <w:t>Turso (SQLite) as primary database for MVP</w:t>
      </w:r>
    </w:p>
    <w:p w14:paraId="05A262E2" w14:textId="77777777" w:rsidR="00BE38B6" w:rsidRDefault="00000000" w:rsidP="00C92311">
      <w:pPr>
        <w:pStyle w:val="Compact"/>
        <w:numPr>
          <w:ilvl w:val="1"/>
          <w:numId w:val="27"/>
        </w:numPr>
      </w:pPr>
      <w:r>
        <w:t>SQLite limitations on concurrent writes</w:t>
      </w:r>
    </w:p>
    <w:p w14:paraId="41B82835" w14:textId="77777777" w:rsidR="00BE38B6" w:rsidRDefault="00000000" w:rsidP="00C92311">
      <w:pPr>
        <w:pStyle w:val="Compact"/>
        <w:numPr>
          <w:ilvl w:val="1"/>
          <w:numId w:val="27"/>
        </w:numPr>
      </w:pPr>
      <w:r>
        <w:t>Limited advanced database features compared to PostgreSQL</w:t>
      </w:r>
    </w:p>
    <w:p w14:paraId="50EB4442" w14:textId="77777777" w:rsidR="00BE38B6" w:rsidRDefault="00000000" w:rsidP="00C92311">
      <w:pPr>
        <w:pStyle w:val="Compact"/>
        <w:numPr>
          <w:ilvl w:val="0"/>
          <w:numId w:val="25"/>
        </w:numPr>
      </w:pPr>
      <w:r>
        <w:rPr>
          <w:b/>
          <w:bCs/>
        </w:rPr>
        <w:t>Framework Lock-in</w:t>
      </w:r>
    </w:p>
    <w:p w14:paraId="6CA66AFF" w14:textId="77777777" w:rsidR="00BE38B6" w:rsidRDefault="00000000" w:rsidP="00C92311">
      <w:pPr>
        <w:pStyle w:val="Compact"/>
        <w:numPr>
          <w:ilvl w:val="1"/>
          <w:numId w:val="28"/>
        </w:numPr>
      </w:pPr>
      <w:r>
        <w:t>Initial version limited to Vitest framework</w:t>
      </w:r>
    </w:p>
    <w:p w14:paraId="47639C5E" w14:textId="77777777" w:rsidR="00BE38B6" w:rsidRDefault="00000000" w:rsidP="00C92311">
      <w:pPr>
        <w:pStyle w:val="Compact"/>
        <w:numPr>
          <w:ilvl w:val="1"/>
          <w:numId w:val="28"/>
        </w:numPr>
      </w:pPr>
      <w:r>
        <w:t>AI code generation templates specific to Vitest</w:t>
      </w:r>
    </w:p>
    <w:p w14:paraId="537292FF" w14:textId="77777777" w:rsidR="00BE38B6" w:rsidRDefault="00000000" w:rsidP="00C92311">
      <w:pPr>
        <w:pStyle w:val="Compact"/>
        <w:numPr>
          <w:ilvl w:val="1"/>
          <w:numId w:val="28"/>
        </w:numPr>
      </w:pPr>
      <w:r>
        <w:t>Migration to multi-framework support requires significant refactoring</w:t>
      </w:r>
    </w:p>
    <w:p w14:paraId="6D7E1A19" w14:textId="77777777" w:rsidR="00BE38B6" w:rsidRDefault="00000000">
      <w:pPr>
        <w:pStyle w:val="FirstParagraph"/>
      </w:pPr>
      <w:r>
        <w:rPr>
          <w:b/>
          <w:bCs/>
        </w:rPr>
        <w:t>Business Constraints:</w:t>
      </w:r>
      <w:r>
        <w:t xml:space="preserve"> 1. </w:t>
      </w:r>
      <w:r>
        <w:rPr>
          <w:b/>
          <w:bCs/>
        </w:rPr>
        <w:t>Budget Limitations</w:t>
      </w:r>
      <w:r>
        <w:t xml:space="preserve"> - Free/low-cost services preferred (Cloudflare, Turso, Better Auth) - AI API costs must remain within reasonable limits - No budget for premium tools or services</w:t>
      </w:r>
    </w:p>
    <w:p w14:paraId="19BC2CA4" w14:textId="77777777" w:rsidR="00BE38B6" w:rsidRDefault="00000000" w:rsidP="00C92311">
      <w:pPr>
        <w:pStyle w:val="Compact"/>
        <w:numPr>
          <w:ilvl w:val="0"/>
          <w:numId w:val="29"/>
        </w:numPr>
      </w:pPr>
      <w:r>
        <w:rPr>
          <w:b/>
          <w:bCs/>
        </w:rPr>
        <w:t>Timeline Pressure</w:t>
      </w:r>
    </w:p>
    <w:p w14:paraId="63095748" w14:textId="77777777" w:rsidR="00BE38B6" w:rsidRDefault="00000000" w:rsidP="00C92311">
      <w:pPr>
        <w:pStyle w:val="Compact"/>
        <w:numPr>
          <w:ilvl w:val="1"/>
          <w:numId w:val="30"/>
        </w:numPr>
      </w:pPr>
      <w:r>
        <w:t>Diploma submission deadline drives development schedule</w:t>
      </w:r>
    </w:p>
    <w:p w14:paraId="78665ED6" w14:textId="77777777" w:rsidR="00BE38B6" w:rsidRDefault="00000000" w:rsidP="00C92311">
      <w:pPr>
        <w:pStyle w:val="Compact"/>
        <w:numPr>
          <w:ilvl w:val="1"/>
          <w:numId w:val="30"/>
        </w:numPr>
      </w:pPr>
      <w:r>
        <w:t>Must prioritize Must Have features</w:t>
      </w:r>
    </w:p>
    <w:p w14:paraId="0A513759" w14:textId="77777777" w:rsidR="00BE38B6" w:rsidRDefault="00000000" w:rsidP="00C92311">
      <w:pPr>
        <w:pStyle w:val="Compact"/>
        <w:numPr>
          <w:ilvl w:val="1"/>
          <w:numId w:val="30"/>
        </w:numPr>
      </w:pPr>
      <w:r>
        <w:t>Limited time for user testing and iteration</w:t>
      </w:r>
    </w:p>
    <w:p w14:paraId="68C511B1" w14:textId="77777777" w:rsidR="00BE38B6" w:rsidRDefault="00000000" w:rsidP="00C92311">
      <w:pPr>
        <w:pStyle w:val="Compact"/>
        <w:numPr>
          <w:ilvl w:val="0"/>
          <w:numId w:val="29"/>
        </w:numPr>
      </w:pPr>
      <w:r>
        <w:rPr>
          <w:b/>
          <w:bCs/>
        </w:rPr>
        <w:t>Compliance Requirements</w:t>
      </w:r>
    </w:p>
    <w:p w14:paraId="6B44B4A0" w14:textId="77777777" w:rsidR="00BE38B6" w:rsidRDefault="00000000" w:rsidP="00C92311">
      <w:pPr>
        <w:pStyle w:val="Compact"/>
        <w:numPr>
          <w:ilvl w:val="1"/>
          <w:numId w:val="31"/>
        </w:numPr>
      </w:pPr>
      <w:r>
        <w:t>Must comply with GDPR for user data</w:t>
      </w:r>
    </w:p>
    <w:p w14:paraId="45D24B98" w14:textId="77777777" w:rsidR="00BE38B6" w:rsidRDefault="00000000" w:rsidP="00C92311">
      <w:pPr>
        <w:pStyle w:val="Compact"/>
        <w:numPr>
          <w:ilvl w:val="1"/>
          <w:numId w:val="31"/>
        </w:numPr>
      </w:pPr>
      <w:r>
        <w:t>Academic integrity requirements for diploma project</w:t>
      </w:r>
    </w:p>
    <w:p w14:paraId="2FAAEE98" w14:textId="77777777" w:rsidR="00BE38B6" w:rsidRDefault="00000000" w:rsidP="00C92311">
      <w:pPr>
        <w:pStyle w:val="Compact"/>
        <w:numPr>
          <w:ilvl w:val="1"/>
          <w:numId w:val="31"/>
        </w:numPr>
      </w:pPr>
      <w:r>
        <w:t>Open-source licensing considerations</w:t>
      </w:r>
    </w:p>
    <w:p w14:paraId="4B901808" w14:textId="77777777" w:rsidR="00BE38B6" w:rsidRDefault="00DC32F7">
      <w:r>
        <w:rPr>
          <w:noProof/>
        </w:rPr>
        <w:pict w14:anchorId="24FA156F">
          <v:rect id="_x0000_i1056" alt="" style="width:468pt;height:.05pt;mso-width-percent:0;mso-height-percent:0;mso-width-percent:0;mso-height-percent:0" o:hralign="center" o:hrstd="t" o:hr="t"/>
        </w:pict>
      </w:r>
    </w:p>
    <w:p w14:paraId="71F6CA70" w14:textId="77777777" w:rsidR="00BE38B6" w:rsidRDefault="00000000">
      <w:pPr>
        <w:pStyle w:val="Heading2"/>
      </w:pPr>
      <w:bookmarkStart w:id="9" w:name="high-level-solution-overview"/>
      <w:bookmarkEnd w:id="4"/>
      <w:bookmarkEnd w:id="8"/>
      <w:r>
        <w:t>4. High-Level Solution Overview</w:t>
      </w:r>
    </w:p>
    <w:p w14:paraId="23C11B3B" w14:textId="77777777" w:rsidR="00BE38B6" w:rsidRDefault="00000000">
      <w:pPr>
        <w:pStyle w:val="Heading3"/>
      </w:pPr>
      <w:bookmarkStart w:id="10" w:name="proposed-solution"/>
      <w:r>
        <w:t>4.1 Proposed Solution</w:t>
      </w:r>
    </w:p>
    <w:p w14:paraId="423E7987" w14:textId="77777777" w:rsidR="00BE38B6" w:rsidRDefault="00000000">
      <w:pPr>
        <w:pStyle w:val="FirstParagraph"/>
      </w:pPr>
      <w:r>
        <w:t xml:space="preserve">Automaspec is a </w:t>
      </w:r>
      <w:r>
        <w:rPr>
          <w:b/>
          <w:bCs/>
        </w:rPr>
        <w:t>web-based SaaS platform</w:t>
      </w:r>
      <w:r>
        <w:t xml:space="preserve"> built on modern technologies that addresses the test documentation and generation challenges through:</w:t>
      </w:r>
    </w:p>
    <w:p w14:paraId="71C91ABD" w14:textId="77777777" w:rsidR="00BE38B6" w:rsidRDefault="00000000">
      <w:pPr>
        <w:pStyle w:val="BodyText"/>
      </w:pPr>
      <w:r>
        <w:rPr>
          <w:b/>
          <w:bCs/>
        </w:rPr>
        <w:t>Key Solution Components:</w:t>
      </w:r>
    </w:p>
    <w:p w14:paraId="4B13B7AD" w14:textId="77777777" w:rsidR="00BE38B6" w:rsidRDefault="00000000" w:rsidP="00C92311">
      <w:pPr>
        <w:pStyle w:val="Compact"/>
        <w:numPr>
          <w:ilvl w:val="0"/>
          <w:numId w:val="32"/>
        </w:numPr>
      </w:pPr>
      <w:r>
        <w:rPr>
          <w:b/>
          <w:bCs/>
        </w:rPr>
        <w:t>Intelligent Test Generation Engine</w:t>
      </w:r>
    </w:p>
    <w:p w14:paraId="4E7A3ACB" w14:textId="77777777" w:rsidR="00BE38B6" w:rsidRDefault="00000000" w:rsidP="00C92311">
      <w:pPr>
        <w:pStyle w:val="Compact"/>
        <w:numPr>
          <w:ilvl w:val="1"/>
          <w:numId w:val="33"/>
        </w:numPr>
      </w:pPr>
      <w:r>
        <w:lastRenderedPageBreak/>
        <w:t>Leverages AI SDK to generate Vitest test code from natural language requirements</w:t>
      </w:r>
    </w:p>
    <w:p w14:paraId="422E5A82" w14:textId="77777777" w:rsidR="00BE38B6" w:rsidRDefault="00000000" w:rsidP="00C92311">
      <w:pPr>
        <w:pStyle w:val="Compact"/>
        <w:numPr>
          <w:ilvl w:val="1"/>
          <w:numId w:val="33"/>
        </w:numPr>
      </w:pPr>
      <w:r>
        <w:t>Context-aware generation considering folder structure and existing tests</w:t>
      </w:r>
    </w:p>
    <w:p w14:paraId="07530220" w14:textId="77777777" w:rsidR="00BE38B6" w:rsidRDefault="00000000" w:rsidP="00C92311">
      <w:pPr>
        <w:pStyle w:val="Compact"/>
        <w:numPr>
          <w:ilvl w:val="1"/>
          <w:numId w:val="33"/>
        </w:numPr>
      </w:pPr>
      <w:r>
        <w:t>Editable output allowing developers to refine AI suggestions</w:t>
      </w:r>
    </w:p>
    <w:p w14:paraId="16853163" w14:textId="77777777" w:rsidR="00BE38B6" w:rsidRDefault="00000000" w:rsidP="00C92311">
      <w:pPr>
        <w:pStyle w:val="Compact"/>
        <w:numPr>
          <w:ilvl w:val="0"/>
          <w:numId w:val="32"/>
        </w:numPr>
      </w:pPr>
      <w:r>
        <w:rPr>
          <w:b/>
          <w:bCs/>
        </w:rPr>
        <w:t>Hierarchical Organization System</w:t>
      </w:r>
    </w:p>
    <w:p w14:paraId="0EC45971" w14:textId="77777777" w:rsidR="00BE38B6" w:rsidRDefault="00000000" w:rsidP="00C92311">
      <w:pPr>
        <w:pStyle w:val="Compact"/>
        <w:numPr>
          <w:ilvl w:val="1"/>
          <w:numId w:val="34"/>
        </w:numPr>
      </w:pPr>
      <w:r>
        <w:t>Four-level hierarchy: Folders → Test Specs → Requirements → Tests</w:t>
      </w:r>
    </w:p>
    <w:p w14:paraId="1DA7F98D" w14:textId="77777777" w:rsidR="00BE38B6" w:rsidRDefault="00000000" w:rsidP="00C92311">
      <w:pPr>
        <w:pStyle w:val="Compact"/>
        <w:numPr>
          <w:ilvl w:val="1"/>
          <w:numId w:val="34"/>
        </w:numPr>
      </w:pPr>
      <w:r>
        <w:t>Drag-and-drop interface for intuitive organization</w:t>
      </w:r>
    </w:p>
    <w:p w14:paraId="501D6439" w14:textId="77777777" w:rsidR="00BE38B6" w:rsidRDefault="00000000" w:rsidP="00C92311">
      <w:pPr>
        <w:pStyle w:val="Compact"/>
        <w:numPr>
          <w:ilvl w:val="1"/>
          <w:numId w:val="34"/>
        </w:numPr>
      </w:pPr>
      <w:r>
        <w:t>Unlimited nesting of folders for complex project structures</w:t>
      </w:r>
    </w:p>
    <w:p w14:paraId="129ABBEC" w14:textId="77777777" w:rsidR="00BE38B6" w:rsidRDefault="00000000" w:rsidP="00C92311">
      <w:pPr>
        <w:pStyle w:val="Compact"/>
        <w:numPr>
          <w:ilvl w:val="0"/>
          <w:numId w:val="32"/>
        </w:numPr>
      </w:pPr>
      <w:r>
        <w:rPr>
          <w:b/>
          <w:bCs/>
        </w:rPr>
        <w:t>Real-Time Collaboration Platform</w:t>
      </w:r>
    </w:p>
    <w:p w14:paraId="5527FEB6" w14:textId="77777777" w:rsidR="00BE38B6" w:rsidRDefault="00000000" w:rsidP="00C92311">
      <w:pPr>
        <w:pStyle w:val="Compact"/>
        <w:numPr>
          <w:ilvl w:val="1"/>
          <w:numId w:val="35"/>
        </w:numPr>
      </w:pPr>
      <w:r>
        <w:t>Multi-user support within organizations</w:t>
      </w:r>
    </w:p>
    <w:p w14:paraId="7A636BDF" w14:textId="77777777" w:rsidR="00BE38B6" w:rsidRDefault="00000000" w:rsidP="00C92311">
      <w:pPr>
        <w:pStyle w:val="Compact"/>
        <w:numPr>
          <w:ilvl w:val="1"/>
          <w:numId w:val="35"/>
        </w:numPr>
      </w:pPr>
      <w:r>
        <w:t>Role-based permissions (Owner, Admin, Member)</w:t>
      </w:r>
    </w:p>
    <w:p w14:paraId="532E4F75" w14:textId="77777777" w:rsidR="00BE38B6" w:rsidRDefault="00000000" w:rsidP="00C92311">
      <w:pPr>
        <w:pStyle w:val="Compact"/>
        <w:numPr>
          <w:ilvl w:val="1"/>
          <w:numId w:val="35"/>
        </w:numPr>
      </w:pPr>
      <w:r>
        <w:t>Real-time updates using modern web technologies</w:t>
      </w:r>
    </w:p>
    <w:p w14:paraId="32AB28AD" w14:textId="77777777" w:rsidR="00BE38B6" w:rsidRDefault="00000000" w:rsidP="00C92311">
      <w:pPr>
        <w:pStyle w:val="Compact"/>
        <w:numPr>
          <w:ilvl w:val="0"/>
          <w:numId w:val="32"/>
        </w:numPr>
      </w:pPr>
      <w:r>
        <w:rPr>
          <w:b/>
          <w:bCs/>
        </w:rPr>
        <w:t>Automated CI/CD Synchronization</w:t>
      </w:r>
    </w:p>
    <w:p w14:paraId="6B444146" w14:textId="77777777" w:rsidR="00BE38B6" w:rsidRDefault="00000000" w:rsidP="00C92311">
      <w:pPr>
        <w:pStyle w:val="Compact"/>
        <w:numPr>
          <w:ilvl w:val="1"/>
          <w:numId w:val="36"/>
        </w:numPr>
      </w:pPr>
      <w:r>
        <w:t>GitHub Actions integration for test result ingestion</w:t>
      </w:r>
    </w:p>
    <w:p w14:paraId="3488FEC2" w14:textId="77777777" w:rsidR="00BE38B6" w:rsidRDefault="00000000" w:rsidP="00C92311">
      <w:pPr>
        <w:pStyle w:val="Compact"/>
        <w:numPr>
          <w:ilvl w:val="1"/>
          <w:numId w:val="36"/>
        </w:numPr>
      </w:pPr>
      <w:r>
        <w:t>Automatic status updates on test execution</w:t>
      </w:r>
    </w:p>
    <w:p w14:paraId="06A23AB6" w14:textId="77777777" w:rsidR="00BE38B6" w:rsidRDefault="00000000" w:rsidP="00C92311">
      <w:pPr>
        <w:pStyle w:val="Compact"/>
        <w:numPr>
          <w:ilvl w:val="1"/>
          <w:numId w:val="36"/>
        </w:numPr>
      </w:pPr>
      <w:r>
        <w:t>Webhooks for real-time notification of CI/CD events</w:t>
      </w:r>
    </w:p>
    <w:p w14:paraId="18B3109E" w14:textId="77777777" w:rsidR="00BE38B6" w:rsidRDefault="00000000" w:rsidP="00C92311">
      <w:pPr>
        <w:pStyle w:val="Compact"/>
        <w:numPr>
          <w:ilvl w:val="0"/>
          <w:numId w:val="32"/>
        </w:numPr>
      </w:pPr>
      <w:r>
        <w:rPr>
          <w:b/>
          <w:bCs/>
        </w:rPr>
        <w:t>Containerized Deployment</w:t>
      </w:r>
    </w:p>
    <w:p w14:paraId="28912F3A" w14:textId="77777777" w:rsidR="00BE38B6" w:rsidRDefault="00000000" w:rsidP="00C92311">
      <w:pPr>
        <w:pStyle w:val="Compact"/>
        <w:numPr>
          <w:ilvl w:val="1"/>
          <w:numId w:val="37"/>
        </w:numPr>
      </w:pPr>
      <w:r>
        <w:t>Docker containerization for consistent deployment</w:t>
      </w:r>
    </w:p>
    <w:p w14:paraId="64CD95E4" w14:textId="77777777" w:rsidR="00BE38B6" w:rsidRDefault="00000000" w:rsidP="00C92311">
      <w:pPr>
        <w:pStyle w:val="Compact"/>
        <w:numPr>
          <w:ilvl w:val="1"/>
          <w:numId w:val="37"/>
        </w:numPr>
      </w:pPr>
      <w:r>
        <w:t>Easy scaling and migration between hosting platforms</w:t>
      </w:r>
    </w:p>
    <w:p w14:paraId="3DFC3328" w14:textId="77777777" w:rsidR="00BE38B6" w:rsidRDefault="00000000" w:rsidP="00C92311">
      <w:pPr>
        <w:pStyle w:val="Compact"/>
        <w:numPr>
          <w:ilvl w:val="1"/>
          <w:numId w:val="37"/>
        </w:numPr>
      </w:pPr>
      <w:r>
        <w:t>Simplified local development environment setup</w:t>
      </w:r>
    </w:p>
    <w:p w14:paraId="1FE05153" w14:textId="3D4BF004" w:rsidR="006A4771" w:rsidRDefault="00000000" w:rsidP="006A4771">
      <w:pPr>
        <w:pStyle w:val="NormalWeb"/>
        <w:ind w:firstLine="360"/>
        <w:rPr>
          <w:b/>
          <w:bCs/>
        </w:rPr>
      </w:pPr>
      <w:r>
        <w:rPr>
          <w:b/>
          <w:bCs/>
        </w:rPr>
        <w:t>Technical Foundation</w:t>
      </w:r>
      <w:r w:rsidR="006A4771">
        <w:rPr>
          <w:b/>
          <w:bCs/>
        </w:rPr>
        <w:t>:</w:t>
      </w:r>
    </w:p>
    <w:p w14:paraId="1792C3F0" w14:textId="1BCF5AD1" w:rsidR="006A4771" w:rsidRPr="006A4771" w:rsidRDefault="006A4771" w:rsidP="006A4771">
      <w:pPr>
        <w:pStyle w:val="NormalWeb"/>
        <w:numPr>
          <w:ilvl w:val="0"/>
          <w:numId w:val="59"/>
        </w:numPr>
        <w:rPr>
          <w:rStyle w:val="Strong"/>
          <w:b w:val="0"/>
          <w:bCs w:val="0"/>
        </w:rPr>
      </w:pPr>
      <w:r>
        <w:rPr>
          <w:rStyle w:val="Strong"/>
        </w:rPr>
        <w:t>Frontend:</w:t>
      </w:r>
      <w:r>
        <w:t xml:space="preserve"> React with Next.js 15 (App Router), styled using TailwindCSS</w:t>
      </w:r>
    </w:p>
    <w:p w14:paraId="4DC5CFAE" w14:textId="67A7486F" w:rsidR="006A4771" w:rsidRDefault="006A4771" w:rsidP="006A4771">
      <w:pPr>
        <w:pStyle w:val="NormalWeb"/>
        <w:numPr>
          <w:ilvl w:val="0"/>
          <w:numId w:val="59"/>
        </w:numPr>
      </w:pPr>
      <w:r>
        <w:rPr>
          <w:rStyle w:val="Strong"/>
        </w:rPr>
        <w:t>Backend:</w:t>
      </w:r>
      <w:r>
        <w:t xml:space="preserve"> Next.js API Routes with oRPC for type-safe RPC communication</w:t>
      </w:r>
    </w:p>
    <w:p w14:paraId="38BD1915" w14:textId="77777777" w:rsidR="006A4771" w:rsidRDefault="006A4771" w:rsidP="006A4771">
      <w:pPr>
        <w:pStyle w:val="NormalWeb"/>
        <w:numPr>
          <w:ilvl w:val="0"/>
          <w:numId w:val="59"/>
        </w:numPr>
      </w:pPr>
      <w:r>
        <w:rPr>
          <w:rStyle w:val="Strong"/>
        </w:rPr>
        <w:t>Database:</w:t>
      </w:r>
      <w:r>
        <w:t xml:space="preserve"> Turso (distributed SQLite) powered by Drizzle ORM</w:t>
      </w:r>
    </w:p>
    <w:p w14:paraId="4978106C" w14:textId="77777777" w:rsidR="006A4771" w:rsidRDefault="006A4771" w:rsidP="006A4771">
      <w:pPr>
        <w:pStyle w:val="NormalWeb"/>
        <w:numPr>
          <w:ilvl w:val="0"/>
          <w:numId w:val="59"/>
        </w:numPr>
      </w:pPr>
      <w:r>
        <w:rPr>
          <w:rStyle w:val="Strong"/>
        </w:rPr>
        <w:t>AI Integration:</w:t>
      </w:r>
      <w:r>
        <w:t xml:space="preserve"> AI SDK for seamless LLM-based functionality</w:t>
      </w:r>
    </w:p>
    <w:p w14:paraId="1E1AD840" w14:textId="77777777" w:rsidR="006A4771" w:rsidRDefault="006A4771" w:rsidP="006A4771">
      <w:pPr>
        <w:pStyle w:val="NormalWeb"/>
        <w:numPr>
          <w:ilvl w:val="0"/>
          <w:numId w:val="59"/>
        </w:numPr>
      </w:pPr>
      <w:r>
        <w:rPr>
          <w:rStyle w:val="Strong"/>
        </w:rPr>
        <w:t>Authentication:</w:t>
      </w:r>
      <w:r>
        <w:t xml:space="preserve"> Better Auth for secure user management and session control</w:t>
      </w:r>
    </w:p>
    <w:p w14:paraId="06E6E100" w14:textId="77777777" w:rsidR="006A4771" w:rsidRDefault="006A4771" w:rsidP="006A4771">
      <w:pPr>
        <w:pStyle w:val="NormalWeb"/>
        <w:numPr>
          <w:ilvl w:val="0"/>
          <w:numId w:val="59"/>
        </w:numPr>
      </w:pPr>
      <w:r>
        <w:rPr>
          <w:rStyle w:val="Strong"/>
        </w:rPr>
        <w:t>Hosting:</w:t>
      </w:r>
      <w:r>
        <w:t xml:space="preserve"> Cloudflare for global edge deployment and optimized performance</w:t>
      </w:r>
    </w:p>
    <w:p w14:paraId="625276FE" w14:textId="77777777" w:rsidR="006A4771" w:rsidRDefault="006A4771" w:rsidP="006A4771">
      <w:pPr>
        <w:pStyle w:val="NormalWeb"/>
        <w:numPr>
          <w:ilvl w:val="0"/>
          <w:numId w:val="59"/>
        </w:numPr>
      </w:pPr>
      <w:r>
        <w:rPr>
          <w:rStyle w:val="Strong"/>
        </w:rPr>
        <w:t>CI/CD:</w:t>
      </w:r>
      <w:r>
        <w:t xml:space="preserve"> GitHub Actions for automated build, test, and deployment workflows</w:t>
      </w:r>
    </w:p>
    <w:p w14:paraId="10ABDEBE" w14:textId="77777777" w:rsidR="006A4771" w:rsidRDefault="006A4771" w:rsidP="006A4771">
      <w:pPr>
        <w:pStyle w:val="NormalWeb"/>
        <w:numPr>
          <w:ilvl w:val="0"/>
          <w:numId w:val="59"/>
        </w:numPr>
      </w:pPr>
      <w:r>
        <w:rPr>
          <w:rStyle w:val="Strong"/>
        </w:rPr>
        <w:t>Documentation:</w:t>
      </w:r>
      <w:r>
        <w:t xml:space="preserve"> Scalar for API documentation and developer reference</w:t>
      </w:r>
    </w:p>
    <w:p w14:paraId="0F434B84" w14:textId="2C8CEB27" w:rsidR="00BE38B6" w:rsidRDefault="00BE38B6">
      <w:pPr>
        <w:pStyle w:val="FirstParagraph"/>
      </w:pPr>
    </w:p>
    <w:p w14:paraId="23B4D375" w14:textId="77777777" w:rsidR="00BE38B6" w:rsidRDefault="00000000">
      <w:pPr>
        <w:pStyle w:val="Heading3"/>
      </w:pPr>
      <w:bookmarkStart w:id="11" w:name="architecture-integration-landscape"/>
      <w:bookmarkEnd w:id="10"/>
      <w:r>
        <w:lastRenderedPageBreak/>
        <w:t>4.2 Architecture / Integration Landscape</w:t>
      </w:r>
    </w:p>
    <w:p w14:paraId="6B20F470" w14:textId="77777777" w:rsidR="00BE38B6" w:rsidRDefault="00000000">
      <w:pPr>
        <w:pStyle w:val="FirstParagraph"/>
      </w:pPr>
      <w:r>
        <w:rPr>
          <w:noProof/>
        </w:rPr>
        <w:drawing>
          <wp:inline distT="0" distB="0" distL="0" distR="0" wp14:anchorId="35A34898" wp14:editId="15CA9187">
            <wp:extent cx="6723380" cy="397136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:image/png;base64,iVBORw0KGgoAAAANSUhEUgAAAxAAAAFhCAYAAADgGEywAAAgAElEQVR4nOzdd3wUdf748dfsbnbTQ0IaSSAJpEEIkSSAolQVkaKIoIe9cvaf56Gn3nmifs+z3nH2s58KomKjKkVClRYwECAkQBLSC2m7aZvdnd8fK5GYAAGSbMr7+XjkQXZ35v1575Cdnfd8Pp8ZRVVVFSGEEEIIIYRoA42jExBCCCGEEEJ0H1JACCGEEEIIIdpMCgghhBBCCCFEm+kcnYAQQrTV2rU34Oc31NFpiPNQU1NIVNQd+PoOd3QqQvRaa9fejJ/fYEenIZrREx8/z9FJtJkUEEKIbsPPbyjx8XMcnQbp6UcpLCwlMjKUkJDAs1p348ZdxMSE4+/ft4Oy69oKCnY5OgUhej0/vzji42d3apvZ2fkcOHCEwEBf4uOj+frrNVx33WQA0tIyiYkJR6c798PSurp6Dh8+RlxcVHul3KlSU79ydApnRYYwCSHEWVq0aAXr1+/gn/98j3vueYbqalOb11279meKi493YHbNlZaW8/rrCzutPSGE+L21a3/mllue4MiRXJYvT8ZqtfLee78dMCcn78Bkqm1zvMcf/1eL50pLy1mw4NN2yVecmfRACCHEOZg+fTwjRsTx+usLSU7ewVVXTSQ1NZ3lyzcQHR3GlClj2bs3g7S0TAoLSxkzJpGxY5Oaxdi1K40fftjMyJFxTJw4irfeWswf/3gdBoOezz5bRlxcBJmZx8jLKyY0NAir1Upa2mGuvfZy4uKiyMsr4ptv1uLiYmD69PFYrTZ27kyjtLQcjUbDjTdO47vv1rF06U/U1NTy+ON3O2hrCSF6s88/X8mHHz5HRERoi9e2b99LRUU1zs4GTKYali5dT15eMVOnjiM2NoL3319CYKAv6elZ3HTTNHJyClm79meee+5t7rprFv36+Z2y3U2bUlixYgMhIQHcfPNVrF+/g7i4SAYNGsDmzSkYDHr69fNrth91cnLi22/XUl1tYsyYREaMiOvITdNtSQ+EEEKch5Ej41i/fgcVFVW89tpC5syZQllZJV9/vYYjR3Kpra3nhhum8umnyzh48GjTenl5RSxY8Ck33jiNjRt3sWXLHiwWC5s2pVBTU8s336xBq9WxZMlqZs2axNq1P1NZaWT69PG8+OIHADz99JuMG5dETMxAnn/+PaqqjCxevJLJky8hMzOHlJT9XHTRBQwePIh77rneUZtICNGLmUw1HDtW0GrxADB0aAR79hzEYrHwwQff4OLizIwZlzJ//pvU1zfwySdLCQ8PITDQlyVLVhMfH423tycPPngjfn7ep23b29uTm26ajqrCqlWb6NPHg6+/XgPAxx9/R2Cgb4v9aE1NLe+88wWXXz6a2NiIdt8ePYX0QAghxHnIzS3E3d2V5OSdVFRU8f77X9PQYCY42J+AAF8GDOjHoEEDmDRpNDt27Gtab9u2VCZOHEV4eAiXXXYR27fv5ZprLuP11xdis9mYNOliNBqFiIgBhIQEMnBgCEOGDCIxMZbi4jKysvLIzMzhiy9+AKCmpg6AiIgB9O/fj6SkWHJyChg1ahhOTjr69PF0yPYRQvRuer0TDQ2NWCyWVuc4uLm5otc7oaoqX3+9htGjL2DnzjR8fLwoKCjBYHAiNjYCg8GJN9/8HGdnA0Cb9mkmUy2LF6/EaKwlONifa6+9nH//+xOys/NRVbBYrK3uR5OShnbbuRSdRQoIIYQ4R7m5hSxdup4bb5xGUJA/Awf25/nnH276oly4cHnTshkZ2Ywdm0ReXhG1tfWEhQWzatUmwD65cNCg/kRGhlJZWc0nnyzluecepK6u/pRt9+vnh7e3J/Pn34der8disZCRkd30ularBRrRarVUVRk7bBsIIcTp6PV6EhIGs2rVJqZPn0B6+lEGDgzBycmJ+vqGpoJAURSGDYvitttmEBMzsEXBYd+n/ebkdU/l2Wff5n//e56srDyWLl2Pk5MTl19+EX//++tcc81lre5HCwpK0Oud2n9D9DAyhEkIIc6SRqPhyScX8MAD/+Cyyy7i8stHM3RoJH379uGWWx7n2msfJjs7H4B33/2Km276C1arjVGjhjFx4ihefPF9LrggBoA773yKtLTDTJw4CoBp08YDEB4e0qxNRVHQaH7bZTs7G7jtthncccdTzJ79J1av3tpqrqGhQWi1Wu688ylMppp23xZCCHEmc+fO5u23v2DKlHt4770lFBcfZ+rUsbzwwvvNlrv77lm88ML73HLL47zyykenjHfttZO47bYnWbFiQ9NziqKQmprOzJkPMXPmQ3z00bdMmTKG+fPf5IcfNrN9+96m3t0DB44wYcLIVvejiqJ02HboSRRVVVVHJyGEEG2Rmvp8l7iM6+mYzWb0ej0ACxcux9XVmalTxzY9BzQ7s3by7zU1tbz33hKCgwOYPfuKNrVnsVgAznj5w7acresMBQW70Osj5D4QQjhQaupLnX4ZV2i5H2poMGMw6Fssd/J+tK2xTuXEPrahwYxWq+Gnn7bz00/beeGFR5otA2fej3ak1NSviI9/zGHtny0ZwiSEEO3o5C89Pz9vnJ0NLb4IT/6SOvn3TZtS8PLy4JprLm1ze239wusKxYMQonf7/X6oteIBOGPx0FqsUzmxjzQY9GRkZJOaeojHHruj1WVE28kWE0KIDjJp0sVntfzkyWM6KBMhhBBRUWE8+ugdZ15QnJHMgRBCCCGEEEK0mRQQQgghhBBCiDaTIUxCiF6nqKiUN9/+EptcQqLNJl9+IWPGJDo6DSFEF/PKvz6msrrW0Wl0ioT4KGZec5mj0+gSpIAQQvQ6VVUmVq/dji1+hqNT6RaU7J2ED8iSAkII0cLKH7aiH3k5Tt6+jk6lQ5nSUzE3HpAC4ldSQAgheiWdwRlz/NWOTqNb0JhKHJ2CEKIL6zNuKq5h0Y5Oo2PpFkNJiqOz6DJkDoQQQgghhBCizaSAEEIIIYQQQrSZFBBCCCGEEEKINpMCQgghfqXm7UXN3oVabzq79Y5uQ62rPvd2ayvtMXJSUM115xynRdyqovPKSwghzpbNYqEmM63pcUNRbtPvxv0pWM0NLdYp+3HJKeOZy4qo2rmB6j1bsdSe3b5ZdBwpIIQQ4lfq+jegJANW/QN1y0dtXy9zIzQYz63NqkLULx+2Fy+5v4CxtM3r2n75HvX4sVMvUJIJlQXnlJcQQpwTRSH7lUexWSzYGurJeunPqKqKxVjFsdf+hkbn1GKV4m8+OGU4U9pOjq/9hrqsdDIevaHVAkR0PrkKkxBCnCxhFsrIG1C/fQK1qhAM7pC+3l4gxFyK4hWIajoOhzdBVSHETm5aVc1PA2MJSsxE1KJD9sKibxhKxCVw9GewNkLRIRhzN4rexb7S4S0oI29EGXL5b3GsjXB0O2rRQZTIMSiBMahpP4BnAGr2TpToCeDaBw78iFp8yJ6Dmw/sXY6qaFDipoCTMxQegNjJqHl7obEOCg6AfwRK5BhUcy0cSobqYogcg+IfgbrtM/DwA2sjyrBpnb3lhRA9gEarxS1qGLWH92OrM2EuPEZd9iHMxfl4jZqArb6W8uTlmIvz6DNmCm4RQ1DNDeS990/0/sH4TJiOztO7WUzXyDj8Z9xG5dY1WKsrqNq7HVtjIzWHUgm5+wlqjx6kcstqPIYm4TlyAkWfv0HArLkA1KTvwXP4xVRuW4dT3wBqDu6hPu8oPhOvxjViKNW7NmBM3YbH8NH0GTmB8p++b4od+tBzjtiE3YL0QAghRGv6D4ec3ajbPgVnNxiQiLrmXwCoP7wIPgNg2FXg4mVfviIP9edPIDTJPmxoxyKUoVdCbQWkr4XCg1B2FEZc/1vxAKhHtkBwXLOm1SNboXA/ytArUTe9h1pXjZq/F2rLUSLHov78Mbh6o/gOtLcREA06ZwgfhdI/HnYu/i2vmnIoz4XcX2DolZDyFWpDDeqeb8DJADETUDe8jdrYgJq+FlXRQNTYTtnEQoieyXPEOEz7tlO9ayM+E6/GuGcrxj1b8Rx+CcXffoTG4IzPhKvIe+c5rA31APhOmYOi1ZL/0Sst4lVuWsXBB2dg6NcfnVdfTOm/UHf0IIHX34Olupyiha/jN/UPVO/ejPGXrdgazRj3badq+zoKF76BqqoUf/sRNnMDpSsW4X/Vzei8fDDt3YZp3w78pt1IRfJyag/vbxZbnJoUEEII0ZqqAlS9C2TvgKhxKP1iQLViy98PeleUAQko3sEobj4AqBveRvEOQXHxhJydqPXVsPsblPJjUFNhjxk1HsUzoHk7zl7wu3kPSu4ee5veISgh8faeBIDAGHsexlIUrQ5VowO9O4qTAVQrZG5AzdiAWpyBonUCvetvQf0jUbwCwW8galURHFyLmrcPflmK4uIFplLQ6lGiJ6A4e3bUVhVC9AKeF1xE1fb11BzeT+Cc+6nc/hPVv2zFdfBwytd+izFtJyVLP0Xn5U1jaQGK3oBzcBh9J1+P8ZefsVkszeL1GXMlMf/5BidvXyqSlwHgPWE6hoBgTHt34DlyPM7B4XiNmohp3w76jJ5E9Y5kypOXYeg/kLIfv0LvG4hbdDwe8ReS//GrKIpC5dY1NBTlUvz1B6DamuZrnIgtTk2GMAkhxO+oBQdQc39BGTEH1ScMaspRnb3sw4B8w8BUgmppBK0ObPYvOmXSo7BvhX24kPcA6BOCculDqFaL/WB//ZugaWWXG5YEh9ahet8K9b9OePbub58LERiDWpFnH7LUCkXrBI219ge/fAfhF6IMGI76+YOnfnMaLYqioPpHocRfjeIXjmqzoGh0qICila8FIcT50Xl6o3X3xHXQYHTunhgC++McFIrO2QXXqDj8r7oZ1/AYVIsFRffbPsdSWYZzaAQaXcv9kEanQzG40Fh1HPhtX6UPCqV2y48A1BfkYOg/CNfIOHL+/QReI8fjO/l6Mub9gf4PPotGpyP4rscpW/UFhQtfxzUyDtfIofheMbspF+Pe7bIfbAPZQkIIcRL1y4dRXLxQJv4/e29BwkzU9W/ZC4Wk69EY3FCHz0T97q+g06PET7ev6NoHRt+O+sMLcPU/UFy9sH33V5R6I+rkv4BGA0rL9pTIsfahUZ/fDx7+KEnXQcQl8PP/sO3/ESUgCsWnP2pryQ66CHXz+/bhVQMS4JfvUHJSwOCGejzntO9TSbgWdcsHqKgovgPhkjvPe9sJIcQJXhdeiktoJAB9Rl+O+uvk54CZd5L/4ctgs+E6aDDBdzwGwOH5c1GtVgKv+2PzQIrC8TVfU7UzGZf+g+h3y58oWvg6imLfobpHx1O55UcOz5+LzsObkLsfR6PV4jN+Gn1GT8I5OAzPpHF4XnAx5rIijj7/ELaGevxn3IZn0ljy3/0HFRtXAjDomfdQFE1TbHFqiqqqrX4vCSFEV5Oa+jzx8XPOO86hQ1ncce8/MV//dpuWV1UVbNZmZ6VUqwUUDYrm1CNBVUsjSitXHGl12cZ6FCfn5s/92ntx2vUsZtDoUDSa33oSrL/2irThLFpbctRueY+7xvpy112zzhjvTAoKdqHXR+DrO/y8Ywkhzk1q6kvEx89ul1gTJ83F/9EFuIZFN3tetVhAY99H2qxWUNVmPQu2RjMaJ73994Z60GjROLVtf9ma3/dm2Bobm+Kd/Ltqs4HN1mxZq7kBrd5w2vilKxczuCSFl/7x0DnneDqpqV8RH/9Yh8TuCNIDIYQQZ6Aoin240snPteHgvK3FA9CieGh7G/rffv91iNTZdL+fTY5CCNFWJx+ga7TaFq+fKB4ANIaW+7/zac8e36nV3xWNxt4jfJIzFQ+iJZlELYQQQgghhGgzKSCEEEIIIYQQbSYFhBBCCCGEEKLNZA6EEKJXspobUA+sdnQa3YJakQ/4OjoNIUQXVfXzOuoy0xydRoeqzdgLfRydRdchBYQQotfx8HDjoguHYbUdcHQqzVRUVGE01jBgQJCjU2lGierDwIEhjk5DCNEFjRubQEVVJhgz2y1m5uEcdFot4eGn3++Ul1dRUnKcmJiB7db2KbnC8LiYjm+nm5ACQgjR6wQF+fPvV/7s6DRa+PbbtWzevJtXX+16uQkhRGue/ts97Rpv0aIVHD6YyWefvIKHh9tplz10KIs//nE+C15+pF1zEGcmcyCEEEIIIYTDJSfv5N13v+TVVx87Y/EAEB0dDtgLCdG5pIAQQgghhBAOVVBQwvz5bzB//gNNhUFbREWFkZGR3YGZidZIASGEEEIIIRzGaKxh3ryXmTZtHOPHjzirdRMTY0lJ6Vrz2XoDKSCEEEIIIYTDvPrqR7i7uzJv3h1nvW5i4hDpgXAAmUQthBBCCCEcIjl5J8nJO1m27K1zWj86OpyMjGyMxpo2zZsQ7UN6IIQQQgghRKc7Me/hlVfaNmm6NR4ebgQG+spE6k4mBYQQQgghhOh0zzzzFtOmjSMpKfa84iQlDZV5EJ1MCgghhBBCCNGpkpN3kp9fzB//eP15x+rXz4/CwtJ2yEq0lRQQQgghhBCi0xiNNbz66kfMm3dHu8xbSEwcQkFBSTtkJtpKCgghhBBCCNFpFi1aTr9+fmd9ydZTCQryZ/duGcLUmaSAEEIIIYQQncJorOHzz1cyd+517RYzKMgfQHohOpEUEEIIIYQQolMsW5ZMVFTYeU+c/r3IyFApIDqRFBBCCCGEEKJTfP75Cm64YVq7x/XwcJOJ1J1ICgghhBBCCNHhDh3Kwmisabe5DycLCvKnoEAKiM4iBYQQQgghhOhwn3++gmnTxnVI7H79/DokrmidFBBCCCGEEKJDGY01JCfv7JDhSye3ITqHFBBCCCGEEKJDnZg8feKKSR0hIyO7w2KL5qSAEEIIIYQQHcZorOHdd79s10u3/l50dFiHxRYtSQEhhBBCCCE6zH//+wWJibHtfunWk7m7u3ZYbNGSztEJCCGEEEKInmnZsmSWL9/AokUvOzoV0Y6kB0IIIYQQQrS7ZcuSefXVj/jvf+d36NwH0fmkB0IIIYQQQrSr+fPfIDl5J//973yio8MdnY5oZ1JACCGEEEKIdlFQUMIzz7xFdbWJZcvewsPDzdEpiQ4gQ5iEEEIIIcR5MRprePXVj7jqqvtJSBjMu+8+I8VDDyY9EEIIIYQQ4py9++5XLFq0nPHjR7B06Zsy36EXkAJCCCGEEM2sXXsTfn6DHZ2GOAtlZQeZMOFjNJrOObQrKCj59epKy4mKCuOVVx7r0Mu0iq5FCgghhBBCNOPnN4z4+NkdFn/nzn2YzY0AGAx6kpKGNr2WnZ1PWVlFs+faYvfuAyQkDAHg+PFK9uw5iMGgJzFxCNXVJtLTs/D19SY2NgJFUairq8dorMHfvy8A6elHCQkJwN39t2E3O3fuIzExFo2m64/43rfvyw5vw2isYcOGXSQnbyc5eSfTpo2TwqGX6vqfCCGEEEL0KE8+uYA9ew6yb18mBw8ebfZadnY+27alnlW86moTH3/8HQDHjhVwzTUPsW1bKlu27KagoIQdO/bx2WfL+PLLH5gzZx779x+mtLSchx56noYGMwAff/wdBQWlLfJsbLScxzvtGZKTdzB//htMn34fCxcuIyEhlvXrP2b+/AekeOilpAdCCCGEEJ3u7rtnYzDomx4fPpzDV1+tpqrKSEhIANXVJr74YhUlJeXU1dUzf/79FBWV8c03a3FxMTB9+ngCA/0A2LBhJ5MmjQbghx8289BDNzJr1hVNsQ8cOMLIkXHMnXsdW7bs5osvVnHXXddy+PAx3nxzEY88clubct60KYUVKzYQEhLAzTdfRVZWHuXlVUyceCG5uYVs376XyZMvYenS9eTlFTN16jhiYyNYsOATgoL8qamp4/bbr2nHrdhxkpN3/PqzE3d3V8aPHyGXZBVNpAdCCCGEEJ3u1luf4Kab/oLJVIPRWMOf//wyU6aMISQkAIBFi1bg5KRj/PgRlJZWoNPpePrpNxk3LomYmIE8//x7TbF+/HEL48ePAOwFxKhRw07ZbkLCEFau3IjVamP06OGUl1exeXNKm3L29vbkppumo6qwatUmQkICefvtL5radXY28MEH3+Di4syMGZcyf/6b1Nc38M03a9FoFGbMmHium6vDnZjTMG/eSyQlzea///0Sd3dX/vvf+Sxf/jbz5t0hxYNoIj0QQgghhOh0//vfP5t6IH78cTMTJ44iPj6Giopq0tIyqa2tw8vLHTc3F3Q6LVlZeWRm5vDFFz8AUFNTB0BRUSl9+ng0zV3w8fFqeq01+fnFuLq6oNXaz6E+9tidzJ37NDrdmQ+JTKZaFi9eidFYS3CwP3/4wxTCw4PZty+D1au38uGHz/HSSx8yevQF7NyZho+PFwUFJRgMTsyYcWmb2uhMKSn7SU7eQUrKATIyshk3bgSJibE88shtciUlcVpd6y9ZCCGEEL2Ov39fVq3aBICqqgBMmTKWRx55icGDB/KnP91Cv35+eHt7Mn/+fej1eiwW+9yE1au3MnnyJU2xxo8fybffruPPfw6hstLYrJ3qahOLFq3gyivHND3n6eneVEScybPPvs3//vc8WVl5LF26HoCrr57Iyy9/SHR0GB4e7gwbFsVtt80gJmYgFoulqWjoCsVDQUEBu3fv5vvvt5CZuRx3d1eSkmKZO/c6EhOHyH0bRJs5/q9ZCCF6uTFjbqK2th5VVVEUhcTEWdhsNvbs+cbRqQnRYa677hG0Wg0DBvTjlVcexdPTndmz/4SXlzvDhw8mOzsfNzcX8vOL+fzzlTz11L3cdtsM7rjjKRoazNx++zVMmTKWDRt2MWfOlKa4U6eO5dFHX2Hq1HsJDg7gnnuuR1EUPvtsOStWbGTkyDgeeOAGKiurm9ZJSBjCbbfNOG2eoaFBTJkyhvnz3yQgoC/bt+/FZrMxatQwnnhiAX/843UA3H33LF544X1sNhtDhgzi8cfv7tgNeRpGo5ENGzawa9cuUlJSKCwsZNy4cURH+/HMM0/2iF6GyZPvprS0oulxYuIsVFVl9OjhvPHG3xyYWc+mqCdKfSGE6OJSU58nPn6Oo9Nod/PmvcT69TtQFKXpueDgAL7//g0HZtUxCgp2oddH4Os73NGpiNNITX2pQy/jeionn7E/cuQYFRXV+Pv7cNNNj/P996/j7e3V1PNwpjP6dXX1uLg4t7ltq9WKqqpnjHsix4YGMwaDnszMHObNe5mvv17QbF2z2Yxerz9NpPa1b9+XDBgwlz17UklJSSElJYWMjAwSEhJITEwkMTGRpKQkwHH/vx3hlVc+ZNGiFc0utevp6c5//vMEcXFRDszs7KSmfkV8/GOOTqPNpAdCCCEc7IYbprN790Gqq02AfQjHhAkjHZyVEJ3v5APw2tp6vvtuHRaLlWeffQBvb68Wy5zO2RQPAFqt9qxyNBjsw6g+/XQp//znwy3y6oziwWisISVlPykp+9m8eSu5uV8RGRlJYmIic+fOJTExEQ8Pjw7Pw5Fmz57Mpk0p5OeXND03YsTQblU8dEdSQAghhIMlJAwmIWEwyck7AQgJCeC66650cFZCOFZcXFSXPwjU6XQ8++yD5x3n3nuf4e23zzwHo6CghN27D7Jr1z4yMnLIyMgmMjKUxMQhzJgRy4wZ8/Hy8j7vfLqT0NAgxoxJZPHiVYC99+Hmm69ycFY9nxQQQgjRBdx441VNvRDjx48kKMjP0SkJITpYYWEpTzzxb/buPdTq64cOZZGZeYxdu/aRknKAwsJSEhKGkJg4hGnTJvw6cds+8Xnfvi97fG/Dqdh7IXaTn1/MiBGxDB0a6eiUejwpIIQQogsYPjyG4cMHc+hQFn/4w1RHpyOE6GDbt6fyn/98SkZGTtP8J/twpANkZGSxa9d+ABITY4mKCuXpp++Xuz6fQmhoEBdfPJyVKzdy881XOzqdXkEKCCFEr/XPFz4gv6jc0Wk0qa6uQaN34R8vfuToVJroNPDXJ+7Ez8/H0amIbuqZ596h9LjxzAv2EpMvs9/w7o03FlFWZr96kKIoJCXNJjDQl6SkWBISYrn77tk9+sZtK1Zs4MefdgLKGZdti/r6ety9vXn3o6XtEg9Aq6g88djt+Pv3bbeYPYUUEEKIXit58x6O+41A8QpwdCp2nvafQkfncRLNz59SU1OHn4yoEucoeeNuqkPHoXGXgzA1eyfli1aQnZ2P2dzY7DV3d1eWL3/bQZl1vszMHPYet+E1akK7xdQOhZx2iwbFn71GbW19O0bsOaSAEEL0bmFJEBjj6Cy6LGXX545OQfQASvgo8O25Z9PbzFiKu+4IEyaM5MiRPOrr68nLK8Zms2E01jg6u07nHBpJ38tmOjqNUyr7svcUdGdLCgghhBBCiE4SExPOI3+6FbO5kaNHc8nLK2b79r2kpWU6OjUh2kwKCCGEEEKITqbXOxETM5CYmIFcdtlFjk5HiLOiOfMiQgghhBBCCGEnPRBCCPE7am0lFKWD1gn6DQFjMVgaUQLO/triat5e8AxA8QxAPZ4DxYdQ/SJRbJZzitcstqkMyrLA4AbeA1Cc3c8rnhCdqbt8zlrN1VyDWpaF4toH/CKaLsOqVuSjeAfbfzeWAqB4yBUI2spcUUZt5j4A3CKG4uTT/tvOmLYL9yEJKBoN5uPF2Orr0Hl6Yy4rxDVc5sO1lfRACCHESdSqQtQvH0bN24ua+wsYS6EsG4oOnlvA3F+gqhC1tgo2vgPeISjlOece72T5aah7V0DmJtRvHkM9nn3+MYXoBN3pc9ZqrvlpsHcF7F+N+vVfUEsO2xf+8UXUqqKmnNTcX867/d6k7vB+Spd9Rs2B3WQ8cQu1WennHKv4+0+oO3a4xfPHXn8Km8V+BSzT/hQqt66mPj+L0mULz7mt3kh6IIQQ4mSHt6CMvBFlyOVNT6llR3/7vSIf0teBuy9EjoW6KijNRIkaj1qcCfXVMCDBfvBw9GeoLICgWEh+EyxmFKulWXPq3mVQnGk/qxl7BdRVoaavQ2moQe0bihIQbW/PyRmixqG4+3XmFv0AACAASURBVDZbXwkeipI4C3Z8jpqz215MmI6jRI1DGTActd4EB35ErSlHsdTD2Huh9Ahq5kboG4YScQmYSiFtFaqzJ0rS9SgaObckOpijP2dF6fbeu/IcGHIF6F1P/Tk7Ra5Nn71je2D/j+AfgdpYDxvegal/7bht18O5Dx5OvxseQFEUajPSMASEUJ68HHNxHn3GTMEtYgilyxdSk5mG+5AE+k6ahWq1Ytq3g8pt6zAEBNPnkskcX72E2oy9+E6+Do+4kY5+Wz2OfEsIIcRJ1CNbIDiu9ddUFXXNKzDoIlBV+OVbqK9CLcqwv24stvcC5O9DTVuFEjcVRe+CotGihCWhBMeBX0TzoF5BkHAtHEuxn4FtrENJ+QoGXoQyIBE2vA2hSdA3DDa93zKpmuOo2TtRs3dA/+HgOxAl/mrY+hGqzYKathI0OpTQJKipAHMt7FiEMvRKqK2A9LWQ+j34DEAJjpPiQXQKh3/OqotR09fBsOng3f+0n7PT5QpAv8FweBOqzQqAEjUGUr46943Ty9Vk7KXg0/9QvXsLHvGjKP72IzQGZ3wmXEXeO89hbajHEBRKwMw7qE7ZRF32IYx7NlOevIyAmbfjPuxCnHz8cR0Yg+/k63GNGubot9QjyTeFEEKczNkLzHWtv1aRC64+KP6REDUG9dju1pfL3oESewVK31D7wQmgOnui6l1RDK7NlzWV2XsPTGX2s6GA2i/WPm67rhK1PMd+dvPwFmhsmZdacgTKslDG3oPiHWIfsrH7K9T6ajCWojTWg04PehfQaCFnp/213d+glB+zFxUxl6IeWA3H2/MWTEKcRhf4nCmDLrZ/ZozFp/+cnS5XAGMJqpMzikZrfxw9ESoLULN3nmkriFboPLxRrRY8LrgIfUAI5Wu/xZi2k5Kln6Lz8qaxtABzaRFFi9/CXFZEfU4mlT+vw3fSLAwBIbhFDEGj04HOCa27B1qD86kbU9XOe2M9jAxhEkKIk4UlwaF1qN632odJgP3A29IA7n5QW45qs0FlIfiEgpMLyq/LKfVGVABXH9SqQhRARUX5fRu/xlNrKlAPrEaZ9QrK7q9B/fUMptbJvpyHH4qzJ4y7F0XnhGqz/D4SSvhI+zAKQM3cBIoWLp8Hy58FmxUixqCueRnFdyCMutn+PvqEoFz6EKrVgqLVoTY2oFz1HOriByDiEhRXr3bfrEI04+jPmaIF7a+HQGf6nLWW66/UehPsW2kfCvgrRVFQx8yFJfMgbER7bbFew9CvP/6z7ibz8ZupPXIQ16g4/K+6GdfwGFSLhUZjJcfXfE3Uy4so/voDVKsV5wGDqM/Lwj02EVujGY2THo2THltty5vzOfcfSN3Rg7jHXEBtxl5cBg52wLvs/qQHQgghTqJEjkUtz0P9/H7Utf+GynzoNwT1yFYwlaIMmQTLn0Hd8TlK3FTwGYBqrkNd+jRkbrQHiRyDcmw36vJnUXJSQLHvak9cqeVEPLWuEsXFC3XNv+xjuPP3wUmHQYrOABdcDcv+ju2rP8ORn3+XLKCcdNgUEIVaeBD1p9dQdE5QeAC1Kh+cXFCrS2D/KvCPQHH1wvbdX+GrR1Ar82HP16hLnwJ3f/tYcCE6mMM/Zyd9ds70OWs1VwXUfcvhuydRNVoYMaf5Oi6eKOPv69Bt2CP9+n+i1RsIvvMv5L33PH5X30b+hy+T+dfbKfjkX+g8vdF5eZPzr8dpKMjBlLYT77FTMO7dRuZfbyf7lUexWa30uegy8j54kYLPXmvWhP/Vt5H//ouk/79raaw8Tp+Lr0BBkeGbZ0lRVem/EUJ0D6mpzxMfP+fMC7bRFdMe4PiIe1ECW166T22sR3Fq3vWt2qwoGm3Tmftmr1kbf+s5aFregqI5dUfv7+OpFjOKTt9yuV8nhP6+zVZjWi2g0drPgloaobrIftbUzQf12ydQrn8NxcUT1dJoLzJOrPe7xydoP72DxZ89T1hY8BnbbouCgl3o9RH4+g5vl3iiY6SmvkR8/Ox2iTXh8rkYxz+G4hve4rXu9DlrLdczafE527GIG4baeORPt55VnLbYt+9LYmP/jOY02+KE9vz/PVcLFnzCDxUeBN30UJuWP9Gz0PTYYkGj02E1N6DVG35dphGN02/b22puQKNzarU4sDbUn354E3Bo7uUs/Oi5dtv/nU5q6lfExz/W4e20FxnCJIQQrWjtQOHEGOfWDjB+f1BjX/70u9jfx2vtoOZU7Z0y5knLKjon+1VhDv2EarWijL8fxcWz6bVm67VSPAjR0brT5+xsiwd7W/K5ai8nFw+AfZ4DNBUP9mWab++TX/u9MxUP4vSkgBBCiB5MCYiEgMiW48OFEEKIcyQDvoQQQgghhBBtJgWEEEIIIYQQos1kCJMQoldTMzfZ70orWmWzNDo6BdETZGxAzUt1dBaOV5IJDHJ0Fl1G3eH9lHz/P0encUpWs9nRKXRZUkAIIXqtaZNHU1JWBZQ4OhUAcnMLKSkpJzEx1tGpNNFeOQYPDzdHpyG6selTLqGiqoaO+pxVVRrZsXMfY8cmYTC0PkH6ZOvXbycxMRZPT/cOyee0AvoxLC6q89vtgoYOjaSiuha1NqNd4lWUV7FvXwZjx7XfvTc0V1yMu7tc2ro1UkAIIXqtBx+4wdEpNPPtt2vZvHk3z82/19GpCNFuHvnTLR0WOyengFtvfYK/Pn4n06ePb9M6fzYaSUwczA03TOuwvMSZXXbZRVx22UXtFm/PnoM899zbPPv3e9otpjg1mQMhhBBCiG6npKSce+6Zz223XdPm4gEgKiqMjIycDsxMiJ5PCgghhBBCdCs1NXXce+8zjB49nNtum3FW6yYmDiElZX8HZSZE7yAFhBBCCCG6DYvFyv/7f88TFOTHX//6x7NePylpKIWFpRiNNR2QnRC9gxQQQgghhOg2/u//3qax0cIrrzyGRnNuhzGRkaEcOpTVzpkJ0XtIASGEEEKIbmHJkh/Ztm0vr732ZJuuuHQq0dHhpKQcaMfMhOhdpIAQQgghRJeXlpbJggWfsmDBE3h5eZxXLJkHIcT5kQJCCCGEEF2ayVTLvHkv88gjtxITE37e8exXYspuh8yE6J2kgBBCCCFEl/bCC+8RGxvBzJmXt0u86OhwTKZamUgtxDmSAkIIIYQQXVZy8g62bUvl6afva9e4MpFaiHMnBYQQQgghuqSGBjPPP/8uzz33EJ6e7u0aOyjIX4YxCXGOpIAQQgghRJf0+ecriIkZyEUXXdDusaOiwigoKG33uEL0BjpHJyCEEG2nJTX1c0cn0WFyc7Oori7q0e8RICJitKNTEN1AQ4OZjz76ljfe+FuHxA8K8mPZMrkSkxDnQgoIIUS3ER//F0en0KGOHv2WnJzNxMc/6ehUhHC4n37aTnBwAHFxUR0Sv18/P0ym2g6JLURPJ0OYhBBCCNHlrFixgSlTxnZYfA8PN5kDIcQ5kgJCCCGEEF2KxWJl1640LrkkocPaiI4+//tJCNFbSQEhhBBCiC7lwIHD6PVOhIUFOzoVIUQrpIAQQgghRJeSlpZJYmJsp7RVUFDSKe0I0ZNIASGEEEKILuXo0Tzi46M7pS0pIIQ4e1JACCGEEKJLKSoqk+FLQnRhUkAIIYQQokspKiqjb98+Hd5OQsKQDm9DiJ5ICgghhBBCdCmFhaX4+Hg5Og0hxClIASGEEEKILsNsNtPQYMbd3dXRqQghTkEKCCGEEEJ0GWZzIwAGg97BmQghTkUKCCGEEEJ0GScKCGdng4MzEUKcihQQQgghhOgyzOZGnJx0jk5DCHEaUkAIIYQQosuorzfj6urs6DSEEKchBYQQQgghuoyysgq8veUKTEJ0ZVJACCGEEKLLyMzM6ZR7QAghzp0UEEIIIYToMrZt20t8fLSj0xBCnIYUEEIIIYToErKz89myZTdXXz3R0akIIU5DCgghhBBCdAn/+Md/mTNnCsHBAY5ORQhxGlJACCGEEMLh5s17CbO5kXvu+YOjUxFCnIEUEEIIIYRwmB079nHVVffj7u7Ku+8+g5ubi6NTEkKcgdypRQghhBCdrqSknDffXMT+/Yf5+9/vIykp1tEpCSHaSAoIIYQQQnSaNWu2snTpT+TmFnHttZN45pkHHJ2SEOIsSQEhhBBCiA61a9d+Nm7cybp127jwwnhuv30mCQlDHJ2WEOIcSQEhhBBCiHZVXW1i48YUNm9OISVlP3FxUVx++Wjuu28Ozs4GR6cnhDhPUkAIIYQQ4rwcO1bIgQNHSE8/SmpqOhkZOVx0UTyXXTaap5++DxcXZ0enKIRoR1JAiBYOHfoYsDk6DSF6naKiA5hMxzh06ENHp+JgClFRN6Mo8hXVFRUWlpKenkVaWgYHDx4lLS2T2tp6YmMjGDYsiltvvYZRo+KkaBCiB5O9s2ihpiaH2NgZjk5DiF7H19eEq2sVYWGJjk7FodLTl2GzWdBq5SvK0fLyijl8OIf9+w+Tnn6U/fuPUF1tQq93Ij4+mgsuiOH222cSFxcpQ5OE6EVk7yxa0GqdMRg8HZ2GOA+HD+cQERF6VutkZGTT0GAmLi6K3NxC3N1d8fb2Ouu209IyiYkJR6c7u91LRkY2/v4+9OnTe//2dDoXNBpdr//86XRyINrZSktLOXz4MJmZmRw9epS0tC0UFHyL2dyIwaAnJiac6OhwJk26hJiYcCIjz27/IoToWaSAEKKHUVWVxx57lddee5KQkMA2r5eefpTKSiNxcVHs25dJUJBfmwqI7dv3cvx4JVOmjAUgOXkHISEBZ10IfPbZMqZPH8+IEXFntZ4Qou2sVivZ2dlkZGQ0/Rw6dIjKykp0Oh1hYWEMGjSI4cODeeCBKxk0aAAhIQEoiuLo1IUQXYgUEEL0MHv2HMRorOGHHzZz112zyM8v5ttv12Iy1RIRMYApU8ayd28GaWmZFBaWMmZMImPHJjWtX1RUSkrKfiIjp2CxWNi+fS9r1vxMSEgA1103mQ8++Jri4uNMnz6eiy9O4L33vsJsbsRkqiU0NIiKimqcnQ1UVRn57rt1VFWZuOaaS+nfvx/vv7+EwEBf0tOzuOmmaQQG+p3yfRiNNbz//pKmtgYPHsh33/3EHXfMxGKx8PrrC3nwwRtJTt7J1q17uOSSBCZOvJDvvluH2dzIL7+k8+yzD5x1T4gQPUVWVhZHjx5t+snKyiInJ4fGxkZ8fHyIiooiKiqKadOmERkZSXh4OFqtFoDU1JeIjx/p4HcghOiq5JtViB7mu+/W8fTT9/Hyyx9xxx0zqaoysmdPOs88cz+ffbaMb75Zi6Io1NbWc8MNU3n++ffw8/NpWr9v3z4AlJQcJy+viFWrNvHQQzdRVWXC1dWZIUMGceWVY/jLX/7F118PY9y4EZjNjUyZMgZFUXjxxfexWCz8+9+fEB8fTXx8NI8++gqLF7/KJ58s5e23/05lpZElS1bzwAM3nvJ9uLgYftfWAlav3sL06ePJySmgqsrEzz+nsn37Xm655WoWLPgEf/++7N59AI1Gw/33z5HiQfRYdXV15ObmUlBQQE5ODrm5ueTm5pKTk0NZWRkAnp6ehISEEBQUREhICElJSYSEhDBo0CB8fX0d/A6EEN2ZfLsK0YNUVRnZtWs/Tz45l5CQAFJTD2EwONGvny8hIYHMmHEpr7++kNGjhzNgQD8GDRrApEmj2bFjH3372ocrOTk54e7uCsCaNT9z3XWTCQkJJCQEzGYzu3cfZNWqTVRUVFNQUIKrqzNOTjrc3d0A0OudAPjpp+387W9/RKfTYbXaKC0tx2BwIjY2AoPBiTff/Py078Vms7Voa+bMy/nhh83k5xdz5ZVjWLZsPaWlFbz77lfYbCq5uUUAXH31RIKDAzpqMwvRKYqLizl27Bj5+fnk5eWRn59PQUEB+fn5VFZWAuDm5kZYWBghISEMHz6cq6++mpCQEMLDw/Hw8HDwOxBC9FRSQAjRg/z003Z8fLyYP/9NLBYrK1ZsYObMy5peP3Ikl4iIAc3WycjIZuzYJGpq6qira2j2WkTEAI4ezSMpaShms5m1a7eh1Wr417/+wty5T2O12tDpdJSXV7XIJSoqlJKScnx8vKipqcPH57f5FCeGSZxOa21NmjSaO+74G1qtlnnzbic9/ShxcVFcf/2VWCwWdDodP//8CzrdmeML0RXU19eTnZ1NdnY2OTk55OTkcOzYMXJycqirq0On0xEYGEhwcDDBwcFMmDCBkJCQpseenr17wr0QwjGkgBCiB1m2LJn58+8jIiIUk6mGKVPuZerUcWzcmMKddz6Fi4uBefNuZ8uWPbz77lcsWbKaiIgBjBo1jOpqE++/v4RLLx3VFG/atHH885/vsXx5Mp6e7jz22B188sn3PPnkAgwGPbt27WfMmATuu+85UlIO8NZbTzWte/fds/n731/HYrFy331/OGPRoNFoePLJBXh42Hsynn/+4RZtzZ59BQMH9ic0NAidTsfUqeN49tm3WbFiAwAffvh/aDSabjfhc86cP5ORkdP0ODFxFnq9Ez//fPpeGtE91NXVkZOTQ15eHseOHWsabpSXl9c03Khv376EhoYSGhrK5MmTCQsLIzQ0lKCgoDYV3OLsjB49h4aGRgDmzk1DURQGDerPl1/+28GZibN1662Pk5Z2uOlxUtJsbDYbDz98C7fccrUDM+vZFFVVVUcnIbqW1NQXiY+/ztFpiHZy4MBhFi1awVNP3YvBoAdg4cLluLo6M3XqWPR6fbPlrVZriwOWxsZGnJzsQ5MsFgtarRZFUTCbzej1eiwWC0CLOQeqqmK1Ws95LsLv26quruHxx//FX/5yV7PLSDY0mJveW3f0v/99z+uvf9b02GazkZAQy/vvP+vArBxn//4lxMQ8iFbbPW5ElpeXR2lpKSUlJU3/nvg5duxY03AjLy8v+vfvT//+/RkwYAAhISH079+fQYMG4eLi4uB30Zx9EvVsR6fRYe6+++/s2XOw2XOPPXYX1113hYMyOn/79n1JbOyf0WjOvL/tSf+/q1dv4dln36K+3tz0XFRUGO+88zSenu4OzOzspKZ+RXz8Y45Oo82kB0KIHs7Hx4sLL4xvdoAdHR2Gk5OuRfEArQ8vOlE8QPMi4cT6pyoQFEU5r4nMv29r69bN3HPP9S2uQd+diweAKVPGsmbNFtLTswBwdXVmzpwpDs5KAJSXl1NQUEBhYSGFhYUUFBRQVFREUVERpaWlVFX9NnyvT58++Pv74+/vj5+fH5GRkVx//fUEBwcTHh6Om5ubA9+JONk111xKevrRpmGbkZGhXHXVOAdnJc7FpEkXs3jxKvbuPdT03LRp47pV8dAdSQEhRA8XGOjHtGnjmz2XlDTUQdmcn6uumujoFDqEn583l19+cVMBERMzkEsvvdDBWfUO9fX1TcOKTkxUPlEsFBYW0tBgP8D09PQkKCiIwMBABg4cyIgRI5oKBX9/f4KCghz8TsTZmDjxQr75Zh2//GLvhZg583KcnbtHj5do6frrJ3Po0FEaGhqJigpl+vTxZ15JnBcpIIQQoguYMmUMq1dvITs7nxtumOrodHoUk8lEdnY2eXl5zX6OHTtGeXk5AK6uroSGhtKvXz8GDRrEJZdcQkhICAEBAYSEhMjBZQ/j7Gxo6oUICQlscZJFdC9XXHEJX3zxA3v3HmL69Al4eEjvQ0eTAkII0ePk5BTQHad3JSQMob6+gYED+5Odne/odM5aYKAvzs6GTm3TZDJRXFxMcXExJSUlrf5bU1MD2IcYnZh3MHLkSK699tqmx3369OnUvEVzjvh7j4wMxd/fm/HjR1BcXNbp7Xt5uePt7XXmBbuxxsZG8vNLOqWtiRNHUlJynLi46E75e3J21p/2Zqg9nRQQQogeZ/bsh9Hpu+/u7YabHnV0Cmet0WzhPwueYPTo4U3P/fTTNt5663OWLPnPOcctLi5umntw8tCioqIiiouLqa+vb1q2X79+BAQE4O/vT3R0NJdccgn+/v4EBAQQFhYmcxC6KIvFwqxZD+Pk4ooj6v6PP1vJx5+t7NQ2bRYzN/zhSh5++JZObbez5eUVM3v2n9B34mdv7v3/1+Ft2CxWBkUMYOH//tHhbXVV3fcbVgghTkEFBs+JRO/evSdXdydHvs5u+r28vIp33lnMunXbqaysPu16RUVlFBaWUlBQ0vRvZuZ+qqs3k5//21nEwMBAAgMDCQgIYPDgwYwZM4bAwMCmSctyZ+Xur3HWayjOvWPoiW37Z2deqIcweHgQ/e4aR6fRrqp2bsD6wweOTsOhpIAQQgjRblav3srChUvZv/8IYL8S1+7dBygoKKGo6DgFBcVNxUJx8XGsVht9+/YhIKBv088FFwQRF3ctQUH9CQgIwNfXt9vd20MIIXoyKSCEEEK0i3feWcyRI7lNN+g64cEH/48RI+IIDPRlwIAgkpKG0q+fH/7+PgQHB7SIY78PxIRucx8IIYTobaSAEEII0S769PEiPFzl6NE86usb0Gg0APTv348FC55wcHZCCCHaixQQQggh2sUf/nAlCQlDSE09xMqVG8jIyObYsSJMphpHpyaEEKIdSQEhhOgV6srrcPFxAcDSYKGhyoybv+t5x609XofeXY/O0PIO3idrrLMAKk4uTtSW1VFfZb9BmbOXAVdfl2bLWi1WGk0WnPuc2yVRzSYzpqJaANwDXTt1Mrmzs4FRo4YxatQwysoq2LFjH+vXb++09kXPoeangfXX4XA6PUpQ7G+vVeRDXWWz584Yz1wLFfkoAZH2x1VFKF6B9t8L9oN/JIru1J8VtSQTFB2KX/g5vBtxgsVYRe3h/c2eM/TrjyGwf9Nj1Waj9sgB3CKHUvbjEnyvmHXamA1FuWhd3dF5ep92ufKfvqfPmClonJyoz8+m7uhBnHwDcY0ahqKqmA6kYK2vxWPYhWidXag9epCGghzchiSg9/E/9zfdA2kcnYAQQnSGwl0llGdWAmA2NlKws6jN6x5elXXK14z5JsxG82nXrz1ex8ElmdRX2IuGsgPHqcqupqGqAUu9pcXyVVlGCncVtzm/FjkV1FC0uwRjvon9iw9RU1LbpvXMJjO5WwvOud3f8/X1ZsqUsbz8cve7LK1wPPWn16AoHUoyoexo8xerClDz9p5dQEWDuvplVKsF1dKA+uOLqKqKWm9EXfcf0JzhnGpRBhw/9b5AtI21robaw2mULv+MslWLqT2cRuPx5veKsDXUU/mz/cpNxd+c+WpHtZlp1BccO+NypSsXozaaqdy2jsN/u4P6vKNUbFwJNiu57zyHcc8W6o4exFJZxvF131H0xTs0VpRRl3Xo3N5sDyY9EEKIXiNr3TFc/Zuf7TcWmChLL8fVzwXfaB/K0stxC3DFxceF/G2FeAS7UXG4iqx1xwgaEYjB87czlNV5RmpL63Dzd6W2rI7i1FJ0LjqCRwWi0f52fiZvayFap+bna1z6OuPZ3wPXvs3zASjZV0p9lRmr2YpWr6XolxJsjTbMpkZ8h/jgHuBGzoY8dAYtKuA3xAeDZ/PeCo9gd/pfHISigKmoBr2HnrIDx7HUW/GL7Ytqs1FTXIvv4L6YimporLVQW1ZH2YHjWBushE3oT31lPaX7y9E4afAd7IOiUSjdb3+9T5gnnv092uF/RYjTSLi2Wa+AevwYHFwNDSbwCECtN8GBH1FrylEs9TD2XjCVQfo6cHKGqHEo7vZL/CpOzqgB0VByGBprUaoKoSwbjMUQPgrMNajp66HBCDGXongFom77DDz8UE2lKC72s9uqscyeQ+J1UHoENXMj9A1DibgEjmdDWRaU56AOnoRSsB8qciFmIkq/wQ7ZhF2NwT+IwNlzKVn6KRpnV3wnXUvp8oWUrV6C+5AE+k6aRcXGlejcm99kr+DTBQTMmgtATfoePIdfTOW2dSg6J0wH9+A7IALj3u1Y62up2Z+Ca0Qs3mOuxGpuoGLjSupzMrAY7SeRyn74gkHPvIvLgIim+KaDe4h87gOcfOw3hytZ+ik+E66iz4WXdtKW6V6kB0II0WuEXNyPrDU5qDb73aoaaxvJ21pIQLwfjTUWStKO49nfg+x1ueQk5+LiYz/I17loCRkdhJNb83Mubv6uaPVaGqobKEwpwaWvC179PZoVDwBR0wdi8PrtIEij11JXVk/WmmMU7Wl+5q2uvA5Fq9A32puKo1UAVOeacPFxpm+UN4dXZmOz2ig7WI5PVB/0Hk7kbGh511VTYQ3HNuVTmVWN1wBPcjfnozVo6RPuyeGVWTTWWTEW2Ocm1Fc1UFtWh9cAD9z8XQm+0D6sI2ttLn3CPXHzcyFnfS5Ws5WC7UX4RPbBLeD8h38JcSbqd39D/fYJVHMtakMNrHkFIsaAh/3qXWraStDoUEKToKYCRauDDW9DaBL0DYNN7zeLp4SNgPy9qDkpqDGXQu4eyN2DMiABddun4OwGAxJR1/zLHj99LaqiQRk61R7AXIe6bgEMSARzLexYhDL0SqitgPS1UF2Mmr4Ohk0HVUXdtxwuuBpc5U7np2MICiVg5h1Up2yiLvsQ7kOTqP7/7N15XFTl/sDxz6wwww4DDDDsq4CiAmqZimZmpml1zbqamtVtL29ZWdeu3rbbvnvrV7bcboumlaVlWZlbrrggogjKvu87M8Msvz9GRwkUVBCX5/168QLOPPOc75mBOed7ni11Y7syljYjjenbqd/+G6Wfv4PVaqX8249RhdkSs7aaSvSFOTTu3YrmmmmUr1iCqbmRyu/+i7G8CK8xk23l6qoxlBa2Sx4AtNPuJvup26nZaFtU0OuqGyj535uULn0Xs9FwDl6FC4tIIARBuGQ4eavxiHCnaKutm05tTj1trSZKd5bTWt1KW3MbKg9H3EJcMdQb8I7zQqawjW1QqOQdEgOZUobs6NgH73gvKtKraKlqxdrFcrq6YX6Ejg0ieLTO3q3qmKrMWjwjPHALdqXqQLV9u6OnIy4Bzjj5qGgub0Eq4NGyrgAAIABJREFUl6DyVOHdz4vG4iYsZku7euQqGVaLFbcQVxzdHag9Uo+mnxcu/s5YLVZMre2nWgWQKqRIZBIUKgWtNXpaqlqp2FdF9aFazEZb/S4BTjhrnZApTz3mQxB6gmTKs0iu/zcSpRoK92INHYJEGw0+tos/SZse5EpQqkAqw1pbhLUmHzJ+hsN/QFtr+woDB2LN3Q7l2UiSb8Gasw1rwR7wi4W8HbYWC78YsJqxNteATIkkejQSp6OtD7uXI9E3gCYE8ndi1TfA7m+Q1BRAc60tpvDhSDx0SDQhSHQJWP/4GBDrmJyKsbKMsqX/wVhVhj4/G5lLx4TL/fJxNOxYT836VTgEhlH183KUGi1KT29kquMrXTtFxOGgDUQVFoOxvIia9avxmTwLVWgMchd3pI4qrEYDFlP77qOeIycQ/s//ULNuJTUbf0QdGkPUy19gbm6g5ONXev01uNCIBEIQhEuK7wBvsNpO5mqNCpWnA+HjQwgfH0LQiADaWk3UHqnHYrbSUNRof565zXL0u5nWmtYO9Tr5qIidGknx9jJaKjs+fiKT3oTVasXUasLR43jXI7PJbBsfUdBAxb5KmitaMTQcH19hMVtordK3G1xtaDDg4KrskNw4ujuiG+5HfUEjTWXNqDWOtDUbMbeZMbdZULoo7eMvTK1mACQSMLXatildlChUckLHBhE+PoTo620XbFK5OG0IfcTJE0nd0TE6x5L0iBFY962Cfath6K3g4o3E0RVG3YPkygdh4lPtqpCoXMHBBUlAPBJHZyRuWiT+sUgUDuAZAs01WNsMtsRDZetCI5Edb3mUDJiENXYc7P0OPILAXWfbz5VzkVw201boaHmJTA4j7gTdALiEVp4+XcbaKqp/+ZqQx17D/fJxWM3mdo9L5AosBj3qyP40pu/AMTAc7V/upPS/r+E+fNxJ6z32vjn4BWIoK7Jvlzmqceo3iLo/fgKgJTcTS5sRi0GPg68Oj+HjMRTlYDHokaud8brqRvT52b1w5Bc2MQZCEIRLgkQqsX8PHRtI8fYynHzVKNQKMpYdwqw3E3ldGEVbSggY6ouz1olD3x4h5i+ReMdrOLg8C+0gH2QOUoq2lNJ/Rvv+zCU7y6k9Uo+DqxIHt46zJ524knLVwRoqM6qRKWUEjQywb6/PbcQlwJmIa2yzvBRvK6Um23ZX88iaPKwWK97xXijUCkytZg6uyMJisqK73K/TfcnkMkJG68hbV0jA5X7krM3HaoGAYVrU3irMBjMHV2RjMVlwD3PD0cMRiVTKwRXZBKfo0Cb62B/3S7K9JoJwTq2Yh0UqQ+LmB2MfBqUTluWPgIML+MVgrS8GhQprQwWSjDVIRt6FdeBkWPVPLCYjkoFTIHJE+zrDhoJXsO3n8MvtMz1JBt+A9ff/gMUESdOQSG1jjNpReyCJHAnfP4U1dBgStRuWlf9Aom/EOv5xW0PD0f8/a1MV1h+fA5MB68DrRRvESchdPZC7eZD/2nwkCiWG4lxck1Psj3uMuIaij14m6J6n8EyZiPvl43AMCME1aRSuA4d3Wb/P5FkUvfcMDgEhGIpzQSLB98Y7yHvtccq+eh91WAx+0x+g9PN3MFQUI1OpCbznn1T/+g01v68CmQy/m+/pzZfggiSxdtXWLlxy0tJeJCHhpr4OQxDOWPKQmxgwq98ppy+1mCz2u+kn/nwy5jaLfSC0xWxBKpOirzeQ+0sBgVf446x16lY99v2brUhl3bukyFqVg+4yLY4eKvtz9ixJJ+G2OCRSSbvk5FSsVitWi7Vda8WxYznRn48V6FDmz458ncei+fdy+eWDuhXLqdhWon5ArETdh9LSXiIhYeo52ZfJZGLYsFvg1iVIHJ27LG+1mJAcnTHJWlMI+gZw8sT67RNIpr2FROWK1WxrSTux9eDE54MUiVSK1WIGq9Vezmq1gsXc6fNOGo+pDYlccZJYLYDFHu8xlu2fcesACXPnzuz2frqSnv4VcXGPIO1qNinO3fubm1vEjDn/JPr9X7osazGZkMrlmI0GZMr2N2GObbO0tSFV2F7rE3/usu6jrRpSWfuulxaDHqmD40l/Nxv0yBw6fg7V79yA4qcPWfrpc93af3ekpS0nIeGxHquvt4kWCEEQLlilpZVUVNRQWVlDRUUNVVU15OYWH+/ecAonXuh356L/xFmUjl1Mt1brCRoVgJO3utv1HK+j+/cjfRM0KF2U7Z4TPErX5UX9n0kkEiR/2m9ndXR2rIJwvmh3Ma5UQ10x6BuRTHnO1kWJzhOHzp4vkba/oJRIJPYuSN2O5yTJg61+KaK3ePdI5bbX/c/Jw4nbTkwYups8QMfEwb79T8nBn3/vLHkQbEQCIQjCeae+vpHKyloqKmqoqKimqqqWiopqysqqKCmppKqqlqamFmQyGY6OSqRSKW1tbej1RlxcnDp2O+glHmFuXRfqAW5Brh22eUaeesEkQbgUSJy9wNmrr8MQhEuOSCAEQThnTCazvbWgsrLmaJJQZU8Wysoqqaqqw2hsQyqVolI5IJfLsFqt6PVGLBYLHh5uhIbq0Ol8CQ4OQKv1ws/PGz8/b3x9vZDJZCQPEV3wBEEQBKG3iARCEIQeYTabqayspby8mvLy6qMtBpX238vLq6muPj5lqVqtwsFBgUQiwWQy0dysRy6X4ePjSUCAL4GBfgQE+KDVavDz80ar1aDRiLvugiAIgtDXRAIhCEK3VFXVUlZWZU8GqqpqKCmppLKyhpKSCiora+1lVSoH1GrV0dYDMBqN1NU14uysRqvVEBISgE7ni7e3p731QKfzRaXqmf6mEiDj80NI/jTviRUrViv2dRpk0vOrb/Kx+KSnGBRtxTYwU3pC7BaLxTaY+ujxWqxWrFYr0hO29TZTm6nrQoJwCrJl9/V1COeO2QwDrunrKM4JQ2MjB29L6brgBcRisRARGdLXYfQpkUAIgoBeb6CkpJKysqqjSUKV/edjrQgmk20WC5XKARcX56NjDySYzRasVlAo5KhUDgQEaAkI8MHf3xt/f1/8/Lzx9/cmIMAXpbL7g97Oxrffvo3VCvv3Z5GbW8z+/Vmkp9vm8Y6Pj7R/hYUFnpN4umvt2j9ITd3Pk0/eddIytbX1PPbYKwweHMc999wMwKZNqSxZsoIpU8YyefIYmppaWL78J376aTNJSfFMnz4RnU7b6/FrNGK1XeH0yeVyVq58p6/DOOdcXC7+1dwDA7UX7Xvr4HBuzmfnK5FACMJFzmq1Hh1fUGVvQSgrqzwhQaiioaEJAJlMioeHGy4uTvbuRY6ODnh5uVNb24Ba7UhAwPGkoK8ShJPZtSuDXbsOHP2egVarISkpjuHDE3nwwVuJjg7t0/i64uHhikrliE7ne9IyOp0vn3zyb+688598991v3HffX7nllmu56qrLWbRoMU8//R+effYhFi68j3vvvYUPP/ya++9/lokTR3H33Tej1WrO4REJQvec6m9euHDJ5XLx3l6kRAIhCBc4o7GNkpIKezJQWlpp/15aautidKz1wM3N+WiCoEapVOLqaksUGhtbqKmpQ6834uysJiDAh4AA36Nftp91Ol8cHTtOr9eXTpYwTJyYwsKF9+Lv79PXIfYKX18v3ntvIXPmLMDNzYUZMyah0XjwzjsLWL78Z2bOnM+8eXMYN+5y5s+/k5kzJ/Puu0uZOPEeZsyYxJw5N+Dq2vV8+4IgCILQGZFACMJ5rq6usV1CUFZW2S5JqKtrBGytB97ennh5uePsrMbJSUVkZAiBgVqamlqorq6jvLwaBwcl7u4uaLUaAgJ88ff3RqezdTvy9vbs46M9tUOHctmwIfWSSxg64+/vw//93yJmzXoCjcaD8eOvAGDq1KtJTo7nscdeYevWPTz++B34+/vwzDMPMmvWFN5441Ouu+4+brvtBm6++RocHE6+2J4gCIIgdEYkEILQx+rqGiktraS4uJzS0kpKSirs30tKKtHrDYBt7MGx2YhcXJyJiAgmLCwQo9FIdXUdlZW1FBaW0dqqx9//eKuBVmsboOzv70NQkF8fH+3pOXQol927D7Jr135SUzNwdlZfsglDZ4KD/Vm8+CnuuedfODmpGDEiEYCQkAA+++wl3njjU26++RH+/e+H6dcvjIiIIN55ZwG7dmXw6qufsGzZj9x9981MnDiq3aBsQRAEQTgVkUAIQi/T6w3k5hb/KTGo6JAgODmpjo4n8EGn8yUmJgypVILB0EZLSyslJRUUFpaxZcteNBoPgoL8CAryIzRUR2hogD1pUKsv3JUzGxub2bUrg/Xrd7Br1wEaG5tJTIwjMTGOO++cet6PYegLcXERvPTSPB555CU+/PBZYmJsr5FSqeCxx25n3brt3HXXQubNm8N1140GIDExjs8/f4nVqzfw1lv/Y+nSH1mw4G5iY8P78lAEQRCEC4RIIAShB+j1BvLzSygsLKOwsIyCguM/H1v7QK12xN/fBz8/24Dj5OT+aLUaJBIJLS16ysoqycsrJieniG3b0nBxcSIwUHs0UfAnKSmeoCA/AgO1591YhLNxrFvS+vU7yMrKIzIymJSUZBYuvI+kpLi+Du+CMGxYAvfcczMPPfQ8S5e+gofH8RWyx4wZSnCwP4888iJZWbn8/e+zkMlkSCQSJk1KYfToIbz33lLmzPkHN944jnvvvQUnJ1UfHo0gCIJwvhMJhCB0U2urnvz8UgoLSykqKic/v5iionIKCkqpqakHbElCUJAfOp2WxMQ4pkwZi07nS1CQH1VVteTllZCTU0BubjG7dmVw+HABWq2GsDAdoaE6kpLimTbtGsLCAi/qi7j163e0a2VISUnmlluuJSUlGRcXp74O74I0Y8YkjhwpYO7cF/jgg6fbzYgVHh7IZ5+9xPz5r3HPPU/zyiuP2gdROzurmTdvDjfcMI5nn32XG298iEcfncOVVw7rq0MRBEEQznMigRCEEzQ1tZCXZ0sMbMlBCcXF5eTnl9gHK6tUDoSEBBAQ4MvgwbFMmTKWwEAtgYFaVCoHcnOLyckpJDe3iHXrtpGTU0hRUTk6na+9u9GIEUnMmqUjLEx3UbUmnExjY/PRVobt9rEMKSnJvPLKo6JbUg/6xz/uZtas+bz++n95/PE72j3m7Kzm7bf/wXPP/R+zZj3Bhx8+i6fn8ZaKsDAdH330HMuX/8zChe+wZs1Gnn76wQu6S5wgCILQO0QCIVySGhqaOHy4gJycInJyCo9+FdlbElxdne1JQXJyPDfccBWBgbbuQx4ergAUFpZx6FAuhw7lsnbtZo4cKaS8vJrQ0ABCQ23JwbhxwwkNDbgkL5JPTBrWr99JZGQwkyaN5uGHZ1/yg597i1wu46WX5jFt2iOMGpXMsGEJ7R6XSCQsWHA3S5Z8zezZT/L++//qsC7E1KlXc9llA3nyydeZNu1hXnppHv36hZ3LwxAEQRDOcyKBEC56hw7lcvBgDocP53P4cAFHjhRSW9sAgFarITw8kNjYcCZOHE1IiD8hIQE4O7dfITQrK49Dh/JYu3Yzhw7lkZmZg4ODktjYcKKiQpg8+UrCwwMJCQnoi0M8r6SmZrB69e+sX78TPz9vkTScYwEBvixYcDcLFrzJ8uVv2BPeE91xx414eblx221PsmTJMwQEtF/oSafz5eOPn+PTT7/nzjv/yaJF9zF27GXn6hAEQRCE85xIIISLyuHDBWRm5nLgwGEOHjxCeno2YEsUIiKCiIkJ49prUwgL0xEeHthp96GMjMNkZuaSmXmErKx8MjIOo9F4MGBAFNHRocyefT3R0SFoNB7n+vDOW42NzXz55Y+sWvU7VquVlJRkvvjiZZE09JHx469gzZpNLF78BQsW3N1pmeuvH0trq57bb3+K//3vhQ5rgMhkMm677XoSE+N48MHnKC2t5NZbrzsX4QuCIAjnOZFACBes+vpG9u7NJD09i/37szlw4AhqtYqIiCDCwnRMmTKWRx65jfDwQFSqzvtxG41t7N2baV+YbP/+bEwmM+HhgQwcGMPNN09g4MAY/Py8z/HRXRhKSip4//2vWL9+J1FRITzyyG2kpCT3dVgC8PDDs5g27WFmz74enc630zJ//etEcnKKuOeep/nvf//d6cD9AQOi+OST57n33qcpL69i3rw5vR26cB4wmw3o9bV9HYZwGkwmfbfLivdXOFsigRAuGBkZh0lLO8T+/Vmkp2dTU1NPbGw4AwZEccst1zJgQHSn3TX+bMeOdHbuTGfv3kz27DkIQHR0CImJccycOZnBg2M7dGES2jvW4vD++18xceIo0dpwHgoO9mfChJF8+eUPPProyS/6Fyy4m9mzn2TJkuU89NDMTsuEhATw6acvcPvtCwgODmDq1Kt7K2zhPOHsHEpBQUZfhyGcBienMCSS7i0IKd7f809AwJV9HcJpEQmEcN7Kzy9h58797Nixjx070nF2VjNoUD8GDYpl5swp9gWzutLU1MLmzbvZsGEHW7em0dTUQkREEElJcUyfPonExFgxdehpWLVqPa+++jGJiXF8//1ikTicx6ZMuZKHHvo3f//7TOTyk3/cz59/J7NnP8FNN11z0tY2jcaDl19+lDlzFti78wkXr6ioGX0dgtCLxPsrnC2RQAjnldTUDNau3cwff+yhvr6JpKQ4hg1L4N57bzntAcrffPMra9duJjXVdpdl2LAE7r9/OikpyWL8whlobGzmX/9aTGZmLq+88phY5O0CMGBANK6uTmzcmMqYMSdf1yEmJpSxYy/j889XM2/ebSctFxUVwoMPzmDevJdZuvTVi3qtEkEQBOHkRAIh9Ln6+kZWrlzH11+vpbm5hcmTx/Cvfz1wRheo9fWNLF++lmXLfqS2toGxYy/j2Wcf4oorBotuSWehsbGZu+5ahJ+fN19++YposbmAjBqVzJYte0+ZQAD89a/XMnfuC/z97zORyWQnLXfTTePZvn0fn3++ir/97aaeDlcQBEG4AIgEQugzeXnFLFmygp9+2szgwbHcffc0JkwYeUZ1NTe38u67X/LNN7+i0Xhw662TmTx5NG5uLj0c9aXnWPIQFRXMokX393U4wmkaMCCaTz5Z2WW52NgIpFIpO3akc9llA09Z9tFH5zB79pPcccdfkEq71+daEARBuHiIBEI45+rqGvnPf75g9eoNTJ48hm+/fZvAQO0Z17dp0y6effY9goL8eO21xzssniWcnX/9a7FIHi5g/ftHkp2dj8lkOuU4CIBx4y5nzZpNXSYQWq0GPz9vtmzZwxVXJPZkuIIgCMIFQCQQwjm1atV6XnvtE8aOHcbKle/g4+PZ9ZNOYeHCd9i2LY25c2dyzTUjeihK4Zj163eSmZnLl1++0tehCGfI11eDXC6jqKi8y3FEgwfH8vLLH3er3quvHs7Klb+JBEIQBOESJBII4ZxZuvRHli//mf/978WTzkt/OhYteofi4nK+++6dTheEE87eF1+s5q67pokxDxc4f38fKitrukwgQkN1lJdXYTS2oVQqTlk2KSmOJUu+7skwBUEQhAuE6LwqnBObN+9m6dIf+fDDZ3skeVi58jfWr9/J88/PFclDL2lsbGb37gNiYbiLgK+vF+Xl1V2W0+l8USjkFBaWdlk2KMifuroGmppaeiJEQRAE4QIiEgih1zU1tbBgwZssWnQ/7u5nP6i5pUXP66//l+eem4uPj1cPRCh0Zv36nURGBovWh4uAr68XlZVdrzork8kIDvanurquy7JKpQJvb0/y80t6IkRBEAThAiISCKHXbdiwk/DwIAYOjOmR+nbuTMfb25Phwwf1SH1C50pKyklMjO3rMIQe4OLiRENDU7fKent70tzc2q2yHh6u1NbWn01ogiAIwgVIJBBCr9u0aRejRw/psfpSU/cTFqbrsfqEkxOtDxcHpVJBW5upW2UdHZXdTiCUSgUmk/lsQhMEQRAuQCKBEHpdaWklISH+PVZfRUUNoaEigehtpaWVfR2C0EMUCnm3EwgHh+4nEHK5TCQQgiAIlyCRQAi9rrq6Di8vjx6rr66uUSQQ50BJSSUuLs59HYbQA5RKJSZT9xIIlcqh2wmEg4Oy24mJIAiCcPEQCYTQ6+rqGnF17bmuMEZjG46Oyh6rTzi5qKiQvg5B6AFubs7U1HRvrIKbmwt5ecXdKuvl5U5VVdeDswVBEISLi0gghF5ltVrR6w24uYk72YLQVzQa924nEB4ebmRn53errG162KqzCU0QBEG4AIkEQuhVx6aDdHYWg3EFoa94ebl3a2pWgOjoEHJzi7BYLF2WTUyM49dft2G1Ws82REEQBOECIhIIoVc1NDTh5nb2az8IgnDmbF2NupdADBrUD0dHB3Jzi7osO2xYAg4OCn7/fcfZhigIgiBcQEQCIfSqzMxcIiOD+zoMQbik+fh44ePjyd69B7ssK5PJuPHGcbz99ufdaoV49NHbefrp/1BRUdMToQqCIAgXAJFACL1q3brtjByZ2NdhCMIlb8qUK/n889XdKjtnzg0cOHCE11//b5dlr7hiMDfeeBW33fYkhw7lnm2YgiAIwgVAJBBCrykvr2b9+h2kpPTcInKCIJyZSZNS+P33HaSmZnRZ1slJxZIlz/Dbb9t48cUl6PWGU5Z/4IEZ3HLLtUyf/hhvvvkptbUNPRW2IAiCcB4SCYTQa5555l0mTUrB39+nr0MRhEuet7cnf/vbVB555EUKCkq7LB8U5MfSpa/S2qpn6tS/d5l4zJgxiY8+eo7s7AKuuup2XnnlIzHFqyAIwkVKJBBCr/jss1UcOHCEhx6a2dehCIJw1J13TmXgwH7MmbOA9PSsLsu7ujqzaNH9LFhwN4sWvcP8+a+xc+f+k5YfMCCKd95ZwGefvUR5eTXjx/+NRx99me+//536+saePBRBEAShD4kEQuhxP/ywgfff/4rFi5/C3V3MwCQI5wuJRMKbbz7BmDFDuO22f7Bs2ZpuPW/o0AF8++3bDB8+mFdf/Zjrr3+ATz/9/qRJQUxMKC+//Chff/0moaE6Pvroa668cg633fYkH374NZmZYqyEIAjChUze1wEIF5cXX1zCL79s4a23/kG/fmF9HY4gCJ148sm7GDw4jueee4+1a/9gwYK7CQ3VnfI5CoWcSZNSmDQphR070vn881X85z9fMGxYAuPHj2DUqCRUKsd2zwkO9ufee2/h3ntv4ciRQn79dQs//bSJd99dipeXO0lJcSQn9ycpKR6dzrc3D1kQBEHoQSKBEHrE3r2ZvPDCB+h0vqxY8aZoeRCE89z48VcwcGAMCxe+w9Spf2fmzOuYOXNKt/53hwzpz5Ah/Skrq2Lt2i189tn3PPvse4wcmcjVV1/B8OGDkctl7Z4THh5IePg07rprGkeOFLJzZzr792fz8cff8Oyz76HVahg6dACDB8fi7t7aW4ctCIIg9ACRQAhnpaqqljff/B9bt+7l8cfv4KqrLu/rkARB6CatVsP//d8ili1bw3vvLWPZsp+YOvVqZs++vluJhFarOZp4XEdhYRk//7yZd975nAUL3iQhIYakpHgSE2OJjQ1HJjueUNiSiUD777W1Dezbd4j09CxWrvyNjIws3N23EhUVTWRkJFFRUURGRhIUFIRUKnreCoIg9LUOCcSvv07H2zuuL2IRepWchITHeqy2+vpGlixZwTff/Mro0UNEq4MgXMCmTbuGadOuYfXq9axYsZZrr72biRNHMWnSaOLjI7tVR2Cgljvu+At33PEX8vKK2b59H1u37uWDD5ZjtVoZPDiWQYP6kZgYx8CBMe2e6+HhyqhRyYwalQxARsYK5PIJ5OUVkZ2dzerVq8nKyqKyspK4uDgiIiLsiUVx8SsEBcX3+GsiCEJP6dnrD+H80CGB8PaOIyHhlh6pPCsrj8rK46uTJibG4ejo0CN1n8pXX/3ETTeNb7etsLAUhUKOVuvd6/v/M4vFQkbGYfr3jzrn+z4mLW3pWddhNLaxadMu1q79g82bd5OUFMd///tvIiKCeiBCQRD62sSJKUycmMLhwwWsXPkrDz30PB4ebkycmMJ1143G09OtW/WEhAQQEhLAtGnXYDKZ2bs3k61b9/Dbb9t4992lKBRy4uIiGDgwhoED+zFwYAzOzup2dUREhBMdHcfVV19t39bU1MShQ4fIzs4mKyuLNWvWkJV1BDe3SiIigggL0xEREUxYmI7QUB1OTqoefX0EOHjwCHl5JSQmxuLj43Xazy8sLMXZWY2HR/f+lo7JysrDx8cTd3fX096n0Ld64vpDOP/0ahemzz5bhcViQafTAtC/f1SHBGL79n1UV9cxYcLIHtvvBx8s75BArF27BQ8PV2644aoO5Ssra1i6dA0PPDC9x2L45JNvueKKwUREBKPXG1i79o8+TSDOlNVqJTU1gx9+WM+6ddvRajWMGzechx66VazvIAgXqYiIIObNm8O8eXP47bdt/PjjRt5553OGDUtgwoSRp/V5LZfLSEqKIykpjgcemEF9fSN792ayd+9BUlMz+OSTlfZ9xsSEEhMTjlJZSVBQCy4u7QdlOzs7k5iYSGLi8dXt09JexstrBDk5hWRn57Nt216++moNmZm5uLu7EBISQGCgluDgAMLCdPj7+6DT+Z6Tm1kXm1Wrfufnn/9gyJD+ZGbmnlECkZ6ejb+/92knEJ99topJk1JITu5/2vsUBKHn9foYiMmTx9j/4Xfs2Ed1dT3XXDOCTz75lpSUIXzwwXKMxjaamlq46abxpKVlsnr1BqKjQ5gwYSSHDuVx8OARsrLyGT06mdraRiora5BKpUyfPpGSkgo++2wVUqmUv/71WsLCAk8ZT3FxOTt37m9Xx8qVv/H99+tobm5h/vw7KSoq45tvfkWlcmDSpBR8fTWsXPkbe/YcxGhsY+7cW1m6dA3+/j6UllYyaVJKuxhUKke++upn0tIOcfPNE8jPL8HNzda9Jy+vmG+++QWtVsPEiSkcOHCElpZWUlOI7gO3AAAgAElEQVQziI+PZMKEkWzcmMovv2whOTme664b09tvUacKC8tYufJX1qzZhMViZcKEEXz00XOitUEQLjFXXjmMK68cRkNDE2vWbOLLL3/g+effZ+DAGIYMGcCQIf2Jigru9tgENzeXdt2VAHbtymDfviwyMrL54ovVlJRU8Pzz69DpdMTExBAdHU1MTAwxMTF4eHh0qFOn80Wn82XkyKR228vKqigsLCMvr5j8/GL27DlAYWEZBQWluLu7oNNpCQjwISDA92hioSUoyA8fH8+ze9EuUgcOHGHKlCsZO/Yy+7ZTnbN9fT0ZMSKJ+PhI1q79A5lMyq5dGURGTsBkMrF9+z5++WUrOp0vt99+I8XF5e3OvafqMdDY2MySJSsoL69m0qQU+vULY+XKdcyZcwMmk4m33/6cBx6Yzvr1O9myZQ9XXDGYMWOGsXLlbxiNbezdm8kzzzzQbmyOIAjd1+sJxLPP/h8uLk78/e8zGTAgmtmzn6SwsJSionJmz76eUaOSMRrbmDBhBLW19bz11uf84x9/Y+3aLXz99S+4uTnz7be/8eKLD9PY2My77y7j5ZfnsXjxl+zalUF4eCBXXjkMg8HI4sVf8uqrp+5nV1/fyNKlP7ar47LLBpKens3dd08DYOHCxTz44HQaGpp5/vkPmD59Ips37+ahh2Zw++1P4e7uyjff/MqDD05n+vSJmEymdjG8+OLD9OsXxrRp4xkwIBpfXy8WLHiL22+/kYcffpGnn36AtLRDfPjh1/j4eJGTU8js2VO4//7nGDEikQUL3uKtt55ALj+3Y9zr6upYv349S5euo6BgJWPGDOVf/3qA5GTRv1gQLnWurs72sRJFReWsX7+D33/fzltv/Q9nZzXDhiXYEwO12rHrCk+QmBhHYuLxsXc7d36BRHIl2dm5HDp0iJ9//pn33nsPs9mMRqMhOjqa6OhooqKigCasVisSiaRDvVqtBq1W0+lnWHl5NSUlFRQVlVNcXMauXRmsXr2evLxiWlr0hIXp0Om09taL4GA/AgP9LumxXtdfP5a5c1/g0KFc7rjjL7S0tJ7ynF1cXM5XX/1EbGw4H3ywgvfeW8iWLXupqKimqKiMNWs28eCDM6ivb0IikXQ497711pMnjUWlciA2NpxrrhnB44+/xtdfv8HatX8waVIK+fkl1Nc3sXVrGtu372PmzMm88can+Ph4sXv3AaRSKffdd4tIHgThLPT6FeqCBXe1a3J84IHpPPTQv1m//hMA1GpHFAo5zs5OfPvtr9TW1rNkydcYDEYCAnxwc3Nm/PgrCAsL5MCBw0REBBEY6EdSUhz5+SUEB/uzatV6DAYj+/dndyumP9cxdOgAFAo57u6u5OYWkZ2dz7JlPwHQ3NxKa6sehUKOWq1CoVAA4OCgYMqUK5HL5RQVlbWLQS6Xo1DIcXV1xtHRwX7COXKkAB8fL+LjI9HpfJkzZwE33jiO/v2jCAz0o1+/MIqKyrjvvlt47rn3eeSR2T35VnQqNTWVrVu3sn37djIzM0lOTiYlJZxZsx7oMKe7IAgC2O74z5gxiRkzJlFX18j69Tv444/dvPjiEp566i2GDx/E6NFDSUkZckYX3Gq1kpiYgSQlDWu3/cCBA2RlZZGVlUVqaipffPEFer0etfo3oqJCiIkJJSzs2FiIoA7jKk7k6+uFr68Xgwb16/BYc3Mr+fklFBSUkp9fzLZte1m27EcKC8vsx3+89eJ4K4ZWq+kwfe3FJCoqhK++epW33/6CF19cQv/+Uac8Z4eEBPDWW5+zcWMqiYmxeHm529+TX37Zyk03jUen06LT0em591QsFgu7dx9kzZpN1NY2UFJSwQ03XMVPP22muLica64ZwapVv1NZWcv77y/HYrHa37/Jk8cQECDWHRGEs3FOb3FbLBa+/PJHkpLi+eqrn5kz5wbkcjk1NfUARwfBBfL883MxmUzI5XK+/34dCkXHMG13Dtr4+ONvGTv2Mq64YjCTJt0LgEKhQK83dNnH9VgdMpnMvqKqn583Hh6uLFp0L0qlEpPJRFubicWLv+Qf/3iTxx6bY6/3WAtBZzEolQqamlra7c/f34eKimosFgv5+SVERYW0e/zYiWfy5DHExIRy++1PsXPnV53eWTtTdXV1bNy4kU2bNrF9+3Y0Gg2XXXYZd911F8nJyTg6OpKW9qJIHgRB6BZ3dxemTLmSKVOuxGKxcODAEbZv38cPP2zgxReXEBIS0G4GJg+PMx8EGxsbS2xsbLttP//8T2SyGDIzc8jKymPduu1UVNgm7/DycrcPqA4LCyQsTEd4eKC9S+nJODmpiI0NJzY2vMNjtbUNFBeXU1RUTklJBfv3Z/Hzz7aL1rKyKvz8vAkI8MHPzxt/f1tS4efnjVarueAXy9PrDTg7OzF16jgWLfoP118/9pTnbKlUyo03XsU///kOH330TLu6IiKCyMkpIikpHqPR2Om591R+/XUbMpmU1157nL/9bSFms4Vx4y5nzpwFyGQy5s27jczMHPr3jzo6mN8W39atey/qJE8QzpVeTSCkUilPPvkGLi5OwPGsf9682dx550Li4yMYOrQ/9977DLt2HWDx4gV4ebkzc+Z86uubePPNJ5BIJKe8gB4xIpGPPvqGjRtTcXFxIjs7n2uvHckLLyxh0aL77OVOVU9wsD8ymYzbb3+KJ564g9mzpzBnzlMYDEZuu+16EhNjMZvNtLbq+fLLH0lIiO4yhnHjLuf5599n5MgkZs+eAoBarWLq1Ku5886FSCQwd+5M0tIOdYjnvvuepaqqlokTU3okeUhPz2LVqoO89tosMjIyGDp0KMOHD+fhhx/Gz8/vrOs/VwYPvhGpVIrVauWRR14CbCf6jRv/18eRXVwGD77R/nd3110LkUgkqNWO4nXuRSNHzqS5+fgNh2Pvwa5dK/owqtMnlUqJj48kPj6S22+/kdZWPdu372Pnzv28/vp/KS+vRqfzJSkpnoED+5GUFIdWqzmrfWq1LiQkXNauX35Li56cnEJycorIyyviyJFCNm3aRWlpJWBLesLDg4iICCI42J+wsEAiI4O6TCzANuWsh4frSae3LSgopbS0kuLiCioqqti+PY2ysipKSyspL6/G29uDgABffH29CAjwxcfHCx8fz6MtIprzuovUypW/8fXXvyCTSbn//r8SHx/Z5Tl7woSRbNuWRkREcLu6Jk4cxb///QGrV6/H1dWZN998osO598TB+n++nnj++bl8+ul3PPnkGzg4KElNzWDq1KsJCwskONgfuVzOtdeO4umn3+WHHzYA8NFHzyKVSnv0ppwgXKokVqvVeuKGtLTne2wa1+46dqfh2B19o9GIUqk8refL5fJ29RgMRhwcul8H0K7V4sS6mpqa2bZtHwkJ0TzxxOvMmDGJlJQh3YpBoZB3GFx4rOypnO5rcKKCglJ27Ehn27a9pKZm4OSkol8/N6699h6GDRuGSnXqqQ3T0l4kIeGmM9p3b7rhhgcpKCi1/26x2O44vfDCI30Y1cVnypT7KSoqt/9utVoZM2YYL788rw+jurg9/PCLbNyY2m5bQIAv3333Th9F1DtOXB9i164MWlsN+Pv7MHhwP5KS4klKiker1ZCRsYKYmAeQybpuCU1Le5mEhL90a/96vYHc3GJycgrJzbUlFjk5hRQXVwC2xOJYS4Xtu+3n7k5f2x2lpZX2r7KyKsrKbIlFRUUNZWVVGI1t+Ph4otVq8PXV4OvrhY+PF35+3vj6evX5DFKdte53db5qa2uzd//t6rE/Xw+cislkQiaTIZFIMBqNNDQ0M3/+azz++B1ERh5PWM7kekDoOWlpS0lIeKKvwxB62HmxEvWfPyhO98L52PNPrOdMPixO/FA8sa6WFj2pqfv54YcNjB49lBEjEjs893Ri6M4H47HX4MMPV/DHH3v46KPnTlo2L6+YPXsOsmtXBnv2HKS11UBycjyXXTaIuXNnodP5Hv0HHt3lfs9nQ4cOID+/xH73yN3dhZkzp/RxVBef4cMH8+WXP9gTX3d3F6ZPn9jHUV3cpk+fyN69mTQ0NNm3jRzZ8XPmQnfi+hAA+/dns2vXAfbsOcBLL31IS4sef38fIiKcGDPmZy6/fASenj03I5KjowP9+oXRr19Yh8cyM3PbJRbbtqXZE2kXFyciIoIICfEnODjAfhxn0iXJz88bP7+Tzy6k1xsoK6uyJxQVFTVkZuawcePOo4lHFQqFnKAgP7y9PexdpQIDtfj4eBIYqO3VLqidJS9dnbNPljx09tjpTB5yYlmlUsmKFd9y003j2yUPcGbXA4IgnNp5kUCc73x8vJg//85zvt/XX/+Er7/+xd5ke8yxFobU1P3s3n0Ai8Vi7198663XER0des5jPRcmT76S7dvTKCiwDYRLTu7faR9l4exMnXo1f/yxh6Ii2+s8aFC/DisHCz0rMTGOQYOi2bBhF2BrfTh2kX0xO9bdadasyYBtmtBduzLYuHEdb775NosWPUNISAhDhw4lMTGR5ORkXFx6p4uPbQ2Kjp+dhw7lkpNTRH5+MTk5RXz//Tpycorsj4eGBti7QQUF+RMc7EdYWOAZL2Ln6OhgT1BOpq6ukZKSCntLRmFhKTt27KO0tJKSkgqkUimBgVq8vNyPzkTlbZ+RSqvV4O3tcVHOQHRsJkVBEHqfSCDOQ2azmXnzXmHjxp1IJBJaWw2sWbOJ1NT9bNmyB6OxjeTk/iQlxfO3v91EWJiur0M+J2JiQklO7k9BQRmurk72sSVCzwoJCWD48EEsW7YGNzdnZsy4rq9DuiTccstE9u49RH19E6NGJdkX4LyUHBu4PHiwkZiYBygtrWL//v3s3buX999/n8cee4yYmBgGDx7MgAEDSEpK6rrSsxQdHdrhpozFYqGkpJK8vGL71+7dB/jmm1+oq7NNyOHh4UpwsP/RrwCCgrRHWy20Zz2I193dBXd3l5PeQGloaKKkpJLKSlsrRnl5FZs25R3tMlVFeXm1vZuUVqvB398HjcYDX1+NfTyGRtNxvQ1BEIRjRAJxnikrq2L+/NdIT8+yd9WRSCT8+OMGkpMHMHXq+E7vkl0qbrhhHFu37j3aDUG0PvSWv/xlHJs27SQqKlS0PpwjSUnxJCREk51dcEm0PnSHTqdDp9Mxfvx4AFpaWkhPT2fPnj2sWLGCRYsW4e6uYNiwKvr3j2LQoH4EBXVvYojFi7/gvvv+ekZxSaVS++J1V1wxuN1jTU0tRwdvF5OXV0ReXgl79hykuLgcs9mCVCrF39+b4GB/goL8jq4xYUs0emoBO1dXZ1xdnU95rjiWTBz7yssrZseOdCoqqikvr6a2tuHoOAzbIG8/P280Gk97guHjY5sGVxCES1OvJRAVFdW8/ebnWCy9tYeL0+bNu2lt1SOXKLBiwYLtBayqqmXmzAvrTrDVauWpf76NxWru0XplChnNra08ueD1Hq131Ihkrr76ih6tszP79h1i2VdrsGLtunAfUjgoaG7R9/jr3NOkEhnPPP3AOZlZ5aWXP6SuvqHX6m/R63FQKVj87he9tg+pRMq999yCv79Pr+2jt6jVaoYOHcrQoUPt2779dj7Nzf5s2pTK229/BsCAAdEMGBBNXFwE8fERHcYEzJr1BIcPF9DY2ML8+XfYt7/6ysfUVDf2aMwqBxX9oiOIiQqntdVAS0srzc16ivIrOHQwn5YWPQaDEQCZVIparULt5IharcLJSYVa7YiTkxqZrHsrff+ZRApzbr+esLDAdtuPtT6cjMlkticTxwZ5l5SUs2fPASoqaigvr6aurgF3d1d8fDzx9vakoaGJ5kYDDg5KHBwUODg44OCg6HQq9t4ikUqYNfu6DuMgesO3K39lZ2p6r++nL0glUuY/fgfOzk5dFxYuSb32X93Y2Mxvv21nsPuFPXD3XOvvdAUc/X/dWf0rTmoVDQ1NVFfX921gZ8BisfDTmk34D/FFqujB/rY6KUVUQWNVj1VZn9eAt5fnOUkgiorK2bxjNx79zvMuAv4SSqmmtLG6ryM5KUubmZId5Tz9r/vPSQLx08+bUYWoUDidfFDoWVEAfnCgMa936gcqdlUy/a8TL8gEojNhYV4kJNgWtQPIySkiPT2L9PQsvvvuNwoLy4iICCImJpT4+Cji4iKoq2vAYDCyfPlPlJVVsHDh/Xh4uLL2p634E42TvOdmXWrPCQXgfvQLKeB89OtEJqDB9mUFmjhz+5u2cN3klA4JRFfkchn+/j5d/p2Ul1dTWVlDZWUtH33wLYZSBZ4q28W7GWg55bN73oGmbYy/5vJzkkDs2pXB9oP7cdH9+Q288BX9UcLf587C+eI7NKGH9OptAYVMwUDP3r8gu1ilNWzkiSf+RnNzC1u27O3rcM6YzwANClUvXXD1EFPrqRct6mlqdzV+gy+OC7i+1NbaRsmO8q4L9iCvGA+cvE++wvH5ri6jrq9D6FW2KVh1TJ48BrANOE5Ly2T37gP88MN6XnjhAywWi309gE2bdnPvvc+wcKFtEdBIl4H4qE4+gPlCk9u2r1frP7aiN8DaNVtoqnEhwXN4r+7zVPLbMs7p/pz9L87P8qI/Svo6BOE8J8ZAnOdiYkIJCQngxhvH9XUogiAIFxx3dxdGjUpm1Khk+7bBg2+0/yyRSMjOzuO++55BLrn4Tol6vZEVK9ZSWFhOUJAfOp3vKaeRvdCZzWaKiyuoq2vssUX5HnjgOYYM6c+tt15Y3YgFoTddfJ+WgiAIgnAKVqsVq9WKm5szPj621Z/794/k+2/X93VoPU6pkOPi4kR6+iHWrNlIYWEZ1dV1BAf7ExioJSjID39/HwIDbclFcLB/l3XOnv0khYVljB8/nLlzZ55ynYdzzaA38tJLH/Lyyx8B2AeCazQeeHt74O3tdfS7J97eHvj6enW5bkZ1dS1vvPEpv/++nYcfnn3SVcgF4VIiEghBEAThknHffc8wcmQSAwfGEB8fSUhIAN7ettmPLsYEQiqTcvXVwxkyZIB9m15voKionMLCMgoLy8jJKWTDhp0UFpZRVVWLj48XgYFaAgO16HRadDpfe4Lh4KCksbGJ+vpGli37iczMXB566FYGDIjuw6M8Tu2k4tFH5xIeHkhlZS0VFdVUVdVRUVFFcXEFe/dmUllZS01NPVarbSILtdoRHx8vNBp3vL09jw4KP55o1Nc3IZFI2Lcvi8cee5UxY4Zwzz239PGRCkLf6pMEotFYR4W+CFelJxoHPyQSCeWthWgc/JFJjw+2bbMYqTGU46uyDf6qNpTjKFXhpHDtUOeRxv34q0JRyU8+Y0C1vgwvx+7NrV5vrEYpdTxlfd3V2FaHg1SFUuZAm8VIUfMR5FIF7kovXBQe6E0tNLbV4a3q+s7PxcjcZqah0DZM0MlHhdJZeXRbI1K5FEd3RxxcbSuJWq1WmkqbMdQbUfuoUHu1X6zJbDLT1mTC0d22WmpzRQuGRiNKJwUqjSMyuYymsmZUXipkijOb1aS3GBqNNJU04ejhiJNP7/exb63V01zegtJFibOf2r7ytHBmWqpaUGts71tnf3f6OgMSmQQHF+UJz2lFX2tAKpfgonM57/4mL0aLFz91WuUrW0toNNWikjvj46hDJundBdhMljaaTQ24Kbs3RWp5ayFSZKd1/nB0dCAiIoiIiKBOH8/LK6a4uIKCglL7InXHkg2NxqPdiulpaYd4/PHXmDJlzCn3eeL592TnvMa2Okpb8/FQeOPuoLGfK/1VIciktsuVKn0pTnJXVHInqvVlOMrUHa4JnJ1VREYGdzmQuqysiqqqWnuiUV1dR0VFNZmZuWzcmEplZS1NTS32MTNgm2Fy6dI17NuXhdJRDn9amNvQaKS5ogWlkwInX3WnkzuY9CbaWkyoPLteMbx8XyW+A7rX5aypvBlDvQG1RoXKU9XpuRVsn/0qD9u+jU1GpAopcgdxP1k4Pef8Lya38QDryr4m0jWB7MZ9xLkPIdApgrzmTFwVnlS1ltJqbiLKdSDNpga2Vv7ElCDbKtCZ9bvwU4UQpojtUG9Ww148HXxR0fkFf1NbPT+W/I/poY8glXR+kl5bspRx/jcDUK4vxEXu0SMJxJ6aTfg66oh2G0SzqYEN5d8R5ZrAporvGeyZgpvCk/11O7hKddNZ7+tCZDaYyVmbj88ADYV/lOA/xBcnHzV56wrxivYk//ci/If4ounnRcGmYupzG/CK8cDQaOyQQNTnNlKf30DoWNuJsXxvJQAWk4WWaj1xN0dTtKWEkDFByNwdOsTSVwwNRg59dwSf/l60tTT1egJRnV1L3m+F+AzQ0FjUhLOv2jYjzHmkJLUM9xBX+0X5+czQaCRrVS4Js2KRSCWd/t3VZNciV8nxiT8+dWbl/ipMejMSqYTc3wpImB2HVN71G1Ff0EBbiwlNTM+sGyCc3L66LTjIVFitFvbVbuFq/87vPO+u3kiwUxRejloKmw/bz2OnK7/5EAXN2YzWXn/SMifuq6y1AKXMoUdvQB1bCXv48EEdHisuLue66+5rd2FcUVHN//3fVwRotYQwuMNzrFYra0uXMiFgJm5KT2qNFR3OeTWGCn4u+YI49yGUmJpQyJRsKP+OSNcBbK5YzSDPkcS4DSat9g9i3AbjZvXi59IvuCHw7jM+zq6msgUwGIxcfvnx9UKsVisODkqMxjb0RgP86dq+obCRqgPVOLg60FLVSsiYQJy17a8jDA1GmstbupVAlOwo61YCUZFeRUlqOZ4R7uStKyJ8fDBqjarDuVUT7Unx1lL8h2hRa1SU76vCxd8J95DemnlMuFid0wTCYrWwruxrJupm21sVANuHrakZuVTBrur1mK0mjGY9OqeITuvJa8pEJXPCVxVIZv1ufB1tde2u3oCjTE2sWxIeDu1nRcis343ZYqasNR9/dShGs56cpgMUtxwhxLkfSqkjOU0ZrC9bSYzbIEpa8ujvocVsMXGkKYPSljyi3AbipwomvXYbrgpPcpsO0M8tER9HHXtrNlNjLCfWLQk/dYh9v0aznqKWbOqMlUS72T6M3ZVeXO5zDQFN4Ryo38FAj0trpqrWmlYqM2pQuijsF0CO7g4EXu6Pk4+amuw6nHzUOLo7EjQiANdAZyrSq3EPc6P2SD0DZsYilXU+ZWdFeiX6eiNmoxmZ0nanUNPPE9dAFzKWHaK1uvWcHefp0NfpcdU5ox3o025bZUYNUoUUTT9PJFIJlRnVmA1mkIHaQ4WmnyfNlS20VLTiEeFO1cFqDPVGvKI9cNY6Ubi5GKWrEkODkaArjs8sU5FWRb+/RKLWHE/A2lpNVB2oxqQ34x3nhaO7A8U7ypAppZgNZlRejtTlNOAW7IJXtCdleyuwtFkwNrWhifXE2depw3trMphpLGrC2NyGRAK+A72RSCXU5TRQn9+AW4grnhHulKdV4uCmpPZIPd5xXijUCirSq2kqbcE3QYPFZKXmcC2uOhe8Y8+/xauqDtZgNVtoLG3GNcA272F3/+68YjxwD3Fj3/8O2loppLR7DRtLmlGo5Thrnag6WI2Tr5qSHWVYzFbMRjO+A7xpLGmiKrMGtbcKTbQnhgYj5WmVyFVydMP8kEh7f4rbi1mocz/cld58V/gBAAaznkMNu6k31hDlOhC13ImM+u2U6wuIdx/W7jwW7zGM0pZ8shr2onHwI9I1gWpDKZWGEqoNZcS7D8Xb8fj/ZkbdDurbqjGaDShlDuyt2US062BUcie2Va6ln2tiu30BFDUfoaQljxDnGMJd4nv1tQgI8AVsF9ISiYTgYH9CQwMYPXoYmzfspqmTSZ9KW/MwmPVkN6SRpOl8avcqQwkB6nAGeFwOQJ2xCnelF8N9JpBoTmF5/mKiXBLs+95Q/h1DNeNwlPfuDQYHByUSiQSLxUJ4eBBBQX5cf/1YEhKiefGlJaTXHe7wHNdAFwKG+lGXV0/FviqULkr7Z7dK40hzWQuuOheqs2rsLQQAam8VLZXHPysChh1fFNFitnT43DxRRXoVcdOiUKgVeIS7UZ5WRdAIVYdzqybak6byFupy6lFrVNRm1yGVS0UCIZy2c3rP0WBpRSZR4O0YgNVqJbfxAKUtefg66ihtzcNitRDiHEOIcwyRR+/clOkLWJH/Livy3yWzfhdga8Ksb6sBbM23rWbbP2CYcxyB6gi+K/wIs+X44mVmi5nsxjRG+k4iqyENgJ3V62hqq2eI11W4K73ROgbhKHViqPdVeCpszaxNbQ0cbkynpCWX/h6XsbHsO1pNzRS1HKbZ1EC06yA2V/xAtaGMtNo/GOQ5EpW8/aTJRxoziHFNos1ipMFoi9loMVDUfISD9TsJcorqxVf8/JT9Qx6eke5ghZKdtik4jU1GireVUrKjDM9I2weZ2WimvrCRyoxq3ENcaShswlXnfNLkobWmFYlMgle0B7U5x9fNaK3VU3mgGmOjEfV5Ov2mk6+alspWDq/JxdhkW1Qq99dC3ENdcfJWkf97IWajmZLtZXhGuuMd63X0ItJy9ASloGRnGVK5FE2sJ7m/FmBuM1OxvxokoB10/A6WsdmIvk7fLnkAKNxcjMxBhnuoK4d/zAWgbHcFLv7OYIWqg7X4JftSuKUUk95EQ2ETKk9HvKI8OPxjHmaTucN7a9KbKE+rxCvKg5YqPY3FTTQUNFJf2IB2sDdVB2toKmumvqDRloj08yR/QxEKJzlOPip8B3rj7Odku4sWr+nWHbtzzWK2UH2oluCUQKoza+zbu/t3V51VS+5vBcgUUhw8lB1ew5aqVgz1BgAaS5tpazXjHuaOR5gbXtEetLW0UbTl/9u78/goy3Ph47/Zl8xkXycJISwJYQtLQFGUoGBRiErrUtHaYque2up5e4qe0/bYpu176qmi73FpK7S1nqogatUCLuBCFFSWsIQ9JJCEJfs+mWT2ef8YMhASYIJJJiHX9/PhQ2bmmee55snkue/rubcqErLjcNnc1O5voA530uAAACAASURBVGpnLYYYAxGpZkke+sDWuo28cuxJxkfMBGBXYwFqhZasiOkUVL+NBj1xOguTImeRqB/RpRzrcNvYVr+RSVGzsHmsHGzZQYurkUPNhWRHzSZKmxA4TpOjDqVCxVhzNuW2QwAct5Xg9vmvCSXWIgwqc5djAWiUOqbH5LKtfiMuj7Pfz0dycjxz517Bb3/7CH/84+MsX/4YCxdee97tD7XsZG7iYo5Yd+P19by67AhjBvX2SjZWvo7N1XWxRr3KSJgqnHpHNQD7m7fR4qrv92SpU1bWKH7606U888xjPP30Y8yePQ2z+eK9E8zJJhqKm3A7XIFrd1R6BMZ4A7a6dszJZhKnxfu7NfoganRkl8fas9ab6em62cnZ5sTr8qIx+rc3xhtoqWjF6/F2K1vddjdKpYKmYy2BMtNWM9CrdYjLwYAmEFqFDo/PhdfnxYePWscpttV/hFalR3V6+jyNUotWqUOn8lcUEvUjuC3th9yW9kPGRUy/4P4jdbGMMGWQYEih3nFmDuOT7aXE61NINo7mqHUfDredkta9ZEdfjVkbSYwuAY3K3zfQoApDq9ahVfq7txy3HSEzYirRunhSw8ZS2eGvWCUZ00gypmF1NROljSc1bAxbatejoGthfaBlOyNN40g3ZVFi9d+asbqaOG47wriI6WSGd28ivpy5Otxow/x3U2PGRdNc7i8oVBoVGpP/4heZ7k8gHK1OWspbic2KISYrCrVehcd5/lWt6w83ET0mioi0cOoPnln8rKW8FY/Dw7hvjT1v8hFqap2acd8aQ3iqmcP/KKW9oYP2+g5q99bTUNyEx+kvdM3JYZgSwzBE6jGnmGgua6G9rgNzsom6/Q20nrBSvbMWjVGDo9WJUq0gbnwM2rAz/e5VGhVetw+vp2tB3nS0hdisGMwWEz6vz983Vq0gLN6IMc6AIUaPIUpPWLwBp80FgD5ajznZRFi8/05WT79bQ4z/Llh4igl7s4OGI804mp3+9Rt8vkDl2Jxswmwx4bQ6UaqUKJQK1DoVKo2KlFlJlH964oK//1BpPWHFlGAkPNVMY0lzIMZgv3f6CB2OFieJ0+NxNDl7PIfnUmmUgX7LTcdacHW4qdpRQ0dDBy6bi7iJMdTuq6e9fnC2uA01V8bdwH2j/5MjrXuot1dzsHkHJ9tL2d24GYPaRLvXilKhQqc0oFFpu5RjZW2H6PDY2NlQQKOjmna3f6XrMeGTidbFo1ae6QhQ3Lqb0eYJjAgby+GWXT3GolKquhwLIMGQQqQ2lgR9KnZv/1cG1679I8uXP8qNN15DQsKFuwB1eGxUdpRhMaYTrommpuN4j9vp1UZuSf0BKcbR/PPkXwIDnAG8Xg9Nzlo0Sv/nbXU1YlJHctS6v+8+1AW88srvufvuRaSmJl1847M4WvzjCxQKZeDardar0Rj8v3NtmAalWkljaTOp11i6PT7b+a6bACqdGleHG6/Xf0332D1oDGqUKmW3srWjwY45xYQ+Sk/1rjqSZiRgb7R/ndMjhqkB7cKkUqoZEZbB4ZZCsiJmMMY8mar2riuuKlHR4bWdZw9+WpUeh8d/kexsfQDA58Pr855u+jxzx/Vgyw68Pi+f1byLSR1BRXsx0bp4WpwNxOqTcHvdgYu4y+sMXKQAonTxWF1NJBnSaHTWkhnRvX+nSqliTsIt7G36iq/qPmRB8t0A1NlP0eZqobDhUxQoqHOcYpRpAjG6RK6Kv7F3J+8yodKqcNrc+Lw+7E12jLH+RFGlUxE/MRZbTTu1++qJSAvHGGtgxDVnmvZNSWEc/bCc9oYO9FE62ms7An1LPW4P9QcbMCeb4DjYajtwtPrvxCVOjSc8tW/mA+8vnZX52KxoTm2tQqVVoTGoSZ83AqVaidfjw9Hq6NI/Pn5SLIffLiXl6iSUKiWmJCNJ0/3jR7weX6DSqlR1vU+g0qowJ5toPNJEbFYMtlp/X1xjrB6XzYnaoMbj8qI2Bnd58Hq8dNTbSb3aQmVhbbffbcDpOrQxVo8y0UhCdlwgzoYj3Rc3U6qUgcp47PhojHEGDv+jlJwfZw/IqtPBqt3XAD4f5Z8eR2vS0Fzmb/0K9nsXlmAkemwkxf88RtZtY7v9fai0KlynFzrsXPBQoVTg6fB/Z/wDJnWMXjASr8frP28uD+NvH0vRyweJzojskkCKS6NWalAqVNg9NhIMI5gadS1xBgsenweVQoVKocbp81fEzi7HYnQJRGnjmW+5A4/Xg0qp4nDLrm6Dsd1eF4dbdmExjuQEpdTZT2F1NaFV6rC7O9Arw3B6/Ps/+1iDXUnrXgwqE5uq38br81LcuofMHsaGeLxuQEFm+DS213+C0+OvIHt8Hg617MCoNhOu8Xd5vSJ2PuGaaNafepm0sEzUysEzjWwnt91NzZ46YjKjAHoc2+T1ein7qIIR1yaj1qm7PQZQqJR4XN4er5udVBolZksYzcdaiBwVQf3hRiJH+W/EnVu2KpQKjLEGtGYtpe+VkXpNMvUHGnA7PKh1/TtBgLi8DPgg6mkxc9hY+TqFDQV4fC4mne7v2CklbDTrT75MZXsZ18TnwTl39BUKBWlhmWyoXEVZ2yHa3P6KhwIln9X8E7fPzcTIKwItGG2uFmo6TvKdUY+iUqo4YSulqGkLM2Ku4/OatSgVShINaVwZdwPjI2fwzvGVZEedWUUzw5zNF3Xvs79pG4mGEcToEjiX1dXM+pMv4/a5mBY1J/D8oZZdzIi5jglR/mbvtytWUG+v6vaZUChQDqIKUX9SqhSBii/4SJ3ddcXXlKss7H/tEMY4A+A7571KUq+2cGBVMbpwLeEjzIEZblrKrJiTTYy5MR2AU1uraCxp8nff6OnUDrLTbW9yUPpBOUqVgoTsOHRmLYnT4zn0Vglet5eknIRuA/HC4o2YkozEZPgLKMuMRCoKTuLz+TAlGEnLTe3pUP5tZyZQ+n45J7dWExZvIPXqZCwzEzm2sQKfF5KvTOw6K9N5vp9HPyjH5/URNzEGfaT+gr/bTjHjoij/5AT1p7v7ZN3W85zq0RmRlG86SVR6OG3V7bhs/i5Ogyl58Lg92GpsZC+dgFKlpOV4K9W76tCaNEF9xzpvshqiDcRPiKF6d223c6g2qCl9r4zmY604rf6kOHyEmeJ3j2I9aSXjltFojBoOrCnGY/cw9uZR1B9qpOloC7pwrcyu8jUpFUo+r1mLSqEmzZRJsnEUKoWazbXr8OEjXp/MNQl5jDFP4vOatYw0jWNi5JWBcmxh8ncxqk38o+JFHN52bkz+zuk9d/2CVNiKsRhHBiby2FH/CaXWfWSGT+XT6rcI00TgOt2V6exjGVWD++bIgeZt3JD0bWL0iTg8dl499hSjzRO7lXm19pMU1LyLSqFmctQs9GoD1fbjrCp7hmhtAgssd59ufVGiVmqI0sWRGT6No9b9gfGFg4FCAdW762g43IQ51UTKVUm4O3puOa3b14D1lI0TW/w9JsJTzV0ep88bQUxmFBUFJ0i5KqnbdfPsm0OWmYmUrD9GRcFJNEYNY24a2eVYnWWrOcVM/MQYwhKMxGRGodapMMYbcbW7JIEQvaLwnd1OCBQV/Y7s7K8/v/HRo8e5795f8p20/+jxdYfHjkap7XFGJI/XAwouOF2e1+fF5/MFpn11eZ2oUOGDLlPBXkzn3aNO57ZAnB3Thfbb2S2rL6f4+9/y3/HKqicYObLnilhvFBW9Tnb2z4Lc9vdkZ3/9GaE8Hg9XXPFtpvxgAhpD1ztEnXdKL4XX68Xn9aFS9925PvFFJddnzeQnP/lun+3zfN5//3Oef3kVIxd2reB3tkKcfV56eu7c95z7mtftDWomHwCPy9tl6lCfz4fP6wvqd3Nk3TFSZiWijzJ0uRsW7O/W4/Zc9HfocXtQKv3dmXr6XK4OF3v+coDt29cMyDS0181bSsoCC2H9PJbm3HPo8/oXPuv+3VAEzv255+d834NDrxzhT8//kqys0f33Ab6mAwfeYty4h1GpLj7mpajoKbKzb+uT435j3gPMMd9JvCG4a+7Zrdf+xy6UCn8l99xy7Nxte8Pj86BE2SV5PvtYF/JOzR/51RM/6LIORH/52WP/Q9teM9nRV1984x50jl3sTRl+rn/WrODff30Ps2dfuMtzX/jPx59lX3Mplpzgpoe/VGdfKy903fT5/BMrBHvT4ELX6h3P72HDhj8TExPZ4+u90Zv6hxg6QnZrSneBgiGYi4dSoexyA6enSn8wzq3wn28/F4vpYhdx0dWlJg+Av6J4GZ7uns7Jxc5Tj+8JMnkAuq07oFAoUAQ5TsQQo0elVXfr3x/s7zaYBPDsbXrzuYa6c8+hQqnoNr7q3G3OPT/D6XyFyrkJwdldac4tMy41eYCeb6YNxm47X9fXSRwuZ2dfBy903VQoFL1qcfw65bAQ0rYthLgkqVcNz4UPhRBCiOFO0k8hhBBCCCFE0CSBEEIIIYQQQgStX7swuTwu9jVt7c9DXNbOXgxvKKs/2Djo+2O317VD1sAdr6PVTk1R3cAd8DLldfe8KFV/aixppq3ywlNND2ZOhyvUIQxqpdZ91NhPhDqMPtPuGNjvalVHBcqm0I1laHe2XXyjPmSrbpdruRiW+i2BMJmMzL5mGj5Pw8U3DgGv10th4QFyciYMyOwtl2K2ahphYYaLbzhIKZVKrrv+Cjzega/k9doYC5mZ6QNyKIsljpzJEzhnAjRxKVSQcf2IAZva9fq5V9LY3HLxDS9RVVUdjY0tTJgwpt+OMXpWMuHhpn7b/1A29/qZNNS1AIOz3LoUM5Tj+2QmnWBkT8vE7T7IpZ6/1tY2iovLmTHj0leYnq4cR1xc9CW/vzeyJ4+jw+64+IZ9oLnZyvHjlUyenDkgxxtzfQo63eU3UF/0nX6bxnWw6+iwc80132HLllfR63WhDqffhWIaVyFE77zzzsds2bKLp59+LNShhFSopnEVobV3bzG//OULvPvu86EOZdApLDzAypVvsHLlr0MdSq/JNK6Xp8F5610IIYQQQggxKEkCIYQQQgghhAiaJBBCCCGEEEKIoEkCIYQQQgghhAiaJBBCCCGEEEKIoEkCIYQQQgghhAiaJBBCCCGEEEKIoEkCIYQQQgghhAiaJBBCCCGEEEKIoEkCIYQQQgghhAiaJBBCCCGEEEKIoKlDHYAYjJQUFa0KdRBCDDsnTpTR2lojf38oUSqleBJCiMFKrtCim+zsR0MdghDD0rFj71BRsYXs7F+EOhQhhBDivKQLkxBCCCGEECJokkAIIYQQQgghgiYJhBBCCCGEECJokkAIIYQQQgghgiYJhBBCCCGEECJokkAIIYQQQgghgiYJhBBCCCGEECJokkAIIYQQQgghgiYJhBBCCCGEECJokkAIIYQQQgghgiYJhBBCCCGEECJokkAIIYQQQgghgiYJhBBCCCGEECJokkAIIYQQQgxyR46UhzoEIQIkgRBCCCGEGMQyM0fS1tYe6jCECJAEQgghhBBiEDObw0IdghBdSAIhhBBCCDHIJSbGUlCwI9RhCAFIAiGEEEIIMejl5eVSULAt1GEIAUgCIYQQQggx6OXlzWX9+s+wWm2hDkUISSCEEEIIIQY7iyWeOXNm8PTTfwt1KEJIAiGEEEIIMRTk5/+IwsIDrFr1XqhDEcOcJBBCCCGEEEOA2RzG008/xsqVb7B69fuhDkcMY5JACCGEEEIMEZmZ6axYkc9rr60jP/+FUIcjhilJIIQQQgghhpDMzHRWr15OcXE5S5Y8SnFxWahDEsOMJBBCCCGEEEOM2RzG6tXLmTMnh7vvfoyVK98MdUhiGFGHOgAhhBBCCHFpHnzwTnJzZ5Kf/wfWrdvEgw/eyaJFc0Id1iUpLV0D+EIdxrATFZVBTMy0Xr1HEgghhBBCiCGss0vTunUFvPji66xatZ5/+7fvkZMzIdSh9Upz836yshaGOoxhp7T0Q0kghBBCCCGGo7y8XPLyclm16j2WLXuSzMx08vLmDpkWCY0mjLCwhAE51tatRTgcTqZOzSI83PS191ddXYfT6WLECEsfRDf4yRgIIYQQQojLyJIlCyko+F8WLcrlxRdfJy/vIVavfl9WsT7L448/x969R3jood/y5JN/Pe92L7/8DqWlFRfd3/bt+/jwwy19GeKgJi0QQgghhBCXoc4WiXXrCli3bhMrVqwhN3cGd921kMzM9FCHF3IPPHA7Dz98N/fc8+8cP16J2+3h1VfXoVQqWbJkIQaDnjfe2EBRUTHf/vZNxMVFdXl91KjUC+7/lVfWsm/fEaZPn8Addyzg+edf48EH70Cn0/Lqq+uYP38WLpebt9/+GINBR15eLhqNhnfe+ZjW1jYWL55HenrKAJ2N3pEWCCGEEEKIy1heXi4rV/6aVaueAuDBB/NZsuRR1q//TFolgNmzp7F58y6MRj3XX38lV101hT/8YTVxcVFkZY3irrtuIjs7s9vrFzNyZDL33387n39eSHFxGW63m82bd2KztfP22x8RFxfNr371B+bMyWHcuFH87nd/xmZr58UX1zB//lUkJ8cPwKe/NNICIYQQQggxDFgs8eTn/xir1UZBwQ5ee20dy5e/RG7uDBYtmjvkBl33lfLyU1x5ZTZut4d16wpwOJzs31+CWq1Go1ETHm5Cr9d1e/1iqqrqePPNDVRV1XHkSDl5eXN5/vnX8Hq93HDD1VRUVFJSUsGaNR8CYLN1AJCTM5FJkzL69TN/XZJACCGEEEIMI2ZzWKB7U2VlLatWrWfZsidPP+8fdG2xDN67331p584DfPnlHh5++G5eeult5s2bxezZ08jLewgArVZDW1s7AH/72zvdXj+f+vom3nxzA2+88Qx//vObeDxexo5No7m5lb//fS2//e3DJCXFERUVTn7+Q2i1WtxuN5WVtWi1mn7/3F+XJBBCCCGEEMOUxRLPsmX3sWzZfRQU7KCgYBs33/wjMjJGsmTJIubMycFsDgt1mP1i8eJHiI6O4Ikn/g/JyQlcc810XnrpbT7/vBCzOYySkgpuuOEqfve7lVx7bU6Pr48dmwaAQqHg1VfXBwZSL1u2lOjoCB59dDlarYZjx06yePE8Fi3KZe3aTYGxDd/73q3cd9/jOBxOli5dzKRJY0N2PnpDEgghhBBCCEFu7gxyc2fw058upaBgB2vXfkp+/gunn7/iskomPvqo+8xLubkzmT17Gmq1GrfbDcDYsWnMmDEJjUaNUqns9nqnvLy55OXN7fLcVVdNxe12o1arcTic2GztVFbWcsst1wW2Wbx4Hnl5uQCo1f5q+XPP/bxPP2t/kARCCCGEEEIEnNvFqXO8RH7+CyxaNIfc3Jnk5s4MdZj9orMS3/k/gE6nveDrwexPp9OyadM2IiLMLF58fY/bDCVDL2IhhBBCCDEgLJZ4lixZyJIlCwPJxIoVb5Cf/4fTLROXbzLR1xYsuCbUIfQZmcZVCCGEEEJcVGcysXr1clategqTycjy5X8jN/e75Oe/QEHB9lCHKAaIJBBCCCGEEKJXOgdfr1//J1asyCcpKY4VK96QZGKYkC5MQgghhBDikmVmppOZmc6DD97ZpZvTsmVPMXWqhVtuWc+cOXMwm82hDvWCiovLaGtr58iRCqxWG5WVNVRV1oLPAz4vO/eUXvK+p08ZAwolKJQkWRKwWBIwm8PIyEjDZDIOuZXBJYEQQgghhBB94twxE6tWreC1114jPz+f3NxccnNzmTZtGhaLJaRx7tx5gJ07D1J54hTFh0soKasFYMooPT6PizExDmIUViZGukkw+WdcumcEJIW7STS7L7TrLtocSkrqtUAVADVtaqqq1DgaTGyr1PGJUsueMjsAY9PjSU5NJmPcWKZPH09GxshBO+uVJBBCCCGEEKLPWSzxzJ8/lmXLfkZlZSU7d+5k06ZN5Ofnk5GRQV5eHnPmzBmQZKKyspbPPiuk4JMt7NxTQkKkiqnJdhL0bTw0yc7YuU5MOm+fH9ek8zI12d7DK80w5cwjf6JRxdGGQ5Ru2cYna40crXYzPXs006+Yzpw5OYOqlWLYJRB33/0oBw8eRan0D/+4+uq78fl8TJgwhlde+X2IoxNCDEcLFiygrq4u8HjatGkA7Nq1K1QhCTFgvvnNRygvP4VCoQBg+vTb8Pl8LFqUy29+83CIoxN9xWKxYLFYyMvLw2q1UlBQQEFBAStWrMBsNpObm0tGRjPZ2X173IKC7ax+9V2Ki8uYPcbN/Lg6Hr3H3qtWhIHQmWj4k41WwJ9U7KmsYcuXJTz4yttkZo4k79YFLFo0J7TBMgwTiPvvv51f/OJZHA5n4Dm9Xsv9998ewqiEEMPZddddx+uvvx64saFQKBg7dmisRirE1/Wtb93AM8+8HEggAFJTE1m6dHEIoxL9yWw2k5eXR15eHkAgmXjyyc9YubKI6dPHf+3pYa1WG08/9Rd2fLmVpdOqePp7bX0V/oAx6bzMTm9ndnoFXAMfFlfxyosVrPvnRyx/5mch7d407GZhys2dSVbWqC7PjR8/hmuvzQlRREKI4e7WW28lLS0t8Njr9XLrrbeGMCIhBs7Chdd265px9dVTSU9PCVFEYqDl5uaSn5/PCy/cwvLlj3aZHnbZsidZv/4zrFbbed//gx/8sttzTz+5Evfxz/nrN4+yIHPoJQ89WZDZxl8XHyHOeYBlP/mvkMYy7BIIgCVLFqHX+1cV1Go13HPPzSGOSAgxnGVkZDBz5pk7bZmZmSxcuDCEEQkxcCIjw7nppmsDj1NSErj99gUhjEiEUmZmemB62FWrnmLatAm89to65s79Hg8+mM/q1e9TWVkb2P7b3/4pu3cf5JFHulao13/wJd+bcqpfxjWE2o+vOMXOPSVdzsNAG5YJxHXXXUFW1mgAxo8fzZw50voghAit22+/ndTUVMDfImEymUIckRADZ9GiXDIz/a1wV189lZEjk0MckRgMzl64btOml1m0KJfCwv3cfPOPWLLkUZ5++m80NDShUCj44ovdPPDAL3G5XIH3v1kUHsLo+8+Hxf7yobKy7iJb9p9hmUAALFmyEINBx7333hLqUIQQgjFjxnDllVcycuTIQL9gIYaLyEgzN92US1xcJLfdJq0PojuzOYy8vFyefvoxCgvf5IEH7sBqtdHY6B9wrFAo2LXrEEuWPEpbWzsAeyr1/J9/Jp2eRnXoK6nX8p8fJvDB4dDfYBrUg6jXrdvE88+uwufrn/3rtQZ+++sVwIo+37dCAf/6k3tYuDD0I+WFEBe3Y2MTbS1uVGrFxTfuJ7Myvs+sjO9TuKEdaA9ZHEolzL4lNmTHF6FXWlrBj374f/GGoPfHAz/IH9DjjRxp4c9//fWAHlN8fbm5M8jNncG6dQVdnj969AR33fVTAJ69pZo3i8L5xQfxhOu83DiujckWO2NjnT3tclAqqdeyt1LPB4dNtDqU3JjZxn/MbWXRS2kXf3M/GtQJRHu7HbMvlpyI+aEOpde2N2+go6OneX+FEIORzwfjropBqx+2DbMB+wrqQx2CCDG324O9w82C+O+EOpR+VWev5FjN9lCHIS7RggUP4PP5CA8PIyzMSHR0BNHRESQmxvLWWxsx6bwsndnM0pnNbCkzsrksjDVF4dicSqYmOxgT62CKxT+l62CY1rXNoaS0QcueSj2l9Tp2n9IBCmant3NbduugGgw+qBMIAL3aQJw+tKsVXgq92hjqEIQQQohLplKohmT52xtOrwNCX28Ul+jDD1eyYcMWYmOjiI+PIT4+Gp3O313prbc2dtnWPx2qv2W3pF5LUaWeknodm48ZOdqgI0zrYWysC5POy5hYBwBTLGduBJ/986XaU6kP/Hy0XovVqaS0Xnd6ETkNNqeK0TEOxsS6mGLp4Ls5TYO2tWTQJxBCCCGEEEL05BvfmN3r94yNdXarmJfUa/0Lt53S4/P6K/u7T+qpsqqpbdP0uJ/OpONcVVYVNdae3xNvcpF0urVjisXO6GgHU5LtmHTeQZss9EQSCCGEEEIIMax1Vt79K0GfX7VVTVVr8NXnoZYYBEsSCCGEEEIIIYIwWMZLhNqQGy3Y5Kilw+1fjbDDbcPp8WeKNlcrDfbqbtvXdJygrqOyy3NHrfsD++iNnvYlhLh8ud1udu7cypYtn9LR0RHUe44ePcKhQ/t6fSyHw8GpUycCj0tKDvPllwUcPrwfh8PfH/fw4f20t3ednWnnzq189dVnWK2tvT6mEL11qv0YXt+ZqZnq7VXdytMm55m56W2u1kA53cnqaqas7RCV7WXYPZc225jd006To+siWk2OOk61H7uk/YnLn9WhYGuFvsu/ky19dx+9zaGgoNRI4Qk9Xq9/+tBDNVo+KTFS0XTmOLtOnnkdoNWuoKKp5+5Og9mQSyCqO45TYt0LwOHWnZS1HQJgX/NX1DpO9rh9vbNrpf9I6x7s3t5ftHralxDi8rV8eT7bt2/hyJGDNDYGNzNRaelh9u/f3etjbdu2mTVr/hZ4/M47q9iy5VPefPPv/PCHd2G323nppReoq+t6o+TJJx/n4MG9/OxnD/GHPzzZ6+MK0RsfVb6B1+cJPC5q+oJGZ02XbbbXf0yDw/893de8laqOii6vn2o/RlHjFxxpLeLNij9Qb6/qdRxWZzOVHeVdnmt21XPCVtrrfYnhwe5ScrBGz+t7InlrbwQHa/TUtfVNAuHywANvJVNpVbPtuH8SnbUHTPxyQwKHa/X88B8WvqowAPCbj+Nwec9MF15tVVNUqQMgf2Ncn8QzEIZcF6ZEQxpf1L3H5KhZlLTuJVwTTWbEVMraDpGXspSq9gqOtO4hVpfE2PBswN/iUNVewdjwbFLDxgBwsHk7Tq+TiZEzidMn0+So41BLISZNBBnhU9CrjJyyHaPEupcU42jSTeMDMVidzRxo2c6kyFkUNW3B43MzLXoOYZrLc8VDIYarfft28dxz/0tMjP+i7na72bVrG59/rh/0TgAAD4ZJREFU/hFJSSncfPMdrF79V+rqapg/P4+ZM6/u8v633nqFQ4f2MXnydG6++Q72799DSckhjh07ws0330lGRlZg2/Xr3+LUqeO0t7djNPoLoBtuyGPKlBk8/PC9lJefv2J0zz0P8P3vP8yPf3wPJ08eJyEhic2bP2bv3l3Mm7eQiROnUFdXwyefvM/JkxXccsu3UavVvPvuaiIioli69EcoFKFb/0JcXmrtJylvO0yMLpFjbftRKzWkmTK7bJNiHEVO7HVsq/+IUx3HKLEWYVZHYnU3MzXqWg617MThbScrIod2dxutrkYyI6ZSb6+iznGKOnsVycZ0ABrs1Rxo2Y7D04FZE4XH66HcdojjthLSwjIYZZ7AoZZCPF43VR3HuT7pNpSKIXf/VHxNcSYP981sZtXucIwaH3njW/nL9mimJttp7lDwwWEz38hoY/0hM1aHilHRdprsasobtSzKspKV4KDgaBhFlXq+kdnGpCRHYN91bSpUCh93ZregUioABe/uD2flbaeIMnq5ZlQbb++LZFZa95bs9w6ZmZrsoPCEnoKjJp7c5OPenCZMWi8fHDZT2armhow2shIG1ziKIfcXFKmNpdXVSIOjmjB1OE3OWuo6KtEq9agUarbVb2RS1CxsHisHW3YAEKdPZlLkLL6q+zBwVyRKm8C4iGl8XrMOn8/Hh5WvMdo8EZ/Px66Gz2hxNvJV/Qayo66iwnaY47YjADg9Dj6qWkNaWCZlbQewuVvJCJ+CRnl5rHIohDhj6dIf8cgj3+Xjj98D/K0EGzb8kyVLfkBOziwMBiNjx47njju+xx//+CRud9d+sSkpI7n77vvZuvVzSkuLqaw8wQcfvMPtt9/LyJGjA9udOFGOWq3m+utv4quvziyKdPx4GRs2rKW2tooxY8ZdNN6ZM2ezbdtmCgo2UFRUyOLFd/Hss/9Fc3MTjz/+r6Snj+XOO79HdHQMa9a8zMiRY5g27QpJHkSfsXvaUSlUlLUdoslRhwo1dfZT3bZrc7dS1naIY9YDpBjHcLB5BwqUTI68ii/rPkCnMpAWNo4NlauJ0saxs3ETHq+H/c3bMKkjidMlUWevxOHpYEPVKsaaswnXRgNwor2Ek7ajTImaTXHrbmo6TlDZXk6do5IrYudJ8iAA/9o/Hx/xr+jscCvZdtyIzaXkpR3R5I62kRTu5o2iCJZMbSHK6OGTkjB2nzJw2+RWln8WS3PHme+RJcLD1GQ7P3rbwoFqHbVWFXa3kiijv7tfZpyT7cf1uD3dV0bOiHVSXKdlYqKdSIObB69sJNbo5tWdkRg0XhZmWfnvTXG4PN3eGlJD7q9IoVAwMiyLzTXrGG2eyBjzJL6oe49R5vGUtR2iw2NjZ0MBjY5q2t1WAMI1UcQZLGSET+F4WwkAScY0kgxpWF3NNDprCVOHk2BIJSNiChW2Yk62lzLKNJ4oXTyjTBM42X4UgMKGT7F7bcTqk0g3jafV1URx624UckES4rIzb95CnnpqJe+//zYff/wen3/+ETfffAcWSwqZmRPwer3s27eLV155kebmJqqru3ZxrK2t4qWXnqempopjx/w3IebOXUBa2ii02jM3HTZuXMc118wjJ+cqNmxYG3h++/YttLVZefrpv6JWX7zB+MSJcozGMLZv38L8+XmkpY0iJ2cWn3zyPmFhJq64YjapqSOJiYnjppu+ybp1b3L06JE+OltC+McpWgyjiNLGsqdpC9Ni5tDkrO22Xa39JPX2SnITFhOjS0Cl0DAuYjphmnDK2g6SGTGVJGMaPp8Xj8+NxTCKctsh6h1VJBtHoVeFAXDcVkK6aTxJxjTi9SkAHLXuo8XVQGHDJrw+Ly2uRgDGhU8LJBlCnM9USzsTEh1MTHQwM7WDZzdHo1DA1uNh3DjOyshoFzNTO9hTaejyvn+b08CDsxrJ3xhPq0NJc4cSz+mxDlaHinaXClUPVcUIgz8z0Gs6H3tRKWHtQTOFJw2s2h1JlMFDc4eqXz93bw3JWm9aWCbV9uOMON002flzjC6BKG088y13MD/p21wVfyPgzzIBWpwNxOqTuu3PrI7E5m7F6/PS7KgnRpdIpCaWVlcTAE3OeqJ18QBkR89mfMRM9jRuRqcycmvq/VhdzVTYigfmwwshBozdbsdiSeG6626kvPwoI0eOoaLCP0jT6XSyefPHqFQq8vOfYfToDLxeD2q1Gru9g4aGetate5Pf/vZZ5s5dgMfjLyQ0mq6D5RwOBxs3rmXXrq2sW/cGR44cpKbG3yf8ttu+w7e+dTcpKSMuGmtR0U527PiSKVNmkJY2mpoafzJTUXGMiROnUF1didPpxOfz4XK5yMgYz7PPvswrr6zAZhs8q5uKoa3BUU2MLpHR5kkUt+5iRFgmJnUk1tPlaadRpvHMiL2eJGNa4DmV0l9BitElYXO14vI4cfocGFRhTIiYSUH1O2SFT+/SgmBSh9Ps9I9P8p0u7KO1iaSbxjPfcgcLku8m43R3ZqVicFXARGgpFeDygtvjo8V+5ruhPX2vRq1S8NM59cxI7eBPX0aTHu0MTN9a3qghLdLRZX92l4KpyQ4mJDqos6mZlORgS1kYHq+PjcUmcke3BdXaa3cpUCgUTEhwsGRqM7+cX8fyRdXEmQZXE8SQGwMBkGhMY2RYFka1CaPaRKpxLDG6RHw+H0a1iX9UvIjD286Nyd8BYF/TlxxqKSRWl4TFmM7+5q1d9qdV6ZgQeQVrT/wVUDAr7hvE6i2UWPfy7vE/o1eFMSfhFo607iFMbSbDPJV3TqxEpzRwqKUQp89BlDY+BGdCCNGffv/7/6Sq6iRGYxjLlv0arVbLc889wUcfrcdsDuehhx7jzTf/zhNP/BytVkdRUSGzZs3htdf+wqxZuURGRvOb3zyKVqvl+PFjzJhxdbcCZNu2zUyePJ1f/OK/Afj731+koGADSqWyx8Kmp+fuu28xUVHR/PznT5CUlMz119/En/70FGvXvsH48ZPJzJzAkiU/4JFH7kWn03P77fdSXHyAL77YRGKiBZ1O322fQpzPGxXPo0BJpDYWvcrIR5VvoFP5v0Px+hTGRUwjXpfCWHM2OpWeOL2Fens1Zk3UmZ1coCI1PSaXT6v/gdfnYWbMPJRKFXEGCwmGEYwNn9xl23h9KlqlnjVlz6FTGUkypJERnk1Bzbscad0DwK2p90u3JdGNUqkgb7yVh95JxqjxdzU6+2tZY1WxbF0idreSe6Y1MSO1g+e/iOXd/eFMSHSQHnOmy2qbQ8EP/2FBo/IxIsrNjJQOIvRefv5BPP9vcwzNHWpW3308sP3SNSmoFD5SI13clGUNPH/z+FYeejuJO6e0cG9OE//zeSxeH2TGO/nJtQ39f1J6QeHrTNlPKyr6HdnZd4Uqni7WrPmAtS/tYG7MHd1ec3vdqJXqbj+f+9jlcaJWavD4PF226YnH6wncAQk85/OgusBdC4/Pg5LuBf0n9Wv41gNXcttt37jwhxwgRUWvk539s1CHIcSgtX1DE6kTI9Dqu1Y07HY7en3XCrbL5Qq0JLjdblQqFQqFAqfTGeia5PF4UKlUuN1u1Go1DocDnU43MB/mtM5jn/1YqVSiVPo/49nxnm1fQT2534odsDi/jqKip8jOvi3UYVx2Dh8+xkP3/44lqcsueR8erxvVRcrd8/H5fHh93i5l8oX211NZ7fa6UCsvPD3mqfYydrs/4N31z11SnOLielP/KCr6b7Kz7+yT4+bk3E7BD8suup3LA5rzVPO8Xh9enwL1Wa+7PT7Uqu4JsM/nw+FWBLoidT7XYleycmsMBUeN5I5u57G5F57Rz+5SoNecqZo73WdaRc6W+6d0Xnwxn5ycCRfcXzCKilaTnf3zXr1nSLZAAF2SgXMTg7Mfa1T+wlGtuPhHPTd5AC6YPATzuhBiaDs3eYCu3ZDOrqCfXRlXqVRdXh/o5OHsY5/vcU/JgxB95VKTB/C3tJ1bvl5ofz2VxRdLHoSA8ycP4G+lOLftqqfkAfzfWb2m+3ORBh+Pza3nX2YpaO64+N/E2ckD9Jw8DAaDNCwhhBBCCCEuD+F6H+F6V6jD6DPSKVAIIYQQQggRNEkghBBCCCGEEEEb9F2YTrVV8DGrQx1Gr1XbTgJXhjoMIUQvlBW1olLLomqyrpwAaHfa+Lhh6JW/vdHhsqEIC3UUQgw9gzqBmDFjItplQ3cQ1JQpF185VggxOEyZE4G93RvqMAYFnV4ap4e7xMRY/v0/vh/qMAaE2SwZhBC9NagTiFGjUhk1KjXUYQghhgGtXtltClchhqvIyHAWL54X6jCEEIOUlJZCCCGEEEKIoEkCIYQQQgghLisJsSZ2n+q+js/lYPcpPSajpk8WkbtUkkAIIYQQQojLyqP/8RCPb0xhS5kx1KH0qS1lRh7fmMxPly0NaRyDegyEEEIIIYQQvZWbO4MVf32CXz3+DC9sb+D2iQ1cPaKFRLM71KH1WptDyYaSSN7cHwtqI8v/5ychbX0ASSCEEEIIIcRlKDMzndffeJ7CwgOsX/cxz7+6hcQoDVMSrcxOa2ZMrGtQJhTVVjWl9Rp2V0dQVBtJaaWDOddMJf+JW0KeOHSSBEIIIYQQQly2cnImkJMzgfxf/yuFhQfYuXM//9hayO4PywGYOlLNqEgrZo2dKRY7QOD//rSnUh/43+rScazZTEk1tNk9TJ2URuaE8Sz7lysGTdJwNkkghBBCCCHEsNCZTDz44J0AFBeXUVVVT3HxMY4cPkpRWQslpadoa3cAkBitIylaCz4P+LyMSVBg1nnxeZzgdYHXjc/r9v+sUKNQqUGpCfxrc6oorfGCQgUKJVWNLqob/fs2GXWMHWNBodQwfcZkZmWOIikplszM9JCdn2BJAiGEEEIIIYalzMx0MjPTyc2d0e21yspaKivrAo937tzf6/1HAjkTYfr0iYHnzGbjkEgSLkQSCCGEEEIIIc5hscRjscQHHg/GrkShItO4CiGEEEIIIYImCYQQQgghhBAiaJJACCGEEEIIIYImCYQQQgghhBAiaJJACCGEEEIIIYImCYQQQgghhBAiaJJACCGEEEIIIYImCYQQQgghhBAiaJJACCGEEEIIIYImCYQQQgghhBAiaJJACCGEEEIIIYKm7v6UiqKi1QMfiehX8fHTQx2CEEL0A4WUWUIMYvHxM3qxtVL+nkMgPj6n1+9R+Hw+Xz/EIoQQQgghhLgMSRcmIYQQQgghRNAkgRBCCCGEEEIETRIIIYQQQgghRNAkgRBCCCGEEEIETRIIIYQQQgghRNAkgRBCCCGEEEIETRIIIYQQQgghRND+PxpqkfyDCbZHAAAAAElFTkSuQmCC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3585" cy="399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E4AB8" w14:textId="77777777" w:rsidR="00BE38B6" w:rsidRDefault="00000000">
      <w:pPr>
        <w:pStyle w:val="BodyText"/>
      </w:pPr>
      <w:r>
        <w:rPr>
          <w:b/>
          <w:bCs/>
        </w:rPr>
        <w:t>Architecture Description:</w:t>
      </w:r>
    </w:p>
    <w:p w14:paraId="5895738C" w14:textId="77777777" w:rsidR="00BE38B6" w:rsidRDefault="00000000">
      <w:pPr>
        <w:pStyle w:val="BodyText"/>
      </w:pPr>
      <w:r>
        <w:rPr>
          <w:b/>
          <w:bCs/>
        </w:rPr>
        <w:t>Client Layer:</w:t>
      </w:r>
      <w:r>
        <w:t xml:space="preserve"> - Modern React-based UI with Next.js 15 framework - TailwindCSS for responsive, utility-first styling - Type-safe communication with backend via oRPC</w:t>
      </w:r>
    </w:p>
    <w:p w14:paraId="787EA19D" w14:textId="77777777" w:rsidR="00BE38B6" w:rsidRDefault="00000000">
      <w:pPr>
        <w:pStyle w:val="BodyText"/>
      </w:pPr>
      <w:r>
        <w:rPr>
          <w:b/>
          <w:bCs/>
        </w:rPr>
        <w:t>Edge/CDN Layer:</w:t>
      </w:r>
      <w:r>
        <w:t xml:space="preserve"> - Cloudflare CDN for global content distribution - Edge Workers for optimized routing and caching - SSL/TLS termination and DDoS protection</w:t>
      </w:r>
    </w:p>
    <w:p w14:paraId="2D0B097C" w14:textId="77777777" w:rsidR="00BE38B6" w:rsidRDefault="00000000">
      <w:pPr>
        <w:pStyle w:val="BodyText"/>
      </w:pPr>
      <w:r>
        <w:rPr>
          <w:b/>
          <w:bCs/>
        </w:rPr>
        <w:t>Application Layer:</w:t>
      </w:r>
      <w:r>
        <w:t xml:space="preserve"> - Next.js 15 with App Router for server-side rendering and routing - oRPC for type-safe, validated API endpoints - Server Components for optimal performance - API Routes for external integrations and webhooks</w:t>
      </w:r>
    </w:p>
    <w:p w14:paraId="1B77A0DB" w14:textId="77777777" w:rsidR="00BE38B6" w:rsidRDefault="00000000">
      <w:pPr>
        <w:pStyle w:val="BodyText"/>
      </w:pPr>
      <w:r>
        <w:rPr>
          <w:b/>
          <w:bCs/>
        </w:rPr>
        <w:t>Service Layer:</w:t>
      </w:r>
      <w:r>
        <w:t xml:space="preserve"> - Better Auth: Secure authentication and session management - AI SDK: Unified interface for LLM providers (OpenAI, Anthropic) - Drizzle ORM: Type-safe database queries and migrations</w:t>
      </w:r>
    </w:p>
    <w:p w14:paraId="5762BDFC" w14:textId="77777777" w:rsidR="00BE38B6" w:rsidRDefault="00000000">
      <w:pPr>
        <w:pStyle w:val="BodyText"/>
      </w:pPr>
      <w:r>
        <w:rPr>
          <w:b/>
          <w:bCs/>
        </w:rPr>
        <w:t>Data Layer:</w:t>
      </w:r>
      <w:r>
        <w:t xml:space="preserve"> - Turso: Distributed SQLite database with global replication - Automatic backups and point-in-time recovery</w:t>
      </w:r>
    </w:p>
    <w:p w14:paraId="021F50E1" w14:textId="77777777" w:rsidR="00BE38B6" w:rsidRDefault="00000000">
      <w:pPr>
        <w:pStyle w:val="BodyText"/>
      </w:pPr>
      <w:r>
        <w:rPr>
          <w:b/>
          <w:bCs/>
        </w:rPr>
        <w:t>External Integrations:</w:t>
      </w:r>
      <w:r>
        <w:t xml:space="preserve"> - GitHub Actions API for test result synchronization - Webhooks for real-time CI/CD event notifications</w:t>
      </w:r>
    </w:p>
    <w:p w14:paraId="066E8389" w14:textId="77777777" w:rsidR="00BE38B6" w:rsidRDefault="00000000">
      <w:pPr>
        <w:pStyle w:val="BodyText"/>
      </w:pPr>
      <w:r>
        <w:rPr>
          <w:b/>
          <w:bCs/>
        </w:rPr>
        <w:lastRenderedPageBreak/>
        <w:t>Deployment:</w:t>
      </w:r>
      <w:r>
        <w:t xml:space="preserve"> - Docker containers for consistent deployment - Cloudflare Pages for hosting and continuous deployment</w:t>
      </w:r>
    </w:p>
    <w:p w14:paraId="58B8D04C" w14:textId="77777777" w:rsidR="00BE38B6" w:rsidRDefault="00000000">
      <w:pPr>
        <w:pStyle w:val="Heading3"/>
      </w:pPr>
      <w:bookmarkStart w:id="12" w:name="alternatives-considered"/>
      <w:bookmarkEnd w:id="11"/>
      <w:r>
        <w:t>4.3 Alternatives Considered</w:t>
      </w:r>
    </w:p>
    <w:p w14:paraId="451BE6EB" w14:textId="77777777" w:rsidR="00BE38B6" w:rsidRDefault="00000000">
      <w:pPr>
        <w:pStyle w:val="FirstParagraph"/>
      </w:pPr>
      <w:r>
        <w:rPr>
          <w:b/>
          <w:bCs/>
        </w:rPr>
        <w:t>Alternative 1: Standalone Desktop Application</w:t>
      </w:r>
      <w:r>
        <w:t xml:space="preserve"> - </w:t>
      </w:r>
      <w:r>
        <w:rPr>
          <w:b/>
          <w:bCs/>
        </w:rPr>
        <w:t>Description</w:t>
      </w:r>
      <w:r>
        <w:t xml:space="preserve">: Electron-based desktop app with local storage - </w:t>
      </w:r>
      <w:r>
        <w:rPr>
          <w:b/>
          <w:bCs/>
        </w:rPr>
        <w:t>Pros</w:t>
      </w:r>
      <w:r>
        <w:t xml:space="preserve">: Offline capability, no hosting costs, faster performance - </w:t>
      </w:r>
      <w:r>
        <w:rPr>
          <w:b/>
          <w:bCs/>
        </w:rPr>
        <w:t>Cons</w:t>
      </w:r>
      <w:r>
        <w:t xml:space="preserve">: Limited collaboration, manual synchronization, no mobile access - </w:t>
      </w:r>
      <w:r>
        <w:rPr>
          <w:b/>
          <w:bCs/>
        </w:rPr>
        <w:t>Decision</w:t>
      </w:r>
      <w:r>
        <w:t>: Rejected due to limited accessibility and collaboration needs</w:t>
      </w:r>
    </w:p>
    <w:p w14:paraId="5A76AC79" w14:textId="77777777" w:rsidR="00BE38B6" w:rsidRDefault="00000000">
      <w:pPr>
        <w:pStyle w:val="BodyText"/>
      </w:pPr>
      <w:r>
        <w:rPr>
          <w:b/>
          <w:bCs/>
        </w:rPr>
        <w:t>Alternative 2: Immediate Jira Integration</w:t>
      </w:r>
      <w:r>
        <w:t xml:space="preserve"> - </w:t>
      </w:r>
      <w:r>
        <w:rPr>
          <w:b/>
          <w:bCs/>
        </w:rPr>
        <w:t>Description</w:t>
      </w:r>
      <w:r>
        <w:t xml:space="preserve">: Built-in bidirectional sync with Jira from MVP - </w:t>
      </w:r>
      <w:r>
        <w:rPr>
          <w:b/>
          <w:bCs/>
        </w:rPr>
        <w:t>Pros</w:t>
      </w:r>
      <w:r>
        <w:t xml:space="preserve">: Seamless workflow for teams already using Jira - </w:t>
      </w:r>
      <w:r>
        <w:rPr>
          <w:b/>
          <w:bCs/>
        </w:rPr>
        <w:t>Cons</w:t>
      </w:r>
      <w:r>
        <w:t xml:space="preserve">: Significant complexity, vendor lock-in, extended development time - </w:t>
      </w:r>
      <w:r>
        <w:rPr>
          <w:b/>
          <w:bCs/>
        </w:rPr>
        <w:t>Decision</w:t>
      </w:r>
      <w:r>
        <w:t>: Postponed to future phase to focus on core features</w:t>
      </w:r>
    </w:p>
    <w:p w14:paraId="15C37567" w14:textId="77777777" w:rsidR="00BE38B6" w:rsidRDefault="00000000">
      <w:pPr>
        <w:pStyle w:val="BodyText"/>
      </w:pPr>
      <w:r>
        <w:rPr>
          <w:b/>
          <w:bCs/>
        </w:rPr>
        <w:t>Alternative 3: Google Sheets-Based Solution</w:t>
      </w:r>
      <w:r>
        <w:t xml:space="preserve"> - </w:t>
      </w:r>
      <w:r>
        <w:rPr>
          <w:b/>
          <w:bCs/>
        </w:rPr>
        <w:t>Description</w:t>
      </w:r>
      <w:r>
        <w:t xml:space="preserve">: Google Sheets with Apps Script for automation - </w:t>
      </w:r>
      <w:r>
        <w:rPr>
          <w:b/>
          <w:bCs/>
        </w:rPr>
        <w:t>Pros</w:t>
      </w:r>
      <w:r>
        <w:t xml:space="preserve">: Familiar interface, easy setup, built-in collaboration - </w:t>
      </w:r>
      <w:r>
        <w:rPr>
          <w:b/>
          <w:bCs/>
        </w:rPr>
        <w:t>Cons</w:t>
      </w:r>
      <w:r>
        <w:t xml:space="preserve">: No structure enforcement, limited UI/UX, no AI capabilities - </w:t>
      </w:r>
      <w:r>
        <w:rPr>
          <w:b/>
          <w:bCs/>
        </w:rPr>
        <w:t>Decision</w:t>
      </w:r>
      <w:r>
        <w:t>: Rejected due to lack of structure and AI integration</w:t>
      </w:r>
    </w:p>
    <w:p w14:paraId="067BA2EC" w14:textId="77777777" w:rsidR="00BE38B6" w:rsidRDefault="00000000">
      <w:pPr>
        <w:pStyle w:val="BodyText"/>
      </w:pPr>
      <w:r>
        <w:rPr>
          <w:b/>
          <w:bCs/>
        </w:rPr>
        <w:t>Alternative 4: Traditional VPS Hosting (DigitalOcean, AWS EC2)</w:t>
      </w:r>
      <w:r>
        <w:t xml:space="preserve"> - </w:t>
      </w:r>
      <w:r>
        <w:rPr>
          <w:b/>
          <w:bCs/>
        </w:rPr>
        <w:t>Description</w:t>
      </w:r>
      <w:r>
        <w:t xml:space="preserve">: Self-managed virtual private server - </w:t>
      </w:r>
      <w:r>
        <w:rPr>
          <w:b/>
          <w:bCs/>
        </w:rPr>
        <w:t>Pros</w:t>
      </w:r>
      <w:r>
        <w:t xml:space="preserve">: Full control, predictable pricing, no vendor limitations - </w:t>
      </w:r>
      <w:r>
        <w:rPr>
          <w:b/>
          <w:bCs/>
        </w:rPr>
        <w:t>Cons</w:t>
      </w:r>
      <w:r>
        <w:t xml:space="preserve">: Higher operational overhead, manual scaling, no edge network - </w:t>
      </w:r>
      <w:r>
        <w:rPr>
          <w:b/>
          <w:bCs/>
        </w:rPr>
        <w:t>Decision</w:t>
      </w:r>
      <w:r>
        <w:t>: Rejected in favor of Cloudflare for superior performance, automatic scaling, and reduced management overhead</w:t>
      </w:r>
    </w:p>
    <w:p w14:paraId="5025FB8B" w14:textId="77777777" w:rsidR="00BE38B6" w:rsidRDefault="00000000">
      <w:pPr>
        <w:pStyle w:val="BodyText"/>
      </w:pPr>
      <w:r>
        <w:rPr>
          <w:b/>
          <w:bCs/>
        </w:rPr>
        <w:t>Alternative 5: PostgreSQL Database</w:t>
      </w:r>
      <w:r>
        <w:t xml:space="preserve"> - </w:t>
      </w:r>
      <w:r>
        <w:rPr>
          <w:b/>
          <w:bCs/>
        </w:rPr>
        <w:t>Description</w:t>
      </w:r>
      <w:r>
        <w:t xml:space="preserve">: Traditional PostgreSQL instead of Turso - </w:t>
      </w:r>
      <w:r>
        <w:rPr>
          <w:b/>
          <w:bCs/>
        </w:rPr>
        <w:t>Pros</w:t>
      </w:r>
      <w:r>
        <w:t xml:space="preserve">: More features, better for complex queries, widely adopted - </w:t>
      </w:r>
      <w:r>
        <w:rPr>
          <w:b/>
          <w:bCs/>
        </w:rPr>
        <w:t>Cons</w:t>
      </w:r>
      <w:r>
        <w:t xml:space="preserve">: Hosting costs, more complex setup, no edge distribution - </w:t>
      </w:r>
      <w:r>
        <w:rPr>
          <w:b/>
          <w:bCs/>
        </w:rPr>
        <w:t>Decision</w:t>
      </w:r>
      <w:r>
        <w:t>: Rejected in favor of Turso for free tier benefits and edge distribution</w:t>
      </w:r>
    </w:p>
    <w:p w14:paraId="5C2FEC18" w14:textId="77777777" w:rsidR="00BE38B6" w:rsidRDefault="00DC32F7">
      <w:r>
        <w:rPr>
          <w:noProof/>
        </w:rPr>
        <w:pict w14:anchorId="013841CF">
          <v:rect id="_x0000_i1055" alt="" style="width:468pt;height:.05pt;mso-width-percent:0;mso-height-percent:0;mso-width-percent:0;mso-height-percent:0" o:hralign="center" o:hrstd="t" o:hr="t"/>
        </w:pict>
      </w:r>
    </w:p>
    <w:p w14:paraId="35814470" w14:textId="77777777" w:rsidR="00BE38B6" w:rsidRDefault="00000000">
      <w:pPr>
        <w:pStyle w:val="Heading2"/>
      </w:pPr>
      <w:bookmarkStart w:id="13" w:name="features-requirements"/>
      <w:bookmarkEnd w:id="9"/>
      <w:bookmarkEnd w:id="12"/>
      <w:r>
        <w:t>5. Features &amp; Requirements</w:t>
      </w:r>
    </w:p>
    <w:p w14:paraId="3B2B4FDC" w14:textId="77777777" w:rsidR="00BE38B6" w:rsidRDefault="00000000">
      <w:pPr>
        <w:pStyle w:val="Heading3"/>
      </w:pPr>
      <w:bookmarkStart w:id="14" w:name="core-features-epics"/>
      <w:r>
        <w:t>5.1 Core Features (Epic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05"/>
        <w:gridCol w:w="2450"/>
        <w:gridCol w:w="2226"/>
        <w:gridCol w:w="2895"/>
      </w:tblGrid>
      <w:tr w:rsidR="00BE38B6" w14:paraId="633AF14F" w14:textId="77777777" w:rsidTr="00BE38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57" w:type="dxa"/>
          </w:tcPr>
          <w:p w14:paraId="07A3763B" w14:textId="77777777" w:rsidR="00BE38B6" w:rsidRDefault="00000000">
            <w:pPr>
              <w:pStyle w:val="Compact"/>
            </w:pPr>
            <w:r>
              <w:t>Epic ID</w:t>
            </w:r>
          </w:p>
        </w:tc>
        <w:tc>
          <w:tcPr>
            <w:tcW w:w="2026" w:type="dxa"/>
          </w:tcPr>
          <w:p w14:paraId="24FB579A" w14:textId="77777777" w:rsidR="00BE38B6" w:rsidRDefault="00000000">
            <w:pPr>
              <w:pStyle w:val="Compact"/>
            </w:pPr>
            <w:r>
              <w:t>Epic Name</w:t>
            </w:r>
          </w:p>
        </w:tc>
        <w:tc>
          <w:tcPr>
            <w:tcW w:w="1841" w:type="dxa"/>
          </w:tcPr>
          <w:p w14:paraId="595C8230" w14:textId="77777777" w:rsidR="00BE38B6" w:rsidRDefault="00000000">
            <w:pPr>
              <w:pStyle w:val="Compact"/>
            </w:pPr>
            <w:r>
              <w:t>Priority</w:t>
            </w:r>
          </w:p>
        </w:tc>
        <w:tc>
          <w:tcPr>
            <w:tcW w:w="2394" w:type="dxa"/>
          </w:tcPr>
          <w:p w14:paraId="4CFB6412" w14:textId="77777777" w:rsidR="00BE38B6" w:rsidRDefault="00000000">
            <w:pPr>
              <w:pStyle w:val="Compact"/>
            </w:pPr>
            <w:r>
              <w:t>Description</w:t>
            </w:r>
          </w:p>
        </w:tc>
      </w:tr>
      <w:tr w:rsidR="00BE38B6" w14:paraId="04D9FBAA" w14:textId="77777777">
        <w:tc>
          <w:tcPr>
            <w:tcW w:w="1657" w:type="dxa"/>
          </w:tcPr>
          <w:p w14:paraId="67485DAE" w14:textId="77777777" w:rsidR="00BE38B6" w:rsidRDefault="00000000">
            <w:pPr>
              <w:pStyle w:val="Compact"/>
            </w:pPr>
            <w:r>
              <w:t>Epic 1</w:t>
            </w:r>
          </w:p>
        </w:tc>
        <w:tc>
          <w:tcPr>
            <w:tcW w:w="2026" w:type="dxa"/>
          </w:tcPr>
          <w:p w14:paraId="5E3ED153" w14:textId="77777777" w:rsidR="00BE38B6" w:rsidRDefault="00000000">
            <w:pPr>
              <w:pStyle w:val="Compact"/>
            </w:pPr>
            <w:r>
              <w:t>User Authentication &amp; Organization Management</w:t>
            </w:r>
          </w:p>
        </w:tc>
        <w:tc>
          <w:tcPr>
            <w:tcW w:w="1841" w:type="dxa"/>
          </w:tcPr>
          <w:p w14:paraId="2AF13352" w14:textId="77777777" w:rsidR="00BE38B6" w:rsidRDefault="00000000">
            <w:pPr>
              <w:pStyle w:val="Compact"/>
            </w:pPr>
            <w:r>
              <w:t>Must Have</w:t>
            </w:r>
          </w:p>
        </w:tc>
        <w:tc>
          <w:tcPr>
            <w:tcW w:w="2394" w:type="dxa"/>
          </w:tcPr>
          <w:p w14:paraId="024AA649" w14:textId="77777777" w:rsidR="00BE38B6" w:rsidRDefault="00000000">
            <w:pPr>
              <w:pStyle w:val="Compact"/>
            </w:pPr>
            <w:r>
              <w:t>User registration, login, organization creation, team invitations</w:t>
            </w:r>
          </w:p>
        </w:tc>
      </w:tr>
      <w:tr w:rsidR="00BE38B6" w14:paraId="16542E65" w14:textId="77777777">
        <w:tc>
          <w:tcPr>
            <w:tcW w:w="1657" w:type="dxa"/>
          </w:tcPr>
          <w:p w14:paraId="399864A1" w14:textId="77777777" w:rsidR="00BE38B6" w:rsidRDefault="00000000">
            <w:pPr>
              <w:pStyle w:val="Compact"/>
            </w:pPr>
            <w:r>
              <w:t>Epic 2</w:t>
            </w:r>
          </w:p>
        </w:tc>
        <w:tc>
          <w:tcPr>
            <w:tcW w:w="2026" w:type="dxa"/>
          </w:tcPr>
          <w:p w14:paraId="265943FC" w14:textId="77777777" w:rsidR="00BE38B6" w:rsidRDefault="00000000">
            <w:pPr>
              <w:pStyle w:val="Compact"/>
            </w:pPr>
            <w:r>
              <w:t>Test Specification Hierarchy</w:t>
            </w:r>
          </w:p>
        </w:tc>
        <w:tc>
          <w:tcPr>
            <w:tcW w:w="1841" w:type="dxa"/>
          </w:tcPr>
          <w:p w14:paraId="4991E207" w14:textId="77777777" w:rsidR="00BE38B6" w:rsidRDefault="00000000">
            <w:pPr>
              <w:pStyle w:val="Compact"/>
            </w:pPr>
            <w:r>
              <w:t>Must Have</w:t>
            </w:r>
          </w:p>
        </w:tc>
        <w:tc>
          <w:tcPr>
            <w:tcW w:w="2394" w:type="dxa"/>
          </w:tcPr>
          <w:p w14:paraId="7C990B51" w14:textId="77777777" w:rsidR="00BE38B6" w:rsidRDefault="00000000">
            <w:pPr>
              <w:pStyle w:val="Compact"/>
            </w:pPr>
            <w:r>
              <w:t>Folder/spec/requirement/test management with hierarchical structure</w:t>
            </w:r>
          </w:p>
        </w:tc>
      </w:tr>
      <w:tr w:rsidR="00BE38B6" w14:paraId="23D3485E" w14:textId="77777777">
        <w:tc>
          <w:tcPr>
            <w:tcW w:w="1657" w:type="dxa"/>
          </w:tcPr>
          <w:p w14:paraId="368497DB" w14:textId="77777777" w:rsidR="00BE38B6" w:rsidRDefault="00000000">
            <w:pPr>
              <w:pStyle w:val="Compact"/>
            </w:pPr>
            <w:r>
              <w:t>Epic 3</w:t>
            </w:r>
          </w:p>
        </w:tc>
        <w:tc>
          <w:tcPr>
            <w:tcW w:w="2026" w:type="dxa"/>
          </w:tcPr>
          <w:p w14:paraId="17C28B1F" w14:textId="77777777" w:rsidR="00BE38B6" w:rsidRDefault="00000000">
            <w:pPr>
              <w:pStyle w:val="Compact"/>
            </w:pPr>
            <w:r>
              <w:t>AI Test Generation</w:t>
            </w:r>
          </w:p>
        </w:tc>
        <w:tc>
          <w:tcPr>
            <w:tcW w:w="1841" w:type="dxa"/>
          </w:tcPr>
          <w:p w14:paraId="1D5FE095" w14:textId="77777777" w:rsidR="00BE38B6" w:rsidRDefault="00000000">
            <w:pPr>
              <w:pStyle w:val="Compact"/>
            </w:pPr>
            <w:r>
              <w:t>Must Have</w:t>
            </w:r>
          </w:p>
        </w:tc>
        <w:tc>
          <w:tcPr>
            <w:tcW w:w="2394" w:type="dxa"/>
          </w:tcPr>
          <w:p w14:paraId="02377013" w14:textId="77777777" w:rsidR="00BE38B6" w:rsidRDefault="00000000">
            <w:pPr>
              <w:pStyle w:val="Compact"/>
            </w:pPr>
            <w:r>
              <w:t>AI-powered test code generation using AI SDK</w:t>
            </w:r>
          </w:p>
        </w:tc>
      </w:tr>
      <w:tr w:rsidR="00BE38B6" w14:paraId="079E1617" w14:textId="77777777">
        <w:tc>
          <w:tcPr>
            <w:tcW w:w="1657" w:type="dxa"/>
          </w:tcPr>
          <w:p w14:paraId="7B8C1238" w14:textId="77777777" w:rsidR="00BE38B6" w:rsidRDefault="00000000">
            <w:pPr>
              <w:pStyle w:val="Compact"/>
            </w:pPr>
            <w:r>
              <w:lastRenderedPageBreak/>
              <w:t>Epic 4</w:t>
            </w:r>
          </w:p>
        </w:tc>
        <w:tc>
          <w:tcPr>
            <w:tcW w:w="2026" w:type="dxa"/>
          </w:tcPr>
          <w:p w14:paraId="47A3D78B" w14:textId="77777777" w:rsidR="00BE38B6" w:rsidRDefault="00000000">
            <w:pPr>
              <w:pStyle w:val="Compact"/>
            </w:pPr>
            <w:r>
              <w:t>Test Status Tracking</w:t>
            </w:r>
          </w:p>
        </w:tc>
        <w:tc>
          <w:tcPr>
            <w:tcW w:w="1841" w:type="dxa"/>
          </w:tcPr>
          <w:p w14:paraId="7390CA3B" w14:textId="77777777" w:rsidR="00BE38B6" w:rsidRDefault="00000000">
            <w:pPr>
              <w:pStyle w:val="Compact"/>
            </w:pPr>
            <w:r>
              <w:t>Must Have</w:t>
            </w:r>
          </w:p>
        </w:tc>
        <w:tc>
          <w:tcPr>
            <w:tcW w:w="2394" w:type="dxa"/>
          </w:tcPr>
          <w:p w14:paraId="14AB385D" w14:textId="77777777" w:rsidR="00BE38B6" w:rsidRDefault="00000000">
            <w:pPr>
              <w:pStyle w:val="Compact"/>
            </w:pPr>
            <w:r>
              <w:t>Real-time test status tracking and aggregation</w:t>
            </w:r>
          </w:p>
        </w:tc>
      </w:tr>
      <w:tr w:rsidR="00BE38B6" w14:paraId="78AE5689" w14:textId="77777777">
        <w:tc>
          <w:tcPr>
            <w:tcW w:w="1657" w:type="dxa"/>
          </w:tcPr>
          <w:p w14:paraId="56C21CB6" w14:textId="77777777" w:rsidR="00BE38B6" w:rsidRDefault="00000000">
            <w:pPr>
              <w:pStyle w:val="Compact"/>
            </w:pPr>
            <w:r>
              <w:t>Epic 5</w:t>
            </w:r>
          </w:p>
        </w:tc>
        <w:tc>
          <w:tcPr>
            <w:tcW w:w="2026" w:type="dxa"/>
          </w:tcPr>
          <w:p w14:paraId="6FD46056" w14:textId="77777777" w:rsidR="00BE38B6" w:rsidRDefault="00000000">
            <w:pPr>
              <w:pStyle w:val="Compact"/>
            </w:pPr>
            <w:r>
              <w:t>CI/CD Integration (GitHub Actions)</w:t>
            </w:r>
          </w:p>
        </w:tc>
        <w:tc>
          <w:tcPr>
            <w:tcW w:w="1841" w:type="dxa"/>
          </w:tcPr>
          <w:p w14:paraId="4180A480" w14:textId="77777777" w:rsidR="00BE38B6" w:rsidRDefault="00000000">
            <w:pPr>
              <w:pStyle w:val="Compact"/>
            </w:pPr>
            <w:r>
              <w:t>Must Have</w:t>
            </w:r>
          </w:p>
        </w:tc>
        <w:tc>
          <w:tcPr>
            <w:tcW w:w="2394" w:type="dxa"/>
          </w:tcPr>
          <w:p w14:paraId="7F33937E" w14:textId="77777777" w:rsidR="00BE38B6" w:rsidRDefault="00000000">
            <w:pPr>
              <w:pStyle w:val="Compact"/>
            </w:pPr>
            <w:r>
              <w:t>Automated synchronization with GitHub Actions</w:t>
            </w:r>
          </w:p>
        </w:tc>
      </w:tr>
      <w:tr w:rsidR="00BE38B6" w14:paraId="5BD2BAB8" w14:textId="77777777">
        <w:tc>
          <w:tcPr>
            <w:tcW w:w="1657" w:type="dxa"/>
          </w:tcPr>
          <w:p w14:paraId="533AB915" w14:textId="77777777" w:rsidR="00BE38B6" w:rsidRDefault="00000000">
            <w:pPr>
              <w:pStyle w:val="Compact"/>
            </w:pPr>
            <w:r>
              <w:t>Epic 6</w:t>
            </w:r>
          </w:p>
        </w:tc>
        <w:tc>
          <w:tcPr>
            <w:tcW w:w="2026" w:type="dxa"/>
          </w:tcPr>
          <w:p w14:paraId="0EDB4974" w14:textId="77777777" w:rsidR="00BE38B6" w:rsidRDefault="00000000">
            <w:pPr>
              <w:pStyle w:val="Compact"/>
            </w:pPr>
            <w:r>
              <w:t>Collaboration &amp; Team Management</w:t>
            </w:r>
          </w:p>
        </w:tc>
        <w:tc>
          <w:tcPr>
            <w:tcW w:w="1841" w:type="dxa"/>
          </w:tcPr>
          <w:p w14:paraId="0D9D8D0F" w14:textId="77777777" w:rsidR="00BE38B6" w:rsidRDefault="00000000">
            <w:pPr>
              <w:pStyle w:val="Compact"/>
            </w:pPr>
            <w:r>
              <w:t>Should Have</w:t>
            </w:r>
          </w:p>
        </w:tc>
        <w:tc>
          <w:tcPr>
            <w:tcW w:w="2394" w:type="dxa"/>
          </w:tcPr>
          <w:p w14:paraId="7039287A" w14:textId="77777777" w:rsidR="00BE38B6" w:rsidRDefault="00000000">
            <w:pPr>
              <w:pStyle w:val="Compact"/>
            </w:pPr>
            <w:r>
              <w:t>Role-based access control and team collaboration features</w:t>
            </w:r>
          </w:p>
        </w:tc>
      </w:tr>
      <w:tr w:rsidR="00BE38B6" w14:paraId="257F5B49" w14:textId="77777777">
        <w:tc>
          <w:tcPr>
            <w:tcW w:w="1657" w:type="dxa"/>
          </w:tcPr>
          <w:p w14:paraId="3E51FBFC" w14:textId="77777777" w:rsidR="00BE38B6" w:rsidRDefault="00000000">
            <w:pPr>
              <w:pStyle w:val="Compact"/>
            </w:pPr>
            <w:r>
              <w:t>Epic 7</w:t>
            </w:r>
          </w:p>
        </w:tc>
        <w:tc>
          <w:tcPr>
            <w:tcW w:w="2026" w:type="dxa"/>
          </w:tcPr>
          <w:p w14:paraId="6A3CD5E6" w14:textId="77777777" w:rsidR="00BE38B6" w:rsidRDefault="00000000">
            <w:pPr>
              <w:pStyle w:val="Compact"/>
            </w:pPr>
            <w:r>
              <w:t>Reporting &amp; Analytics</w:t>
            </w:r>
          </w:p>
        </w:tc>
        <w:tc>
          <w:tcPr>
            <w:tcW w:w="1841" w:type="dxa"/>
          </w:tcPr>
          <w:p w14:paraId="3AE6D337" w14:textId="77777777" w:rsidR="00BE38B6" w:rsidRDefault="00000000">
            <w:pPr>
              <w:pStyle w:val="Compact"/>
            </w:pPr>
            <w:r>
              <w:t>Could Have</w:t>
            </w:r>
          </w:p>
        </w:tc>
        <w:tc>
          <w:tcPr>
            <w:tcW w:w="2394" w:type="dxa"/>
          </w:tcPr>
          <w:p w14:paraId="4441A5B8" w14:textId="77777777" w:rsidR="00BE38B6" w:rsidRDefault="00000000">
            <w:pPr>
              <w:pStyle w:val="Compact"/>
            </w:pPr>
            <w:r>
              <w:t>Test coverage reports and data export</w:t>
            </w:r>
          </w:p>
        </w:tc>
      </w:tr>
    </w:tbl>
    <w:p w14:paraId="21DDD863" w14:textId="77777777" w:rsidR="00BE38B6" w:rsidRDefault="00000000">
      <w:pPr>
        <w:pStyle w:val="Heading3"/>
      </w:pPr>
      <w:bookmarkStart w:id="15" w:name="functional-requirements---work-breakdown"/>
      <w:bookmarkEnd w:id="14"/>
      <w:r>
        <w:t>5.2 Functional Requirements - Work Breakdown</w:t>
      </w:r>
    </w:p>
    <w:p w14:paraId="56C311C6" w14:textId="77777777" w:rsidR="00BE38B6" w:rsidRDefault="00000000">
      <w:pPr>
        <w:pStyle w:val="Heading4"/>
      </w:pPr>
      <w:bookmarkStart w:id="16" w:name="X1947ced3d57eecfe2d9360d6aa7a105dce864c0"/>
      <w:r>
        <w:t>Epic 1: User Authentication &amp; Organization Management (Must Have)</w:t>
      </w:r>
    </w:p>
    <w:p w14:paraId="148DC188" w14:textId="77777777" w:rsidR="00BE38B6" w:rsidRDefault="00000000">
      <w:pPr>
        <w:pStyle w:val="FirstParagraph"/>
      </w:pPr>
      <w:r>
        <w:rPr>
          <w:b/>
          <w:bCs/>
        </w:rPr>
        <w:t>US-1.1: User Registration</w:t>
      </w:r>
      <w:r>
        <w:t xml:space="preserve"> - </w:t>
      </w:r>
      <w:r>
        <w:rPr>
          <w:b/>
          <w:bCs/>
        </w:rPr>
        <w:t>As a</w:t>
      </w:r>
      <w:r>
        <w:t xml:space="preserve"> new user - </w:t>
      </w:r>
      <w:r>
        <w:rPr>
          <w:b/>
          <w:bCs/>
        </w:rPr>
        <w:t>I want to</w:t>
      </w:r>
      <w:r>
        <w:t xml:space="preserve"> sign up with email/password - </w:t>
      </w:r>
      <w:r>
        <w:rPr>
          <w:b/>
          <w:bCs/>
        </w:rPr>
        <w:t>So that</w:t>
      </w:r>
      <w:r>
        <w:t xml:space="preserve"> I can access the platform and create test specifications</w:t>
      </w:r>
    </w:p>
    <w:p w14:paraId="1D4647C3" w14:textId="77777777" w:rsidR="00BE38B6" w:rsidRDefault="00000000">
      <w:pPr>
        <w:pStyle w:val="BodyText"/>
      </w:pPr>
      <w:r>
        <w:rPr>
          <w:b/>
          <w:bCs/>
        </w:rPr>
        <w:t>US-1.2: Organization Creation</w:t>
      </w:r>
      <w:r>
        <w:t xml:space="preserve"> - </w:t>
      </w:r>
      <w:r>
        <w:rPr>
          <w:b/>
          <w:bCs/>
        </w:rPr>
        <w:t>As a</w:t>
      </w:r>
      <w:r>
        <w:t xml:space="preserve"> registered user - </w:t>
      </w:r>
      <w:r>
        <w:rPr>
          <w:b/>
          <w:bCs/>
        </w:rPr>
        <w:t>I want to</w:t>
      </w:r>
      <w:r>
        <w:t xml:space="preserve"> create an organization - </w:t>
      </w:r>
      <w:r>
        <w:rPr>
          <w:b/>
          <w:bCs/>
        </w:rPr>
        <w:t>So that</w:t>
      </w:r>
      <w:r>
        <w:t xml:space="preserve"> I can manage my team’s test specifications in an isolated workspace</w:t>
      </w:r>
    </w:p>
    <w:p w14:paraId="2C3BD703" w14:textId="77777777" w:rsidR="00BE38B6" w:rsidRDefault="00000000">
      <w:pPr>
        <w:pStyle w:val="BodyText"/>
      </w:pPr>
      <w:r>
        <w:rPr>
          <w:b/>
          <w:bCs/>
        </w:rPr>
        <w:t>US-1.3: Team Member Invitations</w:t>
      </w:r>
      <w:r>
        <w:t xml:space="preserve"> - </w:t>
      </w:r>
      <w:r>
        <w:rPr>
          <w:b/>
          <w:bCs/>
        </w:rPr>
        <w:t>As an</w:t>
      </w:r>
      <w:r>
        <w:t xml:space="preserve"> organization owner - </w:t>
      </w:r>
      <w:r>
        <w:rPr>
          <w:b/>
          <w:bCs/>
        </w:rPr>
        <w:t>I want to</w:t>
      </w:r>
      <w:r>
        <w:t xml:space="preserve"> invite team members via email - </w:t>
      </w:r>
      <w:r>
        <w:rPr>
          <w:b/>
          <w:bCs/>
        </w:rPr>
        <w:t>So that</w:t>
      </w:r>
      <w:r>
        <w:t xml:space="preserve"> they can collaborate on test specifications</w:t>
      </w:r>
    </w:p>
    <w:p w14:paraId="0EB45965" w14:textId="77777777" w:rsidR="00BE38B6" w:rsidRDefault="00000000">
      <w:pPr>
        <w:pStyle w:val="BodyText"/>
      </w:pPr>
      <w:r>
        <w:rPr>
          <w:b/>
          <w:bCs/>
        </w:rPr>
        <w:t>US-1.4: User Profile Management</w:t>
      </w:r>
      <w:r>
        <w:t xml:space="preserve"> - </w:t>
      </w:r>
      <w:r>
        <w:rPr>
          <w:b/>
          <w:bCs/>
        </w:rPr>
        <w:t>As a</w:t>
      </w:r>
      <w:r>
        <w:t xml:space="preserve"> registered user - </w:t>
      </w:r>
      <w:r>
        <w:rPr>
          <w:b/>
          <w:bCs/>
        </w:rPr>
        <w:t>I want to</w:t>
      </w:r>
      <w:r>
        <w:t xml:space="preserve"> update my profile information - </w:t>
      </w:r>
      <w:r>
        <w:rPr>
          <w:b/>
          <w:bCs/>
        </w:rPr>
        <w:t>So that</w:t>
      </w:r>
      <w:r>
        <w:t xml:space="preserve"> my account details remain current</w:t>
      </w:r>
    </w:p>
    <w:p w14:paraId="37D64039" w14:textId="77777777" w:rsidR="00BE38B6" w:rsidRDefault="00DC32F7">
      <w:r>
        <w:rPr>
          <w:noProof/>
        </w:rPr>
        <w:pict w14:anchorId="1A9130F9">
          <v:rect id="_x0000_i1054" alt="" style="width:468pt;height:.05pt;mso-width-percent:0;mso-height-percent:0;mso-width-percent:0;mso-height-percent:0" o:hralign="center" o:hrstd="t" o:hr="t"/>
        </w:pict>
      </w:r>
    </w:p>
    <w:p w14:paraId="316A9DF4" w14:textId="77777777" w:rsidR="00BE38B6" w:rsidRDefault="00000000">
      <w:pPr>
        <w:pStyle w:val="Heading4"/>
      </w:pPr>
      <w:bookmarkStart w:id="17" w:name="X4bbd898e1d204b6c2342e4809900ce42d2290f1"/>
      <w:bookmarkEnd w:id="16"/>
      <w:r>
        <w:t>Epic 2: Test Specification Hierarchy (Must Have)</w:t>
      </w:r>
    </w:p>
    <w:p w14:paraId="623A6BE9" w14:textId="77777777" w:rsidR="00BE38B6" w:rsidRDefault="00000000">
      <w:pPr>
        <w:pStyle w:val="FirstParagraph"/>
      </w:pPr>
      <w:r>
        <w:rPr>
          <w:b/>
          <w:bCs/>
        </w:rPr>
        <w:t>US-2.1: Folder Creation and Organization</w:t>
      </w:r>
      <w:r>
        <w:t xml:space="preserve"> - </w:t>
      </w:r>
      <w:r>
        <w:rPr>
          <w:b/>
          <w:bCs/>
        </w:rPr>
        <w:t>As a</w:t>
      </w:r>
      <w:r>
        <w:t xml:space="preserve"> QA engineer - </w:t>
      </w:r>
      <w:r>
        <w:rPr>
          <w:b/>
          <w:bCs/>
        </w:rPr>
        <w:t>I want to</w:t>
      </w:r>
      <w:r>
        <w:t xml:space="preserve"> create folders with nested structure - </w:t>
      </w:r>
      <w:r>
        <w:rPr>
          <w:b/>
          <w:bCs/>
        </w:rPr>
        <w:t>So that</w:t>
      </w:r>
      <w:r>
        <w:t xml:space="preserve"> I can organize test specs by feature/module/component</w:t>
      </w:r>
    </w:p>
    <w:p w14:paraId="764AB46A" w14:textId="77777777" w:rsidR="00BE38B6" w:rsidRDefault="00000000">
      <w:pPr>
        <w:pStyle w:val="BodyText"/>
      </w:pPr>
      <w:r>
        <w:rPr>
          <w:b/>
          <w:bCs/>
        </w:rPr>
        <w:t>US-2.2: Test Spec Creation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create test specifications with name and description - </w:t>
      </w:r>
      <w:r>
        <w:rPr>
          <w:b/>
          <w:bCs/>
        </w:rPr>
        <w:t>So that</w:t>
      </w:r>
      <w:r>
        <w:t xml:space="preserve"> I can document test scenarios for specific features</w:t>
      </w:r>
    </w:p>
    <w:p w14:paraId="2AF8407E" w14:textId="77777777" w:rsidR="00BE38B6" w:rsidRDefault="00000000">
      <w:pPr>
        <w:pStyle w:val="BodyText"/>
      </w:pPr>
      <w:r>
        <w:rPr>
          <w:b/>
          <w:bCs/>
        </w:rPr>
        <w:t>US-2.3: Requirement Definition</w:t>
      </w:r>
      <w:r>
        <w:t xml:space="preserve"> - </w:t>
      </w:r>
      <w:r>
        <w:rPr>
          <w:b/>
          <w:bCs/>
        </w:rPr>
        <w:t>As a</w:t>
      </w:r>
      <w:r>
        <w:t xml:space="preserve"> QA engineer - </w:t>
      </w:r>
      <w:r>
        <w:rPr>
          <w:b/>
          <w:bCs/>
        </w:rPr>
        <w:t>I want to</w:t>
      </w:r>
      <w:r>
        <w:t xml:space="preserve"> add requirements to test specs - </w:t>
      </w:r>
      <w:r>
        <w:rPr>
          <w:b/>
          <w:bCs/>
        </w:rPr>
        <w:t>So that</w:t>
      </w:r>
      <w:r>
        <w:t xml:space="preserve"> I can break down test coverage into granular testable units</w:t>
      </w:r>
    </w:p>
    <w:p w14:paraId="10CEF087" w14:textId="77777777" w:rsidR="00BE38B6" w:rsidRDefault="00000000">
      <w:pPr>
        <w:pStyle w:val="BodyText"/>
      </w:pPr>
      <w:r>
        <w:rPr>
          <w:b/>
          <w:bCs/>
        </w:rPr>
        <w:t>US-2.4: Item Reordering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reorder folders, specs, and requirements via drag-and-drop - </w:t>
      </w:r>
      <w:r>
        <w:rPr>
          <w:b/>
          <w:bCs/>
        </w:rPr>
        <w:t>So that</w:t>
      </w:r>
      <w:r>
        <w:t xml:space="preserve"> I can maintain logical structure that matches project organization</w:t>
      </w:r>
    </w:p>
    <w:p w14:paraId="6DEE1AD8" w14:textId="77777777" w:rsidR="00BE38B6" w:rsidRDefault="00000000">
      <w:pPr>
        <w:pStyle w:val="BodyText"/>
      </w:pPr>
      <w:r>
        <w:rPr>
          <w:b/>
          <w:bCs/>
        </w:rPr>
        <w:t>US-2.5: Bulk Operations</w:t>
      </w:r>
      <w:r>
        <w:t xml:space="preserve"> - </w:t>
      </w:r>
      <w:r>
        <w:rPr>
          <w:b/>
          <w:bCs/>
        </w:rPr>
        <w:t>As a</w:t>
      </w:r>
      <w:r>
        <w:t xml:space="preserve"> QA engineer - </w:t>
      </w:r>
      <w:r>
        <w:rPr>
          <w:b/>
          <w:bCs/>
        </w:rPr>
        <w:t>I want to</w:t>
      </w:r>
      <w:r>
        <w:t xml:space="preserve"> move or copy multiple specs between folders - </w:t>
      </w:r>
      <w:r>
        <w:rPr>
          <w:b/>
          <w:bCs/>
        </w:rPr>
        <w:t>So that</w:t>
      </w:r>
      <w:r>
        <w:t xml:space="preserve"> I can efficiently reorganize test documentation</w:t>
      </w:r>
    </w:p>
    <w:p w14:paraId="6288CC53" w14:textId="77777777" w:rsidR="00BE38B6" w:rsidRDefault="00DC32F7">
      <w:r>
        <w:rPr>
          <w:noProof/>
        </w:rPr>
        <w:lastRenderedPageBreak/>
        <w:pict w14:anchorId="5FDBD42A">
          <v:rect id="_x0000_i1053" alt="" style="width:468pt;height:.05pt;mso-width-percent:0;mso-height-percent:0;mso-width-percent:0;mso-height-percent:0" o:hralign="center" o:hrstd="t" o:hr="t"/>
        </w:pict>
      </w:r>
    </w:p>
    <w:p w14:paraId="35136FBC" w14:textId="77777777" w:rsidR="00BE38B6" w:rsidRDefault="00000000">
      <w:pPr>
        <w:pStyle w:val="Heading4"/>
      </w:pPr>
      <w:bookmarkStart w:id="18" w:name="epic-3-ai-test-generation-must-have"/>
      <w:bookmarkEnd w:id="17"/>
      <w:r>
        <w:t>Epic 3: AI Test Generation (Must Have)</w:t>
      </w:r>
    </w:p>
    <w:p w14:paraId="45B24222" w14:textId="77777777" w:rsidR="00BE38B6" w:rsidRDefault="00000000">
      <w:pPr>
        <w:pStyle w:val="FirstParagraph"/>
      </w:pPr>
      <w:r>
        <w:rPr>
          <w:b/>
          <w:bCs/>
        </w:rPr>
        <w:t>US-3.1: AI-Powered Code Generation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generate Vitest test code from requirements using AI SDK - </w:t>
      </w:r>
      <w:r>
        <w:rPr>
          <w:b/>
          <w:bCs/>
        </w:rPr>
        <w:t>So that</w:t>
      </w:r>
      <w:r>
        <w:t xml:space="preserve"> I can save time on writing boilerplate test code</w:t>
      </w:r>
    </w:p>
    <w:p w14:paraId="629FED17" w14:textId="77777777" w:rsidR="00BE38B6" w:rsidRDefault="00000000">
      <w:pPr>
        <w:pStyle w:val="BodyText"/>
      </w:pPr>
      <w:r>
        <w:rPr>
          <w:b/>
          <w:bCs/>
        </w:rPr>
        <w:t>US-3.2: Code Review Interface</w:t>
      </w:r>
      <w:r>
        <w:t xml:space="preserve"> - </w:t>
      </w:r>
      <w:r>
        <w:rPr>
          <w:b/>
          <w:bCs/>
        </w:rPr>
        <w:t>As a</w:t>
      </w:r>
      <w:r>
        <w:t xml:space="preserve"> QA engineer - </w:t>
      </w:r>
      <w:r>
        <w:rPr>
          <w:b/>
          <w:bCs/>
        </w:rPr>
        <w:t>I want to</w:t>
      </w:r>
      <w:r>
        <w:t xml:space="preserve"> review AI-generated test code before saving - </w:t>
      </w:r>
      <w:r>
        <w:rPr>
          <w:b/>
          <w:bCs/>
        </w:rPr>
        <w:t>So that</w:t>
      </w:r>
      <w:r>
        <w:t xml:space="preserve"> I can ensure code quality and correctness</w:t>
      </w:r>
    </w:p>
    <w:p w14:paraId="2C5763EC" w14:textId="77777777" w:rsidR="00BE38B6" w:rsidRDefault="00000000">
      <w:pPr>
        <w:pStyle w:val="BodyText"/>
      </w:pPr>
      <w:r>
        <w:rPr>
          <w:b/>
          <w:bCs/>
        </w:rPr>
        <w:t>US-3.3: Test Code Editing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edit generated test code directly in the platform - </w:t>
      </w:r>
      <w:r>
        <w:rPr>
          <w:b/>
          <w:bCs/>
        </w:rPr>
        <w:t>So that</w:t>
      </w:r>
      <w:r>
        <w:t xml:space="preserve"> I can customize tests to match specific needs</w:t>
      </w:r>
    </w:p>
    <w:p w14:paraId="2FA12309" w14:textId="77777777" w:rsidR="00BE38B6" w:rsidRDefault="00000000">
      <w:pPr>
        <w:pStyle w:val="BodyText"/>
      </w:pPr>
      <w:r>
        <w:rPr>
          <w:b/>
          <w:bCs/>
        </w:rPr>
        <w:t>US-3.4: Code Export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export generated test code to files - </w:t>
      </w:r>
      <w:r>
        <w:rPr>
          <w:b/>
          <w:bCs/>
        </w:rPr>
        <w:t>So that</w:t>
      </w:r>
      <w:r>
        <w:t xml:space="preserve"> I can integrate tests into my codebase</w:t>
      </w:r>
    </w:p>
    <w:p w14:paraId="53C9E2FD" w14:textId="77777777" w:rsidR="00BE38B6" w:rsidRDefault="00DC32F7">
      <w:r>
        <w:rPr>
          <w:noProof/>
        </w:rPr>
        <w:pict w14:anchorId="538C0EF5">
          <v:rect id="_x0000_i1052" alt="" style="width:468pt;height:.05pt;mso-width-percent:0;mso-height-percent:0;mso-width-percent:0;mso-height-percent:0" o:hralign="center" o:hrstd="t" o:hr="t"/>
        </w:pict>
      </w:r>
    </w:p>
    <w:p w14:paraId="0315F222" w14:textId="77777777" w:rsidR="00BE38B6" w:rsidRDefault="00000000">
      <w:pPr>
        <w:pStyle w:val="Heading4"/>
      </w:pPr>
      <w:bookmarkStart w:id="19" w:name="epic-4-test-status-tracking-must-have"/>
      <w:bookmarkEnd w:id="18"/>
      <w:r>
        <w:t>Epic 4: Test Status Tracking (Must Have)</w:t>
      </w:r>
    </w:p>
    <w:p w14:paraId="7BF6BD3E" w14:textId="77777777" w:rsidR="00BE38B6" w:rsidRDefault="00000000">
      <w:pPr>
        <w:pStyle w:val="FirstParagraph"/>
      </w:pPr>
      <w:r>
        <w:rPr>
          <w:b/>
          <w:bCs/>
        </w:rPr>
        <w:t>US-4.1: Test Status Visualization</w:t>
      </w:r>
      <w:r>
        <w:t xml:space="preserve"> - </w:t>
      </w:r>
      <w:r>
        <w:rPr>
          <w:b/>
          <w:bCs/>
        </w:rPr>
        <w:t>As a</w:t>
      </w:r>
      <w:r>
        <w:t xml:space="preserve"> QA engineer - </w:t>
      </w:r>
      <w:r>
        <w:rPr>
          <w:b/>
          <w:bCs/>
        </w:rPr>
        <w:t>I want to</w:t>
      </w:r>
      <w:r>
        <w:t xml:space="preserve"> see test status (passed/failed/pending/skipped/missing) - </w:t>
      </w:r>
      <w:r>
        <w:rPr>
          <w:b/>
          <w:bCs/>
        </w:rPr>
        <w:t>So that</w:t>
      </w:r>
      <w:r>
        <w:t xml:space="preserve"> I can track test coverage and identify failing tests</w:t>
      </w:r>
    </w:p>
    <w:p w14:paraId="43C6EAE3" w14:textId="77777777" w:rsidR="00BE38B6" w:rsidRDefault="00000000">
      <w:pPr>
        <w:pStyle w:val="BodyText"/>
      </w:pPr>
      <w:r>
        <w:rPr>
          <w:b/>
          <w:bCs/>
        </w:rPr>
        <w:t>US-4.2: Aggregated Status at Spec Level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see aggregated status for entire test specs - </w:t>
      </w:r>
      <w:r>
        <w:rPr>
          <w:b/>
          <w:bCs/>
        </w:rPr>
        <w:t>So that</w:t>
      </w:r>
      <w:r>
        <w:t xml:space="preserve"> I can quickly identify problematic areas</w:t>
      </w:r>
    </w:p>
    <w:p w14:paraId="412DDE81" w14:textId="77777777" w:rsidR="00BE38B6" w:rsidRDefault="00000000">
      <w:pPr>
        <w:pStyle w:val="BodyText"/>
      </w:pPr>
      <w:r>
        <w:rPr>
          <w:b/>
          <w:bCs/>
        </w:rPr>
        <w:t>US-4.3: Status History</w:t>
      </w:r>
      <w:r>
        <w:t xml:space="preserve"> - </w:t>
      </w:r>
      <w:r>
        <w:rPr>
          <w:b/>
          <w:bCs/>
        </w:rPr>
        <w:t>As a</w:t>
      </w:r>
      <w:r>
        <w:t xml:space="preserve"> QA lead - </w:t>
      </w:r>
      <w:r>
        <w:rPr>
          <w:b/>
          <w:bCs/>
        </w:rPr>
        <w:t>I want to</w:t>
      </w:r>
      <w:r>
        <w:t xml:space="preserve"> view status change history for tests - </w:t>
      </w:r>
      <w:r>
        <w:rPr>
          <w:b/>
          <w:bCs/>
        </w:rPr>
        <w:t>So that</w:t>
      </w:r>
      <w:r>
        <w:t xml:space="preserve"> I can track test stability over time</w:t>
      </w:r>
    </w:p>
    <w:p w14:paraId="17BDE51D" w14:textId="77777777" w:rsidR="00BE38B6" w:rsidRDefault="00DC32F7">
      <w:r>
        <w:rPr>
          <w:noProof/>
        </w:rPr>
        <w:pict w14:anchorId="732EC33D">
          <v:rect id="_x0000_i1051" alt="" style="width:468pt;height:.05pt;mso-width-percent:0;mso-height-percent:0;mso-width-percent:0;mso-height-percent:0" o:hralign="center" o:hrstd="t" o:hr="t"/>
        </w:pict>
      </w:r>
    </w:p>
    <w:p w14:paraId="6B0B52BD" w14:textId="77777777" w:rsidR="00BE38B6" w:rsidRDefault="00000000">
      <w:pPr>
        <w:pStyle w:val="Heading4"/>
      </w:pPr>
      <w:bookmarkStart w:id="20" w:name="X9fcd504abfec17e37adedb56c0938bbda17d3bf"/>
      <w:bookmarkEnd w:id="19"/>
      <w:r>
        <w:t>Epic 5: CI/CD Integration (GitHub Actions) (Must Have)</w:t>
      </w:r>
    </w:p>
    <w:p w14:paraId="2C720842" w14:textId="77777777" w:rsidR="00BE38B6" w:rsidRDefault="00000000">
      <w:pPr>
        <w:pStyle w:val="FirstParagraph"/>
      </w:pPr>
      <w:r>
        <w:rPr>
          <w:b/>
          <w:bCs/>
        </w:rPr>
        <w:t>US-5.1: GitHub Actions Connection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connect my GitHub repository to Automaspec - </w:t>
      </w:r>
      <w:r>
        <w:rPr>
          <w:b/>
          <w:bCs/>
        </w:rPr>
        <w:t>So that</w:t>
      </w:r>
      <w:r>
        <w:t xml:space="preserve"> test results automatically sync from CI/CD runs</w:t>
      </w:r>
    </w:p>
    <w:p w14:paraId="2DB39F86" w14:textId="77777777" w:rsidR="00BE38B6" w:rsidRDefault="00000000">
      <w:pPr>
        <w:pStyle w:val="BodyText"/>
      </w:pPr>
      <w:r>
        <w:rPr>
          <w:b/>
          <w:bCs/>
        </w:rPr>
        <w:t>US-5.2: Automated Test Result Sync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have test results from GitHub Actions automatically update spec status - </w:t>
      </w:r>
      <w:r>
        <w:rPr>
          <w:b/>
          <w:bCs/>
        </w:rPr>
        <w:t>So that</w:t>
      </w:r>
      <w:r>
        <w:t xml:space="preserve"> I don’t need to manually track test execution results</w:t>
      </w:r>
    </w:p>
    <w:p w14:paraId="5EFB9F76" w14:textId="77777777" w:rsidR="00BE38B6" w:rsidRDefault="00000000">
      <w:pPr>
        <w:pStyle w:val="BodyText"/>
      </w:pPr>
      <w:r>
        <w:rPr>
          <w:b/>
          <w:bCs/>
        </w:rPr>
        <w:t>US-5.3: Test Spec Export for CI/CD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export test specs in CI/CD-compatible format - </w:t>
      </w:r>
      <w:r>
        <w:rPr>
          <w:b/>
          <w:bCs/>
        </w:rPr>
        <w:t>So that</w:t>
      </w:r>
      <w:r>
        <w:t xml:space="preserve"> I can integrate generated tests into GitHub Actions workflows</w:t>
      </w:r>
    </w:p>
    <w:p w14:paraId="76214C27" w14:textId="77777777" w:rsidR="00BE38B6" w:rsidRDefault="00000000">
      <w:pPr>
        <w:pStyle w:val="BodyText"/>
      </w:pPr>
      <w:r>
        <w:rPr>
          <w:b/>
          <w:bCs/>
        </w:rPr>
        <w:t>US-5.4: Failure Notifications</w:t>
      </w:r>
      <w:r>
        <w:t xml:space="preserve"> - </w:t>
      </w:r>
      <w:r>
        <w:rPr>
          <w:b/>
          <w:bCs/>
        </w:rPr>
        <w:t>As a</w:t>
      </w:r>
      <w:r>
        <w:t xml:space="preserve"> QA engineer - </w:t>
      </w:r>
      <w:r>
        <w:rPr>
          <w:b/>
          <w:bCs/>
        </w:rPr>
        <w:t>I want to</w:t>
      </w:r>
      <w:r>
        <w:t xml:space="preserve"> receive notifications when tests fail in CI/CD - </w:t>
      </w:r>
      <w:r>
        <w:rPr>
          <w:b/>
          <w:bCs/>
        </w:rPr>
        <w:t>So that</w:t>
      </w:r>
      <w:r>
        <w:t xml:space="preserve"> I can quickly respond to quality issues</w:t>
      </w:r>
    </w:p>
    <w:p w14:paraId="76736FA6" w14:textId="77777777" w:rsidR="00BE38B6" w:rsidRDefault="00DC32F7">
      <w:r>
        <w:rPr>
          <w:noProof/>
        </w:rPr>
        <w:pict w14:anchorId="16191EE2">
          <v:rect id="_x0000_i1050" alt="" style="width:468pt;height:.05pt;mso-width-percent:0;mso-height-percent:0;mso-width-percent:0;mso-height-percent:0" o:hralign="center" o:hrstd="t" o:hr="t"/>
        </w:pict>
      </w:r>
    </w:p>
    <w:p w14:paraId="458F1A55" w14:textId="77777777" w:rsidR="00BE38B6" w:rsidRDefault="00000000">
      <w:pPr>
        <w:pStyle w:val="Heading4"/>
      </w:pPr>
      <w:bookmarkStart w:id="21" w:name="X5b3738815993ed0666bd5c15f9daa96ecdce348"/>
      <w:bookmarkEnd w:id="20"/>
      <w:r>
        <w:lastRenderedPageBreak/>
        <w:t>Epic 6: Collaboration &amp; Team Management (Should Have)</w:t>
      </w:r>
    </w:p>
    <w:p w14:paraId="1DF1FF6E" w14:textId="77777777" w:rsidR="00BE38B6" w:rsidRDefault="00000000">
      <w:pPr>
        <w:pStyle w:val="FirstParagraph"/>
      </w:pPr>
      <w:r>
        <w:rPr>
          <w:b/>
          <w:bCs/>
        </w:rPr>
        <w:t>US-6.1: Role-Based Access Control</w:t>
      </w:r>
      <w:r>
        <w:t xml:space="preserve"> - </w:t>
      </w:r>
      <w:r>
        <w:rPr>
          <w:b/>
          <w:bCs/>
        </w:rPr>
        <w:t>As an</w:t>
      </w:r>
      <w:r>
        <w:t xml:space="preserve"> organization owner - </w:t>
      </w:r>
      <w:r>
        <w:rPr>
          <w:b/>
          <w:bCs/>
        </w:rPr>
        <w:t>I want to</w:t>
      </w:r>
      <w:r>
        <w:t xml:space="preserve"> assign roles (Owner, Admin, Member) to team members - </w:t>
      </w:r>
      <w:r>
        <w:rPr>
          <w:b/>
          <w:bCs/>
        </w:rPr>
        <w:t>So that</w:t>
      </w:r>
      <w:r>
        <w:t xml:space="preserve"> I can control who can modify test specifications</w:t>
      </w:r>
    </w:p>
    <w:p w14:paraId="67E0DC8D" w14:textId="77777777" w:rsidR="00BE38B6" w:rsidRDefault="00000000">
      <w:pPr>
        <w:pStyle w:val="BodyText"/>
      </w:pPr>
      <w:r>
        <w:rPr>
          <w:b/>
          <w:bCs/>
        </w:rPr>
        <w:t>US-6.2: Real-Time Updates</w:t>
      </w:r>
      <w:r>
        <w:t xml:space="preserve"> - </w:t>
      </w:r>
      <w:r>
        <w:rPr>
          <w:b/>
          <w:bCs/>
        </w:rPr>
        <w:t>As a</w:t>
      </w:r>
      <w:r>
        <w:t xml:space="preserve"> team member - </w:t>
      </w:r>
      <w:r>
        <w:rPr>
          <w:b/>
          <w:bCs/>
        </w:rPr>
        <w:t>I want to</w:t>
      </w:r>
      <w:r>
        <w:t xml:space="preserve"> see changes made by other users in real-time - </w:t>
      </w:r>
      <w:r>
        <w:rPr>
          <w:b/>
          <w:bCs/>
        </w:rPr>
        <w:t>So that</w:t>
      </w:r>
      <w:r>
        <w:t xml:space="preserve"> I can collaborate effectively without conflicts</w:t>
      </w:r>
    </w:p>
    <w:p w14:paraId="3879F2E7" w14:textId="77777777" w:rsidR="00BE38B6" w:rsidRDefault="00000000">
      <w:pPr>
        <w:pStyle w:val="BodyText"/>
      </w:pPr>
      <w:r>
        <w:rPr>
          <w:b/>
          <w:bCs/>
        </w:rPr>
        <w:t>US-6.3: Activity Feed</w:t>
      </w:r>
      <w:r>
        <w:t xml:space="preserve"> - </w:t>
      </w:r>
      <w:r>
        <w:rPr>
          <w:b/>
          <w:bCs/>
        </w:rPr>
        <w:t>As an</w:t>
      </w:r>
      <w:r>
        <w:t xml:space="preserve"> organization admin - </w:t>
      </w:r>
      <w:r>
        <w:rPr>
          <w:b/>
          <w:bCs/>
        </w:rPr>
        <w:t>I want to</w:t>
      </w:r>
      <w:r>
        <w:t xml:space="preserve"> view activity log of changes to specs - </w:t>
      </w:r>
      <w:r>
        <w:rPr>
          <w:b/>
          <w:bCs/>
        </w:rPr>
        <w:t>So that</w:t>
      </w:r>
      <w:r>
        <w:t xml:space="preserve"> I can track team contributions and changes</w:t>
      </w:r>
    </w:p>
    <w:p w14:paraId="39684E0D" w14:textId="77777777" w:rsidR="00BE38B6" w:rsidRDefault="00DC32F7">
      <w:r>
        <w:rPr>
          <w:noProof/>
        </w:rPr>
        <w:pict w14:anchorId="5CA44BC6">
          <v:rect id="_x0000_i1049" alt="" style="width:468pt;height:.05pt;mso-width-percent:0;mso-height-percent:0;mso-width-percent:0;mso-height-percent:0" o:hralign="center" o:hrstd="t" o:hr="t"/>
        </w:pict>
      </w:r>
    </w:p>
    <w:p w14:paraId="71872329" w14:textId="77777777" w:rsidR="00BE38B6" w:rsidRDefault="00000000">
      <w:pPr>
        <w:pStyle w:val="Heading4"/>
      </w:pPr>
      <w:bookmarkStart w:id="22" w:name="epic-7-reporting-analytics-could-have"/>
      <w:bookmarkEnd w:id="21"/>
      <w:r>
        <w:t>Epic 7: Reporting &amp; Analytics (Could Have)</w:t>
      </w:r>
    </w:p>
    <w:p w14:paraId="685CBEF3" w14:textId="77777777" w:rsidR="00BE38B6" w:rsidRDefault="00000000">
      <w:pPr>
        <w:pStyle w:val="FirstParagraph"/>
      </w:pPr>
      <w:r>
        <w:rPr>
          <w:b/>
          <w:bCs/>
        </w:rPr>
        <w:t>US-7.1: Test Coverage Reports</w:t>
      </w:r>
      <w:r>
        <w:t xml:space="preserve"> - </w:t>
      </w:r>
      <w:r>
        <w:rPr>
          <w:b/>
          <w:bCs/>
        </w:rPr>
        <w:t>As a</w:t>
      </w:r>
      <w:r>
        <w:t xml:space="preserve"> project manager - </w:t>
      </w:r>
      <w:r>
        <w:rPr>
          <w:b/>
          <w:bCs/>
        </w:rPr>
        <w:t>I want to</w:t>
      </w:r>
      <w:r>
        <w:t xml:space="preserve"> view test coverage reports and statistics - </w:t>
      </w:r>
      <w:r>
        <w:rPr>
          <w:b/>
          <w:bCs/>
        </w:rPr>
        <w:t>So that</w:t>
      </w:r>
      <w:r>
        <w:t xml:space="preserve"> I can assess quality and identify coverage gaps</w:t>
      </w:r>
    </w:p>
    <w:p w14:paraId="49164F10" w14:textId="77777777" w:rsidR="00BE38B6" w:rsidRDefault="00000000">
      <w:pPr>
        <w:pStyle w:val="BodyText"/>
      </w:pPr>
      <w:r>
        <w:rPr>
          <w:b/>
          <w:bCs/>
        </w:rPr>
        <w:t>US-7.2: Specification Export</w:t>
      </w:r>
      <w:r>
        <w:t xml:space="preserve"> - </w:t>
      </w:r>
      <w:r>
        <w:rPr>
          <w:b/>
          <w:bCs/>
        </w:rPr>
        <w:t>As a</w:t>
      </w:r>
      <w:r>
        <w:t xml:space="preserve"> QA lead - </w:t>
      </w:r>
      <w:r>
        <w:rPr>
          <w:b/>
          <w:bCs/>
        </w:rPr>
        <w:t>I want to</w:t>
      </w:r>
      <w:r>
        <w:t xml:space="preserve"> export test specifications to PDF/Excel - </w:t>
      </w:r>
      <w:r>
        <w:rPr>
          <w:b/>
          <w:bCs/>
        </w:rPr>
        <w:t>So that</w:t>
      </w:r>
      <w:r>
        <w:t xml:space="preserve"> I can share documentation with stakeholders</w:t>
      </w:r>
    </w:p>
    <w:p w14:paraId="77E3EA08" w14:textId="77777777" w:rsidR="00BE38B6" w:rsidRDefault="00000000">
      <w:pPr>
        <w:pStyle w:val="BodyText"/>
      </w:pPr>
      <w:r>
        <w:rPr>
          <w:b/>
          <w:bCs/>
        </w:rPr>
        <w:t>US-7.3: Dashboard Widgets</w:t>
      </w:r>
      <w:r>
        <w:t xml:space="preserve"> - </w:t>
      </w:r>
      <w:r>
        <w:rPr>
          <w:b/>
          <w:bCs/>
        </w:rPr>
        <w:t>As a</w:t>
      </w:r>
      <w:r>
        <w:t xml:space="preserve"> developer - </w:t>
      </w:r>
      <w:r>
        <w:rPr>
          <w:b/>
          <w:bCs/>
        </w:rPr>
        <w:t>I want to</w:t>
      </w:r>
      <w:r>
        <w:t xml:space="preserve"> customize dashboard with widgets showing key metrics - </w:t>
      </w:r>
      <w:r>
        <w:rPr>
          <w:b/>
          <w:bCs/>
        </w:rPr>
        <w:t>So that</w:t>
      </w:r>
      <w:r>
        <w:t xml:space="preserve"> I can monitor important KPIs at a glance</w:t>
      </w:r>
    </w:p>
    <w:p w14:paraId="7D963135" w14:textId="77777777" w:rsidR="00BE38B6" w:rsidRDefault="00DC32F7">
      <w:r>
        <w:rPr>
          <w:noProof/>
        </w:rPr>
        <w:pict w14:anchorId="56E3AC21">
          <v:rect id="_x0000_i1048" alt="" style="width:468pt;height:.05pt;mso-width-percent:0;mso-height-percent:0;mso-width-percent:0;mso-height-percent:0" o:hralign="center" o:hrstd="t" o:hr="t"/>
        </w:pict>
      </w:r>
    </w:p>
    <w:p w14:paraId="05EACBA6" w14:textId="77777777" w:rsidR="00BE38B6" w:rsidRDefault="00000000">
      <w:pPr>
        <w:pStyle w:val="Heading3"/>
      </w:pPr>
      <w:bookmarkStart w:id="23" w:name="priority-labelling-moscow-method"/>
      <w:bookmarkEnd w:id="15"/>
      <w:bookmarkEnd w:id="22"/>
      <w:r>
        <w:t>5.3 Priority Labelling (MoSCoW Method)</w:t>
      </w:r>
    </w:p>
    <w:p w14:paraId="1B93497E" w14:textId="77777777" w:rsidR="00BE38B6" w:rsidRDefault="00000000">
      <w:pPr>
        <w:pStyle w:val="FirstParagraph"/>
      </w:pPr>
      <w:r>
        <w:rPr>
          <w:b/>
          <w:bCs/>
        </w:rPr>
        <w:t>Must Have (Critical for MVP):</w:t>
      </w:r>
      <w:r>
        <w:t xml:space="preserve"> - Epic 1: User Authentication &amp; Organization Management - Epic 2: Test Specification Hierarchy - Epic 3: AI Test Generation - Epic 4: Test Status Tracking - Epic 5: CI/CD Integration (GitHub Actions)</w:t>
      </w:r>
    </w:p>
    <w:p w14:paraId="7C77245C" w14:textId="77777777" w:rsidR="00BE38B6" w:rsidRDefault="00000000">
      <w:pPr>
        <w:pStyle w:val="BodyText"/>
      </w:pPr>
      <w:r>
        <w:rPr>
          <w:b/>
          <w:bCs/>
        </w:rPr>
        <w:t>Should Have (Important but not critical):</w:t>
      </w:r>
      <w:r>
        <w:t xml:space="preserve"> - Epic 6: Collaboration &amp; Team Management - Real-time updates and activity tracking - Advanced role-based permissions</w:t>
      </w:r>
    </w:p>
    <w:p w14:paraId="01BAE978" w14:textId="77777777" w:rsidR="00BE38B6" w:rsidRDefault="00000000">
      <w:pPr>
        <w:pStyle w:val="BodyText"/>
      </w:pPr>
      <w:r>
        <w:rPr>
          <w:b/>
          <w:bCs/>
        </w:rPr>
        <w:t>Could Have (Desirable):</w:t>
      </w:r>
      <w:r>
        <w:t xml:space="preserve"> - Epic 7: Reporting &amp; Analytics - Custom dashboard widgets - Advanced export formats - Historical trend analysis</w:t>
      </w:r>
    </w:p>
    <w:p w14:paraId="7A9B406F" w14:textId="77777777" w:rsidR="00BE38B6" w:rsidRDefault="00000000">
      <w:pPr>
        <w:pStyle w:val="BodyText"/>
      </w:pPr>
      <w:r>
        <w:rPr>
          <w:b/>
          <w:bCs/>
        </w:rPr>
        <w:t>Won’t Have (Future Phase):</w:t>
      </w:r>
      <w:r>
        <w:t xml:space="preserve"> - Mobile native applications (iOS/Android) - Multi-framework support (Jest, Playwright, Cypress) - Jira integration - Advanced AI features (test case optimization, intelligent suggestions) - Custom theming and white-labeling</w:t>
      </w:r>
    </w:p>
    <w:p w14:paraId="3103EA19" w14:textId="77777777" w:rsidR="00BE38B6" w:rsidRDefault="00DC32F7">
      <w:r>
        <w:rPr>
          <w:noProof/>
        </w:rPr>
        <w:pict w14:anchorId="25615AB3">
          <v:rect id="_x0000_i1047" alt="" style="width:468pt;height:.05pt;mso-width-percent:0;mso-height-percent:0;mso-width-percent:0;mso-height-percent:0" o:hralign="center" o:hrstd="t" o:hr="t"/>
        </w:pict>
      </w:r>
    </w:p>
    <w:p w14:paraId="0CC32D38" w14:textId="77777777" w:rsidR="006A4771" w:rsidRDefault="006A4771" w:rsidP="006A4771">
      <w:pPr>
        <w:pStyle w:val="Heading2"/>
      </w:pPr>
      <w:bookmarkStart w:id="24" w:name="regulatory-compliance-needs"/>
      <w:bookmarkEnd w:id="23"/>
      <w:r>
        <w:rPr>
          <w:rStyle w:val="Strong"/>
          <w:b w:val="0"/>
          <w:bCs w:val="0"/>
        </w:rPr>
        <w:t>5.4 Non-Functional Requirements</w:t>
      </w:r>
    </w:p>
    <w:p w14:paraId="36AA6CD9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Performance Requirements</w:t>
      </w:r>
    </w:p>
    <w:p w14:paraId="431EA0D1" w14:textId="77777777" w:rsidR="006A4771" w:rsidRDefault="006A4771" w:rsidP="006A4771">
      <w:pPr>
        <w:pStyle w:val="NormalWeb"/>
        <w:numPr>
          <w:ilvl w:val="0"/>
          <w:numId w:val="60"/>
        </w:numPr>
      </w:pPr>
      <w:r>
        <w:rPr>
          <w:rStyle w:val="Strong"/>
        </w:rPr>
        <w:t>Page Load Time:</w:t>
      </w:r>
      <w:r>
        <w:t xml:space="preserve"> Initial page load under 2 seconds on a 3G connection</w:t>
      </w:r>
    </w:p>
    <w:p w14:paraId="090C3F8E" w14:textId="77777777" w:rsidR="006A4771" w:rsidRDefault="006A4771" w:rsidP="006A4771">
      <w:pPr>
        <w:pStyle w:val="NormalWeb"/>
        <w:numPr>
          <w:ilvl w:val="0"/>
          <w:numId w:val="60"/>
        </w:numPr>
      </w:pPr>
      <w:r>
        <w:rPr>
          <w:rStyle w:val="Strong"/>
        </w:rPr>
        <w:lastRenderedPageBreak/>
        <w:t>AI Generation Time:</w:t>
      </w:r>
      <w:r>
        <w:t xml:space="preserve"> Test code generation under 60 seconds per requirement</w:t>
      </w:r>
    </w:p>
    <w:p w14:paraId="35EEE4F5" w14:textId="77777777" w:rsidR="006A4771" w:rsidRDefault="006A4771" w:rsidP="006A4771">
      <w:pPr>
        <w:pStyle w:val="NormalWeb"/>
        <w:numPr>
          <w:ilvl w:val="0"/>
          <w:numId w:val="60"/>
        </w:numPr>
      </w:pPr>
      <w:r>
        <w:rPr>
          <w:rStyle w:val="Strong"/>
        </w:rPr>
        <w:t>API Response Time:</w:t>
      </w:r>
      <w:r>
        <w:t xml:space="preserve"> 95th percentile under 500 ms for CRUD operations</w:t>
      </w:r>
    </w:p>
    <w:p w14:paraId="28D25197" w14:textId="77777777" w:rsidR="006A4771" w:rsidRDefault="006A4771" w:rsidP="006A4771">
      <w:pPr>
        <w:pStyle w:val="NormalWeb"/>
        <w:numPr>
          <w:ilvl w:val="0"/>
          <w:numId w:val="60"/>
        </w:numPr>
      </w:pPr>
      <w:r>
        <w:rPr>
          <w:rStyle w:val="Strong"/>
        </w:rPr>
        <w:t>Database Query Time:</w:t>
      </w:r>
      <w:r>
        <w:t xml:space="preserve"> 95th percentile under 100 ms for standard queries</w:t>
      </w:r>
    </w:p>
    <w:p w14:paraId="2790C561" w14:textId="77777777" w:rsidR="006A4771" w:rsidRDefault="006A4771" w:rsidP="006A4771">
      <w:pPr>
        <w:pStyle w:val="NormalWeb"/>
        <w:numPr>
          <w:ilvl w:val="0"/>
          <w:numId w:val="60"/>
        </w:numPr>
      </w:pPr>
      <w:r>
        <w:rPr>
          <w:rStyle w:val="Strong"/>
        </w:rPr>
        <w:t>Concurrent Users:</w:t>
      </w:r>
      <w:r>
        <w:t xml:space="preserve"> Support 50 concurrent users per organization</w:t>
      </w:r>
    </w:p>
    <w:p w14:paraId="77F0E490" w14:textId="77777777" w:rsidR="006A4771" w:rsidRDefault="00DC32F7" w:rsidP="006A4771">
      <w:r>
        <w:rPr>
          <w:noProof/>
        </w:rPr>
        <w:pict w14:anchorId="589EA4F8">
          <v:rect id="_x0000_i1046" alt="" style="width:468pt;height:.05pt;mso-width-percent:0;mso-height-percent:0;mso-width-percent:0;mso-height-percent:0" o:hralign="center" o:hrstd="t" o:hr="t" fillcolor="#a0a0a0" stroked="f"/>
        </w:pict>
      </w:r>
    </w:p>
    <w:p w14:paraId="6F7D6FB5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Security Requirements</w:t>
      </w:r>
    </w:p>
    <w:p w14:paraId="3A335549" w14:textId="77777777" w:rsidR="006A4771" w:rsidRDefault="006A4771" w:rsidP="006A4771">
      <w:pPr>
        <w:pStyle w:val="NormalWeb"/>
        <w:numPr>
          <w:ilvl w:val="0"/>
          <w:numId w:val="61"/>
        </w:numPr>
      </w:pPr>
      <w:r>
        <w:rPr>
          <w:rStyle w:val="Strong"/>
        </w:rPr>
        <w:t>Authentication:</w:t>
      </w:r>
      <w:r>
        <w:t xml:space="preserve"> Secure email/password authentication with bcrypt hashing</w:t>
      </w:r>
    </w:p>
    <w:p w14:paraId="5E5BA5F6" w14:textId="77777777" w:rsidR="006A4771" w:rsidRDefault="006A4771" w:rsidP="006A4771">
      <w:pPr>
        <w:pStyle w:val="NormalWeb"/>
        <w:numPr>
          <w:ilvl w:val="0"/>
          <w:numId w:val="61"/>
        </w:numPr>
      </w:pPr>
      <w:r>
        <w:rPr>
          <w:rStyle w:val="Strong"/>
        </w:rPr>
        <w:t>Authorization:</w:t>
      </w:r>
      <w:r>
        <w:t xml:space="preserve"> Role-based access control with organization-level isolation</w:t>
      </w:r>
    </w:p>
    <w:p w14:paraId="7CFAC367" w14:textId="77777777" w:rsidR="006A4771" w:rsidRDefault="006A4771" w:rsidP="006A4771">
      <w:pPr>
        <w:pStyle w:val="NormalWeb"/>
        <w:numPr>
          <w:ilvl w:val="0"/>
          <w:numId w:val="61"/>
        </w:numPr>
      </w:pPr>
      <w:r>
        <w:rPr>
          <w:rStyle w:val="Strong"/>
        </w:rPr>
        <w:t>Data Encryption:</w:t>
      </w:r>
      <w:r>
        <w:t xml:space="preserve"> HTTPS / TLS 1.3 for all data in transit</w:t>
      </w:r>
    </w:p>
    <w:p w14:paraId="3B273BFB" w14:textId="77777777" w:rsidR="006A4771" w:rsidRDefault="006A4771" w:rsidP="006A4771">
      <w:pPr>
        <w:pStyle w:val="NormalWeb"/>
        <w:numPr>
          <w:ilvl w:val="0"/>
          <w:numId w:val="61"/>
        </w:numPr>
      </w:pPr>
      <w:r>
        <w:rPr>
          <w:rStyle w:val="Strong"/>
        </w:rPr>
        <w:t>Password Policy:</w:t>
      </w:r>
      <w:r>
        <w:t xml:space="preserve"> Minimum 8 characters with complexity requirements</w:t>
      </w:r>
    </w:p>
    <w:p w14:paraId="6B34E5DF" w14:textId="77777777" w:rsidR="006A4771" w:rsidRDefault="006A4771" w:rsidP="006A4771">
      <w:pPr>
        <w:pStyle w:val="NormalWeb"/>
        <w:numPr>
          <w:ilvl w:val="0"/>
          <w:numId w:val="61"/>
        </w:numPr>
      </w:pPr>
      <w:r>
        <w:rPr>
          <w:rStyle w:val="Strong"/>
        </w:rPr>
        <w:t>Session Management:</w:t>
      </w:r>
      <w:r>
        <w:t xml:space="preserve"> Secure session handling with automatic timeout</w:t>
      </w:r>
    </w:p>
    <w:p w14:paraId="6763861C" w14:textId="77777777" w:rsidR="006A4771" w:rsidRDefault="006A4771" w:rsidP="006A4771">
      <w:pPr>
        <w:pStyle w:val="NormalWeb"/>
        <w:numPr>
          <w:ilvl w:val="0"/>
          <w:numId w:val="61"/>
        </w:numPr>
      </w:pPr>
      <w:r>
        <w:rPr>
          <w:rStyle w:val="Strong"/>
        </w:rPr>
        <w:t>API Security:</w:t>
      </w:r>
      <w:r>
        <w:t xml:space="preserve"> Rate limiting (100 requests / minute per user)</w:t>
      </w:r>
    </w:p>
    <w:p w14:paraId="701CC1CD" w14:textId="77777777" w:rsidR="006A4771" w:rsidRDefault="006A4771" w:rsidP="006A4771">
      <w:pPr>
        <w:pStyle w:val="NormalWeb"/>
        <w:numPr>
          <w:ilvl w:val="0"/>
          <w:numId w:val="61"/>
        </w:numPr>
      </w:pPr>
      <w:r>
        <w:rPr>
          <w:rStyle w:val="Strong"/>
        </w:rPr>
        <w:t>SQL Injection Protection:</w:t>
      </w:r>
      <w:r>
        <w:t xml:space="preserve"> Parameterized queries via Drizzle ORM</w:t>
      </w:r>
    </w:p>
    <w:p w14:paraId="1A43C950" w14:textId="77777777" w:rsidR="006A4771" w:rsidRDefault="006A4771" w:rsidP="006A4771">
      <w:pPr>
        <w:pStyle w:val="NormalWeb"/>
        <w:numPr>
          <w:ilvl w:val="0"/>
          <w:numId w:val="61"/>
        </w:numPr>
      </w:pPr>
      <w:r>
        <w:rPr>
          <w:rStyle w:val="Strong"/>
        </w:rPr>
        <w:t>XSS Protection:</w:t>
      </w:r>
      <w:r>
        <w:t xml:space="preserve"> Input sanitization and output encoding</w:t>
      </w:r>
    </w:p>
    <w:p w14:paraId="358ED4DC" w14:textId="77777777" w:rsidR="006A4771" w:rsidRDefault="00DC32F7" w:rsidP="006A4771">
      <w:r>
        <w:rPr>
          <w:noProof/>
        </w:rPr>
        <w:pict w14:anchorId="6EA962F4">
          <v:rect id="_x0000_i1045" alt="" style="width:468pt;height:.05pt;mso-width-percent:0;mso-height-percent:0;mso-width-percent:0;mso-height-percent:0" o:hralign="center" o:hrstd="t" o:hr="t" fillcolor="#a0a0a0" stroked="f"/>
        </w:pict>
      </w:r>
    </w:p>
    <w:p w14:paraId="4388CABF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Scalability Requirements</w:t>
      </w:r>
    </w:p>
    <w:p w14:paraId="71D6DE85" w14:textId="77777777" w:rsidR="006A4771" w:rsidRDefault="006A4771" w:rsidP="006A4771">
      <w:pPr>
        <w:pStyle w:val="NormalWeb"/>
        <w:numPr>
          <w:ilvl w:val="0"/>
          <w:numId w:val="62"/>
        </w:numPr>
      </w:pPr>
      <w:r>
        <w:rPr>
          <w:rStyle w:val="Strong"/>
        </w:rPr>
        <w:t>User Capacity:</w:t>
      </w:r>
      <w:r>
        <w:t xml:space="preserve"> Support 1,000 registered users in MVP phase</w:t>
      </w:r>
    </w:p>
    <w:p w14:paraId="5B238C0D" w14:textId="77777777" w:rsidR="006A4771" w:rsidRDefault="006A4771" w:rsidP="006A4771">
      <w:pPr>
        <w:pStyle w:val="NormalWeb"/>
        <w:numPr>
          <w:ilvl w:val="0"/>
          <w:numId w:val="62"/>
        </w:numPr>
      </w:pPr>
      <w:r>
        <w:rPr>
          <w:rStyle w:val="Strong"/>
        </w:rPr>
        <w:t>Organization Capacity:</w:t>
      </w:r>
      <w:r>
        <w:t xml:space="preserve"> Support 100 organizations</w:t>
      </w:r>
    </w:p>
    <w:p w14:paraId="7DC0B299" w14:textId="77777777" w:rsidR="006A4771" w:rsidRDefault="006A4771" w:rsidP="006A4771">
      <w:pPr>
        <w:pStyle w:val="NormalWeb"/>
        <w:numPr>
          <w:ilvl w:val="0"/>
          <w:numId w:val="62"/>
        </w:numPr>
      </w:pPr>
      <w:r>
        <w:rPr>
          <w:rStyle w:val="Strong"/>
        </w:rPr>
        <w:t>Data Storage:</w:t>
      </w:r>
      <w:r>
        <w:t xml:space="preserve"> Handle 10,000 test specifications per organization</w:t>
      </w:r>
    </w:p>
    <w:p w14:paraId="64909CA7" w14:textId="77777777" w:rsidR="006A4771" w:rsidRDefault="006A4771" w:rsidP="006A4771">
      <w:pPr>
        <w:pStyle w:val="NormalWeb"/>
        <w:numPr>
          <w:ilvl w:val="0"/>
          <w:numId w:val="62"/>
        </w:numPr>
      </w:pPr>
      <w:r>
        <w:rPr>
          <w:rStyle w:val="Strong"/>
        </w:rPr>
        <w:t>Horizontal Scaling:</w:t>
      </w:r>
      <w:r>
        <w:t xml:space="preserve"> Docker containers enable horizontal scaling</w:t>
      </w:r>
    </w:p>
    <w:p w14:paraId="1AD6A34A" w14:textId="77777777" w:rsidR="006A4771" w:rsidRDefault="006A4771" w:rsidP="006A4771">
      <w:pPr>
        <w:pStyle w:val="NormalWeb"/>
        <w:numPr>
          <w:ilvl w:val="0"/>
          <w:numId w:val="62"/>
        </w:numPr>
      </w:pPr>
      <w:r>
        <w:rPr>
          <w:rStyle w:val="Strong"/>
        </w:rPr>
        <w:t>Database Scaling:</w:t>
      </w:r>
      <w:r>
        <w:t xml:space="preserve"> Turso edge replication for read scalability</w:t>
      </w:r>
    </w:p>
    <w:p w14:paraId="37430196" w14:textId="77777777" w:rsidR="006A4771" w:rsidRDefault="00DC32F7" w:rsidP="006A4771">
      <w:r>
        <w:rPr>
          <w:noProof/>
        </w:rPr>
        <w:pict w14:anchorId="3ADB61BE">
          <v:rect id="_x0000_i1044" alt="" style="width:468pt;height:.05pt;mso-width-percent:0;mso-height-percent:0;mso-width-percent:0;mso-height-percent:0" o:hralign="center" o:hrstd="t" o:hr="t" fillcolor="#a0a0a0" stroked="f"/>
        </w:pict>
      </w:r>
    </w:p>
    <w:p w14:paraId="20A097B5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Usability Requirements</w:t>
      </w:r>
    </w:p>
    <w:p w14:paraId="4BE8C7C8" w14:textId="77777777" w:rsidR="006A4771" w:rsidRDefault="006A4771" w:rsidP="006A4771">
      <w:pPr>
        <w:pStyle w:val="NormalWeb"/>
        <w:numPr>
          <w:ilvl w:val="0"/>
          <w:numId w:val="63"/>
        </w:numPr>
      </w:pPr>
      <w:r>
        <w:rPr>
          <w:rStyle w:val="Strong"/>
        </w:rPr>
        <w:t>Intuitive UI:</w:t>
      </w:r>
      <w:r>
        <w:t xml:space="preserve"> User can create the first test spec within 5 minutes without documentation</w:t>
      </w:r>
    </w:p>
    <w:p w14:paraId="3C451302" w14:textId="77777777" w:rsidR="006A4771" w:rsidRDefault="006A4771" w:rsidP="006A4771">
      <w:pPr>
        <w:pStyle w:val="NormalWeb"/>
        <w:numPr>
          <w:ilvl w:val="0"/>
          <w:numId w:val="63"/>
        </w:numPr>
      </w:pPr>
      <w:r>
        <w:rPr>
          <w:rStyle w:val="Strong"/>
        </w:rPr>
        <w:t>Keyboard Shortcuts:</w:t>
      </w:r>
      <w:r>
        <w:t xml:space="preserve"> Common actions accessible via keyboard (e.g., Ctrl + N for new)</w:t>
      </w:r>
    </w:p>
    <w:p w14:paraId="40F6F4EA" w14:textId="77777777" w:rsidR="006A4771" w:rsidRDefault="006A4771" w:rsidP="006A4771">
      <w:pPr>
        <w:pStyle w:val="NormalWeb"/>
        <w:numPr>
          <w:ilvl w:val="0"/>
          <w:numId w:val="63"/>
        </w:numPr>
      </w:pPr>
      <w:r>
        <w:rPr>
          <w:rStyle w:val="Strong"/>
        </w:rPr>
        <w:t>Responsive Design:</w:t>
      </w:r>
      <w:r>
        <w:t xml:space="preserve"> Full functionality on desktop, tablet, and mobile browsers</w:t>
      </w:r>
    </w:p>
    <w:p w14:paraId="5D1E8FE5" w14:textId="77777777" w:rsidR="006A4771" w:rsidRDefault="006A4771" w:rsidP="006A4771">
      <w:pPr>
        <w:pStyle w:val="NormalWeb"/>
        <w:numPr>
          <w:ilvl w:val="0"/>
          <w:numId w:val="63"/>
        </w:numPr>
      </w:pPr>
      <w:r>
        <w:rPr>
          <w:rStyle w:val="Strong"/>
        </w:rPr>
        <w:t>Accessibility:</w:t>
      </w:r>
      <w:r>
        <w:t xml:space="preserve"> WCAG 2.1 Level AA compliance for core features</w:t>
      </w:r>
    </w:p>
    <w:p w14:paraId="78832AB1" w14:textId="77777777" w:rsidR="006A4771" w:rsidRDefault="006A4771" w:rsidP="006A4771">
      <w:pPr>
        <w:pStyle w:val="NormalWeb"/>
        <w:numPr>
          <w:ilvl w:val="0"/>
          <w:numId w:val="63"/>
        </w:numPr>
      </w:pPr>
      <w:r>
        <w:rPr>
          <w:rStyle w:val="Strong"/>
        </w:rPr>
        <w:t>Error Handling:</w:t>
      </w:r>
      <w:r>
        <w:t xml:space="preserve"> Clear, actionable error messages</w:t>
      </w:r>
    </w:p>
    <w:p w14:paraId="5B09B4B8" w14:textId="77777777" w:rsidR="006A4771" w:rsidRDefault="006A4771" w:rsidP="006A4771">
      <w:pPr>
        <w:pStyle w:val="NormalWeb"/>
        <w:numPr>
          <w:ilvl w:val="0"/>
          <w:numId w:val="63"/>
        </w:numPr>
      </w:pPr>
      <w:r>
        <w:rPr>
          <w:rStyle w:val="Strong"/>
        </w:rPr>
        <w:t>Loading States:</w:t>
      </w:r>
      <w:r>
        <w:t xml:space="preserve"> Visual feedback for all asynchronous operations</w:t>
      </w:r>
    </w:p>
    <w:p w14:paraId="1E66F0C1" w14:textId="77777777" w:rsidR="006A4771" w:rsidRDefault="00DC32F7" w:rsidP="006A4771">
      <w:r>
        <w:rPr>
          <w:noProof/>
        </w:rPr>
        <w:pict w14:anchorId="2CD7F4BA">
          <v:rect id="_x0000_i1043" alt="" style="width:468pt;height:.05pt;mso-width-percent:0;mso-height-percent:0;mso-width-percent:0;mso-height-percent:0" o:hralign="center" o:hrstd="t" o:hr="t" fillcolor="#a0a0a0" stroked="f"/>
        </w:pict>
      </w:r>
    </w:p>
    <w:p w14:paraId="6E2EE3E4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Availability Requirements</w:t>
      </w:r>
    </w:p>
    <w:p w14:paraId="17E9A27C" w14:textId="77777777" w:rsidR="006A4771" w:rsidRDefault="006A4771" w:rsidP="006A4771">
      <w:pPr>
        <w:pStyle w:val="NormalWeb"/>
        <w:numPr>
          <w:ilvl w:val="0"/>
          <w:numId w:val="64"/>
        </w:numPr>
      </w:pPr>
      <w:r>
        <w:rPr>
          <w:rStyle w:val="Strong"/>
        </w:rPr>
        <w:t>Uptime:</w:t>
      </w:r>
      <w:r>
        <w:t xml:space="preserve"> 99 % uptime SLA on Cloudflare hosting</w:t>
      </w:r>
    </w:p>
    <w:p w14:paraId="790B1DE0" w14:textId="77777777" w:rsidR="006A4771" w:rsidRDefault="006A4771" w:rsidP="006A4771">
      <w:pPr>
        <w:pStyle w:val="NormalWeb"/>
        <w:numPr>
          <w:ilvl w:val="0"/>
          <w:numId w:val="64"/>
        </w:numPr>
      </w:pPr>
      <w:r>
        <w:rPr>
          <w:rStyle w:val="Strong"/>
        </w:rPr>
        <w:t>Recovery Time Objective (RTO):</w:t>
      </w:r>
      <w:r>
        <w:t xml:space="preserve"> &lt; 4 hours</w:t>
      </w:r>
    </w:p>
    <w:p w14:paraId="3A86085F" w14:textId="77777777" w:rsidR="006A4771" w:rsidRDefault="006A4771" w:rsidP="006A4771">
      <w:pPr>
        <w:pStyle w:val="NormalWeb"/>
        <w:numPr>
          <w:ilvl w:val="0"/>
          <w:numId w:val="64"/>
        </w:numPr>
      </w:pPr>
      <w:r>
        <w:rPr>
          <w:rStyle w:val="Strong"/>
        </w:rPr>
        <w:t>Recovery Point Objective (RPO):</w:t>
      </w:r>
      <w:r>
        <w:t xml:space="preserve"> &lt; 24 hours (daily database backups)</w:t>
      </w:r>
    </w:p>
    <w:p w14:paraId="42FBF0DD" w14:textId="77777777" w:rsidR="006A4771" w:rsidRDefault="006A4771" w:rsidP="006A4771">
      <w:pPr>
        <w:pStyle w:val="NormalWeb"/>
        <w:numPr>
          <w:ilvl w:val="0"/>
          <w:numId w:val="64"/>
        </w:numPr>
      </w:pPr>
      <w:r>
        <w:rPr>
          <w:rStyle w:val="Strong"/>
        </w:rPr>
        <w:lastRenderedPageBreak/>
        <w:t>Monitoring:</w:t>
      </w:r>
      <w:r>
        <w:t xml:space="preserve"> Real-time monitoring with downtime alerts</w:t>
      </w:r>
    </w:p>
    <w:p w14:paraId="56542BA5" w14:textId="77777777" w:rsidR="006A4771" w:rsidRDefault="00DC32F7" w:rsidP="006A4771">
      <w:r>
        <w:rPr>
          <w:noProof/>
        </w:rPr>
        <w:pict w14:anchorId="11729362">
          <v:rect id="_x0000_i1042" alt="" style="width:468pt;height:.05pt;mso-width-percent:0;mso-height-percent:0;mso-width-percent:0;mso-height-percent:0" o:hralign="center" o:hrstd="t" o:hr="t" fillcolor="#a0a0a0" stroked="f"/>
        </w:pict>
      </w:r>
    </w:p>
    <w:p w14:paraId="761B3F37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Maintainability Requirements</w:t>
      </w:r>
    </w:p>
    <w:p w14:paraId="0E551EDD" w14:textId="77777777" w:rsidR="006A4771" w:rsidRDefault="006A4771" w:rsidP="006A4771">
      <w:pPr>
        <w:pStyle w:val="NormalWeb"/>
        <w:numPr>
          <w:ilvl w:val="0"/>
          <w:numId w:val="65"/>
        </w:numPr>
      </w:pPr>
      <w:r>
        <w:rPr>
          <w:rStyle w:val="Strong"/>
        </w:rPr>
        <w:t>Code Quality:</w:t>
      </w:r>
      <w:r>
        <w:t xml:space="preserve"> TypeScript for type safety, ESLint for standards enforcement</w:t>
      </w:r>
    </w:p>
    <w:p w14:paraId="728DBDC1" w14:textId="77777777" w:rsidR="006A4771" w:rsidRDefault="006A4771" w:rsidP="006A4771">
      <w:pPr>
        <w:pStyle w:val="NormalWeb"/>
        <w:numPr>
          <w:ilvl w:val="0"/>
          <w:numId w:val="65"/>
        </w:numPr>
      </w:pPr>
      <w:r>
        <w:rPr>
          <w:rStyle w:val="Strong"/>
        </w:rPr>
        <w:t>Documentation:</w:t>
      </w:r>
      <w:r>
        <w:t xml:space="preserve"> API documentation via Scalar and inline code comments</w:t>
      </w:r>
    </w:p>
    <w:p w14:paraId="42B57B2A" w14:textId="77777777" w:rsidR="006A4771" w:rsidRDefault="006A4771" w:rsidP="006A4771">
      <w:pPr>
        <w:pStyle w:val="NormalWeb"/>
        <w:numPr>
          <w:ilvl w:val="0"/>
          <w:numId w:val="65"/>
        </w:numPr>
      </w:pPr>
      <w:r>
        <w:rPr>
          <w:rStyle w:val="Strong"/>
        </w:rPr>
        <w:t>Automated Testing:</w:t>
      </w:r>
      <w:r>
        <w:t xml:space="preserve"> Unit test coverage ≥ 70 %, integration tests for critical paths</w:t>
      </w:r>
    </w:p>
    <w:p w14:paraId="4742E33B" w14:textId="77777777" w:rsidR="006A4771" w:rsidRDefault="006A4771" w:rsidP="006A4771">
      <w:pPr>
        <w:pStyle w:val="NormalWeb"/>
        <w:numPr>
          <w:ilvl w:val="0"/>
          <w:numId w:val="65"/>
        </w:numPr>
      </w:pPr>
      <w:r>
        <w:rPr>
          <w:rStyle w:val="Strong"/>
        </w:rPr>
        <w:t>Version Control:</w:t>
      </w:r>
      <w:r>
        <w:t xml:space="preserve"> Git with conventional commits</w:t>
      </w:r>
    </w:p>
    <w:p w14:paraId="6C143AA1" w14:textId="77777777" w:rsidR="006A4771" w:rsidRDefault="006A4771" w:rsidP="006A4771">
      <w:pPr>
        <w:pStyle w:val="NormalWeb"/>
        <w:numPr>
          <w:ilvl w:val="0"/>
          <w:numId w:val="65"/>
        </w:numPr>
      </w:pPr>
      <w:r>
        <w:rPr>
          <w:rStyle w:val="Strong"/>
        </w:rPr>
        <w:t>CI/CD Pipeline:</w:t>
      </w:r>
      <w:r>
        <w:t xml:space="preserve"> Automated builds, tests, and deployments</w:t>
      </w:r>
    </w:p>
    <w:p w14:paraId="5F1A176A" w14:textId="77777777" w:rsidR="006A4771" w:rsidRDefault="006A4771" w:rsidP="006A4771">
      <w:pPr>
        <w:pStyle w:val="NormalWeb"/>
        <w:numPr>
          <w:ilvl w:val="0"/>
          <w:numId w:val="65"/>
        </w:numPr>
      </w:pPr>
      <w:r>
        <w:rPr>
          <w:rStyle w:val="Strong"/>
        </w:rPr>
        <w:t>Database Migrations:</w:t>
      </w:r>
      <w:r>
        <w:t xml:space="preserve"> Versioned migrations via Drizzle Kit</w:t>
      </w:r>
    </w:p>
    <w:p w14:paraId="07013120" w14:textId="77777777" w:rsidR="006A4771" w:rsidRDefault="00DC32F7" w:rsidP="006A4771">
      <w:r>
        <w:rPr>
          <w:noProof/>
        </w:rPr>
        <w:pict w14:anchorId="101B245D">
          <v:rect id="_x0000_i1041" alt="" style="width:468pt;height:.05pt;mso-width-percent:0;mso-height-percent:0;mso-width-percent:0;mso-height-percent:0" o:hralign="center" o:hrstd="t" o:hr="t" fillcolor="#a0a0a0" stroked="f"/>
        </w:pict>
      </w:r>
    </w:p>
    <w:p w14:paraId="53C65684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Portability Requirements</w:t>
      </w:r>
    </w:p>
    <w:p w14:paraId="7AF1E123" w14:textId="77777777" w:rsidR="006A4771" w:rsidRDefault="006A4771" w:rsidP="006A4771">
      <w:pPr>
        <w:pStyle w:val="NormalWeb"/>
        <w:numPr>
          <w:ilvl w:val="0"/>
          <w:numId w:val="66"/>
        </w:numPr>
      </w:pPr>
      <w:r>
        <w:rPr>
          <w:rStyle w:val="Strong"/>
        </w:rPr>
        <w:t>Containerization:</w:t>
      </w:r>
      <w:r>
        <w:t xml:space="preserve"> Docker support for deployment flexibility</w:t>
      </w:r>
    </w:p>
    <w:p w14:paraId="2C56FE17" w14:textId="77777777" w:rsidR="006A4771" w:rsidRDefault="006A4771" w:rsidP="006A4771">
      <w:pPr>
        <w:pStyle w:val="NormalWeb"/>
        <w:numPr>
          <w:ilvl w:val="0"/>
          <w:numId w:val="66"/>
        </w:numPr>
      </w:pPr>
      <w:r>
        <w:rPr>
          <w:rStyle w:val="Strong"/>
        </w:rPr>
        <w:t>Cross-Platform:</w:t>
      </w:r>
      <w:r>
        <w:t xml:space="preserve"> Runs on Linux, macOS, and Windows via Docker</w:t>
      </w:r>
    </w:p>
    <w:p w14:paraId="205E944B" w14:textId="77777777" w:rsidR="006A4771" w:rsidRDefault="006A4771" w:rsidP="006A4771">
      <w:pPr>
        <w:pStyle w:val="NormalWeb"/>
        <w:numPr>
          <w:ilvl w:val="0"/>
          <w:numId w:val="66"/>
        </w:numPr>
      </w:pPr>
      <w:r>
        <w:rPr>
          <w:rStyle w:val="Strong"/>
        </w:rPr>
        <w:t>Browser Compatibility:</w:t>
      </w:r>
      <w:r>
        <w:t xml:space="preserve"> Support Chrome, Firefox, Safari, Edge (latest two versions)</w:t>
      </w:r>
    </w:p>
    <w:p w14:paraId="676BD636" w14:textId="77777777" w:rsidR="006A4771" w:rsidRDefault="006A4771" w:rsidP="006A4771">
      <w:pPr>
        <w:pStyle w:val="NormalWeb"/>
        <w:numPr>
          <w:ilvl w:val="0"/>
          <w:numId w:val="66"/>
        </w:numPr>
      </w:pPr>
      <w:r>
        <w:rPr>
          <w:rStyle w:val="Strong"/>
        </w:rPr>
        <w:t>Cloud Agnostic:</w:t>
      </w:r>
      <w:r>
        <w:t xml:space="preserve"> Can migrate between Cloudflare, Vercel, AWS, or self-hosted environments</w:t>
      </w:r>
    </w:p>
    <w:p w14:paraId="2F05D512" w14:textId="77777777" w:rsidR="006A4771" w:rsidRDefault="00DC32F7" w:rsidP="006A4771">
      <w:r>
        <w:rPr>
          <w:noProof/>
        </w:rPr>
        <w:pict w14:anchorId="15DA1F88">
          <v:rect id="_x0000_i1040" alt="" style="width:468pt;height:.05pt;mso-width-percent:0;mso-height-percent:0;mso-width-percent:0;mso-height-percent:0" o:hralign="center" o:hrstd="t" o:hr="t" fillcolor="#a0a0a0" stroked="f"/>
        </w:pict>
      </w:r>
    </w:p>
    <w:p w14:paraId="0DCBEC42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Compatibility Requirements</w:t>
      </w:r>
    </w:p>
    <w:p w14:paraId="633355D9" w14:textId="77777777" w:rsidR="006A4771" w:rsidRDefault="006A4771" w:rsidP="006A4771">
      <w:pPr>
        <w:pStyle w:val="NormalWeb"/>
        <w:numPr>
          <w:ilvl w:val="0"/>
          <w:numId w:val="67"/>
        </w:numPr>
      </w:pPr>
      <w:r>
        <w:rPr>
          <w:rStyle w:val="Strong"/>
        </w:rPr>
        <w:t>Vitest Integration:</w:t>
      </w:r>
      <w:r>
        <w:t xml:space="preserve"> Compatible with Vitest v1.x and v2.x</w:t>
      </w:r>
    </w:p>
    <w:p w14:paraId="437156AD" w14:textId="77777777" w:rsidR="006A4771" w:rsidRDefault="006A4771" w:rsidP="006A4771">
      <w:pPr>
        <w:pStyle w:val="NormalWeb"/>
        <w:numPr>
          <w:ilvl w:val="0"/>
          <w:numId w:val="67"/>
        </w:numPr>
      </w:pPr>
      <w:r>
        <w:rPr>
          <w:rStyle w:val="Strong"/>
        </w:rPr>
        <w:t>GitHub Actions:</w:t>
      </w:r>
      <w:r>
        <w:t xml:space="preserve"> Support GitHub Actions API v3</w:t>
      </w:r>
    </w:p>
    <w:p w14:paraId="6E16F373" w14:textId="77777777" w:rsidR="006A4771" w:rsidRDefault="006A4771" w:rsidP="006A4771">
      <w:pPr>
        <w:pStyle w:val="NormalWeb"/>
        <w:numPr>
          <w:ilvl w:val="0"/>
          <w:numId w:val="67"/>
        </w:numPr>
      </w:pPr>
      <w:r>
        <w:rPr>
          <w:rStyle w:val="Strong"/>
        </w:rPr>
        <w:t>Modern Browsers:</w:t>
      </w:r>
      <w:r>
        <w:t xml:space="preserve"> Utilizes ES2020 JavaScript features</w:t>
      </w:r>
    </w:p>
    <w:p w14:paraId="0186835C" w14:textId="77777777" w:rsidR="006A4771" w:rsidRDefault="006A4771" w:rsidP="006A4771">
      <w:pPr>
        <w:pStyle w:val="NormalWeb"/>
        <w:numPr>
          <w:ilvl w:val="0"/>
          <w:numId w:val="67"/>
        </w:numPr>
      </w:pPr>
      <w:r>
        <w:rPr>
          <w:rStyle w:val="Strong"/>
        </w:rPr>
        <w:t>Database:</w:t>
      </w:r>
      <w:r>
        <w:t xml:space="preserve"> SQLite 3.x compatible (Turso)</w:t>
      </w:r>
    </w:p>
    <w:p w14:paraId="206A0836" w14:textId="77777777" w:rsidR="006A4771" w:rsidRDefault="00DC32F7" w:rsidP="006A4771">
      <w:r>
        <w:rPr>
          <w:noProof/>
        </w:rPr>
        <w:pict w14:anchorId="78D8F1B2">
          <v:rect id="_x0000_i1039" alt="" style="width:468pt;height:.05pt;mso-width-percent:0;mso-height-percent:0;mso-width-percent:0;mso-height-percent:0" o:hralign="center" o:hrstd="t" o:hr="t" fillcolor="#a0a0a0" stroked="f"/>
        </w:pict>
      </w:r>
    </w:p>
    <w:p w14:paraId="1EC9C468" w14:textId="77777777" w:rsidR="006A4771" w:rsidRDefault="006A4771" w:rsidP="006A4771">
      <w:pPr>
        <w:pStyle w:val="Heading2"/>
      </w:pPr>
      <w:r>
        <w:rPr>
          <w:rStyle w:val="Strong"/>
          <w:b w:val="0"/>
          <w:bCs w:val="0"/>
        </w:rPr>
        <w:t>5.5 Regulatory / Compliance Needs</w:t>
      </w:r>
    </w:p>
    <w:p w14:paraId="3D807F05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GDPR Compliance (General Data Protection Regulation)</w:t>
      </w:r>
    </w:p>
    <w:p w14:paraId="0595AB9D" w14:textId="77777777" w:rsidR="006A4771" w:rsidRDefault="006A4771" w:rsidP="006A4771">
      <w:pPr>
        <w:pStyle w:val="NormalWeb"/>
        <w:numPr>
          <w:ilvl w:val="0"/>
          <w:numId w:val="68"/>
        </w:numPr>
      </w:pPr>
      <w:r>
        <w:rPr>
          <w:rStyle w:val="Strong"/>
        </w:rPr>
        <w:t>Right to Access:</w:t>
      </w:r>
      <w:r>
        <w:t xml:space="preserve"> Users can download all their personal data</w:t>
      </w:r>
    </w:p>
    <w:p w14:paraId="59E55829" w14:textId="77777777" w:rsidR="006A4771" w:rsidRDefault="006A4771" w:rsidP="006A4771">
      <w:pPr>
        <w:pStyle w:val="NormalWeb"/>
        <w:numPr>
          <w:ilvl w:val="0"/>
          <w:numId w:val="68"/>
        </w:numPr>
      </w:pPr>
      <w:r>
        <w:rPr>
          <w:rStyle w:val="Strong"/>
        </w:rPr>
        <w:t>Right to Deletion:</w:t>
      </w:r>
      <w:r>
        <w:t xml:space="preserve"> Users can request complete account deletion</w:t>
      </w:r>
    </w:p>
    <w:p w14:paraId="4E740A97" w14:textId="77777777" w:rsidR="006A4771" w:rsidRDefault="006A4771" w:rsidP="006A4771">
      <w:pPr>
        <w:pStyle w:val="NormalWeb"/>
        <w:numPr>
          <w:ilvl w:val="0"/>
          <w:numId w:val="68"/>
        </w:numPr>
      </w:pPr>
      <w:r>
        <w:rPr>
          <w:rStyle w:val="Strong"/>
        </w:rPr>
        <w:t>Right to Rectification:</w:t>
      </w:r>
      <w:r>
        <w:t xml:space="preserve"> Users can update personal information</w:t>
      </w:r>
    </w:p>
    <w:p w14:paraId="54C719B2" w14:textId="77777777" w:rsidR="006A4771" w:rsidRDefault="006A4771" w:rsidP="006A4771">
      <w:pPr>
        <w:pStyle w:val="NormalWeb"/>
        <w:numPr>
          <w:ilvl w:val="0"/>
          <w:numId w:val="68"/>
        </w:numPr>
      </w:pPr>
      <w:r>
        <w:rPr>
          <w:rStyle w:val="Strong"/>
        </w:rPr>
        <w:t>Data Minimization:</w:t>
      </w:r>
      <w:r>
        <w:t xml:space="preserve"> Collect only necessary user data</w:t>
      </w:r>
    </w:p>
    <w:p w14:paraId="7531AF82" w14:textId="77777777" w:rsidR="006A4771" w:rsidRDefault="006A4771" w:rsidP="006A4771">
      <w:pPr>
        <w:pStyle w:val="NormalWeb"/>
        <w:numPr>
          <w:ilvl w:val="0"/>
          <w:numId w:val="68"/>
        </w:numPr>
      </w:pPr>
      <w:r>
        <w:rPr>
          <w:rStyle w:val="Strong"/>
        </w:rPr>
        <w:t>Consent Management:</w:t>
      </w:r>
      <w:r>
        <w:t xml:space="preserve"> Clear consent for data collection and processing</w:t>
      </w:r>
    </w:p>
    <w:p w14:paraId="0E26F302" w14:textId="77777777" w:rsidR="006A4771" w:rsidRDefault="006A4771" w:rsidP="006A4771">
      <w:pPr>
        <w:pStyle w:val="NormalWeb"/>
        <w:numPr>
          <w:ilvl w:val="0"/>
          <w:numId w:val="68"/>
        </w:numPr>
      </w:pPr>
      <w:r>
        <w:rPr>
          <w:rStyle w:val="Strong"/>
        </w:rPr>
        <w:t>Data Portability:</w:t>
      </w:r>
      <w:r>
        <w:t xml:space="preserve"> Export user data in machine-readable format (JSON)</w:t>
      </w:r>
    </w:p>
    <w:p w14:paraId="0745530B" w14:textId="77777777" w:rsidR="006A4771" w:rsidRDefault="006A4771" w:rsidP="006A4771">
      <w:pPr>
        <w:pStyle w:val="NormalWeb"/>
        <w:numPr>
          <w:ilvl w:val="0"/>
          <w:numId w:val="68"/>
        </w:numPr>
      </w:pPr>
      <w:r>
        <w:rPr>
          <w:rStyle w:val="Strong"/>
        </w:rPr>
        <w:t>Privacy Policy:</w:t>
      </w:r>
      <w:r>
        <w:t xml:space="preserve"> Clear privacy policy outlining data usage</w:t>
      </w:r>
    </w:p>
    <w:p w14:paraId="098F9322" w14:textId="77777777" w:rsidR="006A4771" w:rsidRDefault="006A4771" w:rsidP="006A4771">
      <w:pPr>
        <w:pStyle w:val="NormalWeb"/>
        <w:numPr>
          <w:ilvl w:val="0"/>
          <w:numId w:val="68"/>
        </w:numPr>
      </w:pPr>
      <w:r>
        <w:rPr>
          <w:rStyle w:val="Strong"/>
        </w:rPr>
        <w:t>Data Retention:</w:t>
      </w:r>
      <w:r>
        <w:t xml:space="preserve"> Defined and enforced data retention policies</w:t>
      </w:r>
    </w:p>
    <w:p w14:paraId="640C336D" w14:textId="77777777" w:rsidR="006A4771" w:rsidRDefault="006A4771" w:rsidP="006A4771">
      <w:pPr>
        <w:pStyle w:val="NormalWeb"/>
        <w:numPr>
          <w:ilvl w:val="0"/>
          <w:numId w:val="68"/>
        </w:numPr>
      </w:pPr>
      <w:r>
        <w:rPr>
          <w:rStyle w:val="Strong"/>
        </w:rPr>
        <w:lastRenderedPageBreak/>
        <w:t>Breach Notification:</w:t>
      </w:r>
      <w:r>
        <w:t xml:space="preserve"> Established process for notifying users of breaches</w:t>
      </w:r>
    </w:p>
    <w:p w14:paraId="431DBFA7" w14:textId="77777777" w:rsidR="006A4771" w:rsidRDefault="00DC32F7" w:rsidP="006A4771">
      <w:r>
        <w:rPr>
          <w:noProof/>
        </w:rPr>
        <w:pict w14:anchorId="2FF6F01D">
          <v:rect id="_x0000_i1038" alt="" style="width:468pt;height:.05pt;mso-width-percent:0;mso-height-percent:0;mso-width-percent:0;mso-height-percent:0" o:hralign="center" o:hrstd="t" o:hr="t" fillcolor="#a0a0a0" stroked="f"/>
        </w:pict>
      </w:r>
    </w:p>
    <w:p w14:paraId="674E4873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Academic Integrity</w:t>
      </w:r>
    </w:p>
    <w:p w14:paraId="413E5B5D" w14:textId="77777777" w:rsidR="006A4771" w:rsidRDefault="006A4771" w:rsidP="006A4771">
      <w:pPr>
        <w:pStyle w:val="NormalWeb"/>
        <w:numPr>
          <w:ilvl w:val="0"/>
          <w:numId w:val="69"/>
        </w:numPr>
      </w:pPr>
      <w:r>
        <w:rPr>
          <w:rStyle w:val="Strong"/>
        </w:rPr>
        <w:t>Original Work:</w:t>
      </w:r>
      <w:r>
        <w:t xml:space="preserve"> All code and documentation are original work for the diploma project</w:t>
      </w:r>
    </w:p>
    <w:p w14:paraId="1043D4BB" w14:textId="77777777" w:rsidR="006A4771" w:rsidRDefault="006A4771" w:rsidP="006A4771">
      <w:pPr>
        <w:pStyle w:val="NormalWeb"/>
        <w:numPr>
          <w:ilvl w:val="0"/>
          <w:numId w:val="69"/>
        </w:numPr>
      </w:pPr>
      <w:r>
        <w:rPr>
          <w:rStyle w:val="Strong"/>
        </w:rPr>
        <w:t>Attribution:</w:t>
      </w:r>
      <w:r>
        <w:t xml:space="preserve"> Proper attribution for third-party libraries and frameworks</w:t>
      </w:r>
    </w:p>
    <w:p w14:paraId="1544CA86" w14:textId="77777777" w:rsidR="006A4771" w:rsidRDefault="006A4771" w:rsidP="006A4771">
      <w:pPr>
        <w:pStyle w:val="NormalWeb"/>
        <w:numPr>
          <w:ilvl w:val="0"/>
          <w:numId w:val="69"/>
        </w:numPr>
      </w:pPr>
      <w:r>
        <w:rPr>
          <w:rStyle w:val="Strong"/>
        </w:rPr>
        <w:t>Code Repository:</w:t>
      </w:r>
      <w:r>
        <w:t xml:space="preserve"> Public GitHub repository showing development history</w:t>
      </w:r>
    </w:p>
    <w:p w14:paraId="0B1A4030" w14:textId="77777777" w:rsidR="006A4771" w:rsidRDefault="006A4771" w:rsidP="006A4771">
      <w:pPr>
        <w:pStyle w:val="NormalWeb"/>
        <w:numPr>
          <w:ilvl w:val="0"/>
          <w:numId w:val="69"/>
        </w:numPr>
      </w:pPr>
      <w:r>
        <w:rPr>
          <w:rStyle w:val="Strong"/>
        </w:rPr>
        <w:t>Documentation:</w:t>
      </w:r>
      <w:r>
        <w:t xml:space="preserve"> Comprehensive documentation of design decisions</w:t>
      </w:r>
    </w:p>
    <w:p w14:paraId="091D2C2F" w14:textId="77777777" w:rsidR="006A4771" w:rsidRDefault="00DC32F7" w:rsidP="006A4771">
      <w:r>
        <w:rPr>
          <w:noProof/>
        </w:rPr>
        <w:pict w14:anchorId="0E8FDD8A">
          <v:rect id="_x0000_i1037" alt="" style="width:468pt;height:.05pt;mso-width-percent:0;mso-height-percent:0;mso-width-percent:0;mso-height-percent:0" o:hralign="center" o:hrstd="t" o:hr="t" fillcolor="#a0a0a0" stroked="f"/>
        </w:pict>
      </w:r>
    </w:p>
    <w:p w14:paraId="3F34CA23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Open Source Licensing</w:t>
      </w:r>
    </w:p>
    <w:p w14:paraId="673B69FE" w14:textId="77777777" w:rsidR="006A4771" w:rsidRDefault="006A4771" w:rsidP="006A4771">
      <w:pPr>
        <w:pStyle w:val="NormalWeb"/>
        <w:numPr>
          <w:ilvl w:val="0"/>
          <w:numId w:val="70"/>
        </w:numPr>
      </w:pPr>
      <w:r>
        <w:rPr>
          <w:rStyle w:val="Strong"/>
        </w:rPr>
        <w:t>License Selection:</w:t>
      </w:r>
      <w:r>
        <w:t xml:space="preserve"> MIT or Apache 2.0 license for the core application</w:t>
      </w:r>
    </w:p>
    <w:p w14:paraId="6D5E27D6" w14:textId="77777777" w:rsidR="006A4771" w:rsidRDefault="006A4771" w:rsidP="006A4771">
      <w:pPr>
        <w:pStyle w:val="NormalWeb"/>
        <w:numPr>
          <w:ilvl w:val="0"/>
          <w:numId w:val="70"/>
        </w:numPr>
      </w:pPr>
      <w:r>
        <w:rPr>
          <w:rStyle w:val="Strong"/>
        </w:rPr>
        <w:t>Dependency Licensing:</w:t>
      </w:r>
      <w:r>
        <w:t xml:space="preserve"> Verify compatibility of all dependencies</w:t>
      </w:r>
    </w:p>
    <w:p w14:paraId="502B3287" w14:textId="77777777" w:rsidR="006A4771" w:rsidRDefault="006A4771" w:rsidP="006A4771">
      <w:pPr>
        <w:pStyle w:val="NormalWeb"/>
        <w:numPr>
          <w:ilvl w:val="0"/>
          <w:numId w:val="70"/>
        </w:numPr>
      </w:pPr>
      <w:r>
        <w:rPr>
          <w:rStyle w:val="Strong"/>
        </w:rPr>
        <w:t>Attribution:</w:t>
      </w:r>
      <w:r>
        <w:t xml:space="preserve"> Maintain NOTICE file with third-party attributions</w:t>
      </w:r>
    </w:p>
    <w:p w14:paraId="243E5390" w14:textId="77777777" w:rsidR="006A4771" w:rsidRDefault="00DC32F7" w:rsidP="006A4771">
      <w:r>
        <w:rPr>
          <w:noProof/>
        </w:rPr>
        <w:pict w14:anchorId="6A31406F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06189215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Data Residency</w:t>
      </w:r>
    </w:p>
    <w:p w14:paraId="77A8F024" w14:textId="77777777" w:rsidR="006A4771" w:rsidRDefault="006A4771" w:rsidP="006A4771">
      <w:pPr>
        <w:pStyle w:val="NormalWeb"/>
        <w:numPr>
          <w:ilvl w:val="0"/>
          <w:numId w:val="71"/>
        </w:numPr>
      </w:pPr>
      <w:r>
        <w:rPr>
          <w:rStyle w:val="Strong"/>
        </w:rPr>
        <w:t>Turso Regions:</w:t>
      </w:r>
      <w:r>
        <w:t xml:space="preserve"> Data stored in Turso’s closest edge location</w:t>
      </w:r>
    </w:p>
    <w:p w14:paraId="27117DFB" w14:textId="77777777" w:rsidR="006A4771" w:rsidRDefault="006A4771" w:rsidP="006A4771">
      <w:pPr>
        <w:pStyle w:val="NormalWeb"/>
        <w:numPr>
          <w:ilvl w:val="0"/>
          <w:numId w:val="71"/>
        </w:numPr>
      </w:pPr>
      <w:r>
        <w:rPr>
          <w:rStyle w:val="Strong"/>
        </w:rPr>
        <w:t>User Control:</w:t>
      </w:r>
      <w:r>
        <w:t xml:space="preserve"> Users can request specific region preferences (future feature)</w:t>
      </w:r>
    </w:p>
    <w:p w14:paraId="3B159A24" w14:textId="77777777" w:rsidR="00BE38B6" w:rsidRDefault="00DC32F7">
      <w:r>
        <w:rPr>
          <w:noProof/>
        </w:rPr>
        <w:pict w14:anchorId="573683B7">
          <v:rect id="_x0000_i1035" alt="" style="width:468pt;height:.05pt;mso-width-percent:0;mso-height-percent:0;mso-width-percent:0;mso-height-percent:0" o:hralign="center" o:hrstd="t" o:hr="t"/>
        </w:pict>
      </w:r>
    </w:p>
    <w:p w14:paraId="46C736C3" w14:textId="77777777" w:rsidR="00BE38B6" w:rsidRDefault="00000000">
      <w:pPr>
        <w:pStyle w:val="Heading3"/>
      </w:pPr>
      <w:bookmarkStart w:id="25" w:name="use-case-diagram"/>
      <w:bookmarkEnd w:id="24"/>
      <w:r>
        <w:t>5.6 Use Case Diagram</w:t>
      </w:r>
    </w:p>
    <w:p w14:paraId="638CAEF4" w14:textId="77777777" w:rsidR="00BE38B6" w:rsidRDefault="00000000">
      <w:pPr>
        <w:pStyle w:val="FirstParagraph"/>
      </w:pPr>
      <w:r>
        <w:rPr>
          <w:noProof/>
        </w:rPr>
        <w:drawing>
          <wp:inline distT="0" distB="0" distL="0" distR="0" wp14:anchorId="20057E1F" wp14:editId="0DC42363">
            <wp:extent cx="5334000" cy="415017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ata:image/png;base64,iVBORw0KGgoAAAANSUhEUgAAAxAAAAA9CAYAAAA9I4+IAAAgAElEQVR4nOy9eZQc133f+6mq7q6q3mfHbMAAIHZiEfedFCWRdGjJS2w5eXKc946l2MlzXpw4tp/t+CW2/GzZcs7x8nISyYvs2JFlLbYjiYpESiQl0SZIiAJJEDsGwAwGs/QsPb1Wd9f2/qi+NdWNWXqAAUBQ/T2nTldXV9+6dZff/X1/v9+9V3Jd16WNNtpoo4022mijjTbaaKMFhAAmJr5CItF3s/PSRhtttNHGOuE4DrIs3+xstNFGG220sWGIkErtv9mZWBUhgESil1Sq82bnpY022mijjXXAcRw+97mvce+9BxgdvcT27UOMjk7Q19dFoVDizjv3EolEbnY222ijjTbaWAdyufmbnYU1EbrZGWijjTbaaOPqkMnMY5oWo6OX0HWVhYUc586N47oujuNQKhltAtFGG2200caGQ3Jd183lvkMq1XWz89JGG2200cY1wHVdJEm64ryNNtpoo41bB7ncPKnUXTc7G6viHeGBcG2LzBefBdu55rQ6H3+QcGfHBuSqjTbauJUx++yLOPniVf8/ff+dqIP9G5ijtREkDG3y8PbE7HMv4uSuvl0hQc/7n0Bue5ZWRebLz+FWqhuWXnLfLvQ9O1a9540Tl6iZ1oY9E2D/7kE0tV3XNxvVmsmbpy7DBq87NDLcTU9nYkPTvFF4RxAIp1qj+Om/JXqNwsK2bUqDfaTvv3uDctZGG23cqqhdnED+0rNX92fXZcGs0f9Pf3hjM9XGLQ9zcgbp889c9f8NRaHj0fuJdLejBlaD8dKrRI6f3rD0pvp62PbH/3nVey5NZRmbKW/YMy3TZKi/g/7eNoG42SgUK7x89BJKOLyh6S4slnny0X0bmuaNwjtm6Q5JkpAAKRT2PmUFCVCSaf9cAiQlcN50tNFGG20ISIqMBMh6dFl5IavairKkbf1vYyVIsrzUTsR4FTyWuxY82k2rNdR1AiWZXrlMZaVRP2Dlvt3aI71nypKEIp4vy4RDIRRZ9g8JUMNr1HP9Hdp4O8Gr07CiNNSvqNNwQL+UhU5aP5Sm7+8EvfMd4YEQCN+2i9gP/RPM8+dAljG+/hU6/sNvUvryF3AyM2gPPoadmcY1a5gXLxDePIJbMbAz00iJFNbfv8CF8xNo6U50XUXTNKJRjWhUJxRSbvbrtdFGGzcAlmWTyxUoFkskgeRP/1vccgl7YR5rYhy3XCS8cy/IMm65hHlhFPXQXZhnT0EkgqyqGF//Cka5Ri5XIBQKoSgyoVCoLUfa8BF9+ofR7n+E6ndexpqdQQqFkEJh1DvuwRw9izVxEbmzByczjZxKI6kq1aNHYD5zs7N+60BRSP7Lf0ft9HHsmSmUzi5QQoT6Bih85lMk/tm/QI7FKD/3DHKqg9DwCJhVpHgS8+QxlMHNONkFKi9/c12PvffAAZAkjp44wX2HDmLbDh3JJNl8jmqtxqnzF7j34EFOjo7S09lBZmGBkYEBKrUaZcMgGY9zdmyczPzbfyWe7zVsHRoiHtWRZZl0Molt28R0nWNnzrJjZAvzi4u8deYsTz38EIdff4POdIqhTZvIFQromsbs/AK5YpHBvl5eP3nqZr/ONeGWJxCWZZFb9OJJXdvCrVQI79qLWy4BYM/PofQNoPT2o77rHsrPfRkpohL/wQ/imjXkZBrjm89hz3lC+TuvHWfizGVqNRPTtLAsC9O0kGWJUChEOOwdkUiYUMj7jERCqGqESCSCqoZRVZVIJIymRdB1FVWNoOsamqai6yrRqE4sphMOh9rrt7fRxnWAbdsYRpVCoRQ4ypRKZUolg3K5gmFUKJcNKpUahmFQKnnXajUTSZJ4vFrgPQCmiZ1bRHvgUSqHv40zP4v2wKNUj7xMeM/tSIkk6qG7CG3eij01gXnmBAC5XIGZE6NYll0/LGzbIRRSCIdDPqEIhRQURamfL10T50HyIWRQm4i8A+DY2JlpkGXU/XfgLMxhTU1gL8wTGt6Mesc9VI8dRdZ11Dvvw57LUP7qF6Fd963DtjFHT6PddT/W5CXCW7ZROfxtpGiU8LadONl5QgODxN7/I1hTl1HSHdjzc+C6hPffQWT3PqqvHcYtFSGut/zYeCxGVFMBuDQ1xe07dpIrFJAkT4+oVKtokTA9HR3EozGimoauaQz29TE2OUnNNEnGY20C8TaE67psGx5mbHISx3aoVKoY1Sq7t20lpkcBSCeTgMS79u5lvH6frqr0dXWBC/FYlK2DQ7c8gbhlVmEqlw1KJYNi0VMAFhfzZDJZyuUyjlHhoWefI1qpIuk6ckcX9uREYwKyQuT2g9SOvwG2vewzLNsm/qs/u+wciGrVpFwuYxhVDKNKtVqlVKpQrVapVGpUKlWq1VrgMOskxKRaNbEsk1rNwnVdqtUatZqJ64KiyEQiYcLhMKGQXCcoYTTNIyGqGq5/qqiqd11VI2iaSjQqSIlWP4+gqhEUpT3AtHHrw7YdarUa5XKFYrFMPl+gUCjXZUCZcrmGYZTrZMDrf4ZRpVar4Tgu4BIOh3xCv5yCDi6WZQNu3QigIssykUiI7WfOMHzku2tnVFWRY3GchcbB/vV9e7Efvo/BwU0MD2+ioyOJJEnYtuMbJgSxECTDtu0GwtF8LssShlHFNK0m4rH0bpFIuK6oKFeQjuUISjvc6sZi6i8+h/TZLzVcU/oHkcJhrPGLa/7fCCkM/tHvtudArIGxX/pN1Lc2TkErtzAH4pnnjzE2XWo5zY5kksVCAXeFibmmZfHBp26nvze9rry2sfGYWyjw6S+9QSi8sXb37YOJZedAtFdhWids26ZUMiiVynVroYFhVMhmcziOiyxL1GreCgfhcIjBwV5SqTjlYhn7yBHKYhK1UYSOKztc+dJ5nEQMSZJXjD2bssHN5ujoSDVc9zwLKTo2cIEm07TqRMTAMKqUyx4hMYwqlYogJrX6PWUWFmqYpkWtZtaPGrWap4jYto1tO74gEkREVT1yEg4rAQ/JkqdE1zUikbBPQKJRvYGcqGrED8Foo42rgVCWhQGgUBBkoOQbBsrlik8EKpWq7wG0bU9p9gi08OR57TQe1+nu7iQW00kkoihKiEhEQZZlFEXBth2KRY9gOI6Dqqp1L8CSom6aFj09HaTTSeLxKPF4lEQihqpGmP6LEuVz51t7SdfGSSVBAsd2CIVC7P9Hj3EponP27BiHD79BKCTT2ZlmcLCP4eFNpFIJOjpi11CuS16NZhKyRE5sKpVa/V3NKwiJ43gr1y1HLILnwvMa9JQskRKlbbRYB6RQmHJgfLIsC6VSwjUcSCX9ORKO6yw7VklahFAifkPzfCtCSSUod6S9cRGX0DraqOM4voFPILnGCkwAkUiISGjtVXocx0GWJErlHOFVshUJKXSkrl5GtLFxSMQ14rqCQ+v128oclsH+W3cT55vigXBdt25RLFIsehZFT4E2iMejKIrsD+61momqqsRiGslknHQ6QTweZW4uy9TULNWqSW9vF9u3DxNugRlWqyavvvomDz9857K/X7o0xeTkLNVqjZ6eTgYGukmlkhtdBNcFjuNgWXadhFQolbxP76j6ZCSopNVqpu9F8crbUzaEh8S2LWTZU8rCYQVV1YhElLpVN4SmidCtCKqqEo1G0DTN94pEoxqxmI6qqmia6iscbdx6cBwH07QwTZNi0SP3i4seEfAU9TL5fLne9rzfK5VqXal1UBQvHCca1dF1z4sWj+v1tqITj0eJxaIkkzGSyTjxeAxdVwmHQ76V3CMbHuEolTy5USoZVCpVNE31yYWiyDiOQ6XieQENo4LrQjIZI5VKNJCFjSyfV155E5AwjAojI4Ns2zbk/zY/n+PSpSkmJqZZWMghyzKaprJ5cz8DA710dCQ3ND+tYiWvhwjhFN8dx2kI7Qz+x3HcQGiWRzA0TUWSuMIDIshIMxH5XvOEFAolXn/9FLfdtpmLFy8zMjLIwkKOfftu8+95/vlXePzxe29iLm9djI1dZmJiBk1T2b17G7FY6yFItm3z+uunkGWJfft2EIls7Mo7Y2OX6epKE4+3ycE7EefPjzMw0IumaVedxq3ggbjuBKJWM8nlihSLJfL5Ivl8CcOo0NGRRFVVEokojuP44QfFYolwOEwqlSCdTpBOJ/2OPze3wKVLM8zPLzI01EdfX9cVnoJWMDp6Cdu22blzZMV7qtUa09NzZDLzGEaVwcFehof7N1yQvJ0hLJueN6RKuVzFMAzfUuwpiBUMw6RWq1KtmvXwCrNOSGq+AgfgOG7dUumi62p9DsmSV0TMEfEODV1XicWixGIa0WgUTfPu8Twq7Tjwa4WwSlcqNYrFEqWSQaFQIp8vkcsVKZVKda+BUa/nKq7r+uEzIPl1FYt583ricZ1EIl73CsRIp5P1OT9aPUxv7TqrVmu+J1IQlULBkxtee/CeIxY5iEQimKZJLldgcbFALldEliWSyXj9iJFIxNDqMcnXG6dPX/AJzeTkLHv3bqOvr7vhHtu2mZ9fZHJylvHxSYrFMpIE0ajOli2DdHWl6e5Oo+tXPwDdSAjjRSMJWQrT8ojnEvEIzi8T33Xdqx9FWfJ4CE9q0Asi5o8E56PdauQjm81z4sQod965h2996zWeeOJBXnrpuxw8uKuBRM7MzHP58gx33LH3Jub21sK5c2OMjl5iy5ZBNm/uJxq9+j6Uycxz7NhZtm4d8o0BG4HLl2dIpxPEYtENS7ONtw/Gxyfp6+tCVa9+zPmeIxCO45DN5v2B3FMwa6RScVIpz6KYSMQIh0NkMgvMzWWZnV0gkYjR2ZmiqytNR0fyCnf4pUtTXLhwmUQixsBAL319157Xb3zjZR599J6WFJpyucLU1CwXL16muzvN1q1DJJNtF3KrcF3XVyi8sKxK3ZJcDUxeNXySUq3WfA/JEiHxlFfb9kLZJEmuzxkRk9W1eoiLSiym+xPVhUVbrKql65G68hF+R4Zl2bZTn4NT9QlBoVCuewoK5HIlikXPY1CrLYXzCO9AOBwmHo8Sjar1souTSHgegVQqTiwWJRrV6vMFro1M27bjz2vwvBhevkIhpU5Kon4deiTSMyS4rsvc3CILC4tks3ny+aJvbBCGB/Umb7w0MTHD5cszHDq0mzNnLhIKKezZs33F+yuVKrOzC0xOznLx4gSqGkZRQnR1pensTLFpUw/p9K252VCraCYUguAK8iEO0WaX5plZ9Ynmij+fbGmhCwVVjfhkQ5xHIuGbFnZ16dI0U1MZ7rnnAP/wD0c5cGAXlmVx+vRF7r33wBX3f/e7Jxge3kRPz60b6nAjcPHiZU6dOs+uXVsZGRncUFJ57twYpZLBwYO7NyS9mZm5+rjUulekjVsHU1OzdHWliFzDZo/fEwQim80xN7fI/Pwi+XyRrq40iYQXJpBKxXwXjmXZjI9PkcnMUy5X6O3tpLe3k66ujhUVuUxmjpMnL7BpUzfDw9dmSWiGGNS3bRte1/+mpmYZG7tMNKqzb99t7djfGwihYFQqZt0iLizn5XpYy9JKOmKCu0dCKti2W49r9UItZFkiEokQjar1kBqtrijHSCYTRKOaH1LjTWT3PCU309LpOE7DXJmFhVzdu1dmbi7rk/ZazcS2bVzXJRwOI0mg65pP4tPpRD0c0CMEiUSMSCTiK1zXC/l8kWw2T6FQJJv18ipCEhOJmB9WFF5mo55yucLMzByzswssLhbo7EzR2elZ6d+uZL5QKPHGG6d46KE7GRubZGJimgceeNeabch1XTKZBS5fniGTmSMS0QiHFWzbpr+/h6GhvrblsgnNZKNWM/1QTG8eSNUP0fTmntXqYZkemdB1zScgXjhmpO4V9T43arW8sbFJyuUKe/ZsY3T0Eo7jsGPHllXHo8XFAqdOnee++w5uSB7eaXAch8OH36Snp4MdO7Zct+dMTc0yOjrOQw8tH/68HszPZ4nFojfMK9rGjcXMzBydnallx7JWcQsRiDNA69uvG0aFiYlpZmcXUNUIvb2dJJMJUqnlLWRnzlxkejrD0NAmuro6VrwviKmpDNlsjq1bh6+LG98wqhw7dop77rk6oTw9Pcu5c2Ps27fjqsKo2rhx8MJuvFWwvFV9xKR1oz4Hx6BQKNbDs6pUKgaW5fgT6UQct66rRCIRkskYHR0pEoml8Bhvjoc3D6SVuTgrwXGcev48ErS4mCebzZHLFepzVwyqVY8gSJKMJEloWhhdj9LRkaznyyNCYkJ8JBK5Kd6WarXK3NwiuVyBbDZPJBKqGxYSxOOxlmKSp6YyTE7OYlkWvb2ddHSkSKdvjTlJAAsLeS5evMQdd+yjUChx7NgpHnigdQXENC2mp2eZnMyQSHh1Ojs7T2dnmu3bN1/HnL/zIbyi1Wqt/ilWzfMWp6hWPW+o67o4jrdKVzweJRRS6vNtlo5WvHHT03MsLubYvXs7lmXx8suv8/DDnoLwne+8xZ4921YkhkePnmBkZLA91jTBsmyOHHmD22/fdUPmDy0s5Dl79jx33nl7fRW3q0M7hOmdjbGxSTZturYQpkRiBFl+e7cPyV1p/bAVcOrUKebm5hgcHGRoaGhVhuW6Lt/4xjfYsWMHW7a0bhmYm5vj3Llz3HfffevJ2rpx/PhxOjs76e/vv+o0XnvtNRKJBDt37tzAnLVxs2EYRt2DUSOXy1EsenMC5ufnyWa95YOLxSKO42Dbdn2VIBVd19F1nf7+fjo7O4lGo8RiMf8zEongum49dKuEYRjkcjkWFxeZm5treG6lUqkTFx1JkkgmkyQSCXp6ekilUiQSCXRdJx5/e1jgbdtmYWGB+fl5FhYWsG2brq4uOjs76erqatkaMzc3x8zMDJlMht7eXgYHB0mnb91lDBcXFzlz5gx79+4lHo/zwgsvsHXrVoaHh9flwRwfH+fixYt0dnYyPT3Nzp072by5TSJuBGq1mt83vXBLzwtYLBbrq1tZft+PRqP1OVuaf01RFE6dOoXruuzZswfXdfnWt77F/v376ezsZH5+ntHRUXbs2EFHYKm/UqnE1NQU8/Pz3HtvezJ1M0qlEkePHmXr1q10dXVd06TVVmGaJocPHyadTtPV1UVHR0fLoUiGYZDNZgmHw/T09FznnLZxs3D8+HH27btyadZ3GtZFIM6fP0+lUmHv3tYmdL344os89NBD62bqL7zwAo899tgNCRd55ZVX6OrqYvPmzVcdr3bhwgUuXLjA4OAgvb29DQNAG+9ceKtXVSgWi2SzWRYXF1lYWGB6epr5+XkqlQqapiHLcn3+h6d0uK6Lpmn1eQcKmqaRSCSIRqM+UUin03R3dxOPx4nH48RisRsyOLaKSqVSX3UpT6lU8glWKpWiq6vLz3sr6RQKBfL5PNlsloWFBbq6uujr62NoaOMmLd5szMzMcOHCBWRZ9hXGUqlEMpmko6ODVCpFPB5fsY4ty/Lb2dmzZ8lkMvT19fkKTCKRWPX/bVxfWJZV3yfIoFwu+/2jVqtRLBZRFAVd18lkMriuy8DAAP39/Zw7d45qtUp3dzfVapXZ2VkMwwA8A1w6nWZ4eJjbb7/9lpsofqNQqVQ4f/48CwsLAL5RJRaL+UYdTdOuyWOwHGZmZpibmyObzVKtVkkmk2iaRjwe9+fZidA3QTIBOjo6SCZvHS9qG63BdV1yuRxTU1Ps2rXre2KT4JYJRCaT4fLly7zrXe9qKeGJiQmKxSK7d69v0lE+n+fEiRPX3fsQxMWLFxkbG0PXdXp7e0mn0+u2eDqOw8TEBFNTU1SrVWKxWMPA3p4sdWvBWy1GrBRj1idyV/zDMAzfEpnL5SiXy5RKJUzT9Cd5insMw8B1Xb8tyLLcsHGQZVlIkkQsFiOdTvuehVgs1uC9EIPg0iRwxf++0e8efF8v7KuMaZoUCgVM08R1XZLJJNFolGQy6XtHmuGtsFb1y8ybQF/yFS2hJCWTSZ98vJMVpXw+z9zcHLlcjvn5eQzDQJKk+lKzhl+fXihcuL66kYUsy3R0dPjkrLOzs76Sk+cRK5VK5HI5AF+J8ZZVjvpKlEizjeuPpbBJLzyqVCqRz+cpFApMTU0xMTHB3NwcsixTqVT8hQxk2dt1PB6PEw6HfaOWJEl0dnYSi8X8fqfrui8rvGW1I9c0afOdAGGQKBaLDR6iUqlEKBRClmWi0Wh9s8iIb8gRZS1ka/BTwFvEw/b7pOiX3rLWRYrFIoVCAcMwyOfzKIrS4J0SfVLIcfFMb9J/+IrnbrRcb2NjISIJRDsT43FXV9f3zNzYlgnExMQEhUKBPXv2tJTwhQsXsCyLHTvW3nwliMXFRc6ePcvdd1+5G/T1RjabJZPJsLCwQKFQaFCMEokEsVispQHYNE0WFxdZXFwkn89TLBZ9IRKLxfxP4ebWNO0drTRdT3hr2Fu+UBefXixztT5p0mz4LhRiodiKa8Hvruv6Sr4YNMRAIywLwqooLL/C6iVCGMQhlhnNZDLMz8/T2dlJb28vvb29/iBhWVZ9laScPxCJMClhxTRNk0gkgm3bvnIp8iIUCF3X/YEpElma/ClJkm8BE2FXjuP454LEVCoVFEXxrWjBgU8oLYqi4LqurxyJcl3u07Zt4vG4X1aapvnEqNX+dCvC28zNUx6WKyfRHoViWSwWgSXyVi6XkSQJXdfr+0Vo1Gq1+hLX3uS8ZnIp4m3Fc0W7NwzDT9OyLOLxOJIk+YTCWyBArW88qTYoMsH2/r0CoRyKfrG08eCSQWG5c8uyfKXCdV1UVfUV1WA5i74p6lSEMxaLRd+KLvpOMA/Cs1Gtehumit9t2wbwCYi3OERjCJV4vqZpvpwQRFXkSdS98Iwqyjtrb45gGJoIRRP9QvTRSqXiG4FEf3UcxzeOBA03QTIgliQXZM7bfHVpU0tBPkR9BsclcS7ak23bfn4UxdtzydtZPtRgNIpEIkiS5NeVuB4KhfzrgjQFz7/X+vO1QsjyZh1CkAQxLkajb+/5CtcD6yIQ2WyW/fv3t5TwhQsXME1z3XMD8vk8J0+evOnxnq7rsri4SLFY9Af4Usnboj6ZTBKJRK5QFldThoQVqlwuN7i6hVXW2ywvVt+ASfMPIaRUVb0lWK1QSoUyH1RWhVAUnbF5IBZWbyHIg0RAfArBLv4nSZKfvlD6Xdf1BagkSQ3nQiELKtlikBWDqFD6RdmL+4LW/2uxEE1NTTE7O0smk/Hd2Z2dnXR2djYM2MGyEe8t2oxoN0FviLCEBD0HwqIZtHAFBxJxiHKSJKlhsHNd168LUcYiLVF2IgxLKChCKREKDCwpN+IIfhd1Exz4xPWbiaBiGCQCze1XeGSE8lGr1QAaLIxBS2dQiRRltZzsCIa9iUN4uoQsEXUvrKGSJOE4jl+Psiz7dSFIYVCpEOJf9FXRn0TdizYk6lwoxc0kY7nz621FDSr3QgaYptlAioO/B0mBaMuiToO/C0WtWVkTfWk5ORA8v9b3FhbzoAdT1H3QWyHmUwG+3BNEVXwKQ4m4R3i7AL+ORVkIIiJIiCBBwXdsttSL9xZtWLT1YAhPsL8HiUmQqDQrtiJvIn/BPIrz4HVxLspP9AdZlv3rQRkXVKrFvcE8iroW/xdtKkgkm7+La2L8C7Yp8X+Rv+DzxaeQgcFyCtabeA/givEu2I9FyGxwLBblKYxIze+50vOby2K5cgre13x+K0DUk5DpgjCUy+Ur6kj0u7Y310PLBGJycpKFhQVuv/32lhKempoik8lw8OD6VjlyHIfnn3+e9773vev6342CEO7iMAyDWq1GPp8HaLBIC8VUeB1WQzA8RigNQiEplUpUq1XfGhEkFct9F4I4qAgGFfmg9TloDQkqSsGOJCb0Bq0y4rzZohIU6K7rbRwXtHAL4R1U7AWaB2PxTkIJCg5QQSua+E/QetpsfbmRFrWg0t9soWy2bi4uLjI/P+97rIJeqVQq5Q/Wwgol3i842Ip3au7KQqEKEtWgh6WZNAQHW4Gg1TLo1Qgq+qJOg+fBtIPtrbn9iUGt+TfxKazvtm1fQTiCiodQ2IJ5Eu/STDSDhxh8g4qnOIKhBd5KVsoVSuNy4QfCSnkjIdqcsI41h92J+hfyRFwXdQT4bSrYBjRNW5YULGfFFP1eluWGQTlI4IP1JdqceH6wzQi50UxogwpZUMkXAzvQcK35nuW+N5+/3SHIgTjEeCG8W+KwLMsnq0LZCfZTUSfBPmBZVoOVfmkT0CVSKvrWcl5MUVfiXNSzqGvxKeoz+HzXdRvknRjvRL9rDtsM1p0gK80ET/zWPAYEldwb7WUJtudmwhE0vgXLMfh7s4EuKL+C18HzTIu+EjTgCAiZHywDUccCwbpvvsdxHEKhkP/8oAwVskBVVb/elyNpQUIXlA/LGZqWu7YSCRVoNsSJshTeWUGclpPnQS9+G1eiZQJRKBQ4duwYDzzwQEsJ27bN888/z/ve9751Z+r8+fNks1nuvPPa11u+kRDKmojzFopbrVajUCg0eCuCbmOhIAWVp6DyHnSvBtMVSkCQyBiG0WBxCcbEBgcPgaCiIzqSaBLi/uWsj82hD8Lq1GydEgN7UPg3Cwnx+XZwlzeHJjR/CgEd9II0H6IclnMtL2elFJYp13XJZrPk83l/Qra323LUd5MKxRDE0rJ6gwBczRIcFI6tlvVaIRurfReDSnAgD5K9tSzZIr64Ocys+bM5FEAQXNH2xHmQ3DR/Av69QUIWJL1CCVtpIGtWTFbztKw2AN5IJbZ5bo8wFgSJR9DTEVRYg8YCaPRiCKuusGAHPS/B/i4UwGYlIqgcBT2GQaPJSm29+dr3qgIgvGLBOUjBMB5hFCoWiz5hDhpqgsaYoAIpDEYi1CY4djUrtYL4BxX5oHW6uQ0ELelCcQ6G/4n/LOc9FfW8HCkW3xVFaVCIm8O/xFjc3CeX66creSyW+x78743CcsbClQw1y/0O+CFczf9Z7jzYhwVxCdZFsE6EbBXnwd+DWM6oFcyLJEkNKxcK744gL2L8CbZrIUdEPnzvgEAAACAASURBVJvDzYJyuNkLEzxvo04gHMds6ebnn3+eRx55pOXCGxsbZ3p6mnvvvWfdGRsfH6dYLLJ9+/ZrWkv3WtHsolzOLW5Zti9MG5UaC9t26gNzhWKxhGGU6/GXVarVim/xWRrsFMLhxobrEYEwtu0AErIsOptENKojScGQHG8HW1mWABfHAdcVgt3Gtl1EPw3GUCcS3mo/qVTK71w3WuBtNBrjzmuYZq2+c6349M69zae8757yL+qhWQkXljBvX4UrCYG3u3VQEfN2ha5gWba/zrxoJ7VaxY+b9DZxW9pFVzzHC0sqkMt5EzB7e/sYHOxneHh9GyDeLAglQJRvsVikXDaoVAyKxRLlsoFpVimVyvX1971dyL26M+oCPhwI5/M2/lNVHV1XG0i5N/E0Qii0cZbkYNhE44Dr1vuT16+83xxc18GybL+/Be8DYUkUaTWeg1QnYDaKsqSkLIUXKMiyElBIhKdFKF2C8Mh+yIJtL1mQvffx8heUZd5eIprvMfSUvRCyvJzlfik/Yn8Ez3oc9Oy42LZV38TRoFr1NncUCuuSQiA8Di4gI0ng6RKuP/FbhBNKkkwkEkKSBBGTCYcV35rt9W8RVuaVofguyzK6rgXkpNfXIhERjuP1NbGJXPPk2bcDlgtH8Qi6V/auuzRXqzGsSZC7Je9QUAEHYUSSfYXfM5AYmGbNL1ePKDhYltmwXK3wtEejuh+CG0Rz/xf1YllmfcPLYEhgY3igbdu+11PUWzgcQZYlZDnk773hyeJwoHyshnFbPDfoCRcrXXnt2xsvPYXfSzsUkgHJb/OSJCPLEooS8kmI16/tBpkQ7NOirkCiVlsi3EFlVRBc0Z+954X9c0UJEQ5H6mOOMMC5DePO22WMXs4DYduebGs8D3qd7QZ5Kc6XdCyvPCVJolQqNRAa1wVZBkVZCjOMRMJoml43HoXrZenJMk9m2fU69uoX3AYZbllCbi7pdUI+W5ZHhj3joR2oI8XXUYNEw/tc0hOajYnNHu23gwFVQJZDeOWzOiTXdd3JyWdIJNZeenR09DKyLLN1a+v7JszOZhkfz/Cud+1Ys6EL5i8wNjbF+HiGnp40g4M9JBKesiWsvEEsdw3EahgWtZoQJnbg08Y0rfqAunR4VhlP+fMGZ7chHGdp0PQGZNu2qVQsJIl64/SUe0nS0PWB+vJe59C0MOGw4hOCcDiEpnm7/4oOVqsJz4NFNKrS3Z2mv7+TWCxab4xC0FxbjKG3o3MNw6hiGDV/F2dBetLpGMlknI6OhF/ulUoNTWtc5UMMZtWqecXGYMvVSdDisxEoFIz6LtTepk+G4e04Wyp54Rmq6pWzrotQKK8OPIEjLPOK/9lqJ65UqhQKRn3H6xqFQhnTtCiXq8TjXry7pnnKrLerbRhFidLVdadP9ubmvkgiMdDyu7quy/x8npmZBebmcmzZ0sfIyOp90asfWGmHac+zZfp5FahWa3WFdf2eoUKhTKlUoVyuUKnUKJcr1GoWhuGVjWfpUwmHl3b+DYXkOnFO0919iHA4zMzMN4lGw/W+a1OrWfX+atU3BTQxTW+XYcdxKZUMVDVCJBIiGtVQ1TCxmE4sppFMXt0mU7Wa6SsXK2El2XMtcBzHL0ex+3itZtY3OvSsvuVyFdt2iESE19Crp0Ril2+dy+XeRFWjyLLiK0+RSIhYzFOoPZkUajg82bTUblvZJG09ELtFC7m89N2kWvXq1dttvkqpZOC61MmSIBgC3jsnElHicQ1d10invVXOksmYL6s8xdH20/VC++yGtuQ4DpWKZ0wwjCqqGkGSqJOMMJFIqN62wqhqyC8bVb22VY+WFFtvXBFjjkcGqV8zfaVHkoQFfsl75vUbuT7+CEVXabhvLThOjFTKCzculS5hmudQlCsNd7bt1OVsrd4eK5TL1TpBNFEUmWQySiIRpaMjQSp19XvUOI6DYXjzN5b6vu3Xk7e7uO33lWjUszLHYjqqGiYe19G0CLGYtux44xEi4e23sCynbggU5Nrxn+kRKW+sK5er9X4SQtNUdD3ijzHRaIRoVGelzUQ95VQYG1y/7sU177vjK7OO41CrhYhGd/iRCJnMN4lE0n6+PaVVqRu4xARv0a+VQBsOXyHn14IYP7y+hm+wsG0HTYu0LPuEJ2o9Y4m3Y7xJNlvAsqx62LIIUxR9Qa7nx/brU5SdKNdaLUostoVqtcrMzKu+PKtUPI+WpwcInSBcH7PDfl8X5dbc10WdLREexz+C+fAIse0/05PDMoZRRZYlv+0pilx/PwlFkdB1rV6nobphw5PJuh7ZcJncDMdRSaXWjgCq70T9HVKprpYSfvHFV3nooTvWNWDOzy/y2mvHOXRoN729Kz/nxRdfZWRkEMdxOH36ArbtsHv3VsbHp5mcnEHXNYrFMlu2DBCLRX3LwuXLM0QiIfL5Eul0gng8SjSqYxhVP0bPsyqLCYLBiWOOzzht2/EFsNhhNBbzQkREI/Aso0vx7YKBJpNxQqElhSgcDlGtVunsPEA4HMYwLtLVFSUcbp1pLi4WmJ1dYGZmnpGRAYaGNrVc5teCSqVKLlckm82Ty+WRJIm+vm4KhRKlkkEqFaNSqREKhahWa1y8eJmeng46O9Ok0wlmZ7NMTmbo7e30hVsqlWDz5n6+8IXn0HWVeDzK4GAfyWSMiYmZOhtXyOWKJBIxstk8W7b0c/lyhmTS2/F5fHyKBx+8g/PnL5HNFigUivXBwhPa0ajWsDvsRu++XKuZjI6OMTeXw3Vd4vGovztwNKqi697zV0Lz1vS53LdIpa7Ok+C6LqdOnUdVVbZtW3m/hG996zs4jsO2bUOcPz+B67oMD2/ySd/27cN86Usv0tvbydBQH47jsLhYYGZmnv7+HhRFobs7zYkTozz55EMrPmdiYobZ2QVyuULdS6ARjer1QVxD19WWlK1crkAqdaB+fopUan3eR8/qLZTupR3HC4USyWSc7u40IyOt7y/x6qtvMjeXJZ1OEotFiUY18vkiiiIzN5dl69YhLl68zPbtm5mby7J791bi8asjK+PjUywuFsjni9RqHqmLRDyFyHPDC4U+Ujc8hK9QBnK5y6RSDwW+HyGV6va/exZhYURZUsqWPHKeAl+redbtYrEMgKJIxGJRYjGdeDxGb2/ndR/EBDxi4e0QXalU/U/TtOokq8zXv/4yAwO99Pd389prJ+jt7WRgoJvbbttKJjPP+9//br72tZcYGRlkfn6Rvj5vqcVSyQvr0TSVSqXmyy1RVrqu0dfXXfck1vxdqg2j4lsiI5Fwve9H6m1fRVU9QuMRNclXhkulMq4L5bJBrWbWPSCKP2Z4YXDCirk00fh6I5fLkUodAjwCoapFQqH17ylSLlcoFsssLuYpFEoUi2WGhzexbdv65dzx4+d4+eXXeeCBQ1QqNVQ1zOxslsHBPiKREGNjU75haHp6jp4eb2ljbxnVElu2DPLNbx6hXDa44459dHV5u3j39HRiGBXGx6fYvXsbxWKJ2dks4XCIdDqJaZqk00mOHz/H008/umzearWl9iiIlPgU8iGVitPV1cHmzVe/US0sN258m1RqSYYFCfLSp9hh3a73Ge9aqWQgyxKJRAxd13yZGI0uP0fzuef+gQMHdnLx4iSqGmZmZp49e7bxP//nC7z3vfeRyxVRVc9TPjDQy8TEDKlUAtv29CTPAODS0ZEiFFLqBM3k7rtXX4wnk5mnUCjR1ZUmFPIMQlfracnlKqRSe+rnb5FKLclnUXbCaOt9mn55GYY3z7NQ8BbQUdUIsZheL7eOlnY//+Y3j7Br1wjHj4+i66rv1crlCnR0pOpzVGRSqQRnzozVCQZ+OLmmqfT2dmEYFWzbqctkt06oVNLpBOl0ks7OjdulvrnNrYR1m83uvHMfhw+/wbFjZ/mX//KftPSfrq40TzzxIG+8cZpz58bZsWOEnp4rPR4LCzmKxTJjY5N0d3sN59ixs5w8OYqmeQrI9PQsJ0+OYlm2P5h1dCRxXY25uUUSiRiyrNDb24Vp1hosWZoWQVFCxGIRdF3zLUhiUPaY5pLCMj4+yeysZ+1NJGJ1S5dYilKv/3dlpSiXy5NKebtNSpK+7gHXaxgJduzYwk/8xC9iWTaf/vTvriuNq4FQwPv6PLJXKJT5sR/7Wbq7O3jqqYcxTavustbp7+8hnU6gqirj41Pk80XefPMMW7cOYlkWExMZKpUqO3eO+J0mnY7z1a++xNNPP8LCQo633jqLYVTYuXOEEydGOXRoF7quMzo6wZtvnubQoV2USgaf+cxX+NjH/pg/+INfZvv2YTo6btxmPL/8y7/HG2+c4pOf/DVGRobQ9Zu7YZckSezZs50f/dGfJZmM8yd/8hvL3rdlywCHD79BZ2eSr371JZ588kFOnjyPbdssLha4/fYdbN7cjyRJnDs3zsJCnq6uFFNTs3R0JOvelRJHjry1IoH4kR/5N/T2dvLRj/4bOjpu7gY6wtKWSl25J8XiYoFPfepv+fa3j/D004/xkz/5j9dMT9NULMvh1VeP+UStWvVkyv33H8R1XS5dmiEej/Hmm6fZtWvruvP8q7/6exw9epLf/d3/m97eTrZvHyIWuz5LAgqLtWcxbf1/S2TMU5B+/ud/m1AozF/8xW9fl3wGIWKX4/Hly8SyLGZm5gmHQzz88F1Eo1EuX56pE+NjbN06xAsvvMLo6DjHjnmy5o47dtPd3cWxY2fo7Eyxffswr7zy5rJySxCKleBZ36t1j26FYtFgenqeWs3kr//6Kzz66N3IskJ3dwexmE5PTwddXWmSybfHDvIbCc9woPllVquZ/NzP/RaTk7N84Qt/uK60ZFmit7eTQqHMwkKOcFjh618/zNNPP1L34C4Si2lMTMwgSdQV2Ok68Y4wNNTHXXft4/jxc1y8OMHHP/4nRKMa/+yf/QAAZ85cpFYzUdVw3fiY5OTJ1+nsTDE42EcopFwxoVhAyJmVFMhqtcbiYp5stsAP/MD/yQc+8G5+8id/ZJ2l2RqWwmha84Z5XrYKpVKZQqHMhz/8H6jVLD7/+d+/4l5vWWKvz+/evZXp6TkMo0JHRxJd18jlPGPH5OQcmqby6qvH2LKln2QyTiIR88cc13U5c+Zi3SsoUa3WVszvj/3Yz7J16xY+9rF/ey3F0hLWU3aO4/gEuVgs8XM/99tkszk+97kryy0IL3JgkXPnxrnttmESiRivv36KUEihXPaMXZVKlR/6offwiU98tl5enuFdyKA9e7Ytm5dSyTOO/fqv/3+Mj0/zN3+zvj52rVg3gUgkYvzGb/xXIpEIH/rQ0ySTVw7UK+HgwV3k80XOnLnI2NhlPvWpv+HXfu1fUy4b5HJFBgb6KJXK7N69jVhMR9c9YXT33ft9646uayiKTLFYIpNZYHx8ivn5HLIMhw8fZf/+HaTTCarVGvF4jO5utZ6O3rJF+ld+5fc5e/YiH/3o/8W2bZu5886bv2vk3XcfYGoqc1OenUhEGRjo5emnH+X7vu+RVa3sAA88sPJmgx/+sCdE3/e+B/1r9957oB6G4vDEEw823P/440vL+cqyzG/91ieuypp1rbjrrn3Mzs4xONh3w5+9GrZtG2FoqGfF37dsGWDLFi9M6sCB5Td1vO++1VdKc12XAwdWXo7Ztm2eeOJBurrWt/nijUY6neDHf/z9PPfcK7z73a1tVHngwC4OHNgFeJ655dr+bbdtAWDfvu1r9o3lcMcd+zh27Cy7d6+ffNwoeF42na66A/mBBw4xPZ29uZmqIxQK8RM/8QP+98HBPr7xjX/gv/yX/8HRo79T9wBXuf32nZTLBsViub7HisH+/TuIxXQSiTg/9mNP8fnPf42PfOSD63q+rmvLGhT+7u++wfPPv8Kv/MpPI8teyEKxWGZ2NsvZs2MAJJPxuqcuSioVf8eRikgkzKOP3sezz3573f/ds2c7e/ZsB/DHh/e+d/VFXN71rsZ9qnp6OnnoIS8UY2LC2wX8gx98qh5WXCCVSlyX2HNVjdDX101fXzeVSoV3v/vG72u1EjwDgtfW+vvhwQfv5M03Ty97rxiPhdd2eNjzpuzata1+fbDh/kOH9vh1FY3q3HPPAf+35rpZCR0daR544MDaN95gyLJMPB6tGzK6efLJh/na17615v8ee8ybA7xv39KeaMFyCeJjH/t3685LX18XH/rQD/Cbv/nfWvrvRmJdIUy/+HcZarInKDOZ+VXDkQDSKvzHJ5eU78XFAouLefL5Ih//+J8yMzOP9p6fpm94KDBBb+U49KEkvH8gS3d3mkxmnmw2j+tCMhnlk5/8a+bmclTu+0m2NDXq9eL48XPIsuyzvp4o/PJ7108iPA/Ewfr5aVKpK1lupmDxS1/OkoxtzERxy3J4/54wT+xZ2bX26pjBn75qoKvXd6LgQBx+/vHVy+1f/XUG9Tpa8+8egP/trpXzcClr8mtfy5OIblw4xu5u+KkHrnxmqyFMH/50hkT8+pTJlhT87KOr18lP/3XmunpYbNvhyZ1hnt53ZRttJYRpbKHGR58tbGidtYqiYfLvHouzp2/l/vr51/O8dNFFkq/fpLiVZNJaIUwC//YLGQjfXC/aSAr+zRpt8ac+kyEaXX8+Z2a8XZ57ehq9B6bl8IE9IZ7Y4ynq+XyJYrFELlckny/ykY/8Ku/90D+nvO2xa5aPMzNzKEqI7u7libWYYDygVvjBbQa5XIlCoUg8HquTiRh/+qd/w4//+A/ysVdDxGPrcBmtgDv74cfvXq7drB3CZJgO/+qz86QTN25Rk7sGJD5018pGyuslCwplk196b4Lt3Stbpn/lixnKbFwf2tsDH7m/lXGjMYRJ4MN/lSERu7F9ulA2+Q/vSzLStXL5b3Q5NSOlwn96cmU5sloIk8ALZ8t87s0qavj6hwtu64B//fDqcu8jf5UhfgPqcl8PfLiFNrcS1iUhN6U1Pn06hiKD7cQ4M9X4uxguxTy3/kiR3/3dT/HFLz7PL//yvyCV8mK1urvT/NEf/TqapvL/fDXP/xrz0nScpf8G0xTX7jSL/Pgv/HvS6QSf+MRHOXBgp+/q/4M/+FUAPvK5HC9NtR6D7L1L47VQ10Fc4KX6++2IF1tO72pwOqdTzevL5qUZYVnCrK+6Ikte+diBQnMch/feVls1DdOBI7NRZGWp0yv1yrPdxmcEEayLVnAg3UK5hVVemoqhSI3vseytsoTjulfct1q57eoqrZmFtxZ03LzqTYpf5vfmvK1VDsnI2s9cDQVH5Y16G5aB5ldTJJCl5etorTZk2mvXSQ2V16ZihGUJ23UJPkaUhQTeJM9lCmKtPLiOw8NbV2+ja+HNBR1yKvIaz1otn62gua4dq9Y0kfdKlGsS356JIiO11K6DCMlgrSEDAHYmrk0mRXWNZy/FrujrK7VteZ1lGHzv4H+D1+0W2mIVle9OLeVTqaflslY/iGFbcHqqcVxyHIf37az69yWTMZLJGAMDvQD82Z99jLlwH7/07RiyElpX/UlAqKHPxLzOO3WlDAl+f3ywyN69S0avXK5APl8iny/yzDPf5NKlafKP/Xten4qt2T6uzEMjbuu4Ntl0qazxVjHa0li1WptZrp0td60V+X1sQcPJNSpbrY5VK9Wva60tn7b2aHzizdZ1DQmvTGx3+eemtWvr0znTGzdaqRsBUUeivIJ9JSjr5ZX6gV1d5mIjRno0PvlmbEVZvFKbXem5zWW3KXLt+lnVgldmYg3zjZpfdyX9YyUEyzT4F5m181ty1WX7e/DdV2rjzXr4ajKsK3ptZXdVJpbfeM8m/n68REiWcF2IhWU+fWyRnzjUgapIKLLEH7+2AMDmzQPcf/9Bnnrq4VXT/J0n+jk2U6FquZi2y+WCycuXynzkzk6KNYdPH1sE4JlnPrns/Ilm/L/v3UShapOrOJyeqzBdtHh0JM6J2Qp6SKY/EeLzx3N8/Ml+jmcqnFuo0qmHGE6FWTBsDNMhJEv8xRs3xk2/r1dld7eGqkhcWKwRUST29mjIEpyYrWK7LsczFX7v+wb486MLpDSFWFjm9j6dzx9fJKUpSBJ89Uy+5Wfu6VG5byjKbNliT7dKTyzMLzw7xX9+qp9TsxVmSjam7ZJUZU7MVtnd7VmeCjWHkAxJVWHesHAcUEMS00WLx0ZivDlT4dlzrTdMRYKfe7CHI5fLqCGJWFghJIMWknlz2uBQv87nj+f4pUd6OTpVZqZkszkVZjgZ5re+PcvvPNHPNy+WKFZttJBM1XaoWi4vjZdbzsP37Uiwt0fjeKaC6bj0xkK4LpRMh75YCNNxmStbHJ2q8J5tcQYSId6YrqCGJL8c0prCX76x2PIzV4MekviZe7uJhmWOXC4TjUiML5rYLiwaNh++q5PRhRpZwyIaljk2U2FPj0bVchhKRZgpmmghGcN0OLdQY2+vuq68hWT49ff0MbZY49h0hf5EmGzF5p6hKH92dIH//VAHXz1b4L7hGCdmK0gSDCbCfPrNRX7niX5enSizaNgkNYXbOiN87VyRhCpjOy7fvrgxhPwH9yQJyRLRsMxM0cR2XHb3ahyZMLhrUOelsRIHN+ncNajztydyREISXXqIk7NVomGJ/X06VdthumA1tN/nL5RIqjIHN+lkDYuK5TJVMDm3UOPifOvE5wf3JInIEsWa46dvOy4pTaFLV+jQQ8gSfHusxI4ula+PFviTHxzmz44ukK85bE6FyRQteuptcWtHhNenDb4+unEGjWBfz5Qs7hnU+fZYicFUGNN2mS5YnJ6r8jP3dfOdyyWSqpfnFy8W+f6dSebKFq4LVdtlT4/GufkqFcvhqR1JfuHZKf79gz1853KZwWSYXNVmIB7GdFz+/PXW5WpEkfjkB4b41NEFHt4cQ5El/uepHIWqs2w/6E+EiYZlJgsmSVXm7sEo5xaqnJ2vcWRidYX0jjv28NKot8TnE7fFSasKFxdrdOgKXXqIcwtVUppCp+4pGlpIJlMyiYYVvnG+yC8+3MO3LhaRJAk9JDGYjPDnRxf4qbu7eG60wN4ejVzVZk+3xvlsjS+cyF2Rh1Qq4c/hefXVz5LN5vmpZ1xu64zw9M4kRybLbO+IUDK9dtkdVUhrXnv6769n+cWHezg2Y2DacGGhyuPbExydMnhug9rNri6V2/s08lWbsCxRMh1/rBJt+Rvni/z8gz3MlU3myjZ98TAvjXn9qjsaqpedxPHZCptTEW7rjDCRM0lHFU7PVrm4WOPMOvraQ5ujRBQJy3HRwwq9MYWhZJg3pitcWKwxlAzz8JYYxzMVLMdrUwOJECFZ4sjlMlvSEc7NVxlKhfnWxRIT2daf/VN3dbI5FeFLp/P++41mayQiMof6dU5kvDzcNaBzqF/n1QmvP7w0VkILy2xOhTds3BhKhrl3KMpkwaQnphAPK0wXTaaKFlvTEaq2gxaS2d6p8qnvLvAz93Xz9dE8/2hHihcvFHh8ewLHcfnS6QL/eG+Kv3wz6+f7G6NF9LCEi8RUwaRYczg2uTaBEPjpu7uYLpiM5022dUR8neu1SaOhzfZEFf7hUpn9fZr/3HnDYks6zOW8xf4+DUWSyJQsvny6dX2nFXxgd5LhVJhLiyadUYXz2RqOCwtliw8d7OCFCwWSaoiQDAuGzUAizLxh8ey5Ir/+eB9/ezLPXQM6R6fK3DMY47tTZfpiYXZ0qxy+VOKFC60T+LAs8Vc/upk/O7pAoeb1sULN5i/fWOSXHu5hbNHEBQYSIb47aWADxzMVHtwcY3+vxsm5KpfzJo+NxMhXnQZdcqPa3FURiPGcyUA8zFAqzHzZQgvJ7OyK0Bf3Brq9vSp//ZYMNnzwg0/ywQ8+uXaaiyb98RCb0xEuZGtoYYmXL3kKZYceRgt5vKoV8pCIyHRoCpmixdM7E5iOw45ulad3JuiOKuSrNncORPny6bw3+FRsUlqIvT0aJ+cqAOiKxMMjcZ+4XG84LqRUGct1eWxrnHLN4X3b4zxzNs/j22KML5ocz1T425N5DvVHMW2XrqiCGpJ4z/YE5ZrNd6cq63rm7b0am9MRdnWrqCEJuR46lilZjHSoDKZcijWH3pjCwX6dN6YNJDxle6ZkMrpQI60pPDAcY6ZkEluoYToeMXlpbH2WLlWR2NujMle2ObBJJ60qzJRM8lWbd2+N8+XTeU7PVbmtSyOtWb5SoMhe23loc5RC1aE/EeZSrrYu8gCee75mu3z/riRTBU/5PjVX4f7hKFMFk4cGYvzDeIkvnS4Anhfn/buTTBeXyuGRLfENGwgMy2UoGebIZJnv35Xktcky//xQgi+ezvPapMFk3uSRLTFOz1WZNyxSmsKrE2U+dDBN1XJ5ZEucmZKJ6bjcPRQlpa6P3FgOnJqt4rguD2yOsbtH5TPHFtmcCtMfD3N4oszj2+Lc3qexrTPMVMFCliQkyauPhCozko5wW5fK6bkq79+dIGt4CsdGEYiq7VKxXB7fFuf8Qs1TyqMKuPDmTIWUpiBLcDlvctdg1PfW3dYZIV916IwqzJZsvn9XtKH9PjoSQwtJVC23Tsrqe6dIEhfnW2/Xjgvv3hbHdfHTH05FKNdsZuqy6Zmzee4djjKSjvD10QLTRZPHtsY5PVdlZ7dKSIKy6XJqrlJX0lVemVhf214Nwb5es10uLdZ4z/YE8yWLfX0aEzmTk3NV9JDED+1Jk63YnJyt8KP7Utw35PWJhKqgh73yEv1HrctrCbh7MEpaU1Bk/L60XsNMpuSRu5LpEpMhpSm8Pl1Zth9YjktKldnWEUOSPOKV1hSqlsuRidaf6dbrbzxnUjUdworEwU0ak3Uy+Y92JJkpmQwlw0QjMl84kePUbJVD/VHKNZttnSqTeRPH9eTbPYNRNqciKLJncEnryrIEohneYhHefZMFk/29Gju7PGPOVNHbqfjUXJWBRJjFis2p2SoPbfaMZf2JMHpI4tGR2IYRCNv1yjcW8QhScKwSbfmrH/M9DgAACUVJREFU5wpULIes4VA2He4b8vpfV1Qma3iydiQdwQEe3OzVX1qXub1XAxeSmrIuAgEwkPQ86vt6hSHIk9GffWuRvngI03a5ayBKzXE5OVshFpGJhmXuHIiyv08jokicmquyt1djItt6H8tWbA5sUvjhvSkc13vnfb0qjuuyp0dnW0eEzx33ZO9UweJd/ToVy+H7dyW5lDO5ezC6YeOG6za2fQnoi4cYKFs8MBzjUq7GdyYN9JCEg2eoun84DrgkNIU3pis8OBzlnx5IU6457O/V/Hx/YHeSTMkiFpaZKlq8PmVwbB15Ozpl8Pi2GHt7NcZyNf7J/jRfHy1e0Wa3pCMcn602PPcrZ/I8NpIgrEicmq2QNWx296i8NK7gts5h1sTFrDeODKZC3DcUI60Z7OhS+cVnpzg95xEeoZ9UbYfvThmkNYV/vDdFWJa4Z1CnUHUIKzIuLgf7dbKGje24/OjtaZ5fB4EA/PHgUs7kfdvj/O2pHPcORTEdCCneGBOLyHxgT5ITmSpHJsrcNaCjh2UeHI4yV7YIyZI/1ghdcqPa3FURiP/26jwucP9wlGhY5hvnPcH08ZdmSWoyAwnPit+/jiWy/+DwHC6e1e7sfJXjGa9V/OEr8+vOX6Hm8K++fBmA3z8851//xJEFP89/cNh7h4///az/+2ea0vnj72bXFbJzLTg5W+XUbLXhecG8C/xNCwNOq/jc8RwcvzK93/imN1lbuMjuHYo2KC1/+cZiQz7/R+B7g/usxZBd2/WeKdL47Fu5hvT+7mQeFxqslsLD5eK1nXuHohyeKK87zErg+Qslnr9QWsUtOO9f//PXs1e4CcErh43Ez/6vSVyWyvdPWWqPf/jKPBLzfh5Evj/6YqYhX82u6fUgWN4iHaGESMB3pwwGEmFOzjZKcNGXg89sbh8bga+c8cjc/zpb4L56/QchAd+8uLbADtb5cq78q8UXT+X50qn8iul85q2lviee+zPPTPrXmt8pmKfO1teuWBXNfX0l/MfnZ65wx//XVxeWrddgOkH5KhDsS62gZrv8wrON8bLieSv1g6uVA0E8N1rk66PFFdN5pt7+gu/e3GdEvoLyrfn3VnFuoca5BU+pvncoyqsT5YY0RX/489ez/PfXs9elz4l8jC7UVhyrRNmLd44oEj2xEJ86mqVmuVeUw58f9crsWurrpfHyFUajlfrwSv39ap//2bdyfLbel4PpqIrE/3FHB392NEvFujJ1ca8YyzYClwsWnzq6vN4SHKdFuxb9OpgfoWM0h6BJwD3LtLtW8cpEmZmSRVjmCnK4XJttPv/S6cKyfXzTtW3F0oA3Ziq8OVPBpVG+iTxCo34SxF8FjM3NY48WkrhzYH1zmEzHbRgPfv/wnP/Oq9XBf3x+Zs162qg2d1UEQmTq5UvlK67nKg65yvopoUjz705urEuqGc15Xg03ijzcrOetBZGfZotncz7dVX5b77NaTa/5HqFoXWsZtvK8le7b6PpzV/hc7nlr3bPR5bJaX1/tmderjTeTh/U8q5VyvFpcTR4Emt/pesqHtdJerlyutt9vxHuslY8bWX+tyqirSXslLOeF2oi6aRWrpdlcBzXb5b8dWVlhuV7tej31cj3aS7XF975e48Zq19fqz3DlXAWX5dvdevJ1YZXQsFb79PUqt5Wet9LvraQhULFc/n6dURGrpbtW/1urnjaq7NZFIHrj8MRw6y6YQ8Nrr2U+koYnnNbSfHTH2unt75PojV3bRLFm3DNyfdZkB0jqCu/Z6mDZG5fnQ0Or53dnT4SnRkrAtU1kXQsPblt7gtm+HpkObWPrK4hHblud9XfFFd631cBxrQ175lN7r221lLsHJW4zrk+ZPLZz7bZ8cJNMf+L61QnAXcNXX0bd8RBPbq1saJ2tB0Pp1ZfavHdE46m5jQszWv4Z1yaTtnZIPMH1reO18O4W2uKhfonB5Mbm812Dqz93R1+Ip0YMYANjI1bBk7vXLod7BiV2bIBMeKSFMXQlREISj464VMwb127Wkt898RBPbK3guBubJ0mCvsTqpu2UKq1LH1oLrbSD1XDvsMTO6zRurARZgp7E6qsFpdT16Y2lsoEaCbe8WfH/3979+zQRh3Ec/1x7pS290hqphZpWieFHVWCAwcUog0ZHEhejf4SriXFn8D8gcTKGOBgWjas73YgM/kB0MgakEBJK7TnQIJQo32qP49r3K2nSu/Tbe+7SNPfkvt/nGTe4zzzKaH+0fk/kvRvDR98XTeQsDWx5H89Ng1j+pulO1DBnUsYVnaOVnajb1f92ou50pmVcgf1a1YkarWdaxrVdlEqLyuf7D5Vg/lcmZVxxkGkZV/9axgIAAAB7LE+a+6H1SCAAAADgO9d15R7VbAcnQn2SWVjr603Ut4MRx7l8YJtr3NkcZ7BhT4TfRAPHGT2wzfVpjuMUGvaEuIY4kuNc3Hsfj2e1sbHsYzTYz3GG/A7h2Hn3AMLi/9CA4wwbfc5ySfUAAABOvHZfA7GwsKhCwZs1EGgtpjABAAAAMEYCAQAAAMAYCQQAAAAAYyQQAAAA8B0VXIODBAIAAAC+q9Vc+kAEBAkEAAAAfGdZFn0gAoIEAgAAAL6bmZnV3Nxrv8OAAfpAAAAABECQ+kA8nP+mTDre1Jjl5a/K9WfUFY0aj1nb3NH9yYSGs4fH0AfCO7bfAQAAAKC9hCMxPV/qbnLUkPSpuRG1akX3Jps8DP4bU5gAAADgiVQ0pMZl0Ymu3X1nErbC9TvRdDT8x+8Ih3bH4OTgCQQAAAA88Xgqq/mlsuK2pdNxWx/WKrp+PqHZ0qqe3OrX09Kq7JClqQFHLxbXJUkjvVFtVGp6v7qtVDSsYiaqas2VHbL0fauq3m5b29Wa3n7e0spqxecz7EykcwAAAPDEyo8dTRd7dCkTUz4V0XSxRz/rq29fvitrItetK/luVV1X430x3R1LKxySbg8m1efYunouoUK6S7HwbpJxNhnRx7WKTsVtjWVj/p5cB2MRNQAAQAAEaRH1o1dlvfmS8Pw4tWpFz+6ENMIi6mPFFCYAAAC0VG9CKvZsHsuxcqnksRwHv5FAAAAAoKUeXOvxOwR4iDUQAAAAAIyRQAAAAAAwxhQmAACAQHDrL8BfJBAAAAABYFk5lcs1v8MIjGTygt8htC3KuAIAAAAw9gsC73qkuOPzYwAAAABJRU5ErkJggg==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0B7DC" w14:textId="77777777" w:rsidR="00BE38B6" w:rsidRDefault="00000000">
      <w:pPr>
        <w:pStyle w:val="BodyText"/>
      </w:pPr>
      <w:r>
        <w:rPr>
          <w:b/>
          <w:bCs/>
        </w:rPr>
        <w:t>Use Case Description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02"/>
        <w:gridCol w:w="2902"/>
        <w:gridCol w:w="3772"/>
      </w:tblGrid>
      <w:tr w:rsidR="00BE38B6" w14:paraId="1B6F4B3F" w14:textId="77777777" w:rsidTr="00BE38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0" w:type="dxa"/>
          </w:tcPr>
          <w:p w14:paraId="2D3A3802" w14:textId="77777777" w:rsidR="00BE38B6" w:rsidRDefault="00000000">
            <w:pPr>
              <w:pStyle w:val="Compact"/>
            </w:pPr>
            <w:r>
              <w:t>Use Case</w:t>
            </w:r>
          </w:p>
        </w:tc>
        <w:tc>
          <w:tcPr>
            <w:tcW w:w="2400" w:type="dxa"/>
          </w:tcPr>
          <w:p w14:paraId="2D836A56" w14:textId="77777777" w:rsidR="00BE38B6" w:rsidRDefault="00000000">
            <w:pPr>
              <w:pStyle w:val="Compact"/>
            </w:pPr>
            <w:r>
              <w:t>Actor(s)</w:t>
            </w:r>
          </w:p>
        </w:tc>
        <w:tc>
          <w:tcPr>
            <w:tcW w:w="3120" w:type="dxa"/>
          </w:tcPr>
          <w:p w14:paraId="25933544" w14:textId="77777777" w:rsidR="00BE38B6" w:rsidRDefault="00000000">
            <w:pPr>
              <w:pStyle w:val="Compact"/>
            </w:pPr>
            <w:r>
              <w:t>Description</w:t>
            </w:r>
          </w:p>
        </w:tc>
      </w:tr>
      <w:tr w:rsidR="00BE38B6" w14:paraId="71F28AB3" w14:textId="77777777">
        <w:tc>
          <w:tcPr>
            <w:tcW w:w="2400" w:type="dxa"/>
          </w:tcPr>
          <w:p w14:paraId="17A665B0" w14:textId="77777777" w:rsidR="00BE38B6" w:rsidRDefault="00000000">
            <w:pPr>
              <w:pStyle w:val="Compact"/>
            </w:pPr>
            <w:r>
              <w:t>UC1: Sign Up</w:t>
            </w:r>
          </w:p>
        </w:tc>
        <w:tc>
          <w:tcPr>
            <w:tcW w:w="2400" w:type="dxa"/>
          </w:tcPr>
          <w:p w14:paraId="6597D472" w14:textId="77777777" w:rsidR="00BE38B6" w:rsidRDefault="00000000">
            <w:pPr>
              <w:pStyle w:val="Compact"/>
            </w:pPr>
            <w:r>
              <w:t>QA Engineer, Developer</w:t>
            </w:r>
          </w:p>
        </w:tc>
        <w:tc>
          <w:tcPr>
            <w:tcW w:w="3120" w:type="dxa"/>
          </w:tcPr>
          <w:p w14:paraId="0CBE0C82" w14:textId="77777777" w:rsidR="00BE38B6" w:rsidRDefault="00000000">
            <w:pPr>
              <w:pStyle w:val="Compact"/>
            </w:pPr>
            <w:r>
              <w:t>Register new user account with email/password</w:t>
            </w:r>
          </w:p>
        </w:tc>
      </w:tr>
      <w:tr w:rsidR="00BE38B6" w14:paraId="4DA6031D" w14:textId="77777777">
        <w:tc>
          <w:tcPr>
            <w:tcW w:w="2400" w:type="dxa"/>
          </w:tcPr>
          <w:p w14:paraId="00BFED11" w14:textId="77777777" w:rsidR="00BE38B6" w:rsidRDefault="00000000">
            <w:pPr>
              <w:pStyle w:val="Compact"/>
            </w:pPr>
            <w:r>
              <w:t>UC2: Sign In</w:t>
            </w:r>
          </w:p>
        </w:tc>
        <w:tc>
          <w:tcPr>
            <w:tcW w:w="2400" w:type="dxa"/>
          </w:tcPr>
          <w:p w14:paraId="5DF65833" w14:textId="77777777" w:rsidR="00BE38B6" w:rsidRDefault="00000000">
            <w:pPr>
              <w:pStyle w:val="Compact"/>
            </w:pPr>
            <w:r>
              <w:t>QA Engineer, Developer</w:t>
            </w:r>
          </w:p>
        </w:tc>
        <w:tc>
          <w:tcPr>
            <w:tcW w:w="3120" w:type="dxa"/>
          </w:tcPr>
          <w:p w14:paraId="4EA2911E" w14:textId="77777777" w:rsidR="00BE38B6" w:rsidRDefault="00000000">
            <w:pPr>
              <w:pStyle w:val="Compact"/>
            </w:pPr>
            <w:r>
              <w:t>Authenticate and access platform</w:t>
            </w:r>
          </w:p>
        </w:tc>
      </w:tr>
      <w:tr w:rsidR="00BE38B6" w14:paraId="37509716" w14:textId="77777777">
        <w:tc>
          <w:tcPr>
            <w:tcW w:w="2400" w:type="dxa"/>
          </w:tcPr>
          <w:p w14:paraId="74D259DB" w14:textId="77777777" w:rsidR="00BE38B6" w:rsidRDefault="00000000">
            <w:pPr>
              <w:pStyle w:val="Compact"/>
            </w:pPr>
            <w:r>
              <w:t>UC3: Manage Profile</w:t>
            </w:r>
          </w:p>
        </w:tc>
        <w:tc>
          <w:tcPr>
            <w:tcW w:w="2400" w:type="dxa"/>
          </w:tcPr>
          <w:p w14:paraId="44CE1D18" w14:textId="77777777" w:rsidR="00BE38B6" w:rsidRDefault="00000000">
            <w:pPr>
              <w:pStyle w:val="Compact"/>
            </w:pPr>
            <w:r>
              <w:t>QA Engineer, Developer</w:t>
            </w:r>
          </w:p>
        </w:tc>
        <w:tc>
          <w:tcPr>
            <w:tcW w:w="3120" w:type="dxa"/>
          </w:tcPr>
          <w:p w14:paraId="323F0932" w14:textId="77777777" w:rsidR="00BE38B6" w:rsidRDefault="00000000">
            <w:pPr>
              <w:pStyle w:val="Compact"/>
            </w:pPr>
            <w:r>
              <w:t>Update user profile information</w:t>
            </w:r>
          </w:p>
        </w:tc>
      </w:tr>
      <w:tr w:rsidR="00BE38B6" w14:paraId="654D6D5D" w14:textId="77777777">
        <w:tc>
          <w:tcPr>
            <w:tcW w:w="2400" w:type="dxa"/>
          </w:tcPr>
          <w:p w14:paraId="29C0EB41" w14:textId="77777777" w:rsidR="00BE38B6" w:rsidRDefault="00000000">
            <w:pPr>
              <w:pStyle w:val="Compact"/>
            </w:pPr>
            <w:r>
              <w:t>UC4: Create Organization</w:t>
            </w:r>
          </w:p>
        </w:tc>
        <w:tc>
          <w:tcPr>
            <w:tcW w:w="2400" w:type="dxa"/>
          </w:tcPr>
          <w:p w14:paraId="690DE24B" w14:textId="77777777" w:rsidR="00BE38B6" w:rsidRDefault="00000000">
            <w:pPr>
              <w:pStyle w:val="Compact"/>
            </w:pPr>
            <w:r>
              <w:t>Org Owner</w:t>
            </w:r>
          </w:p>
        </w:tc>
        <w:tc>
          <w:tcPr>
            <w:tcW w:w="3120" w:type="dxa"/>
          </w:tcPr>
          <w:p w14:paraId="54AF549A" w14:textId="77777777" w:rsidR="00BE38B6" w:rsidRDefault="00000000">
            <w:pPr>
              <w:pStyle w:val="Compact"/>
            </w:pPr>
            <w:r>
              <w:t>Create new organization workspace</w:t>
            </w:r>
          </w:p>
        </w:tc>
      </w:tr>
      <w:tr w:rsidR="00BE38B6" w14:paraId="6BE47019" w14:textId="77777777">
        <w:tc>
          <w:tcPr>
            <w:tcW w:w="2400" w:type="dxa"/>
          </w:tcPr>
          <w:p w14:paraId="66696552" w14:textId="77777777" w:rsidR="00BE38B6" w:rsidRDefault="00000000">
            <w:pPr>
              <w:pStyle w:val="Compact"/>
            </w:pPr>
            <w:r>
              <w:t>UC5: Invite Members</w:t>
            </w:r>
          </w:p>
        </w:tc>
        <w:tc>
          <w:tcPr>
            <w:tcW w:w="2400" w:type="dxa"/>
          </w:tcPr>
          <w:p w14:paraId="7460E123" w14:textId="77777777" w:rsidR="00BE38B6" w:rsidRDefault="00000000">
            <w:pPr>
              <w:pStyle w:val="Compact"/>
            </w:pPr>
            <w:r>
              <w:t>Org Owner</w:t>
            </w:r>
          </w:p>
        </w:tc>
        <w:tc>
          <w:tcPr>
            <w:tcW w:w="3120" w:type="dxa"/>
          </w:tcPr>
          <w:p w14:paraId="43AA0090" w14:textId="77777777" w:rsidR="00BE38B6" w:rsidRDefault="00000000">
            <w:pPr>
              <w:pStyle w:val="Compact"/>
            </w:pPr>
            <w:r>
              <w:t>Invite team members to organization</w:t>
            </w:r>
          </w:p>
        </w:tc>
      </w:tr>
      <w:tr w:rsidR="00BE38B6" w14:paraId="4AD9CD22" w14:textId="77777777">
        <w:tc>
          <w:tcPr>
            <w:tcW w:w="2400" w:type="dxa"/>
          </w:tcPr>
          <w:p w14:paraId="35AD5C7A" w14:textId="77777777" w:rsidR="00BE38B6" w:rsidRDefault="00000000">
            <w:pPr>
              <w:pStyle w:val="Compact"/>
            </w:pPr>
            <w:r>
              <w:lastRenderedPageBreak/>
              <w:t>UC6: Manage Roles</w:t>
            </w:r>
          </w:p>
        </w:tc>
        <w:tc>
          <w:tcPr>
            <w:tcW w:w="2400" w:type="dxa"/>
          </w:tcPr>
          <w:p w14:paraId="56C195A7" w14:textId="77777777" w:rsidR="00BE38B6" w:rsidRDefault="00000000">
            <w:pPr>
              <w:pStyle w:val="Compact"/>
            </w:pPr>
            <w:r>
              <w:t>Org Owner</w:t>
            </w:r>
          </w:p>
        </w:tc>
        <w:tc>
          <w:tcPr>
            <w:tcW w:w="3120" w:type="dxa"/>
          </w:tcPr>
          <w:p w14:paraId="5B96FFA2" w14:textId="77777777" w:rsidR="00BE38B6" w:rsidRDefault="00000000">
            <w:pPr>
              <w:pStyle w:val="Compact"/>
            </w:pPr>
            <w:r>
              <w:t>Assign roles and permissions to members</w:t>
            </w:r>
          </w:p>
        </w:tc>
      </w:tr>
      <w:tr w:rsidR="00BE38B6" w14:paraId="03A349B3" w14:textId="77777777">
        <w:tc>
          <w:tcPr>
            <w:tcW w:w="2400" w:type="dxa"/>
          </w:tcPr>
          <w:p w14:paraId="209F5EAE" w14:textId="77777777" w:rsidR="00BE38B6" w:rsidRDefault="00000000">
            <w:pPr>
              <w:pStyle w:val="Compact"/>
            </w:pPr>
            <w:r>
              <w:t>UC7: Create Folder</w:t>
            </w:r>
          </w:p>
        </w:tc>
        <w:tc>
          <w:tcPr>
            <w:tcW w:w="2400" w:type="dxa"/>
          </w:tcPr>
          <w:p w14:paraId="1CFFFE13" w14:textId="77777777" w:rsidR="00BE38B6" w:rsidRDefault="00000000">
            <w:pPr>
              <w:pStyle w:val="Compact"/>
            </w:pPr>
            <w:r>
              <w:t>QA Engineer</w:t>
            </w:r>
          </w:p>
        </w:tc>
        <w:tc>
          <w:tcPr>
            <w:tcW w:w="3120" w:type="dxa"/>
          </w:tcPr>
          <w:p w14:paraId="23C2CF9C" w14:textId="77777777" w:rsidR="00BE38B6" w:rsidRDefault="00000000">
            <w:pPr>
              <w:pStyle w:val="Compact"/>
            </w:pPr>
            <w:r>
              <w:t>Create folder for organizing test specs</w:t>
            </w:r>
          </w:p>
        </w:tc>
      </w:tr>
      <w:tr w:rsidR="00BE38B6" w14:paraId="335E4945" w14:textId="77777777">
        <w:tc>
          <w:tcPr>
            <w:tcW w:w="2400" w:type="dxa"/>
          </w:tcPr>
          <w:p w14:paraId="2A4F0A15" w14:textId="77777777" w:rsidR="00BE38B6" w:rsidRDefault="00000000">
            <w:pPr>
              <w:pStyle w:val="Compact"/>
            </w:pPr>
            <w:r>
              <w:t>UC8: Create Test Spec</w:t>
            </w:r>
          </w:p>
        </w:tc>
        <w:tc>
          <w:tcPr>
            <w:tcW w:w="2400" w:type="dxa"/>
          </w:tcPr>
          <w:p w14:paraId="354287FE" w14:textId="77777777" w:rsidR="00BE38B6" w:rsidRDefault="00000000">
            <w:pPr>
              <w:pStyle w:val="Compact"/>
            </w:pPr>
            <w:r>
              <w:t>Developer</w:t>
            </w:r>
          </w:p>
        </w:tc>
        <w:tc>
          <w:tcPr>
            <w:tcW w:w="3120" w:type="dxa"/>
          </w:tcPr>
          <w:p w14:paraId="5467F63C" w14:textId="77777777" w:rsidR="00BE38B6" w:rsidRDefault="00000000">
            <w:pPr>
              <w:pStyle w:val="Compact"/>
            </w:pPr>
            <w:r>
              <w:t>Create new test specification document</w:t>
            </w:r>
          </w:p>
        </w:tc>
      </w:tr>
      <w:tr w:rsidR="00BE38B6" w14:paraId="0E4F1874" w14:textId="77777777">
        <w:tc>
          <w:tcPr>
            <w:tcW w:w="2400" w:type="dxa"/>
          </w:tcPr>
          <w:p w14:paraId="432D9E01" w14:textId="77777777" w:rsidR="00BE38B6" w:rsidRDefault="00000000">
            <w:pPr>
              <w:pStyle w:val="Compact"/>
            </w:pPr>
            <w:r>
              <w:t>UC9: Add Requirements</w:t>
            </w:r>
          </w:p>
        </w:tc>
        <w:tc>
          <w:tcPr>
            <w:tcW w:w="2400" w:type="dxa"/>
          </w:tcPr>
          <w:p w14:paraId="48136035" w14:textId="77777777" w:rsidR="00BE38B6" w:rsidRDefault="00000000">
            <w:pPr>
              <w:pStyle w:val="Compact"/>
            </w:pPr>
            <w:r>
              <w:t>QA Engineer</w:t>
            </w:r>
          </w:p>
        </w:tc>
        <w:tc>
          <w:tcPr>
            <w:tcW w:w="3120" w:type="dxa"/>
          </w:tcPr>
          <w:p w14:paraId="2A5EB4E9" w14:textId="77777777" w:rsidR="00BE38B6" w:rsidRDefault="00000000">
            <w:pPr>
              <w:pStyle w:val="Compact"/>
            </w:pPr>
            <w:r>
              <w:t>Define testable requirements within spec</w:t>
            </w:r>
          </w:p>
        </w:tc>
      </w:tr>
      <w:tr w:rsidR="00BE38B6" w14:paraId="0B4A36F8" w14:textId="77777777">
        <w:tc>
          <w:tcPr>
            <w:tcW w:w="2400" w:type="dxa"/>
          </w:tcPr>
          <w:p w14:paraId="0B69CA66" w14:textId="77777777" w:rsidR="00BE38B6" w:rsidRDefault="00000000">
            <w:pPr>
              <w:pStyle w:val="Compact"/>
            </w:pPr>
            <w:r>
              <w:t>UC10: Reorder Items</w:t>
            </w:r>
          </w:p>
        </w:tc>
        <w:tc>
          <w:tcPr>
            <w:tcW w:w="2400" w:type="dxa"/>
          </w:tcPr>
          <w:p w14:paraId="74865DA1" w14:textId="77777777" w:rsidR="00BE38B6" w:rsidRDefault="00000000">
            <w:pPr>
              <w:pStyle w:val="Compact"/>
            </w:pPr>
            <w:r>
              <w:t>Developer</w:t>
            </w:r>
          </w:p>
        </w:tc>
        <w:tc>
          <w:tcPr>
            <w:tcW w:w="3120" w:type="dxa"/>
          </w:tcPr>
          <w:p w14:paraId="61C2DAA1" w14:textId="77777777" w:rsidR="00BE38B6" w:rsidRDefault="00000000">
            <w:pPr>
              <w:pStyle w:val="Compact"/>
            </w:pPr>
            <w:r>
              <w:t>Reorganize folder/spec hierarchy</w:t>
            </w:r>
          </w:p>
        </w:tc>
      </w:tr>
      <w:tr w:rsidR="00BE38B6" w14:paraId="716FC1AC" w14:textId="77777777">
        <w:tc>
          <w:tcPr>
            <w:tcW w:w="2400" w:type="dxa"/>
          </w:tcPr>
          <w:p w14:paraId="392B91D3" w14:textId="77777777" w:rsidR="00BE38B6" w:rsidRDefault="00000000">
            <w:pPr>
              <w:pStyle w:val="Compact"/>
            </w:pPr>
            <w:r>
              <w:t>UC11: Generate Test Code</w:t>
            </w:r>
          </w:p>
        </w:tc>
        <w:tc>
          <w:tcPr>
            <w:tcW w:w="2400" w:type="dxa"/>
          </w:tcPr>
          <w:p w14:paraId="57861B4D" w14:textId="77777777" w:rsidR="00BE38B6" w:rsidRDefault="00000000">
            <w:pPr>
              <w:pStyle w:val="Compact"/>
            </w:pPr>
            <w:r>
              <w:t>Developer, AI SDK</w:t>
            </w:r>
          </w:p>
        </w:tc>
        <w:tc>
          <w:tcPr>
            <w:tcW w:w="3120" w:type="dxa"/>
          </w:tcPr>
          <w:p w14:paraId="4ED23608" w14:textId="77777777" w:rsidR="00BE38B6" w:rsidRDefault="00000000">
            <w:pPr>
              <w:pStyle w:val="Compact"/>
            </w:pPr>
            <w:r>
              <w:t>Generate Vitest code from requirements</w:t>
            </w:r>
          </w:p>
        </w:tc>
      </w:tr>
      <w:tr w:rsidR="00BE38B6" w14:paraId="35D2FC8C" w14:textId="77777777">
        <w:tc>
          <w:tcPr>
            <w:tcW w:w="2400" w:type="dxa"/>
          </w:tcPr>
          <w:p w14:paraId="6765CB7C" w14:textId="77777777" w:rsidR="00BE38B6" w:rsidRDefault="00000000">
            <w:pPr>
              <w:pStyle w:val="Compact"/>
            </w:pPr>
            <w:r>
              <w:t>UC12: Review Generated Code</w:t>
            </w:r>
          </w:p>
        </w:tc>
        <w:tc>
          <w:tcPr>
            <w:tcW w:w="2400" w:type="dxa"/>
          </w:tcPr>
          <w:p w14:paraId="473C3262" w14:textId="77777777" w:rsidR="00BE38B6" w:rsidRDefault="00000000">
            <w:pPr>
              <w:pStyle w:val="Compact"/>
            </w:pPr>
            <w:r>
              <w:t>QA Engineer</w:t>
            </w:r>
          </w:p>
        </w:tc>
        <w:tc>
          <w:tcPr>
            <w:tcW w:w="3120" w:type="dxa"/>
          </w:tcPr>
          <w:p w14:paraId="6B65A760" w14:textId="77777777" w:rsidR="00BE38B6" w:rsidRDefault="00000000">
            <w:pPr>
              <w:pStyle w:val="Compact"/>
            </w:pPr>
            <w:r>
              <w:t>Review and validate AI-generated tests</w:t>
            </w:r>
          </w:p>
        </w:tc>
      </w:tr>
      <w:tr w:rsidR="00BE38B6" w14:paraId="1D144CE3" w14:textId="77777777">
        <w:tc>
          <w:tcPr>
            <w:tcW w:w="2400" w:type="dxa"/>
          </w:tcPr>
          <w:p w14:paraId="7A2F4545" w14:textId="77777777" w:rsidR="00BE38B6" w:rsidRDefault="00000000">
            <w:pPr>
              <w:pStyle w:val="Compact"/>
            </w:pPr>
            <w:r>
              <w:t>UC13: Edit Test Code</w:t>
            </w:r>
          </w:p>
        </w:tc>
        <w:tc>
          <w:tcPr>
            <w:tcW w:w="2400" w:type="dxa"/>
          </w:tcPr>
          <w:p w14:paraId="02817409" w14:textId="77777777" w:rsidR="00BE38B6" w:rsidRDefault="00000000">
            <w:pPr>
              <w:pStyle w:val="Compact"/>
            </w:pPr>
            <w:r>
              <w:t>Developer</w:t>
            </w:r>
          </w:p>
        </w:tc>
        <w:tc>
          <w:tcPr>
            <w:tcW w:w="3120" w:type="dxa"/>
          </w:tcPr>
          <w:p w14:paraId="3B4D3C6F" w14:textId="77777777" w:rsidR="00BE38B6" w:rsidRDefault="00000000">
            <w:pPr>
              <w:pStyle w:val="Compact"/>
            </w:pPr>
            <w:r>
              <w:t>Modify generated test code</w:t>
            </w:r>
          </w:p>
        </w:tc>
      </w:tr>
      <w:tr w:rsidR="00BE38B6" w14:paraId="27454D7C" w14:textId="77777777">
        <w:tc>
          <w:tcPr>
            <w:tcW w:w="2400" w:type="dxa"/>
          </w:tcPr>
          <w:p w14:paraId="2ED673C9" w14:textId="77777777" w:rsidR="00BE38B6" w:rsidRDefault="00000000">
            <w:pPr>
              <w:pStyle w:val="Compact"/>
            </w:pPr>
            <w:r>
              <w:t>UC14: Export Tests</w:t>
            </w:r>
          </w:p>
        </w:tc>
        <w:tc>
          <w:tcPr>
            <w:tcW w:w="2400" w:type="dxa"/>
          </w:tcPr>
          <w:p w14:paraId="7424BF42" w14:textId="77777777" w:rsidR="00BE38B6" w:rsidRDefault="00000000">
            <w:pPr>
              <w:pStyle w:val="Compact"/>
            </w:pPr>
            <w:r>
              <w:t>Developer</w:t>
            </w:r>
          </w:p>
        </w:tc>
        <w:tc>
          <w:tcPr>
            <w:tcW w:w="3120" w:type="dxa"/>
          </w:tcPr>
          <w:p w14:paraId="40CA2DA1" w14:textId="77777777" w:rsidR="00BE38B6" w:rsidRDefault="00000000">
            <w:pPr>
              <w:pStyle w:val="Compact"/>
            </w:pPr>
            <w:r>
              <w:t>Export test code to files</w:t>
            </w:r>
          </w:p>
        </w:tc>
      </w:tr>
      <w:tr w:rsidR="00BE38B6" w14:paraId="03F28380" w14:textId="77777777">
        <w:tc>
          <w:tcPr>
            <w:tcW w:w="2400" w:type="dxa"/>
          </w:tcPr>
          <w:p w14:paraId="28BA5947" w14:textId="77777777" w:rsidR="00BE38B6" w:rsidRDefault="00000000">
            <w:pPr>
              <w:pStyle w:val="Compact"/>
            </w:pPr>
            <w:r>
              <w:t>UC15: View Test Status</w:t>
            </w:r>
          </w:p>
        </w:tc>
        <w:tc>
          <w:tcPr>
            <w:tcW w:w="2400" w:type="dxa"/>
          </w:tcPr>
          <w:p w14:paraId="0FFFBA5C" w14:textId="77777777" w:rsidR="00BE38B6" w:rsidRDefault="00000000">
            <w:pPr>
              <w:pStyle w:val="Compact"/>
            </w:pPr>
            <w:r>
              <w:t>QA Engineer</w:t>
            </w:r>
          </w:p>
        </w:tc>
        <w:tc>
          <w:tcPr>
            <w:tcW w:w="3120" w:type="dxa"/>
          </w:tcPr>
          <w:p w14:paraId="609D0C6C" w14:textId="77777777" w:rsidR="00BE38B6" w:rsidRDefault="00000000">
            <w:pPr>
              <w:pStyle w:val="Compact"/>
            </w:pPr>
            <w:r>
              <w:t>Monitor test execution status</w:t>
            </w:r>
          </w:p>
        </w:tc>
      </w:tr>
      <w:tr w:rsidR="00BE38B6" w14:paraId="56D90805" w14:textId="77777777">
        <w:tc>
          <w:tcPr>
            <w:tcW w:w="2400" w:type="dxa"/>
          </w:tcPr>
          <w:p w14:paraId="09AB6712" w14:textId="77777777" w:rsidR="00BE38B6" w:rsidRDefault="00000000">
            <w:pPr>
              <w:pStyle w:val="Compact"/>
            </w:pPr>
            <w:r>
              <w:t>UC16: Track Spec Status</w:t>
            </w:r>
          </w:p>
        </w:tc>
        <w:tc>
          <w:tcPr>
            <w:tcW w:w="2400" w:type="dxa"/>
          </w:tcPr>
          <w:p w14:paraId="0F9DDF68" w14:textId="77777777" w:rsidR="00BE38B6" w:rsidRDefault="00000000">
            <w:pPr>
              <w:pStyle w:val="Compact"/>
            </w:pPr>
            <w:r>
              <w:t>Developer</w:t>
            </w:r>
          </w:p>
        </w:tc>
        <w:tc>
          <w:tcPr>
            <w:tcW w:w="3120" w:type="dxa"/>
          </w:tcPr>
          <w:p w14:paraId="36903F4C" w14:textId="77777777" w:rsidR="00BE38B6" w:rsidRDefault="00000000">
            <w:pPr>
              <w:pStyle w:val="Compact"/>
            </w:pPr>
            <w:r>
              <w:t>View aggregated status for specs</w:t>
            </w:r>
          </w:p>
        </w:tc>
      </w:tr>
      <w:tr w:rsidR="00BE38B6" w14:paraId="02B3CF4C" w14:textId="77777777">
        <w:tc>
          <w:tcPr>
            <w:tcW w:w="2400" w:type="dxa"/>
          </w:tcPr>
          <w:p w14:paraId="5F15979C" w14:textId="77777777" w:rsidR="00BE38B6" w:rsidRDefault="00000000">
            <w:pPr>
              <w:pStyle w:val="Compact"/>
            </w:pPr>
            <w:r>
              <w:t>UC17: Connect GitHub Repo</w:t>
            </w:r>
          </w:p>
        </w:tc>
        <w:tc>
          <w:tcPr>
            <w:tcW w:w="2400" w:type="dxa"/>
          </w:tcPr>
          <w:p w14:paraId="5A6615CF" w14:textId="77777777" w:rsidR="00BE38B6" w:rsidRDefault="00000000">
            <w:pPr>
              <w:pStyle w:val="Compact"/>
            </w:pPr>
            <w:r>
              <w:t>Developer</w:t>
            </w:r>
          </w:p>
        </w:tc>
        <w:tc>
          <w:tcPr>
            <w:tcW w:w="3120" w:type="dxa"/>
          </w:tcPr>
          <w:p w14:paraId="195F93BF" w14:textId="77777777" w:rsidR="00BE38B6" w:rsidRDefault="00000000">
            <w:pPr>
              <w:pStyle w:val="Compact"/>
            </w:pPr>
            <w:r>
              <w:t>Link GitHub repository for CI/CD sync</w:t>
            </w:r>
          </w:p>
        </w:tc>
      </w:tr>
      <w:tr w:rsidR="00BE38B6" w14:paraId="721A0AF3" w14:textId="77777777">
        <w:tc>
          <w:tcPr>
            <w:tcW w:w="2400" w:type="dxa"/>
          </w:tcPr>
          <w:p w14:paraId="47243FF8" w14:textId="77777777" w:rsidR="00BE38B6" w:rsidRDefault="00000000">
            <w:pPr>
              <w:pStyle w:val="Compact"/>
            </w:pPr>
            <w:r>
              <w:t>UC18: Sync Test Results</w:t>
            </w:r>
          </w:p>
        </w:tc>
        <w:tc>
          <w:tcPr>
            <w:tcW w:w="2400" w:type="dxa"/>
          </w:tcPr>
          <w:p w14:paraId="54B6F120" w14:textId="77777777" w:rsidR="00BE38B6" w:rsidRDefault="00000000">
            <w:pPr>
              <w:pStyle w:val="Compact"/>
            </w:pPr>
            <w:r>
              <w:t>GitHub Actions</w:t>
            </w:r>
          </w:p>
        </w:tc>
        <w:tc>
          <w:tcPr>
            <w:tcW w:w="3120" w:type="dxa"/>
          </w:tcPr>
          <w:p w14:paraId="094D35EA" w14:textId="77777777" w:rsidR="00BE38B6" w:rsidRDefault="00000000">
            <w:pPr>
              <w:pStyle w:val="Compact"/>
            </w:pPr>
            <w:r>
              <w:t>Automatically sync test execution results</w:t>
            </w:r>
          </w:p>
        </w:tc>
      </w:tr>
      <w:tr w:rsidR="00BE38B6" w14:paraId="1F6E60A2" w14:textId="77777777">
        <w:tc>
          <w:tcPr>
            <w:tcW w:w="2400" w:type="dxa"/>
          </w:tcPr>
          <w:p w14:paraId="6C230E47" w14:textId="77777777" w:rsidR="00BE38B6" w:rsidRDefault="00000000">
            <w:pPr>
              <w:pStyle w:val="Compact"/>
            </w:pPr>
            <w:r>
              <w:t>UC19: Send Failure Alerts</w:t>
            </w:r>
          </w:p>
        </w:tc>
        <w:tc>
          <w:tcPr>
            <w:tcW w:w="2400" w:type="dxa"/>
          </w:tcPr>
          <w:p w14:paraId="17E79954" w14:textId="77777777" w:rsidR="00BE38B6" w:rsidRDefault="00000000">
            <w:pPr>
              <w:pStyle w:val="Compact"/>
            </w:pPr>
            <w:r>
              <w:t>System</w:t>
            </w:r>
          </w:p>
        </w:tc>
        <w:tc>
          <w:tcPr>
            <w:tcW w:w="3120" w:type="dxa"/>
          </w:tcPr>
          <w:p w14:paraId="2AF1F5C5" w14:textId="77777777" w:rsidR="00BE38B6" w:rsidRDefault="00000000">
            <w:pPr>
              <w:pStyle w:val="Compact"/>
            </w:pPr>
            <w:r>
              <w:t>Notify team of test failures</w:t>
            </w:r>
          </w:p>
        </w:tc>
      </w:tr>
      <w:tr w:rsidR="00BE38B6" w14:paraId="471D61B6" w14:textId="77777777">
        <w:tc>
          <w:tcPr>
            <w:tcW w:w="2400" w:type="dxa"/>
          </w:tcPr>
          <w:p w14:paraId="687DE710" w14:textId="77777777" w:rsidR="00BE38B6" w:rsidRDefault="00000000">
            <w:pPr>
              <w:pStyle w:val="Compact"/>
            </w:pPr>
            <w:r>
              <w:t>UC20: View Team Activity</w:t>
            </w:r>
          </w:p>
        </w:tc>
        <w:tc>
          <w:tcPr>
            <w:tcW w:w="2400" w:type="dxa"/>
          </w:tcPr>
          <w:p w14:paraId="41164434" w14:textId="77777777" w:rsidR="00BE38B6" w:rsidRDefault="00000000">
            <w:pPr>
              <w:pStyle w:val="Compact"/>
            </w:pPr>
            <w:r>
              <w:t>Team Member</w:t>
            </w:r>
          </w:p>
        </w:tc>
        <w:tc>
          <w:tcPr>
            <w:tcW w:w="3120" w:type="dxa"/>
          </w:tcPr>
          <w:p w14:paraId="0E434E3E" w14:textId="77777777" w:rsidR="00BE38B6" w:rsidRDefault="00000000">
            <w:pPr>
              <w:pStyle w:val="Compact"/>
            </w:pPr>
            <w:r>
              <w:t>Monitor team changes and updates</w:t>
            </w:r>
          </w:p>
        </w:tc>
      </w:tr>
      <w:tr w:rsidR="00BE38B6" w14:paraId="390BD73A" w14:textId="77777777">
        <w:tc>
          <w:tcPr>
            <w:tcW w:w="2400" w:type="dxa"/>
          </w:tcPr>
          <w:p w14:paraId="4D3A5E01" w14:textId="77777777" w:rsidR="00BE38B6" w:rsidRDefault="00000000">
            <w:pPr>
              <w:pStyle w:val="Compact"/>
            </w:pPr>
            <w:r>
              <w:t>UC21: Real-time Updates</w:t>
            </w:r>
          </w:p>
        </w:tc>
        <w:tc>
          <w:tcPr>
            <w:tcW w:w="2400" w:type="dxa"/>
          </w:tcPr>
          <w:p w14:paraId="533532DD" w14:textId="77777777" w:rsidR="00BE38B6" w:rsidRDefault="00000000">
            <w:pPr>
              <w:pStyle w:val="Compact"/>
            </w:pPr>
            <w:r>
              <w:t>Team Member</w:t>
            </w:r>
          </w:p>
        </w:tc>
        <w:tc>
          <w:tcPr>
            <w:tcW w:w="3120" w:type="dxa"/>
          </w:tcPr>
          <w:p w14:paraId="3AED34B5" w14:textId="77777777" w:rsidR="00BE38B6" w:rsidRDefault="00000000">
            <w:pPr>
              <w:pStyle w:val="Compact"/>
            </w:pPr>
            <w:r>
              <w:t>Receive live updates from collaborators</w:t>
            </w:r>
          </w:p>
        </w:tc>
      </w:tr>
      <w:tr w:rsidR="00BE38B6" w14:paraId="04C4DD6E" w14:textId="77777777">
        <w:tc>
          <w:tcPr>
            <w:tcW w:w="2400" w:type="dxa"/>
          </w:tcPr>
          <w:p w14:paraId="164C8CE3" w14:textId="77777777" w:rsidR="00BE38B6" w:rsidRDefault="00000000">
            <w:pPr>
              <w:pStyle w:val="Compact"/>
            </w:pPr>
            <w:r>
              <w:t>UC22: Generate Reports</w:t>
            </w:r>
          </w:p>
        </w:tc>
        <w:tc>
          <w:tcPr>
            <w:tcW w:w="2400" w:type="dxa"/>
          </w:tcPr>
          <w:p w14:paraId="11C59884" w14:textId="77777777" w:rsidR="00BE38B6" w:rsidRDefault="00000000">
            <w:pPr>
              <w:pStyle w:val="Compact"/>
            </w:pPr>
            <w:r>
              <w:t>Org Owner</w:t>
            </w:r>
          </w:p>
        </w:tc>
        <w:tc>
          <w:tcPr>
            <w:tcW w:w="3120" w:type="dxa"/>
          </w:tcPr>
          <w:p w14:paraId="6478AE55" w14:textId="77777777" w:rsidR="00BE38B6" w:rsidRDefault="00000000">
            <w:pPr>
              <w:pStyle w:val="Compact"/>
            </w:pPr>
            <w:r>
              <w:t>Create test coverage reports</w:t>
            </w:r>
          </w:p>
        </w:tc>
      </w:tr>
      <w:tr w:rsidR="00BE38B6" w14:paraId="2C791434" w14:textId="77777777">
        <w:tc>
          <w:tcPr>
            <w:tcW w:w="2400" w:type="dxa"/>
          </w:tcPr>
          <w:p w14:paraId="0F6F83AE" w14:textId="77777777" w:rsidR="00BE38B6" w:rsidRDefault="00000000">
            <w:pPr>
              <w:pStyle w:val="Compact"/>
            </w:pPr>
            <w:r>
              <w:t>UC23: Export Documentation</w:t>
            </w:r>
          </w:p>
        </w:tc>
        <w:tc>
          <w:tcPr>
            <w:tcW w:w="2400" w:type="dxa"/>
          </w:tcPr>
          <w:p w14:paraId="441B5EF6" w14:textId="77777777" w:rsidR="00BE38B6" w:rsidRDefault="00000000">
            <w:pPr>
              <w:pStyle w:val="Compact"/>
            </w:pPr>
            <w:r>
              <w:t>QA Engineer</w:t>
            </w:r>
          </w:p>
        </w:tc>
        <w:tc>
          <w:tcPr>
            <w:tcW w:w="3120" w:type="dxa"/>
          </w:tcPr>
          <w:p w14:paraId="6916D869" w14:textId="77777777" w:rsidR="00BE38B6" w:rsidRDefault="00000000">
            <w:pPr>
              <w:pStyle w:val="Compact"/>
            </w:pPr>
            <w:r>
              <w:t>Export specs to shareable formats</w:t>
            </w:r>
          </w:p>
        </w:tc>
      </w:tr>
    </w:tbl>
    <w:p w14:paraId="3C08E37C" w14:textId="77777777" w:rsidR="00BE38B6" w:rsidRDefault="00DC32F7">
      <w:r>
        <w:rPr>
          <w:noProof/>
        </w:rPr>
        <w:pict w14:anchorId="53FEB9AC">
          <v:rect id="_x0000_i1034" alt="" style="width:468pt;height:.05pt;mso-width-percent:0;mso-height-percent:0;mso-width-percent:0;mso-height-percent:0" o:hralign="center" o:hrstd="t" o:hr="t"/>
        </w:pict>
      </w:r>
    </w:p>
    <w:p w14:paraId="3C0BE8A9" w14:textId="77777777" w:rsidR="00BE38B6" w:rsidRDefault="00000000">
      <w:pPr>
        <w:pStyle w:val="Heading2"/>
      </w:pPr>
      <w:bookmarkStart w:id="26" w:name="risks-dependencies"/>
      <w:bookmarkEnd w:id="13"/>
      <w:bookmarkEnd w:id="25"/>
      <w:r>
        <w:t>6. Risks &amp; Dependencies</w:t>
      </w:r>
    </w:p>
    <w:p w14:paraId="2FE9625A" w14:textId="77777777" w:rsidR="00BE38B6" w:rsidRDefault="00000000">
      <w:pPr>
        <w:pStyle w:val="Heading3"/>
      </w:pPr>
      <w:bookmarkStart w:id="27" w:name="risks"/>
      <w:r>
        <w:t>6.1 Ris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47"/>
        <w:gridCol w:w="2693"/>
        <w:gridCol w:w="1796"/>
        <w:gridCol w:w="1197"/>
        <w:gridCol w:w="1496"/>
        <w:gridCol w:w="1047"/>
      </w:tblGrid>
      <w:tr w:rsidR="00BE38B6" w14:paraId="29D616B5" w14:textId="77777777" w:rsidTr="006A47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47" w:type="dxa"/>
          </w:tcPr>
          <w:p w14:paraId="276EF110" w14:textId="77777777" w:rsidR="00BE38B6" w:rsidRDefault="00000000">
            <w:pPr>
              <w:pStyle w:val="Compact"/>
            </w:pPr>
            <w:r>
              <w:t>Risk ID</w:t>
            </w:r>
          </w:p>
        </w:tc>
        <w:tc>
          <w:tcPr>
            <w:tcW w:w="2693" w:type="dxa"/>
          </w:tcPr>
          <w:p w14:paraId="6622A889" w14:textId="77777777" w:rsidR="00BE38B6" w:rsidRDefault="00000000">
            <w:pPr>
              <w:pStyle w:val="Compact"/>
            </w:pPr>
            <w:r>
              <w:t>Risk Description</w:t>
            </w:r>
          </w:p>
        </w:tc>
        <w:tc>
          <w:tcPr>
            <w:tcW w:w="1796" w:type="dxa"/>
          </w:tcPr>
          <w:p w14:paraId="5AA872AC" w14:textId="77777777" w:rsidR="00BE38B6" w:rsidRDefault="00000000">
            <w:pPr>
              <w:pStyle w:val="Compact"/>
            </w:pPr>
            <w:r>
              <w:t>Likelihood</w:t>
            </w:r>
          </w:p>
        </w:tc>
        <w:tc>
          <w:tcPr>
            <w:tcW w:w="1197" w:type="dxa"/>
          </w:tcPr>
          <w:p w14:paraId="0B4427B3" w14:textId="77777777" w:rsidR="00BE38B6" w:rsidRDefault="00000000">
            <w:pPr>
              <w:pStyle w:val="Compact"/>
            </w:pPr>
            <w:r>
              <w:t>Impact</w:t>
            </w:r>
          </w:p>
        </w:tc>
        <w:tc>
          <w:tcPr>
            <w:tcW w:w="1496" w:type="dxa"/>
          </w:tcPr>
          <w:p w14:paraId="50B3B121" w14:textId="77777777" w:rsidR="00BE38B6" w:rsidRDefault="00000000">
            <w:pPr>
              <w:pStyle w:val="Compact"/>
            </w:pPr>
            <w:r>
              <w:t>Severity</w:t>
            </w:r>
          </w:p>
        </w:tc>
        <w:tc>
          <w:tcPr>
            <w:tcW w:w="1047" w:type="dxa"/>
          </w:tcPr>
          <w:p w14:paraId="189F142F" w14:textId="77777777" w:rsidR="00BE38B6" w:rsidRDefault="00000000">
            <w:pPr>
              <w:pStyle w:val="Compact"/>
            </w:pPr>
            <w:r>
              <w:t>Owner</w:t>
            </w:r>
          </w:p>
        </w:tc>
      </w:tr>
      <w:tr w:rsidR="00BE38B6" w14:paraId="0E409A4A" w14:textId="77777777" w:rsidTr="006A4771">
        <w:tc>
          <w:tcPr>
            <w:tcW w:w="1347" w:type="dxa"/>
          </w:tcPr>
          <w:p w14:paraId="1531EA1C" w14:textId="77777777" w:rsidR="00BE38B6" w:rsidRDefault="00000000">
            <w:pPr>
              <w:pStyle w:val="Compact"/>
            </w:pPr>
            <w:r>
              <w:t>R1</w:t>
            </w:r>
          </w:p>
        </w:tc>
        <w:tc>
          <w:tcPr>
            <w:tcW w:w="2693" w:type="dxa"/>
          </w:tcPr>
          <w:p w14:paraId="36EEEB2C" w14:textId="77777777" w:rsidR="00BE38B6" w:rsidRDefault="00000000">
            <w:pPr>
              <w:pStyle w:val="Compact"/>
            </w:pPr>
            <w:r>
              <w:t>AI SDK API costs exceed budget due to high usage</w:t>
            </w:r>
          </w:p>
        </w:tc>
        <w:tc>
          <w:tcPr>
            <w:tcW w:w="1796" w:type="dxa"/>
          </w:tcPr>
          <w:p w14:paraId="06C0B6E7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197" w:type="dxa"/>
          </w:tcPr>
          <w:p w14:paraId="2A356D13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496" w:type="dxa"/>
          </w:tcPr>
          <w:p w14:paraId="5EA62B5F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047" w:type="dxa"/>
          </w:tcPr>
          <w:p w14:paraId="27DAC191" w14:textId="77777777" w:rsidR="00BE38B6" w:rsidRDefault="00000000">
            <w:pPr>
              <w:pStyle w:val="Compact"/>
            </w:pPr>
            <w:r>
              <w:t>Development Team</w:t>
            </w:r>
          </w:p>
        </w:tc>
      </w:tr>
      <w:tr w:rsidR="00BE38B6" w14:paraId="7D0B1312" w14:textId="77777777" w:rsidTr="006A4771">
        <w:tc>
          <w:tcPr>
            <w:tcW w:w="1347" w:type="dxa"/>
          </w:tcPr>
          <w:p w14:paraId="5F6BCEB7" w14:textId="77777777" w:rsidR="00BE38B6" w:rsidRDefault="00000000">
            <w:pPr>
              <w:pStyle w:val="Compact"/>
            </w:pPr>
            <w:r>
              <w:lastRenderedPageBreak/>
              <w:t>R2</w:t>
            </w:r>
          </w:p>
        </w:tc>
        <w:tc>
          <w:tcPr>
            <w:tcW w:w="2693" w:type="dxa"/>
          </w:tcPr>
          <w:p w14:paraId="45E62769" w14:textId="77777777" w:rsidR="00BE38B6" w:rsidRDefault="00000000">
            <w:pPr>
              <w:pStyle w:val="Compact"/>
            </w:pPr>
            <w:r>
              <w:t>Limited real user testing leads to usability issues</w:t>
            </w:r>
          </w:p>
        </w:tc>
        <w:tc>
          <w:tcPr>
            <w:tcW w:w="1796" w:type="dxa"/>
          </w:tcPr>
          <w:p w14:paraId="2982B453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197" w:type="dxa"/>
          </w:tcPr>
          <w:p w14:paraId="164C8B14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496" w:type="dxa"/>
          </w:tcPr>
          <w:p w14:paraId="11803737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047" w:type="dxa"/>
          </w:tcPr>
          <w:p w14:paraId="7ED2EE40" w14:textId="77777777" w:rsidR="00BE38B6" w:rsidRDefault="00000000">
            <w:pPr>
              <w:pStyle w:val="Compact"/>
            </w:pPr>
            <w:r>
              <w:t>Development Team</w:t>
            </w:r>
          </w:p>
        </w:tc>
      </w:tr>
      <w:tr w:rsidR="00BE38B6" w14:paraId="18FD0010" w14:textId="77777777" w:rsidTr="006A4771">
        <w:tc>
          <w:tcPr>
            <w:tcW w:w="1347" w:type="dxa"/>
          </w:tcPr>
          <w:p w14:paraId="2CE7831D" w14:textId="77777777" w:rsidR="00BE38B6" w:rsidRDefault="00000000">
            <w:pPr>
              <w:pStyle w:val="Compact"/>
            </w:pPr>
            <w:r>
              <w:t>R3</w:t>
            </w:r>
          </w:p>
        </w:tc>
        <w:tc>
          <w:tcPr>
            <w:tcW w:w="2693" w:type="dxa"/>
          </w:tcPr>
          <w:p w14:paraId="489DC6D4" w14:textId="77777777" w:rsidR="00BE38B6" w:rsidRDefault="00000000">
            <w:pPr>
              <w:pStyle w:val="Compact"/>
            </w:pPr>
            <w:r>
              <w:t>GitHub Actions integration complexity causes delays</w:t>
            </w:r>
          </w:p>
        </w:tc>
        <w:tc>
          <w:tcPr>
            <w:tcW w:w="1796" w:type="dxa"/>
          </w:tcPr>
          <w:p w14:paraId="67E17DF1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197" w:type="dxa"/>
          </w:tcPr>
          <w:p w14:paraId="50A978F7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496" w:type="dxa"/>
          </w:tcPr>
          <w:p w14:paraId="10928396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047" w:type="dxa"/>
          </w:tcPr>
          <w:p w14:paraId="5FCEBB86" w14:textId="77777777" w:rsidR="00BE38B6" w:rsidRDefault="00000000">
            <w:pPr>
              <w:pStyle w:val="Compact"/>
            </w:pPr>
            <w:r>
              <w:t>Development Team</w:t>
            </w:r>
          </w:p>
        </w:tc>
      </w:tr>
      <w:tr w:rsidR="00BE38B6" w14:paraId="29C4C9DE" w14:textId="77777777" w:rsidTr="006A4771">
        <w:tc>
          <w:tcPr>
            <w:tcW w:w="1347" w:type="dxa"/>
          </w:tcPr>
          <w:p w14:paraId="3CF82D5F" w14:textId="77777777" w:rsidR="00BE38B6" w:rsidRDefault="00000000">
            <w:pPr>
              <w:pStyle w:val="Compact"/>
            </w:pPr>
            <w:r>
              <w:t>R4</w:t>
            </w:r>
          </w:p>
        </w:tc>
        <w:tc>
          <w:tcPr>
            <w:tcW w:w="2693" w:type="dxa"/>
          </w:tcPr>
          <w:p w14:paraId="17F15AE6" w14:textId="77777777" w:rsidR="00BE38B6" w:rsidRDefault="00000000">
            <w:pPr>
              <w:pStyle w:val="Compact"/>
            </w:pPr>
            <w:r>
              <w:t>Cloudflare/Turso free tier limitations impact performance</w:t>
            </w:r>
          </w:p>
        </w:tc>
        <w:tc>
          <w:tcPr>
            <w:tcW w:w="1796" w:type="dxa"/>
          </w:tcPr>
          <w:p w14:paraId="2138E4AD" w14:textId="77777777" w:rsidR="00BE38B6" w:rsidRDefault="00000000">
            <w:pPr>
              <w:pStyle w:val="Compact"/>
            </w:pPr>
            <w:r>
              <w:t>Low</w:t>
            </w:r>
          </w:p>
        </w:tc>
        <w:tc>
          <w:tcPr>
            <w:tcW w:w="1197" w:type="dxa"/>
          </w:tcPr>
          <w:p w14:paraId="1EA98064" w14:textId="77777777" w:rsidR="00BE38B6" w:rsidRDefault="00000000">
            <w:pPr>
              <w:pStyle w:val="Compact"/>
            </w:pPr>
            <w:r>
              <w:t>Low</w:t>
            </w:r>
          </w:p>
        </w:tc>
        <w:tc>
          <w:tcPr>
            <w:tcW w:w="1496" w:type="dxa"/>
          </w:tcPr>
          <w:p w14:paraId="67AF3100" w14:textId="77777777" w:rsidR="00BE38B6" w:rsidRDefault="00000000">
            <w:pPr>
              <w:pStyle w:val="Compact"/>
            </w:pPr>
            <w:r>
              <w:t>Low</w:t>
            </w:r>
          </w:p>
        </w:tc>
        <w:tc>
          <w:tcPr>
            <w:tcW w:w="1047" w:type="dxa"/>
          </w:tcPr>
          <w:p w14:paraId="46F7C170" w14:textId="77777777" w:rsidR="00BE38B6" w:rsidRDefault="00000000">
            <w:pPr>
              <w:pStyle w:val="Compact"/>
            </w:pPr>
            <w:r>
              <w:t>Development Team</w:t>
            </w:r>
          </w:p>
        </w:tc>
      </w:tr>
      <w:tr w:rsidR="00BE38B6" w14:paraId="5DC29B3C" w14:textId="77777777" w:rsidTr="006A4771">
        <w:tc>
          <w:tcPr>
            <w:tcW w:w="1347" w:type="dxa"/>
          </w:tcPr>
          <w:p w14:paraId="7D811DDD" w14:textId="77777777" w:rsidR="00BE38B6" w:rsidRDefault="00000000">
            <w:pPr>
              <w:pStyle w:val="Compact"/>
            </w:pPr>
            <w:r>
              <w:t>R5</w:t>
            </w:r>
          </w:p>
        </w:tc>
        <w:tc>
          <w:tcPr>
            <w:tcW w:w="2693" w:type="dxa"/>
          </w:tcPr>
          <w:p w14:paraId="5D63ADC8" w14:textId="77777777" w:rsidR="00BE38B6" w:rsidRDefault="00000000">
            <w:pPr>
              <w:pStyle w:val="Compact"/>
            </w:pPr>
            <w:r>
              <w:t>AI-generated test quality is insufficient</w:t>
            </w:r>
          </w:p>
        </w:tc>
        <w:tc>
          <w:tcPr>
            <w:tcW w:w="1796" w:type="dxa"/>
          </w:tcPr>
          <w:p w14:paraId="540EAD4B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197" w:type="dxa"/>
          </w:tcPr>
          <w:p w14:paraId="521AF5B4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496" w:type="dxa"/>
          </w:tcPr>
          <w:p w14:paraId="6F50E3F6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047" w:type="dxa"/>
          </w:tcPr>
          <w:p w14:paraId="0D4651F3" w14:textId="77777777" w:rsidR="00BE38B6" w:rsidRDefault="00000000">
            <w:pPr>
              <w:pStyle w:val="Compact"/>
            </w:pPr>
            <w:r>
              <w:t>Development Team</w:t>
            </w:r>
          </w:p>
        </w:tc>
      </w:tr>
      <w:tr w:rsidR="00BE38B6" w14:paraId="5EAFB952" w14:textId="77777777" w:rsidTr="006A4771">
        <w:tc>
          <w:tcPr>
            <w:tcW w:w="1347" w:type="dxa"/>
          </w:tcPr>
          <w:p w14:paraId="0DCA4356" w14:textId="77777777" w:rsidR="00BE38B6" w:rsidRDefault="00000000">
            <w:pPr>
              <w:pStyle w:val="Compact"/>
            </w:pPr>
            <w:r>
              <w:t>R6</w:t>
            </w:r>
          </w:p>
        </w:tc>
        <w:tc>
          <w:tcPr>
            <w:tcW w:w="2693" w:type="dxa"/>
          </w:tcPr>
          <w:p w14:paraId="2385FB5B" w14:textId="77777777" w:rsidR="00BE38B6" w:rsidRDefault="00000000">
            <w:pPr>
              <w:pStyle w:val="Compact"/>
            </w:pPr>
            <w:r>
              <w:t>Better Auth service outage disrupts authentication</w:t>
            </w:r>
          </w:p>
        </w:tc>
        <w:tc>
          <w:tcPr>
            <w:tcW w:w="1796" w:type="dxa"/>
          </w:tcPr>
          <w:p w14:paraId="6608A5FA" w14:textId="77777777" w:rsidR="00BE38B6" w:rsidRDefault="00000000">
            <w:pPr>
              <w:pStyle w:val="Compact"/>
            </w:pPr>
            <w:r>
              <w:t>Low</w:t>
            </w:r>
          </w:p>
        </w:tc>
        <w:tc>
          <w:tcPr>
            <w:tcW w:w="1197" w:type="dxa"/>
          </w:tcPr>
          <w:p w14:paraId="74D45271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496" w:type="dxa"/>
          </w:tcPr>
          <w:p w14:paraId="106BA51A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047" w:type="dxa"/>
          </w:tcPr>
          <w:p w14:paraId="0CA98714" w14:textId="77777777" w:rsidR="00BE38B6" w:rsidRDefault="00000000">
            <w:pPr>
              <w:pStyle w:val="Compact"/>
            </w:pPr>
            <w:r>
              <w:t>Third-party Service</w:t>
            </w:r>
          </w:p>
        </w:tc>
      </w:tr>
      <w:tr w:rsidR="00BE38B6" w14:paraId="5A4B9C88" w14:textId="77777777" w:rsidTr="006A4771">
        <w:tc>
          <w:tcPr>
            <w:tcW w:w="1347" w:type="dxa"/>
          </w:tcPr>
          <w:p w14:paraId="16655B54" w14:textId="77777777" w:rsidR="00BE38B6" w:rsidRDefault="00000000">
            <w:pPr>
              <w:pStyle w:val="Compact"/>
            </w:pPr>
            <w:r>
              <w:t>R7</w:t>
            </w:r>
          </w:p>
        </w:tc>
        <w:tc>
          <w:tcPr>
            <w:tcW w:w="2693" w:type="dxa"/>
          </w:tcPr>
          <w:p w14:paraId="496D6581" w14:textId="77777777" w:rsidR="00BE38B6" w:rsidRDefault="00000000">
            <w:pPr>
              <w:pStyle w:val="Compact"/>
            </w:pPr>
            <w:r>
              <w:t>SQLite limitations cause performance bottlenecks</w:t>
            </w:r>
          </w:p>
        </w:tc>
        <w:tc>
          <w:tcPr>
            <w:tcW w:w="1796" w:type="dxa"/>
          </w:tcPr>
          <w:p w14:paraId="04DBE45A" w14:textId="77777777" w:rsidR="00BE38B6" w:rsidRDefault="00000000">
            <w:pPr>
              <w:pStyle w:val="Compact"/>
            </w:pPr>
            <w:r>
              <w:t>Low</w:t>
            </w:r>
          </w:p>
        </w:tc>
        <w:tc>
          <w:tcPr>
            <w:tcW w:w="1197" w:type="dxa"/>
          </w:tcPr>
          <w:p w14:paraId="02D4060C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496" w:type="dxa"/>
          </w:tcPr>
          <w:p w14:paraId="1AF8BA6D" w14:textId="77777777" w:rsidR="00BE38B6" w:rsidRDefault="00000000">
            <w:pPr>
              <w:pStyle w:val="Compact"/>
            </w:pPr>
            <w:r>
              <w:t>Low</w:t>
            </w:r>
          </w:p>
        </w:tc>
        <w:tc>
          <w:tcPr>
            <w:tcW w:w="1047" w:type="dxa"/>
          </w:tcPr>
          <w:p w14:paraId="5314A6B0" w14:textId="77777777" w:rsidR="00BE38B6" w:rsidRDefault="00000000">
            <w:pPr>
              <w:pStyle w:val="Compact"/>
            </w:pPr>
            <w:r>
              <w:t>Development Team</w:t>
            </w:r>
          </w:p>
        </w:tc>
      </w:tr>
      <w:tr w:rsidR="00BE38B6" w14:paraId="73941EB3" w14:textId="77777777" w:rsidTr="006A4771">
        <w:tc>
          <w:tcPr>
            <w:tcW w:w="1347" w:type="dxa"/>
          </w:tcPr>
          <w:p w14:paraId="21C0EB25" w14:textId="77777777" w:rsidR="00BE38B6" w:rsidRDefault="00000000">
            <w:pPr>
              <w:pStyle w:val="Compact"/>
            </w:pPr>
            <w:r>
              <w:t>R8</w:t>
            </w:r>
          </w:p>
        </w:tc>
        <w:tc>
          <w:tcPr>
            <w:tcW w:w="2693" w:type="dxa"/>
          </w:tcPr>
          <w:p w14:paraId="0109A6D6" w14:textId="77777777" w:rsidR="00BE38B6" w:rsidRDefault="00000000">
            <w:pPr>
              <w:pStyle w:val="Compact"/>
            </w:pPr>
            <w:r>
              <w:t>Scope creep delays MVP delivery</w:t>
            </w:r>
          </w:p>
        </w:tc>
        <w:tc>
          <w:tcPr>
            <w:tcW w:w="1796" w:type="dxa"/>
          </w:tcPr>
          <w:p w14:paraId="6A5222A7" w14:textId="77777777" w:rsidR="00BE38B6" w:rsidRDefault="00000000">
            <w:pPr>
              <w:pStyle w:val="Compact"/>
            </w:pPr>
            <w:r>
              <w:t>Medium</w:t>
            </w:r>
          </w:p>
        </w:tc>
        <w:tc>
          <w:tcPr>
            <w:tcW w:w="1197" w:type="dxa"/>
          </w:tcPr>
          <w:p w14:paraId="6C084260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496" w:type="dxa"/>
          </w:tcPr>
          <w:p w14:paraId="13E73CC9" w14:textId="77777777" w:rsidR="00BE38B6" w:rsidRDefault="00000000">
            <w:pPr>
              <w:pStyle w:val="Compact"/>
            </w:pPr>
            <w:r>
              <w:t>High</w:t>
            </w:r>
          </w:p>
        </w:tc>
        <w:tc>
          <w:tcPr>
            <w:tcW w:w="1047" w:type="dxa"/>
          </w:tcPr>
          <w:p w14:paraId="2913B1AE" w14:textId="77777777" w:rsidR="00BE38B6" w:rsidRDefault="00000000">
            <w:pPr>
              <w:pStyle w:val="Compact"/>
            </w:pPr>
            <w:r>
              <w:t>Project Management</w:t>
            </w:r>
          </w:p>
        </w:tc>
      </w:tr>
    </w:tbl>
    <w:p w14:paraId="44D2BAC7" w14:textId="77777777" w:rsidR="006A4771" w:rsidRDefault="006A4771" w:rsidP="006A4771">
      <w:pPr>
        <w:pStyle w:val="Heading2"/>
      </w:pPr>
      <w:bookmarkStart w:id="28" w:name="dependencies"/>
      <w:bookmarkEnd w:id="27"/>
      <w:r>
        <w:rPr>
          <w:rStyle w:val="Strong"/>
          <w:b w:val="0"/>
          <w:bCs w:val="0"/>
        </w:rPr>
        <w:t>6. Risk Matrix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2586"/>
        <w:gridCol w:w="642"/>
        <w:gridCol w:w="1063"/>
        <w:gridCol w:w="1272"/>
      </w:tblGrid>
      <w:tr w:rsidR="006A4771" w14:paraId="00E9AB3C" w14:textId="77777777" w:rsidTr="006A47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3545090" w14:textId="77777777" w:rsidR="006A4771" w:rsidRDefault="006A4771">
            <w:pPr>
              <w:jc w:val="center"/>
            </w:pPr>
            <w:r>
              <w:rPr>
                <w:rStyle w:val="Strong"/>
              </w:rPr>
              <w:t>Likelihood ↓ / Impact →</w:t>
            </w:r>
          </w:p>
        </w:tc>
        <w:tc>
          <w:tcPr>
            <w:tcW w:w="0" w:type="auto"/>
            <w:hideMark/>
          </w:tcPr>
          <w:p w14:paraId="34A39036" w14:textId="77777777" w:rsidR="006A4771" w:rsidRDefault="006A4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rStyle w:val="Strong"/>
              </w:rPr>
              <w:t>Low</w:t>
            </w:r>
          </w:p>
        </w:tc>
        <w:tc>
          <w:tcPr>
            <w:tcW w:w="0" w:type="auto"/>
            <w:hideMark/>
          </w:tcPr>
          <w:p w14:paraId="01E030AD" w14:textId="77777777" w:rsidR="006A4771" w:rsidRDefault="006A4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rStyle w:val="Strong"/>
              </w:rPr>
              <w:t>Medium</w:t>
            </w:r>
          </w:p>
        </w:tc>
        <w:tc>
          <w:tcPr>
            <w:tcW w:w="0" w:type="auto"/>
            <w:hideMark/>
          </w:tcPr>
          <w:p w14:paraId="10B81426" w14:textId="77777777" w:rsidR="006A4771" w:rsidRDefault="006A4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rStyle w:val="Strong"/>
              </w:rPr>
              <w:t>High</w:t>
            </w:r>
          </w:p>
        </w:tc>
      </w:tr>
      <w:tr w:rsidR="006A4771" w14:paraId="116AACCB" w14:textId="77777777" w:rsidTr="006A47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F5AD479" w14:textId="77777777" w:rsidR="006A4771" w:rsidRDefault="006A4771">
            <w:pPr>
              <w:rPr>
                <w:b w:val="0"/>
                <w:bCs w:val="0"/>
              </w:rPr>
            </w:pPr>
            <w:r>
              <w:rPr>
                <w:rStyle w:val="Strong"/>
              </w:rPr>
              <w:t>High</w:t>
            </w:r>
          </w:p>
        </w:tc>
        <w:tc>
          <w:tcPr>
            <w:tcW w:w="0" w:type="auto"/>
            <w:hideMark/>
          </w:tcPr>
          <w:p w14:paraId="7A95D7DB" w14:textId="77777777" w:rsidR="006A4771" w:rsidRDefault="006A47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4</w:t>
            </w:r>
          </w:p>
        </w:tc>
        <w:tc>
          <w:tcPr>
            <w:tcW w:w="0" w:type="auto"/>
            <w:hideMark/>
          </w:tcPr>
          <w:p w14:paraId="6186F736" w14:textId="77777777" w:rsidR="006A4771" w:rsidRDefault="006A47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2</w:t>
            </w:r>
          </w:p>
        </w:tc>
        <w:tc>
          <w:tcPr>
            <w:tcW w:w="0" w:type="auto"/>
            <w:hideMark/>
          </w:tcPr>
          <w:p w14:paraId="11C6C470" w14:textId="77777777" w:rsidR="006A4771" w:rsidRDefault="006A47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1, R5, R8</w:t>
            </w:r>
          </w:p>
        </w:tc>
      </w:tr>
      <w:tr w:rsidR="006A4771" w14:paraId="0312211A" w14:textId="77777777" w:rsidTr="006A4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73B2C0" w14:textId="77777777" w:rsidR="006A4771" w:rsidRDefault="006A4771">
            <w:r>
              <w:rPr>
                <w:rStyle w:val="Strong"/>
              </w:rPr>
              <w:t>Medium</w:t>
            </w:r>
          </w:p>
        </w:tc>
        <w:tc>
          <w:tcPr>
            <w:tcW w:w="0" w:type="auto"/>
            <w:hideMark/>
          </w:tcPr>
          <w:p w14:paraId="259D42C6" w14:textId="77777777" w:rsidR="006A4771" w:rsidRDefault="006A47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7</w:t>
            </w:r>
          </w:p>
        </w:tc>
        <w:tc>
          <w:tcPr>
            <w:tcW w:w="0" w:type="auto"/>
            <w:hideMark/>
          </w:tcPr>
          <w:p w14:paraId="1D17634C" w14:textId="77777777" w:rsidR="006A4771" w:rsidRDefault="006A47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3, R6</w:t>
            </w:r>
          </w:p>
        </w:tc>
        <w:tc>
          <w:tcPr>
            <w:tcW w:w="0" w:type="auto"/>
            <w:hideMark/>
          </w:tcPr>
          <w:p w14:paraId="25492B62" w14:textId="77777777" w:rsidR="006A4771" w:rsidRDefault="006A47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—</w:t>
            </w:r>
          </w:p>
        </w:tc>
      </w:tr>
      <w:tr w:rsidR="006A4771" w14:paraId="3FF7C138" w14:textId="77777777" w:rsidTr="006A47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8C9565" w14:textId="77777777" w:rsidR="006A4771" w:rsidRDefault="006A4771">
            <w:r>
              <w:rPr>
                <w:rStyle w:val="Strong"/>
              </w:rPr>
              <w:t>Low</w:t>
            </w:r>
          </w:p>
        </w:tc>
        <w:tc>
          <w:tcPr>
            <w:tcW w:w="0" w:type="auto"/>
            <w:hideMark/>
          </w:tcPr>
          <w:p w14:paraId="514C3150" w14:textId="77777777" w:rsidR="006A4771" w:rsidRDefault="006A47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—</w:t>
            </w:r>
          </w:p>
        </w:tc>
        <w:tc>
          <w:tcPr>
            <w:tcW w:w="0" w:type="auto"/>
            <w:hideMark/>
          </w:tcPr>
          <w:p w14:paraId="730CB0F0" w14:textId="77777777" w:rsidR="006A4771" w:rsidRDefault="006A47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—</w:t>
            </w:r>
          </w:p>
        </w:tc>
        <w:tc>
          <w:tcPr>
            <w:tcW w:w="0" w:type="auto"/>
            <w:hideMark/>
          </w:tcPr>
          <w:p w14:paraId="48ECD016" w14:textId="77777777" w:rsidR="006A4771" w:rsidRDefault="006A47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—</w:t>
            </w:r>
          </w:p>
        </w:tc>
      </w:tr>
    </w:tbl>
    <w:p w14:paraId="26580BB8" w14:textId="77777777" w:rsidR="00BE38B6" w:rsidRDefault="00000000">
      <w:pPr>
        <w:pStyle w:val="Heading3"/>
      </w:pPr>
      <w:r>
        <w:t>6.2 Dependencies</w:t>
      </w:r>
    </w:p>
    <w:p w14:paraId="1AC64685" w14:textId="77777777" w:rsidR="00BE38B6" w:rsidRDefault="00000000">
      <w:pPr>
        <w:pStyle w:val="FirstParagraph"/>
      </w:pPr>
      <w:r>
        <w:rPr>
          <w:b/>
          <w:bCs/>
        </w:rPr>
        <w:t>Critical Dependencies:</w:t>
      </w:r>
    </w:p>
    <w:p w14:paraId="438C2A64" w14:textId="77777777" w:rsidR="00BE38B6" w:rsidRDefault="00000000" w:rsidP="00C92311">
      <w:pPr>
        <w:pStyle w:val="Compact"/>
        <w:numPr>
          <w:ilvl w:val="0"/>
          <w:numId w:val="38"/>
        </w:numPr>
      </w:pPr>
      <w:r>
        <w:rPr>
          <w:b/>
          <w:bCs/>
        </w:rPr>
        <w:t>AI SDK and LLM API Availability</w:t>
      </w:r>
    </w:p>
    <w:p w14:paraId="73432281" w14:textId="77777777" w:rsidR="00BE38B6" w:rsidRDefault="00000000" w:rsidP="00C92311">
      <w:pPr>
        <w:pStyle w:val="Compact"/>
        <w:numPr>
          <w:ilvl w:val="1"/>
          <w:numId w:val="39"/>
        </w:numPr>
      </w:pPr>
      <w:r>
        <w:rPr>
          <w:b/>
          <w:bCs/>
        </w:rPr>
        <w:t>Type</w:t>
      </w:r>
      <w:r>
        <w:t>: External Service</w:t>
      </w:r>
    </w:p>
    <w:p w14:paraId="718FA971" w14:textId="77777777" w:rsidR="00BE38B6" w:rsidRDefault="00000000" w:rsidP="00C92311">
      <w:pPr>
        <w:pStyle w:val="Compact"/>
        <w:numPr>
          <w:ilvl w:val="1"/>
          <w:numId w:val="39"/>
        </w:numPr>
      </w:pPr>
      <w:r>
        <w:rPr>
          <w:b/>
          <w:bCs/>
        </w:rPr>
        <w:t>Criticality</w:t>
      </w:r>
      <w:r>
        <w:t>: High</w:t>
      </w:r>
    </w:p>
    <w:p w14:paraId="2F645A8C" w14:textId="77777777" w:rsidR="00BE38B6" w:rsidRDefault="00000000" w:rsidP="00C92311">
      <w:pPr>
        <w:pStyle w:val="Compact"/>
        <w:numPr>
          <w:ilvl w:val="1"/>
          <w:numId w:val="39"/>
        </w:numPr>
      </w:pPr>
      <w:r>
        <w:rPr>
          <w:b/>
          <w:bCs/>
        </w:rPr>
        <w:t>Description</w:t>
      </w:r>
      <w:r>
        <w:t>: Platform relies on AI SDK for core test generation feature</w:t>
      </w:r>
    </w:p>
    <w:p w14:paraId="37F2887F" w14:textId="77777777" w:rsidR="00BE38B6" w:rsidRDefault="00000000" w:rsidP="00C92311">
      <w:pPr>
        <w:pStyle w:val="Compact"/>
        <w:numPr>
          <w:ilvl w:val="1"/>
          <w:numId w:val="39"/>
        </w:numPr>
      </w:pPr>
      <w:r>
        <w:rPr>
          <w:b/>
          <w:bCs/>
        </w:rPr>
        <w:t>Contingency</w:t>
      </w:r>
      <w:r>
        <w:t>: Implement fallback to manual test creation if AI unavailable</w:t>
      </w:r>
    </w:p>
    <w:p w14:paraId="6E6B4F98" w14:textId="77777777" w:rsidR="00BE38B6" w:rsidRDefault="00000000" w:rsidP="00C92311">
      <w:pPr>
        <w:pStyle w:val="Compact"/>
        <w:numPr>
          <w:ilvl w:val="0"/>
          <w:numId w:val="38"/>
        </w:numPr>
      </w:pPr>
      <w:r>
        <w:rPr>
          <w:b/>
          <w:bCs/>
        </w:rPr>
        <w:t>Cloudflare Hosting Platform</w:t>
      </w:r>
    </w:p>
    <w:p w14:paraId="25D963CB" w14:textId="77777777" w:rsidR="00BE38B6" w:rsidRDefault="00000000" w:rsidP="00C92311">
      <w:pPr>
        <w:pStyle w:val="Compact"/>
        <w:numPr>
          <w:ilvl w:val="1"/>
          <w:numId w:val="40"/>
        </w:numPr>
      </w:pPr>
      <w:r>
        <w:rPr>
          <w:b/>
          <w:bCs/>
        </w:rPr>
        <w:t>Type</w:t>
      </w:r>
      <w:r>
        <w:t>: Infrastructure</w:t>
      </w:r>
    </w:p>
    <w:p w14:paraId="1FD63A0A" w14:textId="77777777" w:rsidR="00BE38B6" w:rsidRDefault="00000000" w:rsidP="00C92311">
      <w:pPr>
        <w:pStyle w:val="Compact"/>
        <w:numPr>
          <w:ilvl w:val="1"/>
          <w:numId w:val="40"/>
        </w:numPr>
      </w:pPr>
      <w:r>
        <w:rPr>
          <w:b/>
          <w:bCs/>
        </w:rPr>
        <w:t>Criticality</w:t>
      </w:r>
      <w:r>
        <w:t>: High</w:t>
      </w:r>
    </w:p>
    <w:p w14:paraId="787D5C8F" w14:textId="77777777" w:rsidR="00BE38B6" w:rsidRDefault="00000000" w:rsidP="00C92311">
      <w:pPr>
        <w:pStyle w:val="Compact"/>
        <w:numPr>
          <w:ilvl w:val="1"/>
          <w:numId w:val="40"/>
        </w:numPr>
      </w:pPr>
      <w:r>
        <w:rPr>
          <w:b/>
          <w:bCs/>
        </w:rPr>
        <w:t>Description</w:t>
      </w:r>
      <w:r>
        <w:t>: Application hosting and CDN services</w:t>
      </w:r>
    </w:p>
    <w:p w14:paraId="7C54CC5D" w14:textId="77777777" w:rsidR="00BE38B6" w:rsidRDefault="00000000" w:rsidP="00C92311">
      <w:pPr>
        <w:pStyle w:val="Compact"/>
        <w:numPr>
          <w:ilvl w:val="1"/>
          <w:numId w:val="40"/>
        </w:numPr>
      </w:pPr>
      <w:r>
        <w:rPr>
          <w:b/>
          <w:bCs/>
        </w:rPr>
        <w:lastRenderedPageBreak/>
        <w:t>Contingency</w:t>
      </w:r>
      <w:r>
        <w:t>: Docker containerization allows migration to alternative hosting</w:t>
      </w:r>
    </w:p>
    <w:p w14:paraId="5C30F3B6" w14:textId="77777777" w:rsidR="00BE38B6" w:rsidRDefault="00000000" w:rsidP="00C92311">
      <w:pPr>
        <w:pStyle w:val="Compact"/>
        <w:numPr>
          <w:ilvl w:val="0"/>
          <w:numId w:val="38"/>
        </w:numPr>
      </w:pPr>
      <w:r>
        <w:rPr>
          <w:b/>
          <w:bCs/>
        </w:rPr>
        <w:t>Turso Database Service</w:t>
      </w:r>
    </w:p>
    <w:p w14:paraId="5D02648F" w14:textId="77777777" w:rsidR="00BE38B6" w:rsidRDefault="00000000" w:rsidP="00C92311">
      <w:pPr>
        <w:pStyle w:val="Compact"/>
        <w:numPr>
          <w:ilvl w:val="1"/>
          <w:numId w:val="41"/>
        </w:numPr>
      </w:pPr>
      <w:r>
        <w:rPr>
          <w:b/>
          <w:bCs/>
        </w:rPr>
        <w:t>Type</w:t>
      </w:r>
      <w:r>
        <w:t>: Infrastructure</w:t>
      </w:r>
    </w:p>
    <w:p w14:paraId="3FD89AD1" w14:textId="77777777" w:rsidR="00BE38B6" w:rsidRDefault="00000000" w:rsidP="00C92311">
      <w:pPr>
        <w:pStyle w:val="Compact"/>
        <w:numPr>
          <w:ilvl w:val="1"/>
          <w:numId w:val="41"/>
        </w:numPr>
      </w:pPr>
      <w:r>
        <w:rPr>
          <w:b/>
          <w:bCs/>
        </w:rPr>
        <w:t>Criticality</w:t>
      </w:r>
      <w:r>
        <w:t>: High</w:t>
      </w:r>
    </w:p>
    <w:p w14:paraId="73B807BC" w14:textId="77777777" w:rsidR="00BE38B6" w:rsidRDefault="00000000" w:rsidP="00C92311">
      <w:pPr>
        <w:pStyle w:val="Compact"/>
        <w:numPr>
          <w:ilvl w:val="1"/>
          <w:numId w:val="41"/>
        </w:numPr>
      </w:pPr>
      <w:r>
        <w:rPr>
          <w:b/>
          <w:bCs/>
        </w:rPr>
        <w:t>Description</w:t>
      </w:r>
      <w:r>
        <w:t>: Primary data storage for all test specifications</w:t>
      </w:r>
    </w:p>
    <w:p w14:paraId="760D9FE5" w14:textId="77777777" w:rsidR="00BE38B6" w:rsidRDefault="00000000" w:rsidP="00C92311">
      <w:pPr>
        <w:pStyle w:val="Compact"/>
        <w:numPr>
          <w:ilvl w:val="1"/>
          <w:numId w:val="41"/>
        </w:numPr>
      </w:pPr>
      <w:r>
        <w:rPr>
          <w:b/>
          <w:bCs/>
        </w:rPr>
        <w:t>Contingency</w:t>
      </w:r>
      <w:r>
        <w:t>: Regular backups, ability to migrate to self-hosted SQLite</w:t>
      </w:r>
    </w:p>
    <w:p w14:paraId="03BC03EA" w14:textId="77777777" w:rsidR="00BE38B6" w:rsidRDefault="00000000" w:rsidP="00C92311">
      <w:pPr>
        <w:pStyle w:val="Compact"/>
        <w:numPr>
          <w:ilvl w:val="0"/>
          <w:numId w:val="38"/>
        </w:numPr>
      </w:pPr>
      <w:r>
        <w:rPr>
          <w:b/>
          <w:bCs/>
        </w:rPr>
        <w:t>Better Auth Service</w:t>
      </w:r>
    </w:p>
    <w:p w14:paraId="5EEED4E3" w14:textId="77777777" w:rsidR="00BE38B6" w:rsidRDefault="00000000" w:rsidP="00C92311">
      <w:pPr>
        <w:pStyle w:val="Compact"/>
        <w:numPr>
          <w:ilvl w:val="1"/>
          <w:numId w:val="42"/>
        </w:numPr>
      </w:pPr>
      <w:r>
        <w:rPr>
          <w:b/>
          <w:bCs/>
        </w:rPr>
        <w:t>Type</w:t>
      </w:r>
      <w:r>
        <w:t>: External Service</w:t>
      </w:r>
    </w:p>
    <w:p w14:paraId="0B6A011A" w14:textId="77777777" w:rsidR="00BE38B6" w:rsidRDefault="00000000" w:rsidP="00C92311">
      <w:pPr>
        <w:pStyle w:val="Compact"/>
        <w:numPr>
          <w:ilvl w:val="1"/>
          <w:numId w:val="42"/>
        </w:numPr>
      </w:pPr>
      <w:r>
        <w:rPr>
          <w:b/>
          <w:bCs/>
        </w:rPr>
        <w:t>Criticality</w:t>
      </w:r>
      <w:r>
        <w:t>: High</w:t>
      </w:r>
    </w:p>
    <w:p w14:paraId="7CB906DA" w14:textId="77777777" w:rsidR="00BE38B6" w:rsidRDefault="00000000" w:rsidP="00C92311">
      <w:pPr>
        <w:pStyle w:val="Compact"/>
        <w:numPr>
          <w:ilvl w:val="1"/>
          <w:numId w:val="42"/>
        </w:numPr>
      </w:pPr>
      <w:r>
        <w:rPr>
          <w:b/>
          <w:bCs/>
        </w:rPr>
        <w:t>Description</w:t>
      </w:r>
      <w:r>
        <w:t>: User authentication and session management</w:t>
      </w:r>
    </w:p>
    <w:p w14:paraId="6148D32D" w14:textId="77777777" w:rsidR="00BE38B6" w:rsidRDefault="00000000" w:rsidP="00C92311">
      <w:pPr>
        <w:pStyle w:val="Compact"/>
        <w:numPr>
          <w:ilvl w:val="1"/>
          <w:numId w:val="42"/>
        </w:numPr>
      </w:pPr>
      <w:r>
        <w:rPr>
          <w:b/>
          <w:bCs/>
        </w:rPr>
        <w:t>Contingency</w:t>
      </w:r>
      <w:r>
        <w:t>: Implement fallback to basic auth if service unavailable</w:t>
      </w:r>
    </w:p>
    <w:p w14:paraId="41DA5A76" w14:textId="77777777" w:rsidR="00BE38B6" w:rsidRDefault="00000000" w:rsidP="00C92311">
      <w:pPr>
        <w:pStyle w:val="Compact"/>
        <w:numPr>
          <w:ilvl w:val="0"/>
          <w:numId w:val="38"/>
        </w:numPr>
      </w:pPr>
      <w:r>
        <w:rPr>
          <w:b/>
          <w:bCs/>
        </w:rPr>
        <w:t>GitHub Actions API</w:t>
      </w:r>
    </w:p>
    <w:p w14:paraId="70CD3708" w14:textId="77777777" w:rsidR="00BE38B6" w:rsidRDefault="00000000" w:rsidP="00C92311">
      <w:pPr>
        <w:pStyle w:val="Compact"/>
        <w:numPr>
          <w:ilvl w:val="1"/>
          <w:numId w:val="43"/>
        </w:numPr>
      </w:pPr>
      <w:r>
        <w:rPr>
          <w:b/>
          <w:bCs/>
        </w:rPr>
        <w:t>Type</w:t>
      </w:r>
      <w:r>
        <w:t>: External Integration</w:t>
      </w:r>
    </w:p>
    <w:p w14:paraId="0BC529C4" w14:textId="77777777" w:rsidR="00BE38B6" w:rsidRDefault="00000000" w:rsidP="00C92311">
      <w:pPr>
        <w:pStyle w:val="Compact"/>
        <w:numPr>
          <w:ilvl w:val="1"/>
          <w:numId w:val="43"/>
        </w:numPr>
      </w:pPr>
      <w:r>
        <w:rPr>
          <w:b/>
          <w:bCs/>
        </w:rPr>
        <w:t>Criticality</w:t>
      </w:r>
      <w:r>
        <w:t>: Medium</w:t>
      </w:r>
    </w:p>
    <w:p w14:paraId="25E0016C" w14:textId="77777777" w:rsidR="00BE38B6" w:rsidRDefault="00000000" w:rsidP="00C92311">
      <w:pPr>
        <w:pStyle w:val="Compact"/>
        <w:numPr>
          <w:ilvl w:val="1"/>
          <w:numId w:val="43"/>
        </w:numPr>
      </w:pPr>
      <w:r>
        <w:rPr>
          <w:b/>
          <w:bCs/>
        </w:rPr>
        <w:t>Description</w:t>
      </w:r>
      <w:r>
        <w:t>: CI/CD test result synchronization</w:t>
      </w:r>
    </w:p>
    <w:p w14:paraId="1DA34F13" w14:textId="77777777" w:rsidR="00BE38B6" w:rsidRDefault="00000000" w:rsidP="00C92311">
      <w:pPr>
        <w:pStyle w:val="Compact"/>
        <w:numPr>
          <w:ilvl w:val="1"/>
          <w:numId w:val="43"/>
        </w:numPr>
      </w:pPr>
      <w:r>
        <w:rPr>
          <w:b/>
          <w:bCs/>
        </w:rPr>
        <w:t>Contingency</w:t>
      </w:r>
      <w:r>
        <w:t>: Manual test result upload feature</w:t>
      </w:r>
    </w:p>
    <w:p w14:paraId="1D1D4048" w14:textId="77777777" w:rsidR="00BE38B6" w:rsidRDefault="00000000">
      <w:pPr>
        <w:pStyle w:val="FirstParagraph"/>
      </w:pPr>
      <w:r>
        <w:rPr>
          <w:b/>
          <w:bCs/>
        </w:rPr>
        <w:t>Supporting Dependencies:</w:t>
      </w:r>
    </w:p>
    <w:p w14:paraId="0637BC5D" w14:textId="77777777" w:rsidR="00BE38B6" w:rsidRDefault="00000000" w:rsidP="00C92311">
      <w:pPr>
        <w:pStyle w:val="Compact"/>
        <w:numPr>
          <w:ilvl w:val="0"/>
          <w:numId w:val="44"/>
        </w:numPr>
      </w:pPr>
      <w:r>
        <w:rPr>
          <w:b/>
          <w:bCs/>
        </w:rPr>
        <w:t>Modern Browser Support</w:t>
      </w:r>
    </w:p>
    <w:p w14:paraId="2341E3B9" w14:textId="77777777" w:rsidR="00BE38B6" w:rsidRDefault="00000000" w:rsidP="00C92311">
      <w:pPr>
        <w:pStyle w:val="Compact"/>
        <w:numPr>
          <w:ilvl w:val="1"/>
          <w:numId w:val="45"/>
        </w:numPr>
      </w:pPr>
      <w:r>
        <w:rPr>
          <w:b/>
          <w:bCs/>
        </w:rPr>
        <w:t>Type</w:t>
      </w:r>
      <w:r>
        <w:t>: Client Requirement</w:t>
      </w:r>
    </w:p>
    <w:p w14:paraId="31CA02EE" w14:textId="77777777" w:rsidR="00BE38B6" w:rsidRDefault="00000000" w:rsidP="00C92311">
      <w:pPr>
        <w:pStyle w:val="Compact"/>
        <w:numPr>
          <w:ilvl w:val="1"/>
          <w:numId w:val="45"/>
        </w:numPr>
      </w:pPr>
      <w:r>
        <w:rPr>
          <w:b/>
          <w:bCs/>
        </w:rPr>
        <w:t>Criticality</w:t>
      </w:r>
      <w:r>
        <w:t>: Medium</w:t>
      </w:r>
    </w:p>
    <w:p w14:paraId="2DDF2C52" w14:textId="77777777" w:rsidR="00BE38B6" w:rsidRDefault="00000000" w:rsidP="00C92311">
      <w:pPr>
        <w:pStyle w:val="Compact"/>
        <w:numPr>
          <w:ilvl w:val="1"/>
          <w:numId w:val="45"/>
        </w:numPr>
      </w:pPr>
      <w:r>
        <w:rPr>
          <w:b/>
          <w:bCs/>
        </w:rPr>
        <w:t>Description</w:t>
      </w:r>
      <w:r>
        <w:t>: Platform requires modern browsers with ES2020 support</w:t>
      </w:r>
    </w:p>
    <w:p w14:paraId="65B400AE" w14:textId="77777777" w:rsidR="00BE38B6" w:rsidRDefault="00000000" w:rsidP="00C92311">
      <w:pPr>
        <w:pStyle w:val="Compact"/>
        <w:numPr>
          <w:ilvl w:val="1"/>
          <w:numId w:val="45"/>
        </w:numPr>
      </w:pPr>
      <w:r>
        <w:rPr>
          <w:b/>
          <w:bCs/>
        </w:rPr>
        <w:t>Contingency</w:t>
      </w:r>
      <w:r>
        <w:t>: Progressive enhancement for older browsers</w:t>
      </w:r>
    </w:p>
    <w:p w14:paraId="458B0A92" w14:textId="77777777" w:rsidR="00BE38B6" w:rsidRDefault="00000000" w:rsidP="00C92311">
      <w:pPr>
        <w:pStyle w:val="Compact"/>
        <w:numPr>
          <w:ilvl w:val="0"/>
          <w:numId w:val="44"/>
        </w:numPr>
      </w:pPr>
      <w:r>
        <w:rPr>
          <w:b/>
          <w:bCs/>
        </w:rPr>
        <w:t>Node.js Ecosystem</w:t>
      </w:r>
    </w:p>
    <w:p w14:paraId="02216A72" w14:textId="77777777" w:rsidR="00BE38B6" w:rsidRDefault="00000000" w:rsidP="00C92311">
      <w:pPr>
        <w:pStyle w:val="Compact"/>
        <w:numPr>
          <w:ilvl w:val="1"/>
          <w:numId w:val="46"/>
        </w:numPr>
      </w:pPr>
      <w:r>
        <w:rPr>
          <w:b/>
          <w:bCs/>
        </w:rPr>
        <w:t>Type</w:t>
      </w:r>
      <w:r>
        <w:t>: Development Dependency</w:t>
      </w:r>
    </w:p>
    <w:p w14:paraId="56FD3E00" w14:textId="77777777" w:rsidR="00BE38B6" w:rsidRDefault="00000000" w:rsidP="00C92311">
      <w:pPr>
        <w:pStyle w:val="Compact"/>
        <w:numPr>
          <w:ilvl w:val="1"/>
          <w:numId w:val="46"/>
        </w:numPr>
      </w:pPr>
      <w:r>
        <w:rPr>
          <w:b/>
          <w:bCs/>
        </w:rPr>
        <w:t>Criticality</w:t>
      </w:r>
      <w:r>
        <w:t>: Medium</w:t>
      </w:r>
    </w:p>
    <w:p w14:paraId="4C4074BF" w14:textId="77777777" w:rsidR="00BE38B6" w:rsidRDefault="00000000" w:rsidP="00C92311">
      <w:pPr>
        <w:pStyle w:val="Compact"/>
        <w:numPr>
          <w:ilvl w:val="1"/>
          <w:numId w:val="46"/>
        </w:numPr>
      </w:pPr>
      <w:r>
        <w:rPr>
          <w:b/>
          <w:bCs/>
        </w:rPr>
        <w:t>Description</w:t>
      </w:r>
      <w:r>
        <w:t>: Next.js, React, and build tools require Node.js</w:t>
      </w:r>
    </w:p>
    <w:p w14:paraId="5FCB9FB2" w14:textId="77777777" w:rsidR="00BE38B6" w:rsidRDefault="00000000" w:rsidP="00C92311">
      <w:pPr>
        <w:pStyle w:val="Compact"/>
        <w:numPr>
          <w:ilvl w:val="1"/>
          <w:numId w:val="46"/>
        </w:numPr>
      </w:pPr>
      <w:r>
        <w:rPr>
          <w:b/>
          <w:bCs/>
        </w:rPr>
        <w:t>Contingency</w:t>
      </w:r>
      <w:r>
        <w:t>: Stable Node.js LTS version</w:t>
      </w:r>
    </w:p>
    <w:p w14:paraId="21BA677A" w14:textId="77777777" w:rsidR="00BE38B6" w:rsidRDefault="00000000" w:rsidP="00C92311">
      <w:pPr>
        <w:pStyle w:val="Compact"/>
        <w:numPr>
          <w:ilvl w:val="0"/>
          <w:numId w:val="44"/>
        </w:numPr>
      </w:pPr>
      <w:r>
        <w:rPr>
          <w:b/>
          <w:bCs/>
        </w:rPr>
        <w:t>Vercel AI SDK Library</w:t>
      </w:r>
    </w:p>
    <w:p w14:paraId="072077CF" w14:textId="77777777" w:rsidR="00BE38B6" w:rsidRDefault="00000000" w:rsidP="00C92311">
      <w:pPr>
        <w:pStyle w:val="Compact"/>
        <w:numPr>
          <w:ilvl w:val="1"/>
          <w:numId w:val="47"/>
        </w:numPr>
      </w:pPr>
      <w:r>
        <w:rPr>
          <w:b/>
          <w:bCs/>
        </w:rPr>
        <w:t>Type</w:t>
      </w:r>
      <w:r>
        <w:t>: Software Dependency</w:t>
      </w:r>
    </w:p>
    <w:p w14:paraId="03A0F46E" w14:textId="77777777" w:rsidR="00BE38B6" w:rsidRDefault="00000000" w:rsidP="00C92311">
      <w:pPr>
        <w:pStyle w:val="Compact"/>
        <w:numPr>
          <w:ilvl w:val="1"/>
          <w:numId w:val="47"/>
        </w:numPr>
      </w:pPr>
      <w:r>
        <w:rPr>
          <w:b/>
          <w:bCs/>
        </w:rPr>
        <w:t>Criticality</w:t>
      </w:r>
      <w:r>
        <w:t>: High</w:t>
      </w:r>
    </w:p>
    <w:p w14:paraId="50CDC43A" w14:textId="77777777" w:rsidR="00BE38B6" w:rsidRDefault="00000000" w:rsidP="00C92311">
      <w:pPr>
        <w:pStyle w:val="Compact"/>
        <w:numPr>
          <w:ilvl w:val="1"/>
          <w:numId w:val="47"/>
        </w:numPr>
      </w:pPr>
      <w:r>
        <w:rPr>
          <w:b/>
          <w:bCs/>
        </w:rPr>
        <w:t>Description</w:t>
      </w:r>
      <w:r>
        <w:t>: Abstraction layer for LLM providers</w:t>
      </w:r>
    </w:p>
    <w:p w14:paraId="00EDBB9E" w14:textId="77777777" w:rsidR="00BE38B6" w:rsidRDefault="00000000" w:rsidP="00C92311">
      <w:pPr>
        <w:pStyle w:val="Compact"/>
        <w:numPr>
          <w:ilvl w:val="1"/>
          <w:numId w:val="47"/>
        </w:numPr>
      </w:pPr>
      <w:r>
        <w:rPr>
          <w:b/>
          <w:bCs/>
        </w:rPr>
        <w:t>Contingency</w:t>
      </w:r>
      <w:r>
        <w:t>: Direct API integration if SDK unavailable</w:t>
      </w:r>
    </w:p>
    <w:p w14:paraId="496F0A66" w14:textId="77777777" w:rsidR="006A4771" w:rsidRDefault="006A4771" w:rsidP="006A4771">
      <w:pPr>
        <w:pStyle w:val="Heading2"/>
      </w:pPr>
      <w:bookmarkStart w:id="29" w:name="mitigation-strategies"/>
      <w:bookmarkEnd w:id="28"/>
      <w:r>
        <w:rPr>
          <w:rStyle w:val="Strong"/>
          <w:b w:val="0"/>
          <w:bCs w:val="0"/>
        </w:rPr>
        <w:t>6.3 Mitigation Strategies</w:t>
      </w:r>
    </w:p>
    <w:p w14:paraId="43EED06F" w14:textId="77777777" w:rsidR="006A4771" w:rsidRDefault="006A4771" w:rsidP="006A4771">
      <w:pPr>
        <w:pStyle w:val="NormalWeb"/>
      </w:pPr>
      <w:r>
        <w:t xml:space="preserve">Below are identified risks with corresponding </w:t>
      </w:r>
      <w:r>
        <w:rPr>
          <w:rStyle w:val="Strong"/>
        </w:rPr>
        <w:t>prevention</w:t>
      </w:r>
      <w:r>
        <w:t xml:space="preserve"> and </w:t>
      </w:r>
      <w:r>
        <w:rPr>
          <w:rStyle w:val="Strong"/>
        </w:rPr>
        <w:t>response</w:t>
      </w:r>
      <w:r>
        <w:t xml:space="preserve"> strategies to minimize project impact.</w:t>
      </w:r>
    </w:p>
    <w:p w14:paraId="3BBF02F3" w14:textId="77777777" w:rsidR="006A4771" w:rsidRDefault="00DC32F7" w:rsidP="006A4771">
      <w:r>
        <w:rPr>
          <w:noProof/>
        </w:rPr>
        <w:lastRenderedPageBreak/>
        <w:pict w14:anchorId="43AF9415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29E0E8D7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Risk R1 — AI SDK API Costs May Exceed Budget</w:t>
      </w:r>
    </w:p>
    <w:p w14:paraId="34513B4D" w14:textId="77777777" w:rsidR="006A4771" w:rsidRDefault="006A4771" w:rsidP="006A4771">
      <w:pPr>
        <w:pStyle w:val="NormalWeb"/>
      </w:pPr>
      <w:r>
        <w:rPr>
          <w:rStyle w:val="Strong"/>
        </w:rPr>
        <w:t>Prevention:</w:t>
      </w:r>
    </w:p>
    <w:p w14:paraId="2B5CBF7B" w14:textId="77777777" w:rsidR="006A4771" w:rsidRDefault="006A4771" w:rsidP="006A4771">
      <w:pPr>
        <w:pStyle w:val="NormalWeb"/>
        <w:numPr>
          <w:ilvl w:val="0"/>
          <w:numId w:val="72"/>
        </w:numPr>
      </w:pPr>
      <w:r>
        <w:t>Implement strict API request quotas per user/organization</w:t>
      </w:r>
    </w:p>
    <w:p w14:paraId="202AA89A" w14:textId="77777777" w:rsidR="006A4771" w:rsidRDefault="006A4771" w:rsidP="006A4771">
      <w:pPr>
        <w:pStyle w:val="NormalWeb"/>
        <w:numPr>
          <w:ilvl w:val="0"/>
          <w:numId w:val="72"/>
        </w:numPr>
      </w:pPr>
      <w:r>
        <w:t>Cache AI-generated code to avoid regeneration</w:t>
      </w:r>
    </w:p>
    <w:p w14:paraId="1F92EA66" w14:textId="77777777" w:rsidR="006A4771" w:rsidRDefault="006A4771" w:rsidP="006A4771">
      <w:pPr>
        <w:pStyle w:val="NormalWeb"/>
        <w:numPr>
          <w:ilvl w:val="0"/>
          <w:numId w:val="72"/>
        </w:numPr>
      </w:pPr>
      <w:r>
        <w:t>Provide a usage dashboard for cost monitoring</w:t>
      </w:r>
    </w:p>
    <w:p w14:paraId="62370559" w14:textId="77777777" w:rsidR="006A4771" w:rsidRDefault="006A4771" w:rsidP="006A4771">
      <w:pPr>
        <w:pStyle w:val="NormalWeb"/>
        <w:numPr>
          <w:ilvl w:val="0"/>
          <w:numId w:val="72"/>
        </w:numPr>
      </w:pPr>
      <w:r>
        <w:t>Set hard limits on generation requests per day</w:t>
      </w:r>
    </w:p>
    <w:p w14:paraId="73D50D4E" w14:textId="77777777" w:rsidR="006A4771" w:rsidRDefault="006A4771" w:rsidP="006A4771">
      <w:pPr>
        <w:pStyle w:val="NormalWeb"/>
      </w:pPr>
      <w:r>
        <w:rPr>
          <w:rStyle w:val="Strong"/>
        </w:rPr>
        <w:t>Response:</w:t>
      </w:r>
    </w:p>
    <w:p w14:paraId="4F6C71B4" w14:textId="77777777" w:rsidR="006A4771" w:rsidRDefault="006A4771" w:rsidP="006A4771">
      <w:pPr>
        <w:pStyle w:val="NormalWeb"/>
        <w:numPr>
          <w:ilvl w:val="0"/>
          <w:numId w:val="73"/>
        </w:numPr>
      </w:pPr>
      <w:r>
        <w:t>Implement tier-based pricing if costs escalate</w:t>
      </w:r>
    </w:p>
    <w:p w14:paraId="0E52F6B6" w14:textId="77777777" w:rsidR="006A4771" w:rsidRDefault="006A4771" w:rsidP="006A4771">
      <w:pPr>
        <w:pStyle w:val="NormalWeb"/>
        <w:numPr>
          <w:ilvl w:val="0"/>
          <w:numId w:val="73"/>
        </w:numPr>
      </w:pPr>
      <w:r>
        <w:t>Switch to more cost-effective LLM providers</w:t>
      </w:r>
    </w:p>
    <w:p w14:paraId="1FCF624F" w14:textId="77777777" w:rsidR="006A4771" w:rsidRDefault="006A4771" w:rsidP="006A4771">
      <w:pPr>
        <w:pStyle w:val="NormalWeb"/>
        <w:numPr>
          <w:ilvl w:val="0"/>
          <w:numId w:val="73"/>
        </w:numPr>
      </w:pPr>
      <w:r>
        <w:t>Reduce AI context size to minimize token usage</w:t>
      </w:r>
    </w:p>
    <w:p w14:paraId="71FB4165" w14:textId="77777777" w:rsidR="006A4771" w:rsidRDefault="00DC32F7" w:rsidP="006A4771">
      <w:r>
        <w:rPr>
          <w:noProof/>
        </w:rPr>
        <w:pict w14:anchorId="6B1A1DBA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4F08B195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Risk R2 — Limited Testing with Real Users</w:t>
      </w:r>
    </w:p>
    <w:p w14:paraId="1B917E91" w14:textId="77777777" w:rsidR="006A4771" w:rsidRDefault="006A4771" w:rsidP="006A4771">
      <w:pPr>
        <w:pStyle w:val="NormalWeb"/>
      </w:pPr>
      <w:r>
        <w:rPr>
          <w:rStyle w:val="Strong"/>
        </w:rPr>
        <w:t>Prevention:</w:t>
      </w:r>
    </w:p>
    <w:p w14:paraId="37B1478F" w14:textId="77777777" w:rsidR="006A4771" w:rsidRDefault="006A4771" w:rsidP="006A4771">
      <w:pPr>
        <w:pStyle w:val="NormalWeb"/>
        <w:numPr>
          <w:ilvl w:val="0"/>
          <w:numId w:val="74"/>
        </w:numPr>
      </w:pPr>
      <w:r>
        <w:t>Conduct early beta testing with 5–10 users from the target audience</w:t>
      </w:r>
    </w:p>
    <w:p w14:paraId="27130C59" w14:textId="77777777" w:rsidR="006A4771" w:rsidRDefault="006A4771" w:rsidP="006A4771">
      <w:pPr>
        <w:pStyle w:val="NormalWeb"/>
        <w:numPr>
          <w:ilvl w:val="0"/>
          <w:numId w:val="74"/>
        </w:numPr>
      </w:pPr>
      <w:r>
        <w:t>Create detailed test scenarios covering common workflows</w:t>
      </w:r>
    </w:p>
    <w:p w14:paraId="20CD6C2E" w14:textId="77777777" w:rsidR="006A4771" w:rsidRDefault="006A4771" w:rsidP="006A4771">
      <w:pPr>
        <w:pStyle w:val="NormalWeb"/>
        <w:numPr>
          <w:ilvl w:val="0"/>
          <w:numId w:val="74"/>
        </w:numPr>
      </w:pPr>
      <w:r>
        <w:t>Implement analytics to track user behavior</w:t>
      </w:r>
    </w:p>
    <w:p w14:paraId="03BBDCE2" w14:textId="77777777" w:rsidR="006A4771" w:rsidRDefault="006A4771" w:rsidP="006A4771">
      <w:pPr>
        <w:pStyle w:val="NormalWeb"/>
      </w:pPr>
      <w:r>
        <w:rPr>
          <w:rStyle w:val="Strong"/>
        </w:rPr>
        <w:t>Response:</w:t>
      </w:r>
    </w:p>
    <w:p w14:paraId="5915781B" w14:textId="77777777" w:rsidR="006A4771" w:rsidRDefault="006A4771" w:rsidP="006A4771">
      <w:pPr>
        <w:pStyle w:val="NormalWeb"/>
        <w:numPr>
          <w:ilvl w:val="0"/>
          <w:numId w:val="75"/>
        </w:numPr>
      </w:pPr>
      <w:r>
        <w:t>Rapid iteration based on feedback</w:t>
      </w:r>
    </w:p>
    <w:p w14:paraId="27AD91E1" w14:textId="77777777" w:rsidR="006A4771" w:rsidRDefault="006A4771" w:rsidP="006A4771">
      <w:pPr>
        <w:pStyle w:val="NormalWeb"/>
        <w:numPr>
          <w:ilvl w:val="0"/>
          <w:numId w:val="75"/>
        </w:numPr>
      </w:pPr>
      <w:r>
        <w:t>Prioritize critical usability issues</w:t>
      </w:r>
    </w:p>
    <w:p w14:paraId="48C2380F" w14:textId="77777777" w:rsidR="006A4771" w:rsidRDefault="006A4771" w:rsidP="006A4771">
      <w:pPr>
        <w:pStyle w:val="NormalWeb"/>
        <w:numPr>
          <w:ilvl w:val="0"/>
          <w:numId w:val="75"/>
        </w:numPr>
      </w:pPr>
      <w:r>
        <w:t>Conduct post-MVP user testing for continuous improvement</w:t>
      </w:r>
    </w:p>
    <w:p w14:paraId="5DED70B0" w14:textId="77777777" w:rsidR="006A4771" w:rsidRDefault="00DC32F7" w:rsidP="006A4771">
      <w:r>
        <w:rPr>
          <w:noProof/>
        </w:rPr>
        <w:pict w14:anchorId="310DFECB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7908F696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Risk R3 — GitHub Actions Integration Complexity</w:t>
      </w:r>
    </w:p>
    <w:p w14:paraId="67E8D2D9" w14:textId="77777777" w:rsidR="006A4771" w:rsidRDefault="006A4771" w:rsidP="006A4771">
      <w:pPr>
        <w:pStyle w:val="NormalWeb"/>
      </w:pPr>
      <w:r>
        <w:rPr>
          <w:rStyle w:val="Strong"/>
        </w:rPr>
        <w:t>Prevention:</w:t>
      </w:r>
    </w:p>
    <w:p w14:paraId="69EDC07F" w14:textId="77777777" w:rsidR="006A4771" w:rsidRDefault="006A4771" w:rsidP="006A4771">
      <w:pPr>
        <w:pStyle w:val="NormalWeb"/>
        <w:numPr>
          <w:ilvl w:val="0"/>
          <w:numId w:val="76"/>
        </w:numPr>
      </w:pPr>
      <w:r>
        <w:t>Start with basic integration and iterate gradually</w:t>
      </w:r>
    </w:p>
    <w:p w14:paraId="60FEB707" w14:textId="77777777" w:rsidR="006A4771" w:rsidRDefault="006A4771" w:rsidP="006A4771">
      <w:pPr>
        <w:pStyle w:val="NormalWeb"/>
        <w:numPr>
          <w:ilvl w:val="0"/>
          <w:numId w:val="76"/>
        </w:numPr>
      </w:pPr>
      <w:r>
        <w:t>Use well-documented GitHub Actions APIs</w:t>
      </w:r>
    </w:p>
    <w:p w14:paraId="26C08127" w14:textId="77777777" w:rsidR="006A4771" w:rsidRDefault="006A4771" w:rsidP="006A4771">
      <w:pPr>
        <w:pStyle w:val="NormalWeb"/>
        <w:numPr>
          <w:ilvl w:val="0"/>
          <w:numId w:val="76"/>
        </w:numPr>
      </w:pPr>
      <w:r>
        <w:t>Implement comprehensive error handling</w:t>
      </w:r>
    </w:p>
    <w:p w14:paraId="42278770" w14:textId="77777777" w:rsidR="006A4771" w:rsidRDefault="006A4771" w:rsidP="006A4771">
      <w:pPr>
        <w:pStyle w:val="NormalWeb"/>
        <w:numPr>
          <w:ilvl w:val="0"/>
          <w:numId w:val="76"/>
        </w:numPr>
      </w:pPr>
      <w:r>
        <w:t>Test with multiple repository types</w:t>
      </w:r>
    </w:p>
    <w:p w14:paraId="0183BE77" w14:textId="77777777" w:rsidR="006A4771" w:rsidRDefault="006A4771" w:rsidP="006A4771">
      <w:pPr>
        <w:pStyle w:val="NormalWeb"/>
      </w:pPr>
      <w:r>
        <w:rPr>
          <w:rStyle w:val="Strong"/>
        </w:rPr>
        <w:t>Response:</w:t>
      </w:r>
    </w:p>
    <w:p w14:paraId="362E887D" w14:textId="77777777" w:rsidR="006A4771" w:rsidRDefault="006A4771" w:rsidP="006A4771">
      <w:pPr>
        <w:pStyle w:val="NormalWeb"/>
        <w:numPr>
          <w:ilvl w:val="0"/>
          <w:numId w:val="77"/>
        </w:numPr>
      </w:pPr>
      <w:r>
        <w:lastRenderedPageBreak/>
        <w:t>Simplify integration scope if complexity exceeds estimates</w:t>
      </w:r>
    </w:p>
    <w:p w14:paraId="3236F22A" w14:textId="77777777" w:rsidR="006A4771" w:rsidRDefault="006A4771" w:rsidP="006A4771">
      <w:pPr>
        <w:pStyle w:val="NormalWeb"/>
        <w:numPr>
          <w:ilvl w:val="0"/>
          <w:numId w:val="77"/>
        </w:numPr>
      </w:pPr>
      <w:r>
        <w:t>Provide detailed integration documentation</w:t>
      </w:r>
    </w:p>
    <w:p w14:paraId="00F4F088" w14:textId="77777777" w:rsidR="006A4771" w:rsidRDefault="006A4771" w:rsidP="006A4771">
      <w:pPr>
        <w:pStyle w:val="NormalWeb"/>
        <w:numPr>
          <w:ilvl w:val="0"/>
          <w:numId w:val="77"/>
        </w:numPr>
      </w:pPr>
      <w:r>
        <w:t>Offer manual result upload as fallback</w:t>
      </w:r>
    </w:p>
    <w:p w14:paraId="4FBC3885" w14:textId="77777777" w:rsidR="006A4771" w:rsidRDefault="00DC32F7" w:rsidP="006A4771">
      <w:r>
        <w:rPr>
          <w:noProof/>
        </w:rPr>
        <w:pict w14:anchorId="59D6F2E4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02D1191E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Risk R4 — Cloudflare / Turso Free Tier Limitations</w:t>
      </w:r>
    </w:p>
    <w:p w14:paraId="2ABD47D3" w14:textId="77777777" w:rsidR="006A4771" w:rsidRDefault="006A4771" w:rsidP="006A4771">
      <w:pPr>
        <w:pStyle w:val="NormalWeb"/>
      </w:pPr>
      <w:r>
        <w:rPr>
          <w:rStyle w:val="Strong"/>
        </w:rPr>
        <w:t>Prevention:</w:t>
      </w:r>
    </w:p>
    <w:p w14:paraId="3A793EC6" w14:textId="77777777" w:rsidR="006A4771" w:rsidRDefault="006A4771" w:rsidP="006A4771">
      <w:pPr>
        <w:pStyle w:val="NormalWeb"/>
        <w:numPr>
          <w:ilvl w:val="0"/>
          <w:numId w:val="78"/>
        </w:numPr>
      </w:pPr>
      <w:r>
        <w:t>Implement aggressive caching strategies</w:t>
      </w:r>
    </w:p>
    <w:p w14:paraId="586A0998" w14:textId="77777777" w:rsidR="006A4771" w:rsidRDefault="006A4771" w:rsidP="006A4771">
      <w:pPr>
        <w:pStyle w:val="NormalWeb"/>
        <w:numPr>
          <w:ilvl w:val="0"/>
          <w:numId w:val="78"/>
        </w:numPr>
      </w:pPr>
      <w:r>
        <w:t>Optimize database queries and indexes</w:t>
      </w:r>
    </w:p>
    <w:p w14:paraId="76FEF9FC" w14:textId="77777777" w:rsidR="006A4771" w:rsidRDefault="006A4771" w:rsidP="006A4771">
      <w:pPr>
        <w:pStyle w:val="NormalWeb"/>
        <w:numPr>
          <w:ilvl w:val="0"/>
          <w:numId w:val="78"/>
        </w:numPr>
      </w:pPr>
      <w:r>
        <w:t>Monitor usage metrics proactively</w:t>
      </w:r>
    </w:p>
    <w:p w14:paraId="2EC93CB9" w14:textId="77777777" w:rsidR="006A4771" w:rsidRDefault="006A4771" w:rsidP="006A4771">
      <w:pPr>
        <w:pStyle w:val="NormalWeb"/>
        <w:numPr>
          <w:ilvl w:val="0"/>
          <w:numId w:val="78"/>
        </w:numPr>
      </w:pPr>
      <w:r>
        <w:t>Implement request throttling</w:t>
      </w:r>
    </w:p>
    <w:p w14:paraId="792B4890" w14:textId="77777777" w:rsidR="006A4771" w:rsidRDefault="006A4771" w:rsidP="006A4771">
      <w:pPr>
        <w:pStyle w:val="NormalWeb"/>
      </w:pPr>
      <w:r>
        <w:rPr>
          <w:rStyle w:val="Strong"/>
        </w:rPr>
        <w:t>Response:</w:t>
      </w:r>
    </w:p>
    <w:p w14:paraId="0C8BC7D5" w14:textId="77777777" w:rsidR="006A4771" w:rsidRDefault="006A4771" w:rsidP="006A4771">
      <w:pPr>
        <w:pStyle w:val="NormalWeb"/>
        <w:numPr>
          <w:ilvl w:val="0"/>
          <w:numId w:val="79"/>
        </w:numPr>
      </w:pPr>
      <w:r>
        <w:t>Upgrade to a paid tier if necessary</w:t>
      </w:r>
    </w:p>
    <w:p w14:paraId="697DF218" w14:textId="77777777" w:rsidR="006A4771" w:rsidRDefault="006A4771" w:rsidP="006A4771">
      <w:pPr>
        <w:pStyle w:val="NormalWeb"/>
        <w:numPr>
          <w:ilvl w:val="0"/>
          <w:numId w:val="79"/>
        </w:numPr>
      </w:pPr>
      <w:r>
        <w:t>Migrate to alternative hosting (Docker enables this)</w:t>
      </w:r>
    </w:p>
    <w:p w14:paraId="1FBD7A02" w14:textId="77777777" w:rsidR="006A4771" w:rsidRDefault="006A4771" w:rsidP="006A4771">
      <w:pPr>
        <w:pStyle w:val="NormalWeb"/>
        <w:numPr>
          <w:ilvl w:val="0"/>
          <w:numId w:val="79"/>
        </w:numPr>
      </w:pPr>
      <w:r>
        <w:t>Implement usage-based access controls</w:t>
      </w:r>
    </w:p>
    <w:p w14:paraId="42FE58CC" w14:textId="77777777" w:rsidR="006A4771" w:rsidRDefault="00DC32F7" w:rsidP="006A4771">
      <w:r>
        <w:rPr>
          <w:noProof/>
        </w:rPr>
        <w:pict w14:anchorId="3A1CFAC6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32A15B2F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Risk R5 — AI-Generated Test Quality is Insufficient</w:t>
      </w:r>
    </w:p>
    <w:p w14:paraId="7333E214" w14:textId="77777777" w:rsidR="006A4771" w:rsidRDefault="006A4771" w:rsidP="006A4771">
      <w:pPr>
        <w:pStyle w:val="NormalWeb"/>
      </w:pPr>
      <w:r>
        <w:rPr>
          <w:rStyle w:val="Strong"/>
        </w:rPr>
        <w:t>Prevention:</w:t>
      </w:r>
    </w:p>
    <w:p w14:paraId="28750876" w14:textId="77777777" w:rsidR="006A4771" w:rsidRDefault="006A4771" w:rsidP="006A4771">
      <w:pPr>
        <w:pStyle w:val="NormalWeb"/>
        <w:numPr>
          <w:ilvl w:val="0"/>
          <w:numId w:val="80"/>
        </w:numPr>
      </w:pPr>
      <w:r>
        <w:t>Apply AI prompt engineering best practices</w:t>
      </w:r>
    </w:p>
    <w:p w14:paraId="2CD25FA0" w14:textId="77777777" w:rsidR="006A4771" w:rsidRDefault="006A4771" w:rsidP="006A4771">
      <w:pPr>
        <w:pStyle w:val="NormalWeb"/>
        <w:numPr>
          <w:ilvl w:val="0"/>
          <w:numId w:val="80"/>
        </w:numPr>
      </w:pPr>
      <w:r>
        <w:t>Provide rich context to AI (folder structure, existing tests)</w:t>
      </w:r>
    </w:p>
    <w:p w14:paraId="1DAB3EEA" w14:textId="77777777" w:rsidR="006A4771" w:rsidRDefault="006A4771" w:rsidP="006A4771">
      <w:pPr>
        <w:pStyle w:val="NormalWeb"/>
        <w:numPr>
          <w:ilvl w:val="0"/>
          <w:numId w:val="80"/>
        </w:numPr>
      </w:pPr>
      <w:r>
        <w:t>Add a code review step before accepting generated code</w:t>
      </w:r>
    </w:p>
    <w:p w14:paraId="4D995CEA" w14:textId="77777777" w:rsidR="006A4771" w:rsidRDefault="006A4771" w:rsidP="006A4771">
      <w:pPr>
        <w:pStyle w:val="NormalWeb"/>
        <w:numPr>
          <w:ilvl w:val="0"/>
          <w:numId w:val="80"/>
        </w:numPr>
      </w:pPr>
      <w:r>
        <w:t>Iterate on prompts based on output quality</w:t>
      </w:r>
    </w:p>
    <w:p w14:paraId="0F8E68E8" w14:textId="77777777" w:rsidR="006A4771" w:rsidRDefault="006A4771" w:rsidP="006A4771">
      <w:pPr>
        <w:pStyle w:val="NormalWeb"/>
      </w:pPr>
      <w:r>
        <w:rPr>
          <w:rStyle w:val="Strong"/>
        </w:rPr>
        <w:t>Response:</w:t>
      </w:r>
    </w:p>
    <w:p w14:paraId="655B5556" w14:textId="77777777" w:rsidR="006A4771" w:rsidRDefault="006A4771" w:rsidP="006A4771">
      <w:pPr>
        <w:pStyle w:val="NormalWeb"/>
        <w:numPr>
          <w:ilvl w:val="0"/>
          <w:numId w:val="81"/>
        </w:numPr>
      </w:pPr>
      <w:r>
        <w:t>Allow manual editing of all generated code</w:t>
      </w:r>
    </w:p>
    <w:p w14:paraId="7BE5A1E6" w14:textId="77777777" w:rsidR="006A4771" w:rsidRDefault="006A4771" w:rsidP="006A4771">
      <w:pPr>
        <w:pStyle w:val="NormalWeb"/>
        <w:numPr>
          <w:ilvl w:val="0"/>
          <w:numId w:val="81"/>
        </w:numPr>
      </w:pPr>
      <w:r>
        <w:t>Provide templates and examples for better generation</w:t>
      </w:r>
    </w:p>
    <w:p w14:paraId="3380F6B5" w14:textId="77777777" w:rsidR="006A4771" w:rsidRDefault="006A4771" w:rsidP="006A4771">
      <w:pPr>
        <w:pStyle w:val="NormalWeb"/>
        <w:numPr>
          <w:ilvl w:val="0"/>
          <w:numId w:val="81"/>
        </w:numPr>
      </w:pPr>
      <w:r>
        <w:t>Collect user feedback on generation quality</w:t>
      </w:r>
    </w:p>
    <w:p w14:paraId="758544DC" w14:textId="77777777" w:rsidR="006A4771" w:rsidRDefault="00DC32F7" w:rsidP="006A4771">
      <w:r>
        <w:rPr>
          <w:noProof/>
        </w:rPr>
        <w:pict w14:anchorId="5A9BA44B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14AF943A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Risk R6 — Better Auth Service Outage</w:t>
      </w:r>
    </w:p>
    <w:p w14:paraId="2ED6228E" w14:textId="77777777" w:rsidR="006A4771" w:rsidRDefault="006A4771" w:rsidP="006A4771">
      <w:pPr>
        <w:pStyle w:val="NormalWeb"/>
      </w:pPr>
      <w:r>
        <w:rPr>
          <w:rStyle w:val="Strong"/>
        </w:rPr>
        <w:t>Prevention:</w:t>
      </w:r>
    </w:p>
    <w:p w14:paraId="67F85EE0" w14:textId="77777777" w:rsidR="006A4771" w:rsidRDefault="006A4771" w:rsidP="006A4771">
      <w:pPr>
        <w:pStyle w:val="NormalWeb"/>
        <w:numPr>
          <w:ilvl w:val="0"/>
          <w:numId w:val="82"/>
        </w:numPr>
      </w:pPr>
      <w:r>
        <w:t>Monitor Better Auth status page proactively</w:t>
      </w:r>
    </w:p>
    <w:p w14:paraId="3E5CA78B" w14:textId="77777777" w:rsidR="006A4771" w:rsidRDefault="006A4771" w:rsidP="006A4771">
      <w:pPr>
        <w:pStyle w:val="NormalWeb"/>
        <w:numPr>
          <w:ilvl w:val="0"/>
          <w:numId w:val="82"/>
        </w:numPr>
      </w:pPr>
      <w:r>
        <w:t>Implement graceful degradation for authentication features</w:t>
      </w:r>
    </w:p>
    <w:p w14:paraId="0394561E" w14:textId="77777777" w:rsidR="006A4771" w:rsidRDefault="006A4771" w:rsidP="006A4771">
      <w:pPr>
        <w:pStyle w:val="NormalWeb"/>
        <w:numPr>
          <w:ilvl w:val="0"/>
          <w:numId w:val="82"/>
        </w:numPr>
      </w:pPr>
      <w:r>
        <w:lastRenderedPageBreak/>
        <w:t>Cache authentication tokens appropriately</w:t>
      </w:r>
    </w:p>
    <w:p w14:paraId="6CB86F79" w14:textId="77777777" w:rsidR="006A4771" w:rsidRDefault="006A4771" w:rsidP="006A4771">
      <w:pPr>
        <w:pStyle w:val="NormalWeb"/>
      </w:pPr>
      <w:r>
        <w:rPr>
          <w:rStyle w:val="Strong"/>
        </w:rPr>
        <w:t>Response:</w:t>
      </w:r>
    </w:p>
    <w:p w14:paraId="7A996618" w14:textId="77777777" w:rsidR="006A4771" w:rsidRDefault="006A4771" w:rsidP="006A4771">
      <w:pPr>
        <w:pStyle w:val="NormalWeb"/>
        <w:numPr>
          <w:ilvl w:val="0"/>
          <w:numId w:val="83"/>
        </w:numPr>
      </w:pPr>
      <w:r>
        <w:t>Implement basic email/password authentication as fallback</w:t>
      </w:r>
    </w:p>
    <w:p w14:paraId="69EEB18F" w14:textId="77777777" w:rsidR="006A4771" w:rsidRDefault="006A4771" w:rsidP="006A4771">
      <w:pPr>
        <w:pStyle w:val="NormalWeb"/>
        <w:numPr>
          <w:ilvl w:val="0"/>
          <w:numId w:val="83"/>
        </w:numPr>
      </w:pPr>
      <w:r>
        <w:t>Communicate outage to users transparently</w:t>
      </w:r>
    </w:p>
    <w:p w14:paraId="051EAB1F" w14:textId="77777777" w:rsidR="006A4771" w:rsidRDefault="006A4771" w:rsidP="006A4771">
      <w:pPr>
        <w:pStyle w:val="NormalWeb"/>
        <w:numPr>
          <w:ilvl w:val="0"/>
          <w:numId w:val="83"/>
        </w:numPr>
      </w:pPr>
      <w:r>
        <w:t>Consider a self-hosted authentication solution for critical situations</w:t>
      </w:r>
    </w:p>
    <w:p w14:paraId="04977485" w14:textId="77777777" w:rsidR="006A4771" w:rsidRDefault="00DC32F7" w:rsidP="006A4771">
      <w:r>
        <w:rPr>
          <w:noProof/>
        </w:rPr>
        <w:pict w14:anchorId="2DDAB68C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415DC4E5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Risk R7 — SQLite Limitations Cause Performance Bottlenecks</w:t>
      </w:r>
    </w:p>
    <w:p w14:paraId="45574FF8" w14:textId="77777777" w:rsidR="006A4771" w:rsidRDefault="006A4771" w:rsidP="006A4771">
      <w:pPr>
        <w:pStyle w:val="NormalWeb"/>
      </w:pPr>
      <w:r>
        <w:rPr>
          <w:rStyle w:val="Strong"/>
        </w:rPr>
        <w:t>Prevention:</w:t>
      </w:r>
    </w:p>
    <w:p w14:paraId="41A3C193" w14:textId="77777777" w:rsidR="006A4771" w:rsidRDefault="006A4771" w:rsidP="006A4771">
      <w:pPr>
        <w:pStyle w:val="NormalWeb"/>
        <w:numPr>
          <w:ilvl w:val="0"/>
          <w:numId w:val="84"/>
        </w:numPr>
      </w:pPr>
      <w:r>
        <w:t>Optimize queries with proper indexes</w:t>
      </w:r>
    </w:p>
    <w:p w14:paraId="4245EE22" w14:textId="77777777" w:rsidR="006A4771" w:rsidRDefault="006A4771" w:rsidP="006A4771">
      <w:pPr>
        <w:pStyle w:val="NormalWeb"/>
        <w:numPr>
          <w:ilvl w:val="0"/>
          <w:numId w:val="84"/>
        </w:numPr>
      </w:pPr>
      <w:r>
        <w:t>Implement read replicas via the Turso edge network</w:t>
      </w:r>
    </w:p>
    <w:p w14:paraId="0FCD5E01" w14:textId="77777777" w:rsidR="006A4771" w:rsidRDefault="006A4771" w:rsidP="006A4771">
      <w:pPr>
        <w:pStyle w:val="NormalWeb"/>
        <w:numPr>
          <w:ilvl w:val="0"/>
          <w:numId w:val="84"/>
        </w:numPr>
      </w:pPr>
      <w:r>
        <w:t>Use connection pooling</w:t>
      </w:r>
    </w:p>
    <w:p w14:paraId="549C030F" w14:textId="77777777" w:rsidR="006A4771" w:rsidRDefault="006A4771" w:rsidP="006A4771">
      <w:pPr>
        <w:pStyle w:val="NormalWeb"/>
        <w:numPr>
          <w:ilvl w:val="0"/>
          <w:numId w:val="84"/>
        </w:numPr>
      </w:pPr>
      <w:r>
        <w:t>Profile slow queries regularly</w:t>
      </w:r>
    </w:p>
    <w:p w14:paraId="002E4738" w14:textId="77777777" w:rsidR="006A4771" w:rsidRDefault="006A4771" w:rsidP="006A4771">
      <w:pPr>
        <w:pStyle w:val="NormalWeb"/>
      </w:pPr>
      <w:r>
        <w:rPr>
          <w:rStyle w:val="Strong"/>
        </w:rPr>
        <w:t>Response:</w:t>
      </w:r>
    </w:p>
    <w:p w14:paraId="0A6EF0FC" w14:textId="77777777" w:rsidR="006A4771" w:rsidRDefault="006A4771" w:rsidP="006A4771">
      <w:pPr>
        <w:pStyle w:val="NormalWeb"/>
        <w:numPr>
          <w:ilvl w:val="0"/>
          <w:numId w:val="85"/>
        </w:numPr>
      </w:pPr>
      <w:r>
        <w:t>Implement caching for frequently accessed data</w:t>
      </w:r>
    </w:p>
    <w:p w14:paraId="5D1FAB85" w14:textId="77777777" w:rsidR="006A4771" w:rsidRDefault="006A4771" w:rsidP="006A4771">
      <w:pPr>
        <w:pStyle w:val="NormalWeb"/>
        <w:numPr>
          <w:ilvl w:val="0"/>
          <w:numId w:val="85"/>
        </w:numPr>
      </w:pPr>
      <w:r>
        <w:t>Consider migration to PostgreSQL if bottlenecks persist</w:t>
      </w:r>
    </w:p>
    <w:p w14:paraId="2303E979" w14:textId="77777777" w:rsidR="006A4771" w:rsidRDefault="006A4771" w:rsidP="006A4771">
      <w:pPr>
        <w:pStyle w:val="NormalWeb"/>
        <w:numPr>
          <w:ilvl w:val="0"/>
          <w:numId w:val="85"/>
        </w:numPr>
      </w:pPr>
      <w:r>
        <w:t>Optimize the data model and normalization</w:t>
      </w:r>
    </w:p>
    <w:p w14:paraId="68207B2E" w14:textId="77777777" w:rsidR="006A4771" w:rsidRDefault="00DC32F7" w:rsidP="006A4771">
      <w:r>
        <w:rPr>
          <w:noProof/>
        </w:rPr>
        <w:pict w14:anchorId="3489C5BD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412284B4" w14:textId="77777777" w:rsidR="006A4771" w:rsidRDefault="006A4771" w:rsidP="006A4771">
      <w:pPr>
        <w:pStyle w:val="Heading3"/>
      </w:pPr>
      <w:r>
        <w:rPr>
          <w:rStyle w:val="Strong"/>
          <w:b w:val="0"/>
          <w:bCs w:val="0"/>
        </w:rPr>
        <w:t>Risk R8 — Scope Creep Delays MVP Delivery</w:t>
      </w:r>
    </w:p>
    <w:p w14:paraId="6449C3EE" w14:textId="77777777" w:rsidR="006A4771" w:rsidRDefault="006A4771" w:rsidP="006A4771">
      <w:pPr>
        <w:pStyle w:val="NormalWeb"/>
      </w:pPr>
      <w:r>
        <w:rPr>
          <w:rStyle w:val="Strong"/>
        </w:rPr>
        <w:t>Prevention:</w:t>
      </w:r>
    </w:p>
    <w:p w14:paraId="7CEE79CB" w14:textId="77777777" w:rsidR="006A4771" w:rsidRDefault="006A4771" w:rsidP="006A4771">
      <w:pPr>
        <w:pStyle w:val="NormalWeb"/>
        <w:numPr>
          <w:ilvl w:val="0"/>
          <w:numId w:val="86"/>
        </w:numPr>
      </w:pPr>
      <w:r>
        <w:t>Enforce strict MoSCoW prioritization</w:t>
      </w:r>
    </w:p>
    <w:p w14:paraId="63C35602" w14:textId="77777777" w:rsidR="006A4771" w:rsidRDefault="006A4771" w:rsidP="006A4771">
      <w:pPr>
        <w:pStyle w:val="NormalWeb"/>
        <w:numPr>
          <w:ilvl w:val="0"/>
          <w:numId w:val="86"/>
        </w:numPr>
      </w:pPr>
      <w:r>
        <w:t>Conduct weekly sprint reviews with scope validation</w:t>
      </w:r>
    </w:p>
    <w:p w14:paraId="57C76EE8" w14:textId="77777777" w:rsidR="006A4771" w:rsidRDefault="006A4771" w:rsidP="006A4771">
      <w:pPr>
        <w:pStyle w:val="NormalWeb"/>
        <w:numPr>
          <w:ilvl w:val="0"/>
          <w:numId w:val="86"/>
        </w:numPr>
      </w:pPr>
      <w:r>
        <w:t>Maintain a feature freeze two weeks before the deadline</w:t>
      </w:r>
    </w:p>
    <w:p w14:paraId="18F68E81" w14:textId="77777777" w:rsidR="006A4771" w:rsidRDefault="006A4771" w:rsidP="006A4771">
      <w:pPr>
        <w:pStyle w:val="NormalWeb"/>
        <w:numPr>
          <w:ilvl w:val="0"/>
          <w:numId w:val="86"/>
        </w:numPr>
      </w:pPr>
      <w:r>
        <w:t>Say “no” to non-essential features</w:t>
      </w:r>
    </w:p>
    <w:p w14:paraId="45C5A4A2" w14:textId="77777777" w:rsidR="006A4771" w:rsidRDefault="006A4771" w:rsidP="006A4771">
      <w:pPr>
        <w:pStyle w:val="NormalWeb"/>
      </w:pPr>
      <w:r>
        <w:rPr>
          <w:rStyle w:val="Strong"/>
        </w:rPr>
        <w:t>Response:</w:t>
      </w:r>
    </w:p>
    <w:p w14:paraId="4A49B66A" w14:textId="77777777" w:rsidR="006A4771" w:rsidRDefault="006A4771" w:rsidP="006A4771">
      <w:pPr>
        <w:pStyle w:val="NormalWeb"/>
        <w:numPr>
          <w:ilvl w:val="0"/>
          <w:numId w:val="87"/>
        </w:numPr>
      </w:pPr>
      <w:r>
        <w:t xml:space="preserve">Cut </w:t>
      </w:r>
      <w:r>
        <w:rPr>
          <w:rStyle w:val="Emphasis"/>
        </w:rPr>
        <w:t>Could Have</w:t>
      </w:r>
      <w:r>
        <w:t xml:space="preserve"> features immediately if the timeline is at risk</w:t>
      </w:r>
    </w:p>
    <w:p w14:paraId="08E7D900" w14:textId="77777777" w:rsidR="006A4771" w:rsidRDefault="006A4771" w:rsidP="006A4771">
      <w:pPr>
        <w:pStyle w:val="NormalWeb"/>
        <w:numPr>
          <w:ilvl w:val="0"/>
          <w:numId w:val="87"/>
        </w:numPr>
      </w:pPr>
      <w:r>
        <w:t xml:space="preserve">Defer </w:t>
      </w:r>
      <w:r>
        <w:rPr>
          <w:rStyle w:val="Emphasis"/>
        </w:rPr>
        <w:t>Should Have</w:t>
      </w:r>
      <w:r>
        <w:t xml:space="preserve"> features to post-MVP</w:t>
      </w:r>
    </w:p>
    <w:p w14:paraId="417C9C55" w14:textId="77777777" w:rsidR="006A4771" w:rsidRDefault="006A4771" w:rsidP="006A4771">
      <w:pPr>
        <w:pStyle w:val="NormalWeb"/>
        <w:numPr>
          <w:ilvl w:val="0"/>
          <w:numId w:val="87"/>
        </w:numPr>
      </w:pPr>
      <w:r>
        <w:t xml:space="preserve">Focus exclusively on </w:t>
      </w:r>
      <w:r>
        <w:rPr>
          <w:rStyle w:val="Emphasis"/>
        </w:rPr>
        <w:t>Must Have</w:t>
      </w:r>
      <w:r>
        <w:t xml:space="preserve"> epics</w:t>
      </w:r>
    </w:p>
    <w:p w14:paraId="7340D05D" w14:textId="77777777" w:rsidR="00BE38B6" w:rsidRDefault="00DC32F7">
      <w:r>
        <w:rPr>
          <w:noProof/>
        </w:rPr>
        <w:pict w14:anchorId="6A0E8464">
          <v:rect id="_x0000_i1025" alt="" style="width:468pt;height:.05pt;mso-width-percent:0;mso-height-percent:0;mso-width-percent:0;mso-height-percent:0" o:hralign="center" o:hrstd="t" o:hr="t"/>
        </w:pict>
      </w:r>
    </w:p>
    <w:p w14:paraId="18868323" w14:textId="77777777" w:rsidR="00BE38B6" w:rsidRDefault="00000000">
      <w:pPr>
        <w:pStyle w:val="Heading2"/>
      </w:pPr>
      <w:bookmarkStart w:id="30" w:name="appendix"/>
      <w:bookmarkEnd w:id="26"/>
      <w:bookmarkEnd w:id="29"/>
      <w:r>
        <w:lastRenderedPageBreak/>
        <w:t>7. Appendix</w:t>
      </w:r>
    </w:p>
    <w:p w14:paraId="7B619939" w14:textId="77777777" w:rsidR="00BE38B6" w:rsidRDefault="00000000">
      <w:pPr>
        <w:pStyle w:val="Heading3"/>
      </w:pPr>
      <w:bookmarkStart w:id="31" w:name="glossary"/>
      <w:r>
        <w:t>7.1 Gloss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6384"/>
      </w:tblGrid>
      <w:tr w:rsidR="00BE38B6" w14:paraId="13713CF4" w14:textId="77777777" w:rsidTr="00BE38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6A4012CB" w14:textId="77777777" w:rsidR="00BE38B6" w:rsidRDefault="00000000">
            <w:pPr>
              <w:pStyle w:val="Compact"/>
            </w:pPr>
            <w:r>
              <w:t>Term</w:t>
            </w:r>
          </w:p>
        </w:tc>
        <w:tc>
          <w:tcPr>
            <w:tcW w:w="5280" w:type="dxa"/>
          </w:tcPr>
          <w:p w14:paraId="371DF5F3" w14:textId="77777777" w:rsidR="00BE38B6" w:rsidRDefault="00000000">
            <w:pPr>
              <w:pStyle w:val="Compact"/>
            </w:pPr>
            <w:r>
              <w:t>Definition</w:t>
            </w:r>
          </w:p>
        </w:tc>
      </w:tr>
      <w:tr w:rsidR="00BE38B6" w14:paraId="2D9EDF16" w14:textId="77777777">
        <w:tc>
          <w:tcPr>
            <w:tcW w:w="2640" w:type="dxa"/>
          </w:tcPr>
          <w:p w14:paraId="7A3C0FAA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AI SDK</w:t>
            </w:r>
          </w:p>
        </w:tc>
        <w:tc>
          <w:tcPr>
            <w:tcW w:w="5280" w:type="dxa"/>
          </w:tcPr>
          <w:p w14:paraId="6D31E158" w14:textId="77777777" w:rsidR="00BE38B6" w:rsidRDefault="00000000">
            <w:pPr>
              <w:pStyle w:val="Compact"/>
            </w:pPr>
            <w:r>
              <w:t>Unified SDK for interacting with multiple LLM providers</w:t>
            </w:r>
          </w:p>
        </w:tc>
      </w:tr>
      <w:tr w:rsidR="00BE38B6" w14:paraId="7111C13A" w14:textId="77777777">
        <w:tc>
          <w:tcPr>
            <w:tcW w:w="2640" w:type="dxa"/>
          </w:tcPr>
          <w:p w14:paraId="42E11B0B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Better Auth</w:t>
            </w:r>
          </w:p>
        </w:tc>
        <w:tc>
          <w:tcPr>
            <w:tcW w:w="5280" w:type="dxa"/>
          </w:tcPr>
          <w:p w14:paraId="50D75CD9" w14:textId="77777777" w:rsidR="00BE38B6" w:rsidRDefault="00000000">
            <w:pPr>
              <w:pStyle w:val="Compact"/>
            </w:pPr>
            <w:r>
              <w:t>Open-source authentication solution</w:t>
            </w:r>
          </w:p>
        </w:tc>
      </w:tr>
      <w:tr w:rsidR="00BE38B6" w14:paraId="6E111769" w14:textId="77777777">
        <w:tc>
          <w:tcPr>
            <w:tcW w:w="2640" w:type="dxa"/>
          </w:tcPr>
          <w:p w14:paraId="512ECA73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CI/CD</w:t>
            </w:r>
          </w:p>
        </w:tc>
        <w:tc>
          <w:tcPr>
            <w:tcW w:w="5280" w:type="dxa"/>
          </w:tcPr>
          <w:p w14:paraId="0B198BB3" w14:textId="77777777" w:rsidR="00BE38B6" w:rsidRDefault="00000000">
            <w:pPr>
              <w:pStyle w:val="Compact"/>
            </w:pPr>
            <w:r>
              <w:t>Continuous Integration/Continuous Deployment</w:t>
            </w:r>
          </w:p>
        </w:tc>
      </w:tr>
      <w:tr w:rsidR="00BE38B6" w14:paraId="7263DF73" w14:textId="77777777">
        <w:tc>
          <w:tcPr>
            <w:tcW w:w="2640" w:type="dxa"/>
          </w:tcPr>
          <w:p w14:paraId="20BBF8A1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Cloudflare</w:t>
            </w:r>
          </w:p>
        </w:tc>
        <w:tc>
          <w:tcPr>
            <w:tcW w:w="5280" w:type="dxa"/>
          </w:tcPr>
          <w:p w14:paraId="663DF81A" w14:textId="77777777" w:rsidR="00BE38B6" w:rsidRDefault="00000000">
            <w:pPr>
              <w:pStyle w:val="Compact"/>
            </w:pPr>
            <w:r>
              <w:t>Global CDN and edge computing platform</w:t>
            </w:r>
          </w:p>
        </w:tc>
      </w:tr>
      <w:tr w:rsidR="00BE38B6" w14:paraId="56FD7E12" w14:textId="77777777">
        <w:tc>
          <w:tcPr>
            <w:tcW w:w="2640" w:type="dxa"/>
          </w:tcPr>
          <w:p w14:paraId="7C802F17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Drizzle ORM</w:t>
            </w:r>
          </w:p>
        </w:tc>
        <w:tc>
          <w:tcPr>
            <w:tcW w:w="5280" w:type="dxa"/>
          </w:tcPr>
          <w:p w14:paraId="5C9B9059" w14:textId="77777777" w:rsidR="00BE38B6" w:rsidRDefault="00000000">
            <w:pPr>
              <w:pStyle w:val="Compact"/>
            </w:pPr>
            <w:r>
              <w:t>TypeScript ORM for SQL databases</w:t>
            </w:r>
          </w:p>
        </w:tc>
      </w:tr>
      <w:tr w:rsidR="00BE38B6" w14:paraId="6D2E56C8" w14:textId="77777777">
        <w:tc>
          <w:tcPr>
            <w:tcW w:w="2640" w:type="dxa"/>
          </w:tcPr>
          <w:p w14:paraId="55DA6D47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Epic</w:t>
            </w:r>
          </w:p>
        </w:tc>
        <w:tc>
          <w:tcPr>
            <w:tcW w:w="5280" w:type="dxa"/>
          </w:tcPr>
          <w:p w14:paraId="379F167C" w14:textId="77777777" w:rsidR="00BE38B6" w:rsidRDefault="00000000">
            <w:pPr>
              <w:pStyle w:val="Compact"/>
            </w:pPr>
            <w:r>
              <w:t>Large body of work that can be broken down into user stories</w:t>
            </w:r>
          </w:p>
        </w:tc>
      </w:tr>
      <w:tr w:rsidR="00BE38B6" w14:paraId="53522816" w14:textId="77777777">
        <w:tc>
          <w:tcPr>
            <w:tcW w:w="2640" w:type="dxa"/>
          </w:tcPr>
          <w:p w14:paraId="25C4184A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GitHub Actions</w:t>
            </w:r>
          </w:p>
        </w:tc>
        <w:tc>
          <w:tcPr>
            <w:tcW w:w="5280" w:type="dxa"/>
          </w:tcPr>
          <w:p w14:paraId="6EE49C6E" w14:textId="77777777" w:rsidR="00BE38B6" w:rsidRDefault="00000000">
            <w:pPr>
              <w:pStyle w:val="Compact"/>
            </w:pPr>
            <w:r>
              <w:t>CI/CD platform integrated with GitHub</w:t>
            </w:r>
          </w:p>
        </w:tc>
      </w:tr>
      <w:tr w:rsidR="00BE38B6" w14:paraId="357A8438" w14:textId="77777777">
        <w:tc>
          <w:tcPr>
            <w:tcW w:w="2640" w:type="dxa"/>
          </w:tcPr>
          <w:p w14:paraId="11D8C510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LLM</w:t>
            </w:r>
          </w:p>
        </w:tc>
        <w:tc>
          <w:tcPr>
            <w:tcW w:w="5280" w:type="dxa"/>
          </w:tcPr>
          <w:p w14:paraId="440CADF6" w14:textId="77777777" w:rsidR="00BE38B6" w:rsidRDefault="00000000">
            <w:pPr>
              <w:pStyle w:val="Compact"/>
            </w:pPr>
            <w:r>
              <w:t>Large Language Model (e.g., GPT-4, Claude)</w:t>
            </w:r>
          </w:p>
        </w:tc>
      </w:tr>
      <w:tr w:rsidR="00BE38B6" w14:paraId="6A385431" w14:textId="77777777">
        <w:tc>
          <w:tcPr>
            <w:tcW w:w="2640" w:type="dxa"/>
          </w:tcPr>
          <w:p w14:paraId="382F279E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MoSCoW</w:t>
            </w:r>
          </w:p>
        </w:tc>
        <w:tc>
          <w:tcPr>
            <w:tcW w:w="5280" w:type="dxa"/>
          </w:tcPr>
          <w:p w14:paraId="040FB8FC" w14:textId="77777777" w:rsidR="00BE38B6" w:rsidRDefault="00000000">
            <w:pPr>
              <w:pStyle w:val="Compact"/>
            </w:pPr>
            <w:r>
              <w:t>Prioritization method: Must Have, Should Have, Could Have, Won’t Have</w:t>
            </w:r>
          </w:p>
        </w:tc>
      </w:tr>
      <w:tr w:rsidR="00BE38B6" w14:paraId="348714B6" w14:textId="77777777">
        <w:tc>
          <w:tcPr>
            <w:tcW w:w="2640" w:type="dxa"/>
          </w:tcPr>
          <w:p w14:paraId="0E02C1EE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MVP</w:t>
            </w:r>
          </w:p>
        </w:tc>
        <w:tc>
          <w:tcPr>
            <w:tcW w:w="5280" w:type="dxa"/>
          </w:tcPr>
          <w:p w14:paraId="1AD6910B" w14:textId="77777777" w:rsidR="00BE38B6" w:rsidRDefault="00000000">
            <w:pPr>
              <w:pStyle w:val="Compact"/>
            </w:pPr>
            <w:r>
              <w:t>Minimum Viable Product</w:t>
            </w:r>
          </w:p>
        </w:tc>
      </w:tr>
      <w:tr w:rsidR="00BE38B6" w14:paraId="4E3D6A7D" w14:textId="77777777">
        <w:tc>
          <w:tcPr>
            <w:tcW w:w="2640" w:type="dxa"/>
          </w:tcPr>
          <w:p w14:paraId="3D32490F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Next.js</w:t>
            </w:r>
          </w:p>
        </w:tc>
        <w:tc>
          <w:tcPr>
            <w:tcW w:w="5280" w:type="dxa"/>
          </w:tcPr>
          <w:p w14:paraId="4D298E1A" w14:textId="77777777" w:rsidR="00BE38B6" w:rsidRDefault="00000000">
            <w:pPr>
              <w:pStyle w:val="Compact"/>
            </w:pPr>
            <w:r>
              <w:t>React framework for production applications</w:t>
            </w:r>
          </w:p>
        </w:tc>
      </w:tr>
      <w:tr w:rsidR="00BE38B6" w14:paraId="24889769" w14:textId="77777777">
        <w:tc>
          <w:tcPr>
            <w:tcW w:w="2640" w:type="dxa"/>
          </w:tcPr>
          <w:p w14:paraId="252B1E98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oRPC</w:t>
            </w:r>
          </w:p>
        </w:tc>
        <w:tc>
          <w:tcPr>
            <w:tcW w:w="5280" w:type="dxa"/>
          </w:tcPr>
          <w:p w14:paraId="02417741" w14:textId="77777777" w:rsidR="00BE38B6" w:rsidRDefault="00000000">
            <w:pPr>
              <w:pStyle w:val="Compact"/>
            </w:pPr>
            <w:r>
              <w:t>Type-safe RPC framework</w:t>
            </w:r>
          </w:p>
        </w:tc>
      </w:tr>
      <w:tr w:rsidR="00BE38B6" w14:paraId="336B9062" w14:textId="77777777">
        <w:tc>
          <w:tcPr>
            <w:tcW w:w="2640" w:type="dxa"/>
          </w:tcPr>
          <w:p w14:paraId="272563BA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Scalar</w:t>
            </w:r>
          </w:p>
        </w:tc>
        <w:tc>
          <w:tcPr>
            <w:tcW w:w="5280" w:type="dxa"/>
          </w:tcPr>
          <w:p w14:paraId="606F931C" w14:textId="77777777" w:rsidR="00BE38B6" w:rsidRDefault="00000000">
            <w:pPr>
              <w:pStyle w:val="Compact"/>
            </w:pPr>
            <w:r>
              <w:t>API documentation tool</w:t>
            </w:r>
          </w:p>
        </w:tc>
      </w:tr>
      <w:tr w:rsidR="00BE38B6" w14:paraId="4574A225" w14:textId="77777777">
        <w:tc>
          <w:tcPr>
            <w:tcW w:w="2640" w:type="dxa"/>
          </w:tcPr>
          <w:p w14:paraId="408ED911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Test Spec</w:t>
            </w:r>
          </w:p>
        </w:tc>
        <w:tc>
          <w:tcPr>
            <w:tcW w:w="5280" w:type="dxa"/>
          </w:tcPr>
          <w:p w14:paraId="432A365F" w14:textId="77777777" w:rsidR="00BE38B6" w:rsidRDefault="00000000">
            <w:pPr>
              <w:pStyle w:val="Compact"/>
            </w:pPr>
            <w:r>
              <w:t>Test specification document containing requirements and tests</w:t>
            </w:r>
          </w:p>
        </w:tc>
      </w:tr>
      <w:tr w:rsidR="00BE38B6" w14:paraId="1B18F017" w14:textId="77777777">
        <w:tc>
          <w:tcPr>
            <w:tcW w:w="2640" w:type="dxa"/>
          </w:tcPr>
          <w:p w14:paraId="267D31CC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Turso</w:t>
            </w:r>
          </w:p>
        </w:tc>
        <w:tc>
          <w:tcPr>
            <w:tcW w:w="5280" w:type="dxa"/>
          </w:tcPr>
          <w:p w14:paraId="2BEC161C" w14:textId="77777777" w:rsidR="00BE38B6" w:rsidRDefault="00000000">
            <w:pPr>
              <w:pStyle w:val="Compact"/>
            </w:pPr>
            <w:r>
              <w:t>Distributed SQLite database platform</w:t>
            </w:r>
          </w:p>
        </w:tc>
      </w:tr>
      <w:tr w:rsidR="00BE38B6" w14:paraId="5CD15F80" w14:textId="77777777">
        <w:tc>
          <w:tcPr>
            <w:tcW w:w="2640" w:type="dxa"/>
          </w:tcPr>
          <w:p w14:paraId="26BF5383" w14:textId="77777777" w:rsidR="00BE38B6" w:rsidRDefault="00000000">
            <w:pPr>
              <w:pStyle w:val="Compact"/>
            </w:pPr>
            <w:r>
              <w:rPr>
                <w:b/>
                <w:bCs/>
              </w:rPr>
              <w:t>Vitest</w:t>
            </w:r>
          </w:p>
        </w:tc>
        <w:tc>
          <w:tcPr>
            <w:tcW w:w="5280" w:type="dxa"/>
          </w:tcPr>
          <w:p w14:paraId="14F38210" w14:textId="77777777" w:rsidR="00BE38B6" w:rsidRDefault="00000000">
            <w:pPr>
              <w:pStyle w:val="Compact"/>
            </w:pPr>
            <w:r>
              <w:t>Fast unit testing framework for Vite projects</w:t>
            </w:r>
          </w:p>
        </w:tc>
      </w:tr>
    </w:tbl>
    <w:p w14:paraId="67499A79" w14:textId="77777777" w:rsidR="00BE38B6" w:rsidRDefault="00000000">
      <w:pPr>
        <w:pStyle w:val="Heading3"/>
      </w:pPr>
      <w:bookmarkStart w:id="32" w:name="references"/>
      <w:bookmarkEnd w:id="31"/>
      <w:r>
        <w:t>7.2 References</w:t>
      </w:r>
    </w:p>
    <w:p w14:paraId="0DB80028" w14:textId="77777777" w:rsidR="00BE38B6" w:rsidRDefault="00000000" w:rsidP="00C92311">
      <w:pPr>
        <w:pStyle w:val="Compact"/>
        <w:numPr>
          <w:ilvl w:val="0"/>
          <w:numId w:val="48"/>
        </w:numPr>
      </w:pPr>
      <w:r>
        <w:rPr>
          <w:b/>
          <w:bCs/>
        </w:rPr>
        <w:t>Business Analysis Body of Knowledge (BABOK)</w:t>
      </w:r>
    </w:p>
    <w:p w14:paraId="66EABD18" w14:textId="77777777" w:rsidR="00BE38B6" w:rsidRDefault="00000000" w:rsidP="00C92311">
      <w:pPr>
        <w:pStyle w:val="Compact"/>
        <w:numPr>
          <w:ilvl w:val="1"/>
          <w:numId w:val="49"/>
        </w:numPr>
      </w:pPr>
      <w:r>
        <w:t>International Institute of Business Analysis (IIBA)</w:t>
      </w:r>
    </w:p>
    <w:p w14:paraId="56653542" w14:textId="77777777" w:rsidR="00BE38B6" w:rsidRDefault="00000000" w:rsidP="00C92311">
      <w:pPr>
        <w:pStyle w:val="Compact"/>
        <w:numPr>
          <w:ilvl w:val="1"/>
          <w:numId w:val="49"/>
        </w:numPr>
      </w:pPr>
      <w:r>
        <w:t>Requirements elicitation and documentation standards</w:t>
      </w:r>
    </w:p>
    <w:p w14:paraId="03B90244" w14:textId="77777777" w:rsidR="00BE38B6" w:rsidRDefault="00000000" w:rsidP="00C92311">
      <w:pPr>
        <w:pStyle w:val="Compact"/>
        <w:numPr>
          <w:ilvl w:val="0"/>
          <w:numId w:val="48"/>
        </w:numPr>
      </w:pPr>
      <w:r>
        <w:rPr>
          <w:b/>
          <w:bCs/>
        </w:rPr>
        <w:t>Technical Documentation</w:t>
      </w:r>
    </w:p>
    <w:p w14:paraId="6B98A3A5" w14:textId="77777777" w:rsidR="00BE38B6" w:rsidRDefault="00000000" w:rsidP="00C92311">
      <w:pPr>
        <w:pStyle w:val="Compact"/>
        <w:numPr>
          <w:ilvl w:val="1"/>
          <w:numId w:val="50"/>
        </w:numPr>
      </w:pPr>
      <w:r>
        <w:t>Next.js Documentation: https://nextjs.org/docs</w:t>
      </w:r>
    </w:p>
    <w:p w14:paraId="59CAF2F1" w14:textId="77777777" w:rsidR="00BE38B6" w:rsidRDefault="00000000" w:rsidP="00C92311">
      <w:pPr>
        <w:pStyle w:val="Compact"/>
        <w:numPr>
          <w:ilvl w:val="1"/>
          <w:numId w:val="50"/>
        </w:numPr>
      </w:pPr>
      <w:r>
        <w:t>Turso Documentation: https://docs.turso.tech</w:t>
      </w:r>
    </w:p>
    <w:p w14:paraId="59D6E715" w14:textId="77777777" w:rsidR="00BE38B6" w:rsidRDefault="00000000" w:rsidP="00C92311">
      <w:pPr>
        <w:pStyle w:val="Compact"/>
        <w:numPr>
          <w:ilvl w:val="1"/>
          <w:numId w:val="50"/>
        </w:numPr>
      </w:pPr>
      <w:r>
        <w:t>AI SDK Documentation: https://sdk.vercel.ai</w:t>
      </w:r>
    </w:p>
    <w:p w14:paraId="246C012C" w14:textId="77777777" w:rsidR="00BE38B6" w:rsidRDefault="00000000" w:rsidP="00C92311">
      <w:pPr>
        <w:pStyle w:val="Compact"/>
        <w:numPr>
          <w:ilvl w:val="1"/>
          <w:numId w:val="50"/>
        </w:numPr>
      </w:pPr>
      <w:r>
        <w:t>GitHub Actions API: https://docs.github.com/en/rest/actions</w:t>
      </w:r>
    </w:p>
    <w:p w14:paraId="5E75C814" w14:textId="77777777" w:rsidR="00BE38B6" w:rsidRDefault="00000000" w:rsidP="00C92311">
      <w:pPr>
        <w:pStyle w:val="Compact"/>
        <w:numPr>
          <w:ilvl w:val="0"/>
          <w:numId w:val="48"/>
        </w:numPr>
      </w:pPr>
      <w:r>
        <w:rPr>
          <w:b/>
          <w:bCs/>
        </w:rPr>
        <w:t>Industry Standards</w:t>
      </w:r>
    </w:p>
    <w:p w14:paraId="678991F6" w14:textId="77777777" w:rsidR="00BE38B6" w:rsidRDefault="00000000" w:rsidP="00C92311">
      <w:pPr>
        <w:pStyle w:val="Compact"/>
        <w:numPr>
          <w:ilvl w:val="1"/>
          <w:numId w:val="51"/>
        </w:numPr>
      </w:pPr>
      <w:r>
        <w:t>ISO/IEC 25010: Systems and software quality models</w:t>
      </w:r>
    </w:p>
    <w:p w14:paraId="23B17D62" w14:textId="77777777" w:rsidR="00BE38B6" w:rsidRDefault="00000000" w:rsidP="00C92311">
      <w:pPr>
        <w:pStyle w:val="Compact"/>
        <w:numPr>
          <w:ilvl w:val="1"/>
          <w:numId w:val="51"/>
        </w:numPr>
      </w:pPr>
      <w:r>
        <w:t>IEEE 830: Software Requirements Specifications</w:t>
      </w:r>
    </w:p>
    <w:p w14:paraId="6B23EB78" w14:textId="77777777" w:rsidR="00BE38B6" w:rsidRDefault="00000000" w:rsidP="00C92311">
      <w:pPr>
        <w:pStyle w:val="Compact"/>
        <w:numPr>
          <w:ilvl w:val="1"/>
          <w:numId w:val="51"/>
        </w:numPr>
      </w:pPr>
      <w:r>
        <w:t>WCAG 2.1: Web Content Accessibility Guidelines</w:t>
      </w:r>
    </w:p>
    <w:p w14:paraId="5C0D56C0" w14:textId="77777777" w:rsidR="00BE38B6" w:rsidRDefault="00000000" w:rsidP="00C92311">
      <w:pPr>
        <w:pStyle w:val="Compact"/>
        <w:numPr>
          <w:ilvl w:val="0"/>
          <w:numId w:val="48"/>
        </w:numPr>
      </w:pPr>
      <w:r>
        <w:rPr>
          <w:b/>
          <w:bCs/>
        </w:rPr>
        <w:t>Regulatory Compliance</w:t>
      </w:r>
    </w:p>
    <w:p w14:paraId="67DED58D" w14:textId="707B35FC" w:rsidR="00BE38B6" w:rsidRDefault="00000000" w:rsidP="006A4771">
      <w:pPr>
        <w:pStyle w:val="Compact"/>
        <w:numPr>
          <w:ilvl w:val="1"/>
          <w:numId w:val="52"/>
        </w:numPr>
      </w:pPr>
      <w:r>
        <w:lastRenderedPageBreak/>
        <w:t>GDPR (EU Regulation 2016/679): General Data Protection Regulation</w:t>
      </w:r>
      <w:bookmarkEnd w:id="0"/>
      <w:bookmarkEnd w:id="30"/>
      <w:bookmarkEnd w:id="32"/>
    </w:p>
    <w:sectPr w:rsidR="00BE38B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CD016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1C6815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36D4D5B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6"/>
    <w:multiLevelType w:val="multilevel"/>
    <w:tmpl w:val="9B1C240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1A67D3D"/>
    <w:multiLevelType w:val="multilevel"/>
    <w:tmpl w:val="B300B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27604E0"/>
    <w:multiLevelType w:val="multilevel"/>
    <w:tmpl w:val="512A1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9C6A62"/>
    <w:multiLevelType w:val="multilevel"/>
    <w:tmpl w:val="F740E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8D4E45"/>
    <w:multiLevelType w:val="multilevel"/>
    <w:tmpl w:val="DE20E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0A75A1"/>
    <w:multiLevelType w:val="multilevel"/>
    <w:tmpl w:val="D86C6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CD0C7D"/>
    <w:multiLevelType w:val="multilevel"/>
    <w:tmpl w:val="7DA0C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7B1223"/>
    <w:multiLevelType w:val="multilevel"/>
    <w:tmpl w:val="E04EB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D73CC2"/>
    <w:multiLevelType w:val="multilevel"/>
    <w:tmpl w:val="27D8E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044D99"/>
    <w:multiLevelType w:val="multilevel"/>
    <w:tmpl w:val="4F1C7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9965C8"/>
    <w:multiLevelType w:val="multilevel"/>
    <w:tmpl w:val="FCAC0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051E4F"/>
    <w:multiLevelType w:val="multilevel"/>
    <w:tmpl w:val="EED04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6C1F49"/>
    <w:multiLevelType w:val="multilevel"/>
    <w:tmpl w:val="FC087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B84A8A"/>
    <w:multiLevelType w:val="multilevel"/>
    <w:tmpl w:val="C540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6824760"/>
    <w:multiLevelType w:val="multilevel"/>
    <w:tmpl w:val="D0888C2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5B4555"/>
    <w:multiLevelType w:val="multilevel"/>
    <w:tmpl w:val="1DF6D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D21A54"/>
    <w:multiLevelType w:val="multilevel"/>
    <w:tmpl w:val="9E14D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F6C4876"/>
    <w:multiLevelType w:val="multilevel"/>
    <w:tmpl w:val="46AA5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8A485E"/>
    <w:multiLevelType w:val="multilevel"/>
    <w:tmpl w:val="15246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3C4622"/>
    <w:multiLevelType w:val="multilevel"/>
    <w:tmpl w:val="B0041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F1705E"/>
    <w:multiLevelType w:val="multilevel"/>
    <w:tmpl w:val="257EB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D66F48"/>
    <w:multiLevelType w:val="multilevel"/>
    <w:tmpl w:val="EC564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A70609F"/>
    <w:multiLevelType w:val="multilevel"/>
    <w:tmpl w:val="F4BA2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CAB10EF"/>
    <w:multiLevelType w:val="multilevel"/>
    <w:tmpl w:val="9348B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F692245"/>
    <w:multiLevelType w:val="multilevel"/>
    <w:tmpl w:val="E59A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5B71EF"/>
    <w:multiLevelType w:val="multilevel"/>
    <w:tmpl w:val="36D27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6541136"/>
    <w:multiLevelType w:val="multilevel"/>
    <w:tmpl w:val="FE34A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F44AA5"/>
    <w:multiLevelType w:val="multilevel"/>
    <w:tmpl w:val="9C8E5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B43CAA"/>
    <w:multiLevelType w:val="multilevel"/>
    <w:tmpl w:val="0A1AF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0A56727"/>
    <w:multiLevelType w:val="multilevel"/>
    <w:tmpl w:val="1ACA1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5F6D40"/>
    <w:multiLevelType w:val="multilevel"/>
    <w:tmpl w:val="18E0C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BE2828"/>
    <w:multiLevelType w:val="multilevel"/>
    <w:tmpl w:val="710EC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34D1210"/>
    <w:multiLevelType w:val="multilevel"/>
    <w:tmpl w:val="65D62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86221AD"/>
    <w:multiLevelType w:val="multilevel"/>
    <w:tmpl w:val="4E14A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CF817E9"/>
    <w:multiLevelType w:val="multilevel"/>
    <w:tmpl w:val="020A7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AC4FAA"/>
    <w:multiLevelType w:val="multilevel"/>
    <w:tmpl w:val="DB840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53315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55885126">
    <w:abstractNumId w:val="0"/>
  </w:num>
  <w:num w:numId="3" w16cid:durableId="1138453001">
    <w:abstractNumId w:val="0"/>
  </w:num>
  <w:num w:numId="4" w16cid:durableId="903563062">
    <w:abstractNumId w:val="0"/>
  </w:num>
  <w:num w:numId="5" w16cid:durableId="2102988620">
    <w:abstractNumId w:val="0"/>
  </w:num>
  <w:num w:numId="6" w16cid:durableId="1602687660">
    <w:abstractNumId w:val="0"/>
  </w:num>
  <w:num w:numId="7" w16cid:durableId="1687169595">
    <w:abstractNumId w:val="0"/>
  </w:num>
  <w:num w:numId="8" w16cid:durableId="182611731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947857566">
    <w:abstractNumId w:val="0"/>
  </w:num>
  <w:num w:numId="10" w16cid:durableId="275795163">
    <w:abstractNumId w:val="0"/>
  </w:num>
  <w:num w:numId="11" w16cid:durableId="1197279292">
    <w:abstractNumId w:val="0"/>
  </w:num>
  <w:num w:numId="12" w16cid:durableId="1078282646">
    <w:abstractNumId w:val="0"/>
  </w:num>
  <w:num w:numId="13" w16cid:durableId="764031169">
    <w:abstractNumId w:val="0"/>
  </w:num>
  <w:num w:numId="14" w16cid:durableId="627593089">
    <w:abstractNumId w:val="0"/>
  </w:num>
  <w:num w:numId="15" w16cid:durableId="6003192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2016376954">
    <w:abstractNumId w:val="0"/>
  </w:num>
  <w:num w:numId="17" w16cid:durableId="2129204395">
    <w:abstractNumId w:val="0"/>
  </w:num>
  <w:num w:numId="18" w16cid:durableId="135152501">
    <w:abstractNumId w:val="0"/>
  </w:num>
  <w:num w:numId="19" w16cid:durableId="831799158">
    <w:abstractNumId w:val="0"/>
  </w:num>
  <w:num w:numId="20" w16cid:durableId="6568041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82760834">
    <w:abstractNumId w:val="0"/>
  </w:num>
  <w:num w:numId="22" w16cid:durableId="557782595">
    <w:abstractNumId w:val="0"/>
  </w:num>
  <w:num w:numId="23" w16cid:durableId="1899627384">
    <w:abstractNumId w:val="0"/>
  </w:num>
  <w:num w:numId="24" w16cid:durableId="1868643806">
    <w:abstractNumId w:val="0"/>
  </w:num>
  <w:num w:numId="25" w16cid:durableId="180311578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346178650">
    <w:abstractNumId w:val="0"/>
  </w:num>
  <w:num w:numId="27" w16cid:durableId="412434251">
    <w:abstractNumId w:val="0"/>
  </w:num>
  <w:num w:numId="28" w16cid:durableId="304047240">
    <w:abstractNumId w:val="0"/>
  </w:num>
  <w:num w:numId="29" w16cid:durableId="165113297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252591663">
    <w:abstractNumId w:val="0"/>
  </w:num>
  <w:num w:numId="31" w16cid:durableId="315646808">
    <w:abstractNumId w:val="0"/>
  </w:num>
  <w:num w:numId="32" w16cid:durableId="13220080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97197938">
    <w:abstractNumId w:val="0"/>
  </w:num>
  <w:num w:numId="34" w16cid:durableId="189999863">
    <w:abstractNumId w:val="0"/>
  </w:num>
  <w:num w:numId="35" w16cid:durableId="995302251">
    <w:abstractNumId w:val="0"/>
  </w:num>
  <w:num w:numId="36" w16cid:durableId="1764298922">
    <w:abstractNumId w:val="0"/>
  </w:num>
  <w:num w:numId="37" w16cid:durableId="208540892">
    <w:abstractNumId w:val="0"/>
  </w:num>
  <w:num w:numId="38" w16cid:durableId="12909335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2287610">
    <w:abstractNumId w:val="0"/>
  </w:num>
  <w:num w:numId="40" w16cid:durableId="880870019">
    <w:abstractNumId w:val="0"/>
  </w:num>
  <w:num w:numId="41" w16cid:durableId="1467551155">
    <w:abstractNumId w:val="0"/>
  </w:num>
  <w:num w:numId="42" w16cid:durableId="1669600783">
    <w:abstractNumId w:val="0"/>
  </w:num>
  <w:num w:numId="43" w16cid:durableId="717898246">
    <w:abstractNumId w:val="0"/>
  </w:num>
  <w:num w:numId="44" w16cid:durableId="49114420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5" w16cid:durableId="1693729787">
    <w:abstractNumId w:val="0"/>
  </w:num>
  <w:num w:numId="46" w16cid:durableId="875852753">
    <w:abstractNumId w:val="0"/>
  </w:num>
  <w:num w:numId="47" w16cid:durableId="2104766403">
    <w:abstractNumId w:val="0"/>
  </w:num>
  <w:num w:numId="48" w16cid:durableId="2591437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486241796">
    <w:abstractNumId w:val="0"/>
  </w:num>
  <w:num w:numId="50" w16cid:durableId="642348799">
    <w:abstractNumId w:val="0"/>
  </w:num>
  <w:num w:numId="51" w16cid:durableId="15353684">
    <w:abstractNumId w:val="0"/>
  </w:num>
  <w:num w:numId="52" w16cid:durableId="322584649">
    <w:abstractNumId w:val="0"/>
  </w:num>
  <w:num w:numId="53" w16cid:durableId="1976255955">
    <w:abstractNumId w:val="28"/>
  </w:num>
  <w:num w:numId="54" w16cid:durableId="230192868">
    <w:abstractNumId w:val="5"/>
  </w:num>
  <w:num w:numId="55" w16cid:durableId="1077290598">
    <w:abstractNumId w:val="31"/>
  </w:num>
  <w:num w:numId="56" w16cid:durableId="527986469">
    <w:abstractNumId w:val="29"/>
  </w:num>
  <w:num w:numId="57" w16cid:durableId="458769282">
    <w:abstractNumId w:val="19"/>
  </w:num>
  <w:num w:numId="58" w16cid:durableId="803279527">
    <w:abstractNumId w:val="11"/>
  </w:num>
  <w:num w:numId="59" w16cid:durableId="879822490">
    <w:abstractNumId w:val="17"/>
  </w:num>
  <w:num w:numId="60" w16cid:durableId="998730855">
    <w:abstractNumId w:val="38"/>
  </w:num>
  <w:num w:numId="61" w16cid:durableId="787159804">
    <w:abstractNumId w:val="37"/>
  </w:num>
  <w:num w:numId="62" w16cid:durableId="2122726018">
    <w:abstractNumId w:val="36"/>
  </w:num>
  <w:num w:numId="63" w16cid:durableId="993683914">
    <w:abstractNumId w:val="27"/>
  </w:num>
  <w:num w:numId="64" w16cid:durableId="961035128">
    <w:abstractNumId w:val="16"/>
  </w:num>
  <w:num w:numId="65" w16cid:durableId="1070077475">
    <w:abstractNumId w:val="18"/>
  </w:num>
  <w:num w:numId="66" w16cid:durableId="1032416156">
    <w:abstractNumId w:val="34"/>
  </w:num>
  <w:num w:numId="67" w16cid:durableId="1523781003">
    <w:abstractNumId w:val="4"/>
  </w:num>
  <w:num w:numId="68" w16cid:durableId="1853299662">
    <w:abstractNumId w:val="15"/>
  </w:num>
  <w:num w:numId="69" w16cid:durableId="781611624">
    <w:abstractNumId w:val="35"/>
  </w:num>
  <w:num w:numId="70" w16cid:durableId="169218766">
    <w:abstractNumId w:val="30"/>
  </w:num>
  <w:num w:numId="71" w16cid:durableId="1818910173">
    <w:abstractNumId w:val="10"/>
  </w:num>
  <w:num w:numId="72" w16cid:durableId="2025356971">
    <w:abstractNumId w:val="32"/>
  </w:num>
  <w:num w:numId="73" w16cid:durableId="460466476">
    <w:abstractNumId w:val="25"/>
  </w:num>
  <w:num w:numId="74" w16cid:durableId="400904865">
    <w:abstractNumId w:val="13"/>
  </w:num>
  <w:num w:numId="75" w16cid:durableId="1111315152">
    <w:abstractNumId w:val="12"/>
  </w:num>
  <w:num w:numId="76" w16cid:durableId="2082286499">
    <w:abstractNumId w:val="20"/>
  </w:num>
  <w:num w:numId="77" w16cid:durableId="1383099011">
    <w:abstractNumId w:val="26"/>
  </w:num>
  <w:num w:numId="78" w16cid:durableId="829829590">
    <w:abstractNumId w:val="33"/>
  </w:num>
  <w:num w:numId="79" w16cid:durableId="55277440">
    <w:abstractNumId w:val="8"/>
  </w:num>
  <w:num w:numId="80" w16cid:durableId="560097551">
    <w:abstractNumId w:val="22"/>
  </w:num>
  <w:num w:numId="81" w16cid:durableId="1778523137">
    <w:abstractNumId w:val="14"/>
  </w:num>
  <w:num w:numId="82" w16cid:durableId="91171290">
    <w:abstractNumId w:val="6"/>
  </w:num>
  <w:num w:numId="83" w16cid:durableId="596912518">
    <w:abstractNumId w:val="23"/>
  </w:num>
  <w:num w:numId="84" w16cid:durableId="1802458768">
    <w:abstractNumId w:val="21"/>
  </w:num>
  <w:num w:numId="85" w16cid:durableId="1885210253">
    <w:abstractNumId w:val="9"/>
  </w:num>
  <w:num w:numId="86" w16cid:durableId="1819809351">
    <w:abstractNumId w:val="7"/>
  </w:num>
  <w:num w:numId="87" w16cid:durableId="1167283487">
    <w:abstractNumId w:val="24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38B6"/>
    <w:rsid w:val="006A4771"/>
    <w:rsid w:val="00BE38B6"/>
    <w:rsid w:val="00C92311"/>
    <w:rsid w:val="00CF0E9B"/>
    <w:rsid w:val="00DC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3877C"/>
  <w15:docId w15:val="{5987456F-A2BA-6C45-9ACF-4C4655006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C92311"/>
    <w:rPr>
      <w:b/>
      <w:bCs/>
    </w:rPr>
  </w:style>
  <w:style w:type="paragraph" w:styleId="NormalWeb">
    <w:name w:val="Normal (Web)"/>
    <w:basedOn w:val="Normal"/>
    <w:uiPriority w:val="99"/>
    <w:unhideWhenUsed/>
    <w:rsid w:val="00C9231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table" w:styleId="PlainTable1">
    <w:name w:val="Plain Table 1"/>
    <w:basedOn w:val="TableNormal"/>
    <w:rsid w:val="00C9231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C9231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C9231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C9231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C9231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rsid w:val="00C9231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rsid w:val="00C9231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mphasis">
    <w:name w:val="Emphasis"/>
    <w:basedOn w:val="DefaultParagraphFont"/>
    <w:uiPriority w:val="20"/>
    <w:qFormat/>
    <w:rsid w:val="006A4771"/>
    <w:rPr>
      <w:i/>
      <w:iCs/>
    </w:rPr>
  </w:style>
  <w:style w:type="character" w:customStyle="1" w:styleId="BodyTextChar">
    <w:name w:val="Body Text Char"/>
    <w:basedOn w:val="DefaultParagraphFont"/>
    <w:link w:val="BodyText"/>
    <w:rsid w:val="006A47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5</Pages>
  <Words>4973</Words>
  <Characters>28349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man Radchenko</cp:lastModifiedBy>
  <cp:revision>2</cp:revision>
  <dcterms:created xsi:type="dcterms:W3CDTF">2025-10-15T16:34:00Z</dcterms:created>
  <dcterms:modified xsi:type="dcterms:W3CDTF">2025-10-15T16:54:00Z</dcterms:modified>
</cp:coreProperties>
</file>